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0867B" w14:textId="77777777" w:rsidR="0072743B" w:rsidRDefault="0072743B" w:rsidP="0072743B">
      <w:pPr>
        <w:pStyle w:val="Title"/>
        <w:jc w:val="center"/>
        <w:rPr>
          <w:rFonts w:asciiTheme="minorHAnsi" w:hAnsiTheme="minorHAnsi" w:cstheme="minorHAnsi"/>
          <w:sz w:val="28"/>
          <w:szCs w:val="28"/>
        </w:rPr>
      </w:pPr>
      <w:r>
        <w:rPr>
          <w:rFonts w:asciiTheme="minorHAnsi" w:hAnsiTheme="minorHAnsi" w:cstheme="minorHAnsi"/>
          <w:sz w:val="28"/>
          <w:szCs w:val="28"/>
        </w:rPr>
        <w:t>Farmed Cervid Chronic Wasting Disease Management and Research Activities 2021</w:t>
      </w:r>
    </w:p>
    <w:p w14:paraId="3BB400F0" w14:textId="77777777" w:rsidR="0072743B" w:rsidRDefault="0072743B" w:rsidP="0072743B">
      <w:pPr>
        <w:spacing w:line="240" w:lineRule="auto"/>
        <w:jc w:val="center"/>
        <w:rPr>
          <w:rFonts w:cstheme="minorHAnsi"/>
          <w:bCs/>
          <w:i/>
          <w:iCs/>
          <w:color w:val="943634" w:themeColor="accent2" w:themeShade="BF"/>
        </w:rPr>
      </w:pPr>
      <w:r>
        <w:rPr>
          <w:rFonts w:cstheme="minorHAnsi"/>
          <w:iCs/>
          <w:sz w:val="28"/>
          <w:szCs w:val="28"/>
        </w:rPr>
        <w:t>Proposal Work Plan Template</w:t>
      </w:r>
    </w:p>
    <w:p w14:paraId="0394D287" w14:textId="77777777" w:rsidR="0072743B" w:rsidRDefault="0072743B" w:rsidP="0072743B">
      <w:pPr>
        <w:spacing w:after="0" w:line="240" w:lineRule="auto"/>
        <w:rPr>
          <w:rFonts w:cstheme="minorHAnsi"/>
          <w:b/>
          <w:bCs/>
          <w:iCs/>
        </w:rPr>
      </w:pPr>
    </w:p>
    <w:p w14:paraId="7F5D48A0" w14:textId="77777777" w:rsidR="0072743B" w:rsidRPr="005E4BC6" w:rsidRDefault="0072743B" w:rsidP="0072743B">
      <w:pPr>
        <w:pStyle w:val="Heading4"/>
      </w:pPr>
      <w:r w:rsidRPr="005E4BC6">
        <w:t>Instructions</w:t>
      </w:r>
    </w:p>
    <w:p w14:paraId="38B81C2F" w14:textId="7FCA4D72" w:rsidR="0072743B" w:rsidRPr="005E4BC6" w:rsidRDefault="0072743B" w:rsidP="0072743B">
      <w:pPr>
        <w:spacing w:after="0" w:line="240" w:lineRule="auto"/>
        <w:rPr>
          <w:rFonts w:cstheme="minorHAnsi"/>
          <w:iCs/>
          <w:sz w:val="24"/>
          <w:szCs w:val="24"/>
        </w:rPr>
      </w:pPr>
      <w:r w:rsidRPr="00E3124E">
        <w:rPr>
          <w:rFonts w:cstheme="minorHAnsi"/>
          <w:iCs/>
          <w:sz w:val="24"/>
          <w:szCs w:val="24"/>
          <w:u w:val="single"/>
        </w:rPr>
        <w:t xml:space="preserve">The information requested in this template is required in all project proposal </w:t>
      </w:r>
      <w:r w:rsidR="004D71BB">
        <w:rPr>
          <w:rFonts w:cstheme="minorHAnsi"/>
          <w:iCs/>
          <w:sz w:val="24"/>
          <w:szCs w:val="24"/>
          <w:u w:val="single"/>
        </w:rPr>
        <w:t>W</w:t>
      </w:r>
      <w:r w:rsidRPr="00E3124E">
        <w:rPr>
          <w:rFonts w:cstheme="minorHAnsi"/>
          <w:iCs/>
          <w:sz w:val="24"/>
          <w:szCs w:val="24"/>
          <w:u w:val="single"/>
        </w:rPr>
        <w:t xml:space="preserve">ork </w:t>
      </w:r>
      <w:r w:rsidR="004D71BB">
        <w:rPr>
          <w:rFonts w:cstheme="minorHAnsi"/>
          <w:iCs/>
          <w:sz w:val="24"/>
          <w:szCs w:val="24"/>
          <w:u w:val="single"/>
        </w:rPr>
        <w:t>P</w:t>
      </w:r>
      <w:r w:rsidRPr="00E3124E">
        <w:rPr>
          <w:rFonts w:cstheme="minorHAnsi"/>
          <w:iCs/>
          <w:sz w:val="24"/>
          <w:szCs w:val="24"/>
          <w:u w:val="single"/>
        </w:rPr>
        <w:t>lans.</w:t>
      </w:r>
      <w:r w:rsidRPr="005E4BC6">
        <w:rPr>
          <w:rFonts w:cstheme="minorHAnsi"/>
          <w:iCs/>
          <w:sz w:val="24"/>
          <w:szCs w:val="24"/>
        </w:rPr>
        <w:t xml:space="preserve"> Applicants may submit more than one project proposal. Applicants who submit more than one proposal must submit each proposal as a separate </w:t>
      </w:r>
      <w:r w:rsidR="009E78FA">
        <w:rPr>
          <w:rFonts w:cstheme="minorHAnsi"/>
          <w:iCs/>
          <w:sz w:val="24"/>
          <w:szCs w:val="24"/>
        </w:rPr>
        <w:t>proposal</w:t>
      </w:r>
      <w:r w:rsidR="009E78FA" w:rsidRPr="005E4BC6">
        <w:rPr>
          <w:rFonts w:cstheme="minorHAnsi"/>
          <w:iCs/>
          <w:sz w:val="24"/>
          <w:szCs w:val="24"/>
        </w:rPr>
        <w:t xml:space="preserve"> </w:t>
      </w:r>
      <w:r w:rsidRPr="005E4BC6">
        <w:rPr>
          <w:rFonts w:cstheme="minorHAnsi"/>
          <w:iCs/>
          <w:sz w:val="24"/>
          <w:szCs w:val="24"/>
        </w:rPr>
        <w:t xml:space="preserve">package that includes a separate </w:t>
      </w:r>
      <w:r w:rsidR="004D71BB">
        <w:rPr>
          <w:rFonts w:cstheme="minorHAnsi"/>
          <w:iCs/>
          <w:sz w:val="24"/>
          <w:szCs w:val="24"/>
        </w:rPr>
        <w:t>W</w:t>
      </w:r>
      <w:r w:rsidRPr="005E4BC6">
        <w:rPr>
          <w:rFonts w:cstheme="minorHAnsi"/>
          <w:iCs/>
          <w:sz w:val="24"/>
          <w:szCs w:val="24"/>
        </w:rPr>
        <w:t xml:space="preserve">ork </w:t>
      </w:r>
      <w:r w:rsidR="004D71BB">
        <w:rPr>
          <w:rFonts w:cstheme="minorHAnsi"/>
          <w:iCs/>
          <w:sz w:val="24"/>
          <w:szCs w:val="24"/>
        </w:rPr>
        <w:t>P</w:t>
      </w:r>
      <w:r w:rsidRPr="005E4BC6">
        <w:rPr>
          <w:rFonts w:cstheme="minorHAnsi"/>
          <w:iCs/>
          <w:sz w:val="24"/>
          <w:szCs w:val="24"/>
        </w:rPr>
        <w:t>lan.</w:t>
      </w:r>
    </w:p>
    <w:p w14:paraId="0A1E0CDF" w14:textId="0EF3DFC1" w:rsidR="0072743B" w:rsidRPr="005E4BC6" w:rsidRDefault="0072743B" w:rsidP="0072743B">
      <w:pPr>
        <w:spacing w:before="240" w:line="240" w:lineRule="auto"/>
        <w:rPr>
          <w:rFonts w:cstheme="minorHAnsi"/>
          <w:iCs/>
          <w:sz w:val="24"/>
          <w:szCs w:val="24"/>
        </w:rPr>
      </w:pPr>
      <w:r w:rsidRPr="005E4BC6">
        <w:rPr>
          <w:rFonts w:cstheme="minorHAnsi"/>
          <w:iCs/>
          <w:sz w:val="24"/>
          <w:szCs w:val="24"/>
        </w:rPr>
        <w:t xml:space="preserve">A project proposal </w:t>
      </w:r>
      <w:r w:rsidR="004D71BB">
        <w:rPr>
          <w:rFonts w:cstheme="minorHAnsi"/>
          <w:iCs/>
          <w:sz w:val="24"/>
          <w:szCs w:val="24"/>
        </w:rPr>
        <w:t>W</w:t>
      </w:r>
      <w:r w:rsidRPr="005E4BC6">
        <w:rPr>
          <w:rFonts w:cstheme="minorHAnsi"/>
          <w:iCs/>
          <w:sz w:val="24"/>
          <w:szCs w:val="24"/>
        </w:rPr>
        <w:t xml:space="preserve">ork </w:t>
      </w:r>
      <w:r w:rsidR="004D71BB">
        <w:rPr>
          <w:rFonts w:cstheme="minorHAnsi"/>
          <w:iCs/>
          <w:sz w:val="24"/>
          <w:szCs w:val="24"/>
        </w:rPr>
        <w:t>P</w:t>
      </w:r>
      <w:r w:rsidRPr="005E4BC6">
        <w:rPr>
          <w:rFonts w:cstheme="minorHAnsi"/>
          <w:iCs/>
          <w:sz w:val="24"/>
          <w:szCs w:val="24"/>
        </w:rPr>
        <w:t>lan must address at least one of the funding priorities described in the Farmed Cervid Chronic Wasting Disease Management and Response Activities 2021 Funding Opportunity. A description of the evaluation criteria that will be used to assess your proposal is described in the Funding Opportunity Announcement.</w:t>
      </w:r>
    </w:p>
    <w:p w14:paraId="3DE079AA" w14:textId="77777777" w:rsidR="0072743B" w:rsidRDefault="0072743B" w:rsidP="0072743B">
      <w:pPr>
        <w:spacing w:before="240" w:line="240" w:lineRule="auto"/>
        <w:rPr>
          <w:rFonts w:cstheme="minorHAnsi"/>
          <w:iCs/>
          <w:sz w:val="24"/>
          <w:szCs w:val="24"/>
        </w:rPr>
      </w:pPr>
      <w:r w:rsidRPr="005E4BC6">
        <w:rPr>
          <w:rFonts w:cstheme="minorHAnsi"/>
          <w:iCs/>
          <w:sz w:val="24"/>
          <w:szCs w:val="24"/>
        </w:rPr>
        <w:t xml:space="preserve">Applicants are encouraged but not required to use this template. Please provide detailed information about the proposed project in the topic areas below. Write in narrative format where indicated and paste or type the appropriate information into each box. Expand boxes or add rows as needed. </w:t>
      </w:r>
      <w:r>
        <w:rPr>
          <w:rFonts w:cstheme="minorHAnsi"/>
          <w:iCs/>
          <w:sz w:val="24"/>
          <w:szCs w:val="24"/>
        </w:rPr>
        <w:t>For those boxes where a word limit has been set, applicants can verify the number of words by selecting the box and referencing the word count in the lower left corner.</w:t>
      </w:r>
    </w:p>
    <w:p w14:paraId="67A84081" w14:textId="77777777" w:rsidR="0072743B" w:rsidRPr="005E4BC6" w:rsidRDefault="0072743B" w:rsidP="0072743B">
      <w:pPr>
        <w:spacing w:before="240" w:line="240" w:lineRule="auto"/>
        <w:rPr>
          <w:rFonts w:cstheme="minorHAnsi"/>
          <w:iCs/>
          <w:sz w:val="24"/>
          <w:szCs w:val="24"/>
        </w:rPr>
      </w:pPr>
      <w:r w:rsidRPr="005E4BC6">
        <w:rPr>
          <w:rFonts w:cstheme="minorHAnsi"/>
          <w:iCs/>
          <w:sz w:val="24"/>
          <w:szCs w:val="24"/>
        </w:rPr>
        <w:t>Project proposal Work Plans usi</w:t>
      </w:r>
      <w:r>
        <w:rPr>
          <w:rFonts w:cstheme="minorHAnsi"/>
          <w:iCs/>
          <w:sz w:val="24"/>
          <w:szCs w:val="24"/>
        </w:rPr>
        <w:t>ng this template may not exceed twenty p</w:t>
      </w:r>
      <w:r w:rsidRPr="005E4BC6">
        <w:rPr>
          <w:rFonts w:cstheme="minorHAnsi"/>
          <w:iCs/>
          <w:sz w:val="24"/>
          <w:szCs w:val="24"/>
        </w:rPr>
        <w:t>ages in 12-point font.</w:t>
      </w:r>
      <w:r w:rsidRPr="005E4BC6">
        <w:rPr>
          <w:rFonts w:ascii="Calibri" w:hAnsi="Calibri" w:cs="Calibri"/>
          <w:sz w:val="24"/>
          <w:szCs w:val="24"/>
        </w:rPr>
        <w:t xml:space="preserve"> The use of diagrams, visuals, and reference sheets, as well as any letters of collaboration from contributors will not count toward the </w:t>
      </w:r>
      <w:r>
        <w:rPr>
          <w:rFonts w:ascii="Calibri" w:hAnsi="Calibri" w:cs="Calibri"/>
          <w:sz w:val="24"/>
          <w:szCs w:val="24"/>
        </w:rPr>
        <w:t>twenty</w:t>
      </w:r>
      <w:r w:rsidRPr="005E4BC6">
        <w:rPr>
          <w:rFonts w:ascii="Calibri" w:hAnsi="Calibri" w:cs="Calibri"/>
          <w:sz w:val="24"/>
          <w:szCs w:val="24"/>
        </w:rPr>
        <w:t>-page limitation.</w:t>
      </w:r>
    </w:p>
    <w:p w14:paraId="3CBF7539" w14:textId="77777777" w:rsidR="0072743B" w:rsidRDefault="0072743B" w:rsidP="0072743B">
      <w:pPr>
        <w:spacing w:before="240" w:after="0" w:line="240" w:lineRule="auto"/>
        <w:rPr>
          <w:rFonts w:ascii="Calibri" w:hAnsi="Calibri" w:cs="Calibri"/>
          <w:sz w:val="24"/>
          <w:szCs w:val="24"/>
        </w:rPr>
      </w:pPr>
      <w:r w:rsidRPr="005E4BC6">
        <w:rPr>
          <w:sz w:val="24"/>
          <w:szCs w:val="24"/>
        </w:rPr>
        <w:t>Project proposal Work Plans not us</w:t>
      </w:r>
      <w:r>
        <w:rPr>
          <w:sz w:val="24"/>
          <w:szCs w:val="24"/>
        </w:rPr>
        <w:t>ing</w:t>
      </w:r>
      <w:r w:rsidRPr="005E4BC6">
        <w:rPr>
          <w:sz w:val="24"/>
          <w:szCs w:val="24"/>
        </w:rPr>
        <w:t xml:space="preserve"> this template may not exceed ten pages in 12-point font.</w:t>
      </w:r>
      <w:r w:rsidRPr="005E4BC6">
        <w:rPr>
          <w:rFonts w:ascii="Calibri" w:hAnsi="Calibri" w:cs="Calibri"/>
          <w:sz w:val="24"/>
          <w:szCs w:val="24"/>
        </w:rPr>
        <w:t xml:space="preserve"> The use of diagrams, visuals, and reference sheets, as well as any letters of collaboration from contributors will not count toward the ten-page limitation.</w:t>
      </w:r>
    </w:p>
    <w:p w14:paraId="1800D5D0" w14:textId="77777777" w:rsidR="0072743B" w:rsidRPr="00607A41" w:rsidRDefault="0072743B" w:rsidP="0072743B">
      <w:pPr>
        <w:pStyle w:val="Heading4"/>
      </w:pPr>
      <w:r w:rsidRPr="00607A41">
        <w:t>Template</w:t>
      </w:r>
    </w:p>
    <w:p w14:paraId="731758B0"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 xml:space="preserve">GENERAL INFORMATION </w:t>
      </w:r>
    </w:p>
    <w:p w14:paraId="61B246C1" w14:textId="77777777" w:rsidR="0072743B" w:rsidRPr="005E4BC6" w:rsidRDefault="0072743B" w:rsidP="0072743B">
      <w:pPr>
        <w:spacing w:after="0" w:line="240" w:lineRule="auto"/>
        <w:rPr>
          <w:rFonts w:cstheme="minorHAnsi"/>
          <w:b/>
          <w:iCs/>
          <w:sz w:val="24"/>
          <w:szCs w:val="24"/>
        </w:rPr>
      </w:pPr>
      <w:r w:rsidRPr="005E4BC6">
        <w:rPr>
          <w:rFonts w:cstheme="minorHAnsi"/>
          <w:b/>
          <w:iCs/>
          <w:sz w:val="24"/>
          <w:szCs w:val="24"/>
        </w:rPr>
        <w:t>Project Title</w:t>
      </w:r>
    </w:p>
    <w:tbl>
      <w:tblPr>
        <w:tblStyle w:val="TableGrid"/>
        <w:tblW w:w="0" w:type="auto"/>
        <w:tblLook w:val="04A0" w:firstRow="1" w:lastRow="0" w:firstColumn="1" w:lastColumn="0" w:noHBand="0" w:noVBand="1"/>
      </w:tblPr>
      <w:tblGrid>
        <w:gridCol w:w="9350"/>
      </w:tblGrid>
      <w:tr w:rsidR="0072743B" w:rsidRPr="005E4BC6" w14:paraId="5A4ECF27" w14:textId="77777777" w:rsidTr="00160F9F">
        <w:tc>
          <w:tcPr>
            <w:tcW w:w="9350" w:type="dxa"/>
          </w:tcPr>
          <w:p w14:paraId="0F514CD5" w14:textId="77777777" w:rsidR="0072743B" w:rsidRDefault="0072743B" w:rsidP="00160F9F">
            <w:pPr>
              <w:spacing w:after="0" w:line="240" w:lineRule="auto"/>
              <w:rPr>
                <w:rFonts w:cstheme="minorHAnsi"/>
                <w:iCs/>
                <w:sz w:val="24"/>
                <w:szCs w:val="24"/>
              </w:rPr>
            </w:pPr>
          </w:p>
          <w:p w14:paraId="3CFD3E60" w14:textId="77777777" w:rsidR="0072743B" w:rsidRPr="005E4BC6" w:rsidRDefault="0072743B" w:rsidP="00160F9F">
            <w:pPr>
              <w:spacing w:after="0" w:line="240" w:lineRule="auto"/>
              <w:rPr>
                <w:rFonts w:cstheme="minorHAnsi"/>
                <w:iCs/>
                <w:sz w:val="24"/>
                <w:szCs w:val="24"/>
              </w:rPr>
            </w:pPr>
          </w:p>
        </w:tc>
      </w:tr>
    </w:tbl>
    <w:p w14:paraId="1C6DE2B0"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Name of Organization Submitting the Proposal</w:t>
      </w:r>
    </w:p>
    <w:tbl>
      <w:tblPr>
        <w:tblStyle w:val="TableGrid"/>
        <w:tblW w:w="0" w:type="auto"/>
        <w:tblLook w:val="04A0" w:firstRow="1" w:lastRow="0" w:firstColumn="1" w:lastColumn="0" w:noHBand="0" w:noVBand="1"/>
      </w:tblPr>
      <w:tblGrid>
        <w:gridCol w:w="9350"/>
      </w:tblGrid>
      <w:tr w:rsidR="0072743B" w:rsidRPr="005E4BC6" w14:paraId="31A48E5B" w14:textId="77777777" w:rsidTr="00160F9F">
        <w:tc>
          <w:tcPr>
            <w:tcW w:w="9350" w:type="dxa"/>
          </w:tcPr>
          <w:p w14:paraId="3E9E3368" w14:textId="77777777" w:rsidR="0072743B" w:rsidRPr="005E4BC6" w:rsidRDefault="0072743B" w:rsidP="00160F9F">
            <w:pPr>
              <w:spacing w:after="0" w:line="240" w:lineRule="auto"/>
              <w:rPr>
                <w:rFonts w:cstheme="minorHAnsi"/>
                <w:iCs/>
                <w:sz w:val="24"/>
                <w:szCs w:val="24"/>
              </w:rPr>
            </w:pPr>
          </w:p>
          <w:p w14:paraId="562702D5" w14:textId="77777777" w:rsidR="0072743B" w:rsidRPr="005E4BC6" w:rsidRDefault="0072743B" w:rsidP="00160F9F">
            <w:pPr>
              <w:spacing w:after="0" w:line="240" w:lineRule="auto"/>
              <w:rPr>
                <w:rFonts w:cstheme="minorHAnsi"/>
                <w:iCs/>
                <w:sz w:val="24"/>
                <w:szCs w:val="24"/>
              </w:rPr>
            </w:pPr>
          </w:p>
        </w:tc>
      </w:tr>
    </w:tbl>
    <w:p w14:paraId="10F5FEE5" w14:textId="66C79D31" w:rsidR="0072743B" w:rsidRPr="005E4BC6" w:rsidRDefault="0072743B" w:rsidP="0072743B">
      <w:pPr>
        <w:spacing w:before="240" w:after="0" w:line="240" w:lineRule="auto"/>
        <w:rPr>
          <w:rFonts w:cstheme="minorHAnsi"/>
          <w:i/>
          <w:iCs/>
          <w:sz w:val="24"/>
          <w:szCs w:val="24"/>
        </w:rPr>
      </w:pPr>
      <w:r w:rsidRPr="005E4BC6">
        <w:rPr>
          <w:rFonts w:cstheme="minorHAnsi"/>
          <w:b/>
          <w:bCs/>
          <w:sz w:val="24"/>
          <w:szCs w:val="24"/>
        </w:rPr>
        <w:t>Type of Applicant</w:t>
      </w:r>
    </w:p>
    <w:p w14:paraId="484055C2" w14:textId="12E644D5"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Select the type of applicant from the list below:</w:t>
      </w:r>
    </w:p>
    <w:p w14:paraId="6726C0A7" w14:textId="4FCE27F6" w:rsidR="0072743B" w:rsidRPr="005E4BC6" w:rsidRDefault="00872EE0" w:rsidP="0072743B">
      <w:pPr>
        <w:spacing w:after="0" w:line="240" w:lineRule="auto"/>
        <w:ind w:left="1166" w:hanging="544"/>
        <w:rPr>
          <w:rFonts w:cstheme="minorHAnsi"/>
          <w:sz w:val="24"/>
          <w:szCs w:val="24"/>
        </w:rPr>
      </w:pPr>
      <w:sdt>
        <w:sdtPr>
          <w:rPr>
            <w:rFonts w:cstheme="minorHAnsi"/>
            <w:iCs/>
            <w:sz w:val="24"/>
            <w:szCs w:val="24"/>
          </w:rPr>
          <w:id w:val="-465740740"/>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iCs/>
              <w:sz w:val="24"/>
              <w:szCs w:val="24"/>
            </w:rPr>
            <w:t>☐</w:t>
          </w:r>
        </w:sdtContent>
      </w:sdt>
      <w:r w:rsidR="0072743B" w:rsidRPr="005E4BC6">
        <w:rPr>
          <w:rFonts w:cstheme="minorHAnsi"/>
          <w:i/>
          <w:iCs/>
          <w:sz w:val="24"/>
          <w:szCs w:val="24"/>
        </w:rPr>
        <w:tab/>
      </w:r>
      <w:r w:rsidR="0072743B" w:rsidRPr="005E4BC6">
        <w:rPr>
          <w:rFonts w:cstheme="minorHAnsi"/>
          <w:sz w:val="24"/>
          <w:szCs w:val="24"/>
        </w:rPr>
        <w:t>State department of agriculture</w:t>
      </w:r>
    </w:p>
    <w:p w14:paraId="54B9A3F4" w14:textId="317764EB" w:rsidR="0072743B" w:rsidRPr="005E4BC6" w:rsidRDefault="00872EE0" w:rsidP="0072743B">
      <w:pPr>
        <w:spacing w:after="0" w:line="240" w:lineRule="auto"/>
        <w:ind w:left="1166" w:hanging="540"/>
        <w:rPr>
          <w:rFonts w:cstheme="minorHAnsi"/>
          <w:sz w:val="24"/>
          <w:szCs w:val="24"/>
        </w:rPr>
      </w:pPr>
      <w:sdt>
        <w:sdtPr>
          <w:rPr>
            <w:rFonts w:cstheme="minorHAnsi"/>
            <w:sz w:val="24"/>
            <w:szCs w:val="24"/>
          </w:rPr>
          <w:id w:val="-2034566567"/>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sz w:val="24"/>
              <w:szCs w:val="24"/>
            </w:rPr>
            <w:t>☐</w:t>
          </w:r>
        </w:sdtContent>
      </w:sdt>
      <w:r w:rsidR="0072743B" w:rsidRPr="005E4BC6">
        <w:rPr>
          <w:rFonts w:cstheme="minorHAnsi"/>
          <w:sz w:val="24"/>
          <w:szCs w:val="24"/>
        </w:rPr>
        <w:tab/>
        <w:t>State animal health agency</w:t>
      </w:r>
    </w:p>
    <w:p w14:paraId="70D3A6F2" w14:textId="455F0727" w:rsidR="0072743B" w:rsidRPr="005E4BC6" w:rsidRDefault="00872EE0" w:rsidP="0072743B">
      <w:pPr>
        <w:spacing w:after="0" w:line="240" w:lineRule="auto"/>
        <w:ind w:left="1166" w:hanging="544"/>
        <w:rPr>
          <w:rFonts w:cstheme="minorHAnsi"/>
          <w:sz w:val="24"/>
          <w:szCs w:val="24"/>
        </w:rPr>
      </w:pPr>
      <w:sdt>
        <w:sdtPr>
          <w:rPr>
            <w:rFonts w:cstheme="minorHAnsi"/>
            <w:iCs/>
            <w:sz w:val="24"/>
            <w:szCs w:val="24"/>
          </w:rPr>
          <w:id w:val="-744642104"/>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sz w:val="24"/>
          <w:szCs w:val="24"/>
        </w:rPr>
        <w:t>State department of wildlife or natural resources</w:t>
      </w:r>
    </w:p>
    <w:p w14:paraId="5ABA90CE" w14:textId="77777777" w:rsidR="002D0AEF" w:rsidRDefault="00872EE0" w:rsidP="002D0AEF">
      <w:pPr>
        <w:spacing w:after="0" w:line="240" w:lineRule="auto"/>
        <w:ind w:left="1166" w:hanging="540"/>
        <w:rPr>
          <w:sz w:val="24"/>
          <w:szCs w:val="24"/>
        </w:rPr>
      </w:pPr>
      <w:sdt>
        <w:sdtPr>
          <w:rPr>
            <w:rFonts w:cstheme="minorHAnsi"/>
            <w:sz w:val="24"/>
            <w:szCs w:val="24"/>
          </w:rPr>
          <w:id w:val="487362975"/>
          <w14:checkbox>
            <w14:checked w14:val="0"/>
            <w14:checkedState w14:val="2612" w14:font="MS Gothic"/>
            <w14:uncheckedState w14:val="2610" w14:font="MS Gothic"/>
          </w14:checkbox>
        </w:sdtPr>
        <w:sdtEndPr/>
        <w:sdtContent>
          <w:r w:rsidR="0072743B" w:rsidRPr="005E4BC6">
            <w:rPr>
              <w:rFonts w:ascii="Segoe UI Symbol" w:eastAsia="MS Gothic" w:hAnsi="Segoe UI Symbol" w:cs="Segoe UI Symbol"/>
              <w:sz w:val="24"/>
              <w:szCs w:val="24"/>
            </w:rPr>
            <w:t>☐</w:t>
          </w:r>
        </w:sdtContent>
      </w:sdt>
      <w:r w:rsidR="0072743B" w:rsidRPr="005E4BC6">
        <w:rPr>
          <w:rFonts w:cstheme="minorHAnsi"/>
          <w:sz w:val="24"/>
          <w:szCs w:val="24"/>
        </w:rPr>
        <w:tab/>
      </w:r>
      <w:r w:rsidR="00B51A53" w:rsidRPr="0059509D">
        <w:rPr>
          <w:sz w:val="24"/>
          <w:szCs w:val="24"/>
        </w:rPr>
        <w:t>Federally recognized Native American tribal governments and Native American tribal organizations representing Federally recognized Native American tribal governments</w:t>
      </w:r>
    </w:p>
    <w:p w14:paraId="64AA1266" w14:textId="77777777" w:rsidR="002D0AEF" w:rsidRDefault="002D0AEF" w:rsidP="002D0AEF">
      <w:pPr>
        <w:spacing w:after="0" w:line="240" w:lineRule="auto"/>
        <w:ind w:left="1166" w:hanging="540"/>
        <w:rPr>
          <w:sz w:val="24"/>
          <w:szCs w:val="24"/>
        </w:rPr>
      </w:pPr>
    </w:p>
    <w:p w14:paraId="36E1AA2A" w14:textId="2270084E" w:rsidR="002D0AEF" w:rsidRDefault="002D0AEF" w:rsidP="002D0AEF">
      <w:pPr>
        <w:spacing w:after="0" w:line="240" w:lineRule="auto"/>
        <w:ind w:left="1166" w:firstLine="4"/>
        <w:rPr>
          <w:rFonts w:cstheme="minorHAnsi"/>
          <w:i/>
          <w:iCs/>
          <w:sz w:val="24"/>
          <w:szCs w:val="24"/>
        </w:rPr>
      </w:pPr>
      <w:r w:rsidRPr="002D0AEF">
        <w:rPr>
          <w:rFonts w:cstheme="minorHAnsi"/>
          <w:i/>
          <w:iCs/>
          <w:sz w:val="24"/>
          <w:szCs w:val="24"/>
        </w:rPr>
        <w:t xml:space="preserve">For Federally recognized Native American tribal </w:t>
      </w:r>
      <w:r w:rsidR="00C23439" w:rsidRPr="002D0AEF">
        <w:rPr>
          <w:rFonts w:cstheme="minorHAnsi"/>
          <w:i/>
          <w:iCs/>
          <w:sz w:val="24"/>
          <w:szCs w:val="24"/>
        </w:rPr>
        <w:t>governments</w:t>
      </w:r>
      <w:r w:rsidRPr="002D0AEF">
        <w:rPr>
          <w:rFonts w:cstheme="minorHAnsi"/>
          <w:i/>
          <w:iCs/>
          <w:sz w:val="24"/>
          <w:szCs w:val="24"/>
        </w:rPr>
        <w:t xml:space="preserve"> or Native American tribal organizations representing Federally recognized Native American tribal Governments, list the name(s) of the Indian Tribal entities as they appear on the Bureau of Indian Affairs, Interior; </w:t>
      </w:r>
      <w:hyperlink r:id="rId11" w:history="1">
        <w:r w:rsidRPr="002D0AEF">
          <w:rPr>
            <w:rStyle w:val="Hyperlink"/>
            <w:rFonts w:cstheme="minorHAnsi"/>
            <w:i/>
            <w:iCs/>
            <w:sz w:val="24"/>
            <w:szCs w:val="24"/>
          </w:rPr>
          <w:t>Indian Tribal Entities Within the Contiguous 48 States Recognized by and Eligible to Receive Services from the United States Bureau of Indian Affairs website</w:t>
        </w:r>
      </w:hyperlink>
      <w:r w:rsidRPr="002D0AEF">
        <w:rPr>
          <w:rFonts w:cstheme="minorHAnsi"/>
          <w:i/>
          <w:iCs/>
          <w:sz w:val="24"/>
          <w:szCs w:val="24"/>
        </w:rPr>
        <w:t>.</w:t>
      </w:r>
    </w:p>
    <w:tbl>
      <w:tblPr>
        <w:tblStyle w:val="TableGrid"/>
        <w:tblW w:w="0" w:type="auto"/>
        <w:tblInd w:w="1166" w:type="dxa"/>
        <w:tblLook w:val="04A0" w:firstRow="1" w:lastRow="0" w:firstColumn="1" w:lastColumn="0" w:noHBand="0" w:noVBand="1"/>
      </w:tblPr>
      <w:tblGrid>
        <w:gridCol w:w="8184"/>
      </w:tblGrid>
      <w:tr w:rsidR="002D0AEF" w14:paraId="7CBC9F98" w14:textId="77777777" w:rsidTr="002D0AEF">
        <w:tc>
          <w:tcPr>
            <w:tcW w:w="9350" w:type="dxa"/>
          </w:tcPr>
          <w:p w14:paraId="1AA91165" w14:textId="77777777" w:rsidR="002D0AEF" w:rsidRDefault="002D0AEF" w:rsidP="002D0AEF">
            <w:pPr>
              <w:spacing w:after="0" w:line="240" w:lineRule="auto"/>
              <w:rPr>
                <w:sz w:val="24"/>
                <w:szCs w:val="24"/>
              </w:rPr>
            </w:pPr>
          </w:p>
          <w:p w14:paraId="17965160" w14:textId="6B43949C" w:rsidR="002D0AEF" w:rsidRDefault="002D0AEF" w:rsidP="002D0AEF">
            <w:pPr>
              <w:spacing w:after="0" w:line="240" w:lineRule="auto"/>
              <w:rPr>
                <w:sz w:val="24"/>
                <w:szCs w:val="24"/>
              </w:rPr>
            </w:pPr>
          </w:p>
        </w:tc>
      </w:tr>
    </w:tbl>
    <w:p w14:paraId="4BEA826B" w14:textId="77777777" w:rsidR="002D0AEF" w:rsidRPr="002D0AEF" w:rsidRDefault="002D0AEF" w:rsidP="002D0AEF">
      <w:pPr>
        <w:spacing w:after="0" w:line="240" w:lineRule="auto"/>
        <w:ind w:left="1166" w:firstLine="4"/>
        <w:rPr>
          <w:sz w:val="24"/>
          <w:szCs w:val="24"/>
        </w:rPr>
      </w:pPr>
    </w:p>
    <w:p w14:paraId="7E0F578A" w14:textId="77777777" w:rsidR="0072743B" w:rsidRPr="005E4BC6" w:rsidRDefault="0072743B" w:rsidP="0072743B">
      <w:pPr>
        <w:spacing w:before="240" w:after="0" w:line="240" w:lineRule="auto"/>
        <w:rPr>
          <w:rFonts w:cstheme="minorHAnsi"/>
          <w:b/>
          <w:bCs/>
          <w:sz w:val="24"/>
          <w:szCs w:val="24"/>
        </w:rPr>
      </w:pPr>
      <w:r w:rsidRPr="005E4BC6">
        <w:rPr>
          <w:rFonts w:cstheme="minorHAnsi"/>
          <w:b/>
          <w:bCs/>
          <w:sz w:val="24"/>
          <w:szCs w:val="24"/>
        </w:rPr>
        <w:t>Regulatory Compliance Statement</w:t>
      </w:r>
    </w:p>
    <w:p w14:paraId="2D9E39AE"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Select </w:t>
      </w:r>
      <w:r w:rsidRPr="005E4BC6">
        <w:rPr>
          <w:rFonts w:cstheme="minorHAnsi"/>
          <w:i/>
          <w:iCs/>
          <w:sz w:val="24"/>
          <w:szCs w:val="24"/>
          <w:u w:val="single"/>
        </w:rPr>
        <w:t>one</w:t>
      </w:r>
      <w:r w:rsidRPr="005E4BC6">
        <w:rPr>
          <w:rFonts w:cstheme="minorHAnsi"/>
          <w:i/>
          <w:iCs/>
          <w:sz w:val="24"/>
          <w:szCs w:val="24"/>
        </w:rPr>
        <w:t xml:space="preserve"> statement from the following:</w:t>
      </w:r>
    </w:p>
    <w:p w14:paraId="2A178C06" w14:textId="3F4E94C3" w:rsidR="0072743B" w:rsidRPr="005E4BC6" w:rsidRDefault="00872EE0" w:rsidP="0072743B">
      <w:pPr>
        <w:spacing w:after="0" w:line="240" w:lineRule="auto"/>
        <w:ind w:left="1166" w:hanging="544"/>
        <w:rPr>
          <w:rFonts w:cstheme="minorHAnsi"/>
          <w:sz w:val="24"/>
          <w:szCs w:val="24"/>
        </w:rPr>
      </w:pPr>
      <w:sdt>
        <w:sdtPr>
          <w:rPr>
            <w:rFonts w:cstheme="minorHAnsi"/>
            <w:iCs/>
            <w:sz w:val="24"/>
            <w:szCs w:val="24"/>
          </w:rPr>
          <w:id w:val="-1778791976"/>
          <w14:checkbox>
            <w14:checked w14:val="0"/>
            <w14:checkedState w14:val="2612" w14:font="MS Gothic"/>
            <w14:uncheckedState w14:val="2610" w14:font="MS Gothic"/>
          </w14:checkbox>
        </w:sdtPr>
        <w:sdtEndPr/>
        <w:sdtContent>
          <w:r w:rsidR="0030660E">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The activities described in this proposed Work Plan are compliant with current federal and State regulations where the activities will occur.</w:t>
      </w:r>
    </w:p>
    <w:p w14:paraId="6463846A" w14:textId="3206920F" w:rsidR="0072743B" w:rsidRPr="005E4BC6" w:rsidRDefault="00872EE0" w:rsidP="0072743B">
      <w:pPr>
        <w:spacing w:after="0" w:line="240" w:lineRule="auto"/>
        <w:ind w:left="1166" w:hanging="540"/>
        <w:rPr>
          <w:rFonts w:cstheme="minorHAnsi"/>
          <w:sz w:val="24"/>
          <w:szCs w:val="24"/>
        </w:rPr>
      </w:pPr>
      <w:sdt>
        <w:sdtPr>
          <w:rPr>
            <w:rFonts w:cstheme="minorHAnsi"/>
            <w:iCs/>
            <w:sz w:val="24"/>
            <w:szCs w:val="24"/>
          </w:rPr>
          <w:id w:val="2007628758"/>
          <w14:checkbox>
            <w14:checked w14:val="0"/>
            <w14:checkedState w14:val="2612" w14:font="MS Gothic"/>
            <w14:uncheckedState w14:val="2610" w14:font="MS Gothic"/>
          </w14:checkbox>
        </w:sdtPr>
        <w:sdtEndPr/>
        <w:sdtContent>
          <w:r w:rsidR="0030660E">
            <w:rPr>
              <w:rFonts w:ascii="MS Gothic" w:eastAsia="MS Gothic" w:hAnsi="MS Gothic" w:cstheme="minorHAnsi" w:hint="eastAsia"/>
              <w:iCs/>
              <w:sz w:val="24"/>
              <w:szCs w:val="24"/>
            </w:rPr>
            <w:t>☐</w:t>
          </w:r>
        </w:sdtContent>
      </w:sdt>
      <w:r w:rsidR="0030660E" w:rsidRPr="005E4BC6">
        <w:rPr>
          <w:rFonts w:cstheme="minorHAnsi"/>
          <w:i/>
          <w:iCs/>
          <w:sz w:val="24"/>
          <w:szCs w:val="24"/>
        </w:rPr>
        <w:tab/>
      </w:r>
      <w:r w:rsidR="0072743B" w:rsidRPr="005E4BC6">
        <w:rPr>
          <w:rFonts w:cstheme="minorHAnsi"/>
          <w:iCs/>
          <w:sz w:val="24"/>
          <w:szCs w:val="24"/>
        </w:rPr>
        <w:t>The activities described in this proposed Work Plan are not compliant with current federal and State regulations where the activities will occur, but a waiver from the regulatory authorities is included in the proposal’s supporting documentation.</w:t>
      </w:r>
    </w:p>
    <w:p w14:paraId="58DBC63A" w14:textId="2F9BE705" w:rsidR="0072743B" w:rsidRPr="005E4BC6" w:rsidRDefault="00872EE0" w:rsidP="0072743B">
      <w:pPr>
        <w:spacing w:after="0" w:line="240" w:lineRule="auto"/>
        <w:ind w:left="1166" w:hanging="544"/>
        <w:rPr>
          <w:rFonts w:cstheme="minorHAnsi"/>
          <w:sz w:val="24"/>
          <w:szCs w:val="24"/>
        </w:rPr>
      </w:pPr>
      <w:sdt>
        <w:sdtPr>
          <w:rPr>
            <w:rFonts w:cstheme="minorHAnsi"/>
            <w:iCs/>
            <w:sz w:val="24"/>
            <w:szCs w:val="24"/>
          </w:rPr>
          <w:id w:val="-1560320372"/>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The activities described in this proposed Work Plan are not compliant with current federal and State regulations where the activities will occur.</w:t>
      </w:r>
    </w:p>
    <w:p w14:paraId="0250723F" w14:textId="77777777" w:rsidR="0072743B" w:rsidRPr="005E4BC6" w:rsidRDefault="0072743B" w:rsidP="0072743B">
      <w:pPr>
        <w:spacing w:before="240" w:after="0" w:line="240" w:lineRule="auto"/>
        <w:rPr>
          <w:rFonts w:cstheme="minorHAnsi"/>
          <w:b/>
          <w:bCs/>
          <w:sz w:val="24"/>
          <w:szCs w:val="24"/>
        </w:rPr>
      </w:pPr>
      <w:r w:rsidRPr="005E4BC6">
        <w:rPr>
          <w:rFonts w:cstheme="minorHAnsi"/>
          <w:b/>
          <w:bCs/>
          <w:sz w:val="24"/>
          <w:szCs w:val="24"/>
        </w:rPr>
        <w:t>Priority Area</w:t>
      </w:r>
    </w:p>
    <w:p w14:paraId="633B7FD3" w14:textId="77777777" w:rsidR="0072743B" w:rsidRPr="005E4BC6" w:rsidRDefault="0072743B" w:rsidP="0072743B">
      <w:pPr>
        <w:spacing w:after="0" w:line="240" w:lineRule="auto"/>
        <w:rPr>
          <w:rFonts w:cstheme="minorHAnsi"/>
          <w:bCs/>
          <w:i/>
          <w:sz w:val="24"/>
          <w:szCs w:val="24"/>
        </w:rPr>
      </w:pPr>
      <w:r w:rsidRPr="005E4BC6">
        <w:rPr>
          <w:rFonts w:cstheme="minorHAnsi"/>
          <w:bCs/>
          <w:i/>
          <w:sz w:val="24"/>
          <w:szCs w:val="24"/>
        </w:rPr>
        <w:t xml:space="preserve">Select the </w:t>
      </w:r>
      <w:r w:rsidRPr="005E4BC6">
        <w:rPr>
          <w:rFonts w:cstheme="minorHAnsi"/>
          <w:bCs/>
          <w:i/>
          <w:sz w:val="24"/>
          <w:szCs w:val="24"/>
          <w:u w:val="single"/>
        </w:rPr>
        <w:t>one</w:t>
      </w:r>
      <w:r w:rsidRPr="005E4BC6">
        <w:rPr>
          <w:rFonts w:cstheme="minorHAnsi"/>
          <w:bCs/>
          <w:i/>
          <w:sz w:val="24"/>
          <w:szCs w:val="24"/>
        </w:rPr>
        <w:t xml:space="preserve"> 2021 funding priority that your proposal most strongly supports:</w:t>
      </w:r>
    </w:p>
    <w:p w14:paraId="7CA3B08C" w14:textId="50BD20E6" w:rsidR="0072743B" w:rsidRPr="005E4BC6" w:rsidRDefault="00872EE0" w:rsidP="0072743B">
      <w:pPr>
        <w:spacing w:after="0" w:line="240" w:lineRule="auto"/>
        <w:ind w:left="1170" w:hanging="540"/>
        <w:rPr>
          <w:sz w:val="24"/>
          <w:szCs w:val="24"/>
        </w:rPr>
      </w:pPr>
      <w:sdt>
        <w:sdtPr>
          <w:rPr>
            <w:rFonts w:cstheme="minorHAnsi"/>
            <w:iCs/>
            <w:sz w:val="24"/>
            <w:szCs w:val="24"/>
          </w:rPr>
          <w:id w:val="1303110689"/>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Improve the management of CWD-affected farmed cervid herds;</w:t>
      </w:r>
    </w:p>
    <w:p w14:paraId="2EB8D51C" w14:textId="088D24FC" w:rsidR="0072743B" w:rsidRPr="005E4BC6" w:rsidRDefault="00872EE0" w:rsidP="0072743B">
      <w:pPr>
        <w:spacing w:after="0" w:line="240" w:lineRule="auto"/>
        <w:ind w:left="1170" w:hanging="540"/>
        <w:rPr>
          <w:sz w:val="24"/>
          <w:szCs w:val="24"/>
        </w:rPr>
      </w:pPr>
      <w:sdt>
        <w:sdtPr>
          <w:rPr>
            <w:rFonts w:cstheme="minorHAnsi"/>
            <w:iCs/>
            <w:sz w:val="24"/>
            <w:szCs w:val="24"/>
          </w:rPr>
          <w:id w:val="1794557461"/>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Improve the management of CWD-affected farmed cervid premises;</w:t>
      </w:r>
    </w:p>
    <w:p w14:paraId="03D45C88" w14:textId="126EE94E" w:rsidR="0072743B" w:rsidRDefault="00872EE0" w:rsidP="0072743B">
      <w:pPr>
        <w:spacing w:after="0" w:line="240" w:lineRule="auto"/>
        <w:ind w:left="1170" w:hanging="540"/>
        <w:rPr>
          <w:sz w:val="24"/>
          <w:szCs w:val="24"/>
        </w:rPr>
      </w:pPr>
      <w:sdt>
        <w:sdtPr>
          <w:rPr>
            <w:rFonts w:cstheme="minorHAnsi"/>
            <w:iCs/>
            <w:sz w:val="24"/>
            <w:szCs w:val="24"/>
          </w:rPr>
          <w:id w:val="370578263"/>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Conduct re</w:t>
      </w:r>
      <w:r w:rsidR="00013F26">
        <w:rPr>
          <w:sz w:val="24"/>
          <w:szCs w:val="24"/>
        </w:rPr>
        <w:t>producibility testing for the validation of the RT-QuIC assay at NAHLN laboratories</w:t>
      </w:r>
      <w:r w:rsidR="0072743B" w:rsidRPr="005E4BC6">
        <w:rPr>
          <w:sz w:val="24"/>
          <w:szCs w:val="24"/>
        </w:rPr>
        <w:t>;</w:t>
      </w:r>
    </w:p>
    <w:p w14:paraId="04EE7A38" w14:textId="411E11AE" w:rsidR="0072743B" w:rsidRPr="005E4BC6" w:rsidRDefault="00872EE0" w:rsidP="0072743B">
      <w:pPr>
        <w:spacing w:after="0" w:line="240" w:lineRule="auto"/>
        <w:ind w:left="1170" w:hanging="540"/>
        <w:rPr>
          <w:sz w:val="24"/>
          <w:szCs w:val="24"/>
        </w:rPr>
      </w:pPr>
      <w:sdt>
        <w:sdtPr>
          <w:rPr>
            <w:rFonts w:cstheme="minorHAnsi"/>
            <w:iCs/>
            <w:sz w:val="24"/>
            <w:szCs w:val="24"/>
          </w:rPr>
          <w:id w:val="-99725499"/>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Conduct field trials to evaluate the use of a whole genome predictive genetics strategy in farmed</w:t>
      </w:r>
      <w:r w:rsidR="00B4351C">
        <w:rPr>
          <w:sz w:val="24"/>
          <w:szCs w:val="24"/>
        </w:rPr>
        <w:t xml:space="preserve"> white-tailed deer</w:t>
      </w:r>
      <w:r w:rsidR="0072743B" w:rsidRPr="005E4BC6">
        <w:rPr>
          <w:sz w:val="24"/>
          <w:szCs w:val="24"/>
        </w:rPr>
        <w:t xml:space="preserve"> herds in CWD endemic areas or in CWD-affected herds to prevent or reduce the incidence of CWD;</w:t>
      </w:r>
    </w:p>
    <w:p w14:paraId="4BD35B48" w14:textId="2B394839" w:rsidR="0072743B" w:rsidRPr="005E4BC6" w:rsidRDefault="00872EE0" w:rsidP="0072743B">
      <w:pPr>
        <w:spacing w:after="0" w:line="240" w:lineRule="auto"/>
        <w:ind w:left="1170" w:hanging="540"/>
        <w:rPr>
          <w:sz w:val="24"/>
          <w:szCs w:val="24"/>
        </w:rPr>
      </w:pPr>
      <w:sdt>
        <w:sdtPr>
          <w:rPr>
            <w:rFonts w:cstheme="minorHAnsi"/>
            <w:iCs/>
            <w:sz w:val="24"/>
            <w:szCs w:val="24"/>
          </w:rPr>
          <w:id w:val="1626121090"/>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 xml:space="preserve">Conduct </w:t>
      </w:r>
      <w:r w:rsidR="0072743B">
        <w:rPr>
          <w:sz w:val="24"/>
          <w:szCs w:val="24"/>
        </w:rPr>
        <w:t>other research</w:t>
      </w:r>
      <w:r w:rsidR="0072743B" w:rsidRPr="005E4BC6">
        <w:rPr>
          <w:sz w:val="24"/>
          <w:szCs w:val="24"/>
        </w:rPr>
        <w:t xml:space="preserve"> to evaluate the use of a whole genome predictive genetics strategy in farmed cervid herds;</w:t>
      </w:r>
    </w:p>
    <w:p w14:paraId="0661C80E" w14:textId="22A15147" w:rsidR="0072743B" w:rsidRPr="005E4BC6" w:rsidRDefault="00872EE0" w:rsidP="0072743B">
      <w:pPr>
        <w:spacing w:after="0" w:line="240" w:lineRule="auto"/>
        <w:ind w:left="1170" w:hanging="540"/>
        <w:rPr>
          <w:sz w:val="24"/>
          <w:szCs w:val="24"/>
        </w:rPr>
      </w:pPr>
      <w:sdt>
        <w:sdtPr>
          <w:rPr>
            <w:rFonts w:cstheme="minorHAnsi"/>
            <w:iCs/>
            <w:sz w:val="24"/>
            <w:szCs w:val="24"/>
          </w:rPr>
          <w:id w:val="-1408381771"/>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sz w:val="24"/>
          <w:szCs w:val="24"/>
        </w:rPr>
        <w:t>Develop and/or deliver educational outreach materials or programs to</w:t>
      </w:r>
      <w:r w:rsidR="0072743B">
        <w:rPr>
          <w:sz w:val="24"/>
          <w:szCs w:val="24"/>
        </w:rPr>
        <w:t xml:space="preserve"> farmed cervid stakeholders;</w:t>
      </w:r>
    </w:p>
    <w:p w14:paraId="70446DF7" w14:textId="2E461C66" w:rsidR="0072743B" w:rsidRDefault="00872EE0" w:rsidP="0072743B">
      <w:pPr>
        <w:spacing w:after="0" w:line="240" w:lineRule="auto"/>
        <w:ind w:left="1170" w:hanging="540"/>
        <w:rPr>
          <w:rFonts w:cstheme="minorHAnsi"/>
          <w:iCs/>
          <w:sz w:val="24"/>
          <w:szCs w:val="24"/>
        </w:rPr>
      </w:pPr>
      <w:sdt>
        <w:sdtPr>
          <w:rPr>
            <w:rFonts w:cstheme="minorHAnsi"/>
            <w:iCs/>
            <w:sz w:val="24"/>
            <w:szCs w:val="24"/>
          </w:rPr>
          <w:id w:val="1984965999"/>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Another </w:t>
      </w:r>
      <w:r w:rsidR="0072743B">
        <w:rPr>
          <w:rFonts w:cstheme="minorHAnsi"/>
          <w:iCs/>
          <w:sz w:val="24"/>
          <w:szCs w:val="24"/>
        </w:rPr>
        <w:t>management</w:t>
      </w:r>
      <w:r w:rsidR="0072743B" w:rsidRPr="009F3D28">
        <w:rPr>
          <w:rFonts w:cstheme="minorHAnsi"/>
          <w:iCs/>
          <w:sz w:val="24"/>
          <w:szCs w:val="24"/>
        </w:rPr>
        <w:t xml:space="preserve"> </w:t>
      </w:r>
      <w:r w:rsidR="0072743B" w:rsidRPr="005E4BC6">
        <w:rPr>
          <w:rFonts w:cstheme="minorHAnsi"/>
          <w:iCs/>
          <w:sz w:val="24"/>
          <w:szCs w:val="24"/>
        </w:rPr>
        <w:t xml:space="preserve">priority or area included in the scope of activities described in the </w:t>
      </w:r>
      <w:r w:rsidR="00002918">
        <w:rPr>
          <w:rFonts w:cstheme="minorHAnsi"/>
          <w:iCs/>
          <w:sz w:val="24"/>
          <w:szCs w:val="24"/>
        </w:rPr>
        <w:t>F</w:t>
      </w:r>
      <w:r w:rsidR="0072743B" w:rsidRPr="005E4BC6">
        <w:rPr>
          <w:rFonts w:cstheme="minorHAnsi"/>
          <w:iCs/>
          <w:sz w:val="24"/>
          <w:szCs w:val="24"/>
        </w:rPr>
        <w:t xml:space="preserve">unding </w:t>
      </w:r>
      <w:r w:rsidR="00002918">
        <w:rPr>
          <w:rFonts w:cstheme="minorHAnsi"/>
          <w:iCs/>
          <w:sz w:val="24"/>
          <w:szCs w:val="24"/>
        </w:rPr>
        <w:t>O</w:t>
      </w:r>
      <w:r w:rsidR="0072743B" w:rsidRPr="005E4BC6">
        <w:rPr>
          <w:rFonts w:cstheme="minorHAnsi"/>
          <w:iCs/>
          <w:sz w:val="24"/>
          <w:szCs w:val="24"/>
        </w:rPr>
        <w:t xml:space="preserve">pportunity </w:t>
      </w:r>
      <w:r w:rsidR="00002918">
        <w:rPr>
          <w:rFonts w:cstheme="minorHAnsi"/>
          <w:iCs/>
          <w:sz w:val="24"/>
          <w:szCs w:val="24"/>
        </w:rPr>
        <w:t>A</w:t>
      </w:r>
      <w:r w:rsidR="0072743B" w:rsidRPr="005E4BC6">
        <w:rPr>
          <w:rFonts w:cstheme="minorHAnsi"/>
          <w:iCs/>
          <w:sz w:val="24"/>
          <w:szCs w:val="24"/>
        </w:rPr>
        <w:t>nnouncement</w:t>
      </w:r>
      <w:r w:rsidR="0072743B">
        <w:rPr>
          <w:rFonts w:cstheme="minorHAnsi"/>
          <w:iCs/>
          <w:sz w:val="24"/>
          <w:szCs w:val="24"/>
        </w:rPr>
        <w:t>; or,</w:t>
      </w:r>
    </w:p>
    <w:p w14:paraId="0C3B955E" w14:textId="55D6362C" w:rsidR="0072743B" w:rsidRPr="009F3D28" w:rsidRDefault="00872EE0" w:rsidP="0072743B">
      <w:pPr>
        <w:spacing w:after="0" w:line="240" w:lineRule="auto"/>
        <w:ind w:left="1170" w:hanging="540"/>
        <w:rPr>
          <w:rFonts w:cstheme="minorHAnsi"/>
          <w:iCs/>
          <w:sz w:val="24"/>
          <w:szCs w:val="24"/>
        </w:rPr>
      </w:pPr>
      <w:sdt>
        <w:sdtPr>
          <w:rPr>
            <w:rFonts w:cstheme="minorHAnsi"/>
            <w:iCs/>
            <w:sz w:val="24"/>
            <w:szCs w:val="24"/>
          </w:rPr>
          <w:id w:val="427859362"/>
          <w14:checkbox>
            <w14:checked w14:val="0"/>
            <w14:checkedState w14:val="2612" w14:font="MS Gothic"/>
            <w14:uncheckedState w14:val="2610" w14:font="MS Gothic"/>
          </w14:checkbox>
        </w:sdtPr>
        <w:sdtEndPr/>
        <w:sdtContent>
          <w:r w:rsidR="0072743B" w:rsidRPr="005E4BC6">
            <w:rPr>
              <w:rFonts w:ascii="MS Gothic" w:eastAsia="MS Gothic" w:hAnsi="MS Gothic" w:cstheme="minorHAnsi" w:hint="eastAsia"/>
              <w:iCs/>
              <w:sz w:val="24"/>
              <w:szCs w:val="24"/>
            </w:rPr>
            <w:t>☐</w:t>
          </w:r>
        </w:sdtContent>
      </w:sdt>
      <w:r w:rsidR="0072743B" w:rsidRPr="005E4BC6">
        <w:rPr>
          <w:rFonts w:cstheme="minorHAnsi"/>
          <w:i/>
          <w:iCs/>
          <w:sz w:val="24"/>
          <w:szCs w:val="24"/>
        </w:rPr>
        <w:tab/>
      </w:r>
      <w:r w:rsidR="0072743B" w:rsidRPr="005E4BC6">
        <w:rPr>
          <w:rFonts w:cstheme="minorHAnsi"/>
          <w:iCs/>
          <w:sz w:val="24"/>
          <w:szCs w:val="24"/>
        </w:rPr>
        <w:t xml:space="preserve">Another </w:t>
      </w:r>
      <w:r w:rsidR="0072743B">
        <w:rPr>
          <w:rFonts w:cstheme="minorHAnsi"/>
          <w:iCs/>
          <w:sz w:val="24"/>
          <w:szCs w:val="24"/>
        </w:rPr>
        <w:t xml:space="preserve">research </w:t>
      </w:r>
      <w:r w:rsidR="0072743B" w:rsidRPr="005E4BC6">
        <w:rPr>
          <w:rFonts w:cstheme="minorHAnsi"/>
          <w:iCs/>
          <w:sz w:val="24"/>
          <w:szCs w:val="24"/>
        </w:rPr>
        <w:t xml:space="preserve">priority or area included in the scope of activities described in the </w:t>
      </w:r>
      <w:r w:rsidR="00002918">
        <w:rPr>
          <w:rFonts w:cstheme="minorHAnsi"/>
          <w:iCs/>
          <w:sz w:val="24"/>
          <w:szCs w:val="24"/>
        </w:rPr>
        <w:t>F</w:t>
      </w:r>
      <w:r w:rsidR="0072743B" w:rsidRPr="005E4BC6">
        <w:rPr>
          <w:rFonts w:cstheme="minorHAnsi"/>
          <w:iCs/>
          <w:sz w:val="24"/>
          <w:szCs w:val="24"/>
        </w:rPr>
        <w:t xml:space="preserve">unding </w:t>
      </w:r>
      <w:r w:rsidR="00002918">
        <w:rPr>
          <w:rFonts w:cstheme="minorHAnsi"/>
          <w:iCs/>
          <w:sz w:val="24"/>
          <w:szCs w:val="24"/>
        </w:rPr>
        <w:t>O</w:t>
      </w:r>
      <w:r w:rsidR="0072743B" w:rsidRPr="005E4BC6">
        <w:rPr>
          <w:rFonts w:cstheme="minorHAnsi"/>
          <w:iCs/>
          <w:sz w:val="24"/>
          <w:szCs w:val="24"/>
        </w:rPr>
        <w:t xml:space="preserve">pportunity </w:t>
      </w:r>
      <w:r w:rsidR="00002918">
        <w:rPr>
          <w:rFonts w:cstheme="minorHAnsi"/>
          <w:iCs/>
          <w:sz w:val="24"/>
          <w:szCs w:val="24"/>
        </w:rPr>
        <w:t>A</w:t>
      </w:r>
      <w:r w:rsidR="0072743B" w:rsidRPr="005E4BC6">
        <w:rPr>
          <w:rFonts w:cstheme="minorHAnsi"/>
          <w:iCs/>
          <w:sz w:val="24"/>
          <w:szCs w:val="24"/>
        </w:rPr>
        <w:t>nnouncement.</w:t>
      </w:r>
    </w:p>
    <w:p w14:paraId="64DDFBB5"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Total Amount of Funding Requested</w:t>
      </w:r>
    </w:p>
    <w:p w14:paraId="330E3050" w14:textId="15E92B8D" w:rsidR="0072743B" w:rsidRPr="005E4BC6" w:rsidRDefault="0072743B" w:rsidP="0072743B">
      <w:pPr>
        <w:spacing w:after="0" w:line="240" w:lineRule="auto"/>
        <w:rPr>
          <w:rFonts w:cstheme="minorHAnsi"/>
          <w:iCs/>
          <w:sz w:val="24"/>
          <w:szCs w:val="24"/>
        </w:rPr>
      </w:pPr>
      <w:r w:rsidRPr="005E4BC6">
        <w:rPr>
          <w:rFonts w:cstheme="minorHAnsi"/>
          <w:iCs/>
          <w:noProof/>
          <w:sz w:val="24"/>
          <w:szCs w:val="24"/>
        </w:rPr>
        <mc:AlternateContent>
          <mc:Choice Requires="wps">
            <w:drawing>
              <wp:anchor distT="0" distB="0" distL="114300" distR="114300" simplePos="0" relativeHeight="251661312" behindDoc="0" locked="0" layoutInCell="1" allowOverlap="1" wp14:anchorId="33554DC1" wp14:editId="6A94C17F">
                <wp:simplePos x="0" y="0"/>
                <wp:positionH relativeFrom="column">
                  <wp:posOffset>4612640</wp:posOffset>
                </wp:positionH>
                <wp:positionV relativeFrom="paragraph">
                  <wp:posOffset>48407</wp:posOffset>
                </wp:positionV>
                <wp:extent cx="1243330" cy="474345"/>
                <wp:effectExtent l="0" t="0" r="13970" b="20955"/>
                <wp:wrapSquare wrapText="bothSides"/>
                <wp:docPr id="1" name="Text Box 1"/>
                <wp:cNvGraphicFramePr/>
                <a:graphic xmlns:a="http://schemas.openxmlformats.org/drawingml/2006/main">
                  <a:graphicData uri="http://schemas.microsoft.com/office/word/2010/wordprocessingShape">
                    <wps:wsp>
                      <wps:cNvSpPr txBox="1"/>
                      <wps:spPr>
                        <a:xfrm>
                          <a:off x="0" y="0"/>
                          <a:ext cx="1243330" cy="4743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476540C" w14:textId="77777777" w:rsidR="007310BD" w:rsidRDefault="007310BD" w:rsidP="0072743B">
                            <w:r>
                              <w:t>$______________</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554DC1" id="_x0000_t202" coordsize="21600,21600" o:spt="202" path="m,l,21600r21600,l21600,xe">
                <v:stroke joinstyle="miter"/>
                <v:path gradientshapeok="t" o:connecttype="rect"/>
              </v:shapetype>
              <v:shape id="Text Box 1" o:spid="_x0000_s1026" type="#_x0000_t202" style="position:absolute;margin-left:363.2pt;margin-top:3.8pt;width:97.9pt;height:3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" fillcolor="white [3201]" strokeweight=".5pt">
                <v:textbox>
                  <w:txbxContent>
                    <w:p w14:paraId="5476540C" w14:textId="77777777" w:rsidR="007310BD" w:rsidRDefault="007310BD" w:rsidP="0072743B">
                      <w:r>
                        <w:t>$______________</w:t>
                      </w:r>
                    </w:p>
                  </w:txbxContent>
                </v:textbox>
                <w10:wrap type="square"/>
              </v:shape>
            </w:pict>
          </mc:Fallback>
        </mc:AlternateContent>
      </w:r>
      <w:r w:rsidRPr="005E4BC6">
        <w:rPr>
          <w:rFonts w:cstheme="minorHAnsi"/>
          <w:i/>
          <w:iCs/>
          <w:sz w:val="24"/>
          <w:szCs w:val="24"/>
        </w:rPr>
        <w:t xml:space="preserve">Each project proposal should not exceed $250,000 in requested funds. Applicants may submit more than one project proposal, submitting each as a separate </w:t>
      </w:r>
      <w:r w:rsidR="00002918">
        <w:rPr>
          <w:rFonts w:cstheme="minorHAnsi"/>
          <w:i/>
          <w:iCs/>
          <w:sz w:val="24"/>
          <w:szCs w:val="24"/>
        </w:rPr>
        <w:t>proposal</w:t>
      </w:r>
      <w:r w:rsidR="00002918" w:rsidRPr="005E4BC6">
        <w:rPr>
          <w:rFonts w:cstheme="minorHAnsi"/>
          <w:i/>
          <w:iCs/>
          <w:sz w:val="24"/>
          <w:szCs w:val="24"/>
        </w:rPr>
        <w:t xml:space="preserve"> </w:t>
      </w:r>
      <w:r w:rsidRPr="005E4BC6">
        <w:rPr>
          <w:rFonts w:cstheme="minorHAnsi"/>
          <w:i/>
          <w:iCs/>
          <w:sz w:val="24"/>
          <w:szCs w:val="24"/>
        </w:rPr>
        <w:t>package.</w:t>
      </w:r>
    </w:p>
    <w:p w14:paraId="4260339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demnity Funding Requested</w:t>
      </w:r>
    </w:p>
    <w:p w14:paraId="7FA73EF4" w14:textId="77777777" w:rsidR="0072743B" w:rsidRPr="005E4BC6" w:rsidRDefault="0072743B" w:rsidP="0072743B">
      <w:pPr>
        <w:spacing w:after="0" w:line="240" w:lineRule="auto"/>
        <w:rPr>
          <w:rFonts w:cstheme="minorHAnsi"/>
          <w:i/>
          <w:iCs/>
          <w:sz w:val="24"/>
          <w:szCs w:val="24"/>
        </w:rPr>
      </w:pPr>
      <w:r w:rsidRPr="005E4BC6">
        <w:rPr>
          <w:rFonts w:cstheme="minorHAnsi"/>
          <w:iCs/>
          <w:noProof/>
          <w:sz w:val="24"/>
          <w:szCs w:val="24"/>
        </w:rPr>
        <mc:AlternateContent>
          <mc:Choice Requires="wps">
            <w:drawing>
              <wp:anchor distT="0" distB="0" distL="114300" distR="114300" simplePos="0" relativeHeight="251662336" behindDoc="0" locked="0" layoutInCell="1" allowOverlap="1" wp14:anchorId="67D023EA" wp14:editId="36FEAEBC">
                <wp:simplePos x="0" y="0"/>
                <wp:positionH relativeFrom="column">
                  <wp:posOffset>4607169</wp:posOffset>
                </wp:positionH>
                <wp:positionV relativeFrom="paragraph">
                  <wp:posOffset>33997</wp:posOffset>
                </wp:positionV>
                <wp:extent cx="1243330" cy="474345"/>
                <wp:effectExtent l="0" t="0" r="13970" b="20955"/>
                <wp:wrapSquare wrapText="bothSides"/>
                <wp:docPr id="5" name="Text Box 5"/>
                <wp:cNvGraphicFramePr/>
                <a:graphic xmlns:a="http://schemas.openxmlformats.org/drawingml/2006/main">
                  <a:graphicData uri="http://schemas.microsoft.com/office/word/2010/wordprocessingShape">
                    <wps:wsp>
                      <wps:cNvSpPr txBox="1"/>
                      <wps:spPr>
                        <a:xfrm>
                          <a:off x="0" y="0"/>
                          <a:ext cx="1243330" cy="4743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833476" w14:textId="77777777" w:rsidR="007310BD" w:rsidRDefault="007310BD" w:rsidP="0072743B">
                            <w:r>
                              <w:t>$______________</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023EA" id="Text Box 5" o:spid="_x0000_s1027" type="#_x0000_t202" style="position:absolute;margin-left:362.75pt;margin-top:2.7pt;width:97.9pt;height:37.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" fillcolor="white [3201]" strokeweight=".5pt">
                <v:textbox>
                  <w:txbxContent>
                    <w:p w14:paraId="5A833476" w14:textId="77777777" w:rsidR="007310BD" w:rsidRDefault="007310BD" w:rsidP="0072743B">
                      <w:r>
                        <w:t>$______________</w:t>
                      </w:r>
                    </w:p>
                  </w:txbxContent>
                </v:textbox>
                <w10:wrap type="square"/>
              </v:shape>
            </w:pict>
          </mc:Fallback>
        </mc:AlternateContent>
      </w:r>
      <w:r w:rsidRPr="005E4BC6">
        <w:rPr>
          <w:rFonts w:cstheme="minorHAnsi"/>
          <w:i/>
          <w:iCs/>
          <w:sz w:val="24"/>
          <w:szCs w:val="24"/>
        </w:rPr>
        <w:t>An eligible applicant may submit a proposal requesting funds in excess of $250,000 for the indemnification of CWD-affected farmed cervid herds and exposed animals as part of an overall management plan as outlined in the Funding Opportunity Announcement.</w:t>
      </w:r>
    </w:p>
    <w:p w14:paraId="4E270B7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Period of Performance</w:t>
      </w:r>
    </w:p>
    <w:p w14:paraId="4AEF41DF" w14:textId="77777777" w:rsidR="0072743B" w:rsidRDefault="0072743B" w:rsidP="0072743B">
      <w:pPr>
        <w:spacing w:after="0" w:line="240" w:lineRule="auto"/>
        <w:rPr>
          <w:rFonts w:cstheme="minorHAnsi"/>
          <w:i/>
          <w:iCs/>
          <w:sz w:val="24"/>
          <w:szCs w:val="24"/>
        </w:rPr>
      </w:pPr>
      <w:r w:rsidRPr="005E4BC6">
        <w:rPr>
          <w:rFonts w:cstheme="minorHAnsi"/>
          <w:i/>
          <w:iCs/>
          <w:sz w:val="24"/>
          <w:szCs w:val="24"/>
        </w:rPr>
        <w:t>Enter proposed project start and end dates (not to exceed 12 months).</w:t>
      </w:r>
    </w:p>
    <w:tbl>
      <w:tblPr>
        <w:tblStyle w:val="TableGrid"/>
        <w:tblW w:w="0" w:type="auto"/>
        <w:tblLook w:val="04A0" w:firstRow="1" w:lastRow="0" w:firstColumn="1" w:lastColumn="0" w:noHBand="0" w:noVBand="1"/>
      </w:tblPr>
      <w:tblGrid>
        <w:gridCol w:w="4675"/>
        <w:gridCol w:w="4675"/>
      </w:tblGrid>
      <w:tr w:rsidR="0072743B" w:rsidRPr="003F63CE" w14:paraId="433B4D28" w14:textId="77777777" w:rsidTr="00160F9F">
        <w:tc>
          <w:tcPr>
            <w:tcW w:w="4675" w:type="dxa"/>
            <w:shd w:val="clear" w:color="auto" w:fill="D9D9D9" w:themeFill="background1" w:themeFillShade="D9"/>
            <w:vAlign w:val="center"/>
          </w:tcPr>
          <w:p w14:paraId="57BEF4F5" w14:textId="77777777" w:rsidR="0072743B" w:rsidRPr="003F63CE" w:rsidRDefault="0072743B" w:rsidP="00160F9F">
            <w:pPr>
              <w:spacing w:after="0" w:line="240" w:lineRule="auto"/>
              <w:jc w:val="center"/>
              <w:rPr>
                <w:rFonts w:cstheme="minorHAnsi"/>
                <w:b/>
                <w:iCs/>
                <w:sz w:val="24"/>
                <w:szCs w:val="24"/>
              </w:rPr>
            </w:pPr>
            <w:r w:rsidRPr="003F63CE">
              <w:rPr>
                <w:rFonts w:cstheme="minorHAnsi"/>
                <w:b/>
                <w:iCs/>
                <w:sz w:val="24"/>
                <w:szCs w:val="24"/>
              </w:rPr>
              <w:t>Proposed Project Start Date</w:t>
            </w:r>
          </w:p>
        </w:tc>
        <w:tc>
          <w:tcPr>
            <w:tcW w:w="4675" w:type="dxa"/>
            <w:shd w:val="clear" w:color="auto" w:fill="D9D9D9" w:themeFill="background1" w:themeFillShade="D9"/>
            <w:vAlign w:val="center"/>
          </w:tcPr>
          <w:p w14:paraId="53C838E3" w14:textId="77777777" w:rsidR="0072743B" w:rsidRPr="003F63CE" w:rsidRDefault="0072743B" w:rsidP="00160F9F">
            <w:pPr>
              <w:spacing w:after="0" w:line="240" w:lineRule="auto"/>
              <w:jc w:val="center"/>
              <w:rPr>
                <w:rFonts w:cstheme="minorHAnsi"/>
                <w:b/>
                <w:iCs/>
                <w:sz w:val="24"/>
                <w:szCs w:val="24"/>
              </w:rPr>
            </w:pPr>
            <w:r w:rsidRPr="003F63CE">
              <w:rPr>
                <w:rFonts w:cstheme="minorHAnsi"/>
                <w:b/>
                <w:iCs/>
                <w:sz w:val="24"/>
                <w:szCs w:val="24"/>
              </w:rPr>
              <w:t>Proposed Project End Date</w:t>
            </w:r>
          </w:p>
        </w:tc>
      </w:tr>
      <w:tr w:rsidR="0072743B" w:rsidRPr="003F63CE" w14:paraId="40F7C8F8" w14:textId="77777777" w:rsidTr="00160F9F">
        <w:tc>
          <w:tcPr>
            <w:tcW w:w="4675" w:type="dxa"/>
            <w:vAlign w:val="center"/>
          </w:tcPr>
          <w:p w14:paraId="550BD890" w14:textId="77777777" w:rsidR="0072743B" w:rsidRDefault="0072743B" w:rsidP="00160F9F">
            <w:pPr>
              <w:spacing w:after="0" w:line="240" w:lineRule="auto"/>
              <w:jc w:val="center"/>
              <w:rPr>
                <w:rFonts w:cstheme="minorHAnsi"/>
                <w:iCs/>
                <w:sz w:val="24"/>
                <w:szCs w:val="24"/>
              </w:rPr>
            </w:pPr>
          </w:p>
        </w:tc>
        <w:tc>
          <w:tcPr>
            <w:tcW w:w="4675" w:type="dxa"/>
            <w:vAlign w:val="center"/>
          </w:tcPr>
          <w:p w14:paraId="427FEEC5" w14:textId="77777777" w:rsidR="0072743B" w:rsidRDefault="0072743B" w:rsidP="00160F9F">
            <w:pPr>
              <w:spacing w:after="0" w:line="240" w:lineRule="auto"/>
              <w:jc w:val="center"/>
              <w:rPr>
                <w:rFonts w:cstheme="minorHAnsi"/>
                <w:iCs/>
                <w:sz w:val="24"/>
                <w:szCs w:val="24"/>
              </w:rPr>
            </w:pPr>
          </w:p>
        </w:tc>
      </w:tr>
    </w:tbl>
    <w:p w14:paraId="7CE59DEB"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Submitting Organization’s Principal Investigator/Primary Point of Contact</w:t>
      </w:r>
    </w:p>
    <w:p w14:paraId="0FE839AF" w14:textId="3967F3A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imary point of contact for administration of the cooperative agreement.</w:t>
      </w:r>
    </w:p>
    <w:tbl>
      <w:tblPr>
        <w:tblStyle w:val="TableGrid"/>
        <w:tblW w:w="0" w:type="auto"/>
        <w:tblLook w:val="04A0" w:firstRow="1" w:lastRow="0" w:firstColumn="1" w:lastColumn="0" w:noHBand="0" w:noVBand="1"/>
      </w:tblPr>
      <w:tblGrid>
        <w:gridCol w:w="1615"/>
        <w:gridCol w:w="7735"/>
      </w:tblGrid>
      <w:tr w:rsidR="0072743B" w:rsidRPr="005E4BC6" w14:paraId="742BEDB4" w14:textId="77777777" w:rsidTr="00160F9F">
        <w:tc>
          <w:tcPr>
            <w:tcW w:w="1615" w:type="dxa"/>
            <w:shd w:val="clear" w:color="auto" w:fill="D9D9D9" w:themeFill="background1" w:themeFillShade="D9"/>
          </w:tcPr>
          <w:p w14:paraId="5AF9A50C"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w:t>
            </w:r>
          </w:p>
        </w:tc>
        <w:tc>
          <w:tcPr>
            <w:tcW w:w="7735" w:type="dxa"/>
          </w:tcPr>
          <w:p w14:paraId="363D9939" w14:textId="77777777" w:rsidR="0072743B" w:rsidRPr="005E4BC6" w:rsidRDefault="0072743B" w:rsidP="00160F9F">
            <w:pPr>
              <w:spacing w:after="0" w:line="240" w:lineRule="auto"/>
              <w:rPr>
                <w:rFonts w:cstheme="minorHAnsi"/>
                <w:iCs/>
                <w:sz w:val="24"/>
                <w:szCs w:val="24"/>
              </w:rPr>
            </w:pPr>
          </w:p>
        </w:tc>
      </w:tr>
      <w:tr w:rsidR="0072743B" w:rsidRPr="005E4BC6" w14:paraId="2B48FB4D" w14:textId="77777777" w:rsidTr="00160F9F">
        <w:tc>
          <w:tcPr>
            <w:tcW w:w="1615" w:type="dxa"/>
            <w:shd w:val="clear" w:color="auto" w:fill="D9D9D9" w:themeFill="background1" w:themeFillShade="D9"/>
          </w:tcPr>
          <w:p w14:paraId="544B15F7"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Title</w:t>
            </w:r>
          </w:p>
        </w:tc>
        <w:tc>
          <w:tcPr>
            <w:tcW w:w="7735" w:type="dxa"/>
          </w:tcPr>
          <w:p w14:paraId="5F967D12" w14:textId="77777777" w:rsidR="0072743B" w:rsidRPr="005E4BC6" w:rsidRDefault="0072743B" w:rsidP="00160F9F">
            <w:pPr>
              <w:spacing w:after="0" w:line="240" w:lineRule="auto"/>
              <w:rPr>
                <w:rFonts w:cstheme="minorHAnsi"/>
                <w:iCs/>
                <w:sz w:val="24"/>
                <w:szCs w:val="24"/>
              </w:rPr>
            </w:pPr>
          </w:p>
        </w:tc>
      </w:tr>
      <w:tr w:rsidR="0072743B" w:rsidRPr="005E4BC6" w14:paraId="7DCD8E83" w14:textId="77777777" w:rsidTr="00160F9F">
        <w:tc>
          <w:tcPr>
            <w:tcW w:w="1615" w:type="dxa"/>
            <w:shd w:val="clear" w:color="auto" w:fill="D9D9D9" w:themeFill="background1" w:themeFillShade="D9"/>
          </w:tcPr>
          <w:p w14:paraId="29DD71B2"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Phone</w:t>
            </w:r>
          </w:p>
        </w:tc>
        <w:tc>
          <w:tcPr>
            <w:tcW w:w="7735" w:type="dxa"/>
          </w:tcPr>
          <w:p w14:paraId="2F5F8066" w14:textId="77777777" w:rsidR="0072743B" w:rsidRPr="005E4BC6" w:rsidRDefault="0072743B" w:rsidP="00160F9F">
            <w:pPr>
              <w:spacing w:after="0" w:line="240" w:lineRule="auto"/>
              <w:rPr>
                <w:rFonts w:cstheme="minorHAnsi"/>
                <w:iCs/>
                <w:sz w:val="24"/>
                <w:szCs w:val="24"/>
              </w:rPr>
            </w:pPr>
          </w:p>
        </w:tc>
      </w:tr>
      <w:tr w:rsidR="0072743B" w:rsidRPr="005E4BC6" w14:paraId="7023DAA9" w14:textId="77777777" w:rsidTr="00160F9F">
        <w:tc>
          <w:tcPr>
            <w:tcW w:w="1615" w:type="dxa"/>
            <w:shd w:val="clear" w:color="auto" w:fill="D9D9D9" w:themeFill="background1" w:themeFillShade="D9"/>
          </w:tcPr>
          <w:p w14:paraId="51E1200A"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Email</w:t>
            </w:r>
          </w:p>
        </w:tc>
        <w:tc>
          <w:tcPr>
            <w:tcW w:w="7735" w:type="dxa"/>
          </w:tcPr>
          <w:p w14:paraId="44970190" w14:textId="77777777" w:rsidR="0072743B" w:rsidRPr="005E4BC6" w:rsidRDefault="0072743B" w:rsidP="00160F9F">
            <w:pPr>
              <w:spacing w:after="0" w:line="240" w:lineRule="auto"/>
              <w:rPr>
                <w:rFonts w:cstheme="minorHAnsi"/>
                <w:iCs/>
                <w:sz w:val="24"/>
                <w:szCs w:val="24"/>
              </w:rPr>
            </w:pPr>
          </w:p>
        </w:tc>
      </w:tr>
    </w:tbl>
    <w:p w14:paraId="2A886E1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Submitting Organization’s Financial Point of Contact</w:t>
      </w:r>
    </w:p>
    <w:p w14:paraId="4EF378F0" w14:textId="21AC1529"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imary point of contact for financial administration of the cooperative agreement.</w:t>
      </w:r>
    </w:p>
    <w:tbl>
      <w:tblPr>
        <w:tblStyle w:val="TableGrid"/>
        <w:tblW w:w="0" w:type="auto"/>
        <w:tblLook w:val="04A0" w:firstRow="1" w:lastRow="0" w:firstColumn="1" w:lastColumn="0" w:noHBand="0" w:noVBand="1"/>
      </w:tblPr>
      <w:tblGrid>
        <w:gridCol w:w="1615"/>
        <w:gridCol w:w="7735"/>
      </w:tblGrid>
      <w:tr w:rsidR="0072743B" w:rsidRPr="005E4BC6" w14:paraId="012E1606" w14:textId="77777777" w:rsidTr="00160F9F">
        <w:tc>
          <w:tcPr>
            <w:tcW w:w="1615" w:type="dxa"/>
            <w:shd w:val="clear" w:color="auto" w:fill="D9D9D9" w:themeFill="background1" w:themeFillShade="D9"/>
          </w:tcPr>
          <w:p w14:paraId="6D736534"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w:t>
            </w:r>
          </w:p>
        </w:tc>
        <w:tc>
          <w:tcPr>
            <w:tcW w:w="7735" w:type="dxa"/>
          </w:tcPr>
          <w:p w14:paraId="7EFE69CF" w14:textId="77777777" w:rsidR="0072743B" w:rsidRPr="005E4BC6" w:rsidRDefault="0072743B" w:rsidP="00160F9F">
            <w:pPr>
              <w:spacing w:after="0" w:line="240" w:lineRule="auto"/>
              <w:rPr>
                <w:rFonts w:cstheme="minorHAnsi"/>
                <w:iCs/>
                <w:sz w:val="24"/>
                <w:szCs w:val="24"/>
              </w:rPr>
            </w:pPr>
          </w:p>
        </w:tc>
      </w:tr>
      <w:tr w:rsidR="0072743B" w:rsidRPr="005E4BC6" w14:paraId="214AC5D1" w14:textId="77777777" w:rsidTr="00160F9F">
        <w:tc>
          <w:tcPr>
            <w:tcW w:w="1615" w:type="dxa"/>
            <w:shd w:val="clear" w:color="auto" w:fill="D9D9D9" w:themeFill="background1" w:themeFillShade="D9"/>
          </w:tcPr>
          <w:p w14:paraId="600FA657"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Title</w:t>
            </w:r>
          </w:p>
        </w:tc>
        <w:tc>
          <w:tcPr>
            <w:tcW w:w="7735" w:type="dxa"/>
          </w:tcPr>
          <w:p w14:paraId="536D405B" w14:textId="77777777" w:rsidR="0072743B" w:rsidRPr="005E4BC6" w:rsidRDefault="0072743B" w:rsidP="00160F9F">
            <w:pPr>
              <w:spacing w:after="0" w:line="240" w:lineRule="auto"/>
              <w:rPr>
                <w:rFonts w:cstheme="minorHAnsi"/>
                <w:iCs/>
                <w:sz w:val="24"/>
                <w:szCs w:val="24"/>
              </w:rPr>
            </w:pPr>
          </w:p>
        </w:tc>
      </w:tr>
      <w:tr w:rsidR="0072743B" w:rsidRPr="005E4BC6" w14:paraId="6241E438" w14:textId="77777777" w:rsidTr="00160F9F">
        <w:tc>
          <w:tcPr>
            <w:tcW w:w="1615" w:type="dxa"/>
            <w:shd w:val="clear" w:color="auto" w:fill="D9D9D9" w:themeFill="background1" w:themeFillShade="D9"/>
          </w:tcPr>
          <w:p w14:paraId="4C93A5D6"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Phone</w:t>
            </w:r>
          </w:p>
        </w:tc>
        <w:tc>
          <w:tcPr>
            <w:tcW w:w="7735" w:type="dxa"/>
          </w:tcPr>
          <w:p w14:paraId="574DE473" w14:textId="77777777" w:rsidR="0072743B" w:rsidRPr="005E4BC6" w:rsidRDefault="0072743B" w:rsidP="00160F9F">
            <w:pPr>
              <w:spacing w:after="0" w:line="240" w:lineRule="auto"/>
              <w:rPr>
                <w:rFonts w:cstheme="minorHAnsi"/>
                <w:iCs/>
                <w:sz w:val="24"/>
                <w:szCs w:val="24"/>
              </w:rPr>
            </w:pPr>
          </w:p>
        </w:tc>
      </w:tr>
      <w:tr w:rsidR="0072743B" w:rsidRPr="005E4BC6" w14:paraId="47BDAD16" w14:textId="77777777" w:rsidTr="00160F9F">
        <w:tc>
          <w:tcPr>
            <w:tcW w:w="1615" w:type="dxa"/>
            <w:shd w:val="clear" w:color="auto" w:fill="D9D9D9" w:themeFill="background1" w:themeFillShade="D9"/>
          </w:tcPr>
          <w:p w14:paraId="14DD2D62"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Email</w:t>
            </w:r>
          </w:p>
        </w:tc>
        <w:tc>
          <w:tcPr>
            <w:tcW w:w="7735" w:type="dxa"/>
          </w:tcPr>
          <w:p w14:paraId="0422D7CE" w14:textId="77777777" w:rsidR="0072743B" w:rsidRPr="005E4BC6" w:rsidRDefault="0072743B" w:rsidP="00160F9F">
            <w:pPr>
              <w:spacing w:after="0" w:line="240" w:lineRule="auto"/>
              <w:rPr>
                <w:rFonts w:cstheme="minorHAnsi"/>
                <w:iCs/>
                <w:sz w:val="24"/>
                <w:szCs w:val="24"/>
              </w:rPr>
            </w:pPr>
          </w:p>
        </w:tc>
      </w:tr>
    </w:tbl>
    <w:p w14:paraId="52A6081F"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Contributors</w:t>
      </w:r>
    </w:p>
    <w:p w14:paraId="46927304" w14:textId="1F2897BA"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Name, title, organization, phone</w:t>
      </w:r>
      <w:r w:rsidR="00002918">
        <w:rPr>
          <w:rFonts w:cstheme="minorHAnsi"/>
          <w:i/>
          <w:iCs/>
          <w:sz w:val="24"/>
          <w:szCs w:val="24"/>
        </w:rPr>
        <w:t xml:space="preserve"> number</w:t>
      </w:r>
      <w:r w:rsidRPr="005E4BC6">
        <w:rPr>
          <w:rFonts w:cstheme="minorHAnsi"/>
          <w:i/>
          <w:iCs/>
          <w:sz w:val="24"/>
          <w:szCs w:val="24"/>
        </w:rPr>
        <w:t>, and email of co-investigators or other lead technical experts. Add rows as needed.</w:t>
      </w:r>
    </w:p>
    <w:tbl>
      <w:tblPr>
        <w:tblStyle w:val="TableGrid"/>
        <w:tblW w:w="0" w:type="auto"/>
        <w:tblLook w:val="04A0" w:firstRow="1" w:lastRow="0" w:firstColumn="1" w:lastColumn="0" w:noHBand="0" w:noVBand="1"/>
      </w:tblPr>
      <w:tblGrid>
        <w:gridCol w:w="1558"/>
        <w:gridCol w:w="1558"/>
        <w:gridCol w:w="3116"/>
        <w:gridCol w:w="1559"/>
        <w:gridCol w:w="1559"/>
      </w:tblGrid>
      <w:tr w:rsidR="0072743B" w:rsidRPr="005E4BC6" w14:paraId="3E499258" w14:textId="77777777" w:rsidTr="00160F9F">
        <w:tc>
          <w:tcPr>
            <w:tcW w:w="1558" w:type="dxa"/>
            <w:shd w:val="clear" w:color="auto" w:fill="D9D9D9" w:themeFill="background1" w:themeFillShade="D9"/>
            <w:vAlign w:val="center"/>
          </w:tcPr>
          <w:p w14:paraId="7B532D8D"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w:t>
            </w:r>
          </w:p>
        </w:tc>
        <w:tc>
          <w:tcPr>
            <w:tcW w:w="1558" w:type="dxa"/>
            <w:shd w:val="clear" w:color="auto" w:fill="D9D9D9" w:themeFill="background1" w:themeFillShade="D9"/>
            <w:vAlign w:val="center"/>
          </w:tcPr>
          <w:p w14:paraId="410776E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itle</w:t>
            </w:r>
          </w:p>
        </w:tc>
        <w:tc>
          <w:tcPr>
            <w:tcW w:w="3116" w:type="dxa"/>
            <w:shd w:val="clear" w:color="auto" w:fill="D9D9D9" w:themeFill="background1" w:themeFillShade="D9"/>
            <w:vAlign w:val="center"/>
          </w:tcPr>
          <w:p w14:paraId="56695F59"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rganization</w:t>
            </w:r>
          </w:p>
        </w:tc>
        <w:tc>
          <w:tcPr>
            <w:tcW w:w="1559" w:type="dxa"/>
            <w:shd w:val="clear" w:color="auto" w:fill="D9D9D9" w:themeFill="background1" w:themeFillShade="D9"/>
            <w:vAlign w:val="center"/>
          </w:tcPr>
          <w:p w14:paraId="237BB499"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hone</w:t>
            </w:r>
          </w:p>
        </w:tc>
        <w:tc>
          <w:tcPr>
            <w:tcW w:w="1559" w:type="dxa"/>
            <w:shd w:val="clear" w:color="auto" w:fill="D9D9D9" w:themeFill="background1" w:themeFillShade="D9"/>
            <w:vAlign w:val="center"/>
          </w:tcPr>
          <w:p w14:paraId="5BCC0E3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Email</w:t>
            </w:r>
          </w:p>
        </w:tc>
      </w:tr>
      <w:tr w:rsidR="0072743B" w:rsidRPr="005E4BC6" w14:paraId="797B0B24" w14:textId="77777777" w:rsidTr="00160F9F">
        <w:tc>
          <w:tcPr>
            <w:tcW w:w="1558" w:type="dxa"/>
          </w:tcPr>
          <w:p w14:paraId="27800F50" w14:textId="77777777" w:rsidR="0072743B" w:rsidRPr="005E4BC6" w:rsidRDefault="0072743B" w:rsidP="00160F9F">
            <w:pPr>
              <w:spacing w:after="0" w:line="240" w:lineRule="auto"/>
              <w:rPr>
                <w:rFonts w:cstheme="minorHAnsi"/>
                <w:iCs/>
                <w:sz w:val="24"/>
                <w:szCs w:val="24"/>
              </w:rPr>
            </w:pPr>
          </w:p>
        </w:tc>
        <w:tc>
          <w:tcPr>
            <w:tcW w:w="1558" w:type="dxa"/>
          </w:tcPr>
          <w:p w14:paraId="76D845A1" w14:textId="77777777" w:rsidR="0072743B" w:rsidRPr="005E4BC6" w:rsidRDefault="0072743B" w:rsidP="00160F9F">
            <w:pPr>
              <w:spacing w:after="0" w:line="240" w:lineRule="auto"/>
              <w:rPr>
                <w:rFonts w:cstheme="minorHAnsi"/>
                <w:iCs/>
                <w:sz w:val="24"/>
                <w:szCs w:val="24"/>
              </w:rPr>
            </w:pPr>
          </w:p>
        </w:tc>
        <w:tc>
          <w:tcPr>
            <w:tcW w:w="3116" w:type="dxa"/>
          </w:tcPr>
          <w:p w14:paraId="61F41BF6" w14:textId="77777777" w:rsidR="0072743B" w:rsidRPr="005E4BC6" w:rsidRDefault="0072743B" w:rsidP="00160F9F">
            <w:pPr>
              <w:spacing w:after="0" w:line="240" w:lineRule="auto"/>
              <w:rPr>
                <w:rFonts w:cstheme="minorHAnsi"/>
                <w:iCs/>
                <w:sz w:val="24"/>
                <w:szCs w:val="24"/>
              </w:rPr>
            </w:pPr>
          </w:p>
        </w:tc>
        <w:tc>
          <w:tcPr>
            <w:tcW w:w="1559" w:type="dxa"/>
          </w:tcPr>
          <w:p w14:paraId="6CE18A8D" w14:textId="77777777" w:rsidR="0072743B" w:rsidRPr="005E4BC6" w:rsidRDefault="0072743B" w:rsidP="00160F9F">
            <w:pPr>
              <w:spacing w:after="0" w:line="240" w:lineRule="auto"/>
              <w:rPr>
                <w:rFonts w:cstheme="minorHAnsi"/>
                <w:iCs/>
                <w:sz w:val="24"/>
                <w:szCs w:val="24"/>
              </w:rPr>
            </w:pPr>
          </w:p>
        </w:tc>
        <w:tc>
          <w:tcPr>
            <w:tcW w:w="1559" w:type="dxa"/>
          </w:tcPr>
          <w:p w14:paraId="238D296D" w14:textId="77777777" w:rsidR="0072743B" w:rsidRPr="005E4BC6" w:rsidRDefault="0072743B" w:rsidP="00160F9F">
            <w:pPr>
              <w:spacing w:after="0" w:line="240" w:lineRule="auto"/>
              <w:rPr>
                <w:rFonts w:cstheme="minorHAnsi"/>
                <w:iCs/>
                <w:sz w:val="24"/>
                <w:szCs w:val="24"/>
              </w:rPr>
            </w:pPr>
          </w:p>
        </w:tc>
      </w:tr>
      <w:tr w:rsidR="0072743B" w:rsidRPr="005E4BC6" w14:paraId="0BA70DC7" w14:textId="77777777" w:rsidTr="00160F9F">
        <w:tc>
          <w:tcPr>
            <w:tcW w:w="1558" w:type="dxa"/>
          </w:tcPr>
          <w:p w14:paraId="00676E66" w14:textId="77777777" w:rsidR="0072743B" w:rsidRPr="005E4BC6" w:rsidRDefault="0072743B" w:rsidP="00160F9F">
            <w:pPr>
              <w:spacing w:after="0" w:line="240" w:lineRule="auto"/>
              <w:rPr>
                <w:rFonts w:cstheme="minorHAnsi"/>
                <w:iCs/>
                <w:sz w:val="24"/>
                <w:szCs w:val="24"/>
              </w:rPr>
            </w:pPr>
          </w:p>
        </w:tc>
        <w:tc>
          <w:tcPr>
            <w:tcW w:w="1558" w:type="dxa"/>
          </w:tcPr>
          <w:p w14:paraId="1B02FE86" w14:textId="77777777" w:rsidR="0072743B" w:rsidRPr="005E4BC6" w:rsidRDefault="0072743B" w:rsidP="00160F9F">
            <w:pPr>
              <w:spacing w:after="0" w:line="240" w:lineRule="auto"/>
              <w:rPr>
                <w:rFonts w:cstheme="minorHAnsi"/>
                <w:iCs/>
                <w:sz w:val="24"/>
                <w:szCs w:val="24"/>
              </w:rPr>
            </w:pPr>
          </w:p>
        </w:tc>
        <w:tc>
          <w:tcPr>
            <w:tcW w:w="3116" w:type="dxa"/>
          </w:tcPr>
          <w:p w14:paraId="5CEB0863" w14:textId="77777777" w:rsidR="0072743B" w:rsidRPr="005E4BC6" w:rsidRDefault="0072743B" w:rsidP="00160F9F">
            <w:pPr>
              <w:spacing w:after="0" w:line="240" w:lineRule="auto"/>
              <w:rPr>
                <w:rFonts w:cstheme="minorHAnsi"/>
                <w:iCs/>
                <w:sz w:val="24"/>
                <w:szCs w:val="24"/>
              </w:rPr>
            </w:pPr>
          </w:p>
        </w:tc>
        <w:tc>
          <w:tcPr>
            <w:tcW w:w="1559" w:type="dxa"/>
          </w:tcPr>
          <w:p w14:paraId="3FAD9E8C" w14:textId="77777777" w:rsidR="0072743B" w:rsidRPr="005E4BC6" w:rsidRDefault="0072743B" w:rsidP="00160F9F">
            <w:pPr>
              <w:spacing w:after="0" w:line="240" w:lineRule="auto"/>
              <w:rPr>
                <w:rFonts w:cstheme="minorHAnsi"/>
                <w:iCs/>
                <w:sz w:val="24"/>
                <w:szCs w:val="24"/>
              </w:rPr>
            </w:pPr>
          </w:p>
        </w:tc>
        <w:tc>
          <w:tcPr>
            <w:tcW w:w="1559" w:type="dxa"/>
          </w:tcPr>
          <w:p w14:paraId="02A83FDF" w14:textId="77777777" w:rsidR="0072743B" w:rsidRPr="005E4BC6" w:rsidRDefault="0072743B" w:rsidP="00160F9F">
            <w:pPr>
              <w:spacing w:after="0" w:line="240" w:lineRule="auto"/>
              <w:rPr>
                <w:rFonts w:cstheme="minorHAnsi"/>
                <w:iCs/>
                <w:sz w:val="24"/>
                <w:szCs w:val="24"/>
              </w:rPr>
            </w:pPr>
          </w:p>
        </w:tc>
      </w:tr>
    </w:tbl>
    <w:p w14:paraId="22C854E1"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Other Projects</w:t>
      </w:r>
      <w:r>
        <w:rPr>
          <w:rFonts w:cstheme="minorHAnsi"/>
          <w:b/>
          <w:iCs/>
          <w:sz w:val="24"/>
          <w:szCs w:val="24"/>
        </w:rPr>
        <w:t xml:space="preserve"> Submitted</w:t>
      </w:r>
    </w:p>
    <w:p w14:paraId="7A6CEE14" w14:textId="77F24B67" w:rsidR="0072743B" w:rsidRPr="005E4BC6" w:rsidRDefault="0072743B" w:rsidP="0072743B">
      <w:pPr>
        <w:spacing w:after="0" w:line="240" w:lineRule="auto"/>
        <w:rPr>
          <w:rFonts w:cstheme="minorHAnsi"/>
          <w:i/>
          <w:iCs/>
          <w:sz w:val="24"/>
          <w:szCs w:val="24"/>
        </w:rPr>
      </w:pPr>
      <w:r w:rsidRPr="005E4BC6">
        <w:rPr>
          <w:rFonts w:ascii="Calibri" w:hAnsi="Calibri" w:cs="Calibri"/>
          <w:i/>
          <w:sz w:val="24"/>
          <w:szCs w:val="24"/>
        </w:rPr>
        <w:t xml:space="preserve">List </w:t>
      </w:r>
      <w:r>
        <w:rPr>
          <w:rFonts w:ascii="Calibri" w:hAnsi="Calibri" w:cs="Calibri"/>
          <w:i/>
          <w:sz w:val="24"/>
          <w:szCs w:val="24"/>
        </w:rPr>
        <w:t xml:space="preserve">any other projects submitted to either the VS 2021 Farmed Cervid CWD Funding </w:t>
      </w:r>
      <w:r w:rsidR="00E13B06">
        <w:rPr>
          <w:rFonts w:ascii="Calibri" w:hAnsi="Calibri" w:cs="Calibri"/>
          <w:i/>
          <w:sz w:val="24"/>
          <w:szCs w:val="24"/>
        </w:rPr>
        <w:t>Opportunity</w:t>
      </w:r>
      <w:r w:rsidR="00B4351C">
        <w:rPr>
          <w:rFonts w:ascii="Calibri" w:hAnsi="Calibri" w:cs="Calibri"/>
          <w:i/>
          <w:sz w:val="24"/>
          <w:szCs w:val="24"/>
        </w:rPr>
        <w:t xml:space="preserve"> Announcement</w:t>
      </w:r>
      <w:r w:rsidR="00E13B06">
        <w:rPr>
          <w:rFonts w:ascii="Calibri" w:hAnsi="Calibri" w:cs="Calibri"/>
          <w:i/>
          <w:sz w:val="24"/>
          <w:szCs w:val="24"/>
        </w:rPr>
        <w:t>,</w:t>
      </w:r>
      <w:r>
        <w:rPr>
          <w:rFonts w:ascii="Calibri" w:hAnsi="Calibri" w:cs="Calibri"/>
          <w:i/>
          <w:sz w:val="24"/>
          <w:szCs w:val="24"/>
        </w:rPr>
        <w:t xml:space="preserve"> the WS 2021 Wild Cervid CWD Funding Opportunity</w:t>
      </w:r>
      <w:r w:rsidR="00B4351C">
        <w:rPr>
          <w:rFonts w:ascii="Calibri" w:hAnsi="Calibri" w:cs="Calibri"/>
          <w:i/>
          <w:sz w:val="24"/>
          <w:szCs w:val="24"/>
        </w:rPr>
        <w:t xml:space="preserve"> Announcement</w:t>
      </w:r>
      <w:r w:rsidR="00E13B06">
        <w:rPr>
          <w:rFonts w:ascii="Calibri" w:hAnsi="Calibri" w:cs="Calibri"/>
          <w:i/>
          <w:sz w:val="24"/>
          <w:szCs w:val="24"/>
        </w:rPr>
        <w:t>, or the WS 2021 Tribal Nations Wild Cervid CWD Funding Opportunity</w:t>
      </w:r>
      <w:r w:rsidR="00B4351C">
        <w:rPr>
          <w:rFonts w:ascii="Calibri" w:hAnsi="Calibri" w:cs="Calibri"/>
          <w:i/>
          <w:sz w:val="24"/>
          <w:szCs w:val="24"/>
        </w:rPr>
        <w:t xml:space="preserve"> Announcement</w:t>
      </w:r>
      <w:r>
        <w:rPr>
          <w:rFonts w:ascii="Calibri" w:hAnsi="Calibri" w:cs="Calibri"/>
          <w:i/>
          <w:sz w:val="24"/>
          <w:szCs w:val="24"/>
        </w:rPr>
        <w:t>.</w:t>
      </w:r>
    </w:p>
    <w:tbl>
      <w:tblPr>
        <w:tblStyle w:val="TableGrid"/>
        <w:tblW w:w="0" w:type="auto"/>
        <w:tblLook w:val="04A0" w:firstRow="1" w:lastRow="0" w:firstColumn="1" w:lastColumn="0" w:noHBand="0" w:noVBand="1"/>
      </w:tblPr>
      <w:tblGrid>
        <w:gridCol w:w="2065"/>
        <w:gridCol w:w="7285"/>
      </w:tblGrid>
      <w:tr w:rsidR="0072743B" w14:paraId="1F6DDFC8" w14:textId="77777777" w:rsidTr="00160F9F">
        <w:tc>
          <w:tcPr>
            <w:tcW w:w="2065" w:type="dxa"/>
            <w:shd w:val="clear" w:color="auto" w:fill="D9D9D9" w:themeFill="background1" w:themeFillShade="D9"/>
          </w:tcPr>
          <w:p w14:paraId="3FF6689E" w14:textId="77777777" w:rsidR="0072743B" w:rsidRDefault="0072743B" w:rsidP="00160F9F">
            <w:pPr>
              <w:spacing w:after="0" w:line="240" w:lineRule="auto"/>
              <w:jc w:val="center"/>
              <w:rPr>
                <w:rFonts w:cstheme="minorHAnsi"/>
                <w:b/>
                <w:iCs/>
              </w:rPr>
            </w:pPr>
            <w:r>
              <w:rPr>
                <w:rFonts w:cstheme="minorHAnsi"/>
                <w:b/>
                <w:iCs/>
              </w:rPr>
              <w:lastRenderedPageBreak/>
              <w:t>Application Number</w:t>
            </w:r>
          </w:p>
        </w:tc>
        <w:tc>
          <w:tcPr>
            <w:tcW w:w="7285" w:type="dxa"/>
            <w:shd w:val="clear" w:color="auto" w:fill="D9D9D9" w:themeFill="background1" w:themeFillShade="D9"/>
          </w:tcPr>
          <w:p w14:paraId="6B18547B" w14:textId="77777777" w:rsidR="0072743B" w:rsidRDefault="0072743B" w:rsidP="00160F9F">
            <w:pPr>
              <w:spacing w:after="0" w:line="240" w:lineRule="auto"/>
              <w:jc w:val="center"/>
              <w:rPr>
                <w:rFonts w:cstheme="minorHAnsi"/>
                <w:b/>
                <w:iCs/>
              </w:rPr>
            </w:pPr>
            <w:r>
              <w:rPr>
                <w:rFonts w:cstheme="minorHAnsi"/>
                <w:b/>
                <w:iCs/>
              </w:rPr>
              <w:t>Project Title</w:t>
            </w:r>
          </w:p>
        </w:tc>
      </w:tr>
      <w:tr w:rsidR="0072743B" w:rsidRPr="004B417A" w14:paraId="65296E54" w14:textId="77777777" w:rsidTr="00160F9F">
        <w:tc>
          <w:tcPr>
            <w:tcW w:w="2065" w:type="dxa"/>
          </w:tcPr>
          <w:p w14:paraId="552EC11D" w14:textId="77777777" w:rsidR="0072743B" w:rsidRPr="004B417A" w:rsidRDefault="0072743B" w:rsidP="00160F9F">
            <w:pPr>
              <w:spacing w:after="0" w:line="240" w:lineRule="auto"/>
              <w:rPr>
                <w:rFonts w:cstheme="minorHAnsi"/>
                <w:iCs/>
              </w:rPr>
            </w:pPr>
          </w:p>
        </w:tc>
        <w:tc>
          <w:tcPr>
            <w:tcW w:w="7285" w:type="dxa"/>
          </w:tcPr>
          <w:p w14:paraId="7DB35DFB" w14:textId="77777777" w:rsidR="0072743B" w:rsidRPr="004B417A" w:rsidRDefault="0072743B" w:rsidP="00160F9F">
            <w:pPr>
              <w:spacing w:after="0" w:line="240" w:lineRule="auto"/>
              <w:rPr>
                <w:rFonts w:cstheme="minorHAnsi"/>
                <w:iCs/>
              </w:rPr>
            </w:pPr>
          </w:p>
        </w:tc>
      </w:tr>
    </w:tbl>
    <w:p w14:paraId="017A6802" w14:textId="77777777" w:rsidR="0072743B" w:rsidRDefault="0072743B" w:rsidP="0072743B">
      <w:pPr>
        <w:spacing w:after="0" w:line="240" w:lineRule="auto"/>
        <w:rPr>
          <w:rFonts w:cstheme="minorHAnsi"/>
          <w:iCs/>
        </w:rPr>
      </w:pPr>
    </w:p>
    <w:p w14:paraId="4FF4BFE2" w14:textId="77777777" w:rsidR="0072743B" w:rsidRDefault="0072743B" w:rsidP="0072743B">
      <w:pPr>
        <w:spacing w:after="0" w:line="240" w:lineRule="auto"/>
        <w:rPr>
          <w:rFonts w:cstheme="minorHAnsi"/>
          <w:iCs/>
        </w:rPr>
      </w:pPr>
    </w:p>
    <w:p w14:paraId="7B7232EA"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PROJECT GOALS, OBJECTIVES, AND NEED FOR ASSISTANCE</w:t>
      </w:r>
    </w:p>
    <w:p w14:paraId="6718434D" w14:textId="77777777" w:rsidR="0072743B" w:rsidRPr="005E4BC6" w:rsidRDefault="0072743B" w:rsidP="0072743B">
      <w:pPr>
        <w:spacing w:after="0" w:line="240" w:lineRule="auto"/>
        <w:rPr>
          <w:rFonts w:cstheme="minorHAnsi"/>
          <w:b/>
          <w:bCs/>
          <w:sz w:val="24"/>
          <w:szCs w:val="24"/>
        </w:rPr>
      </w:pPr>
      <w:r w:rsidRPr="005E4BC6">
        <w:rPr>
          <w:rFonts w:cstheme="minorHAnsi"/>
          <w:b/>
          <w:bCs/>
          <w:sz w:val="24"/>
          <w:szCs w:val="24"/>
        </w:rPr>
        <w:t>Objectives</w:t>
      </w:r>
    </w:p>
    <w:p w14:paraId="28DACA66" w14:textId="7003F9EC" w:rsidR="0072743B" w:rsidRPr="005E4BC6" w:rsidRDefault="0072743B" w:rsidP="0072743B">
      <w:pPr>
        <w:spacing w:after="0" w:line="240" w:lineRule="auto"/>
        <w:rPr>
          <w:rFonts w:cstheme="minorHAnsi"/>
          <w:bCs/>
          <w:i/>
          <w:sz w:val="24"/>
          <w:szCs w:val="24"/>
        </w:rPr>
      </w:pPr>
      <w:r w:rsidRPr="005E4BC6">
        <w:rPr>
          <w:rFonts w:cstheme="minorHAnsi"/>
          <w:bCs/>
          <w:i/>
          <w:sz w:val="24"/>
          <w:szCs w:val="24"/>
        </w:rPr>
        <w:t xml:space="preserve">List each specific objective the </w:t>
      </w:r>
      <w:r>
        <w:rPr>
          <w:rFonts w:cstheme="minorHAnsi"/>
          <w:bCs/>
          <w:i/>
          <w:sz w:val="24"/>
          <w:szCs w:val="24"/>
        </w:rPr>
        <w:t xml:space="preserve">proposed </w:t>
      </w:r>
      <w:r w:rsidRPr="005E4BC6">
        <w:rPr>
          <w:rFonts w:cstheme="minorHAnsi"/>
          <w:bCs/>
          <w:i/>
          <w:sz w:val="24"/>
          <w:szCs w:val="24"/>
        </w:rPr>
        <w:t xml:space="preserve">project will accomplish, </w:t>
      </w:r>
      <w:r>
        <w:rPr>
          <w:rFonts w:cstheme="minorHAnsi"/>
          <w:bCs/>
          <w:i/>
          <w:sz w:val="24"/>
          <w:szCs w:val="24"/>
        </w:rPr>
        <w:t>the funding priority addressed, and</w:t>
      </w:r>
      <w:r w:rsidRPr="005E4BC6" w:rsidDel="00AC6C60">
        <w:rPr>
          <w:rFonts w:cstheme="minorHAnsi"/>
          <w:bCs/>
          <w:i/>
          <w:sz w:val="24"/>
          <w:szCs w:val="24"/>
        </w:rPr>
        <w:t xml:space="preserve"> </w:t>
      </w:r>
      <w:r w:rsidRPr="005E4BC6">
        <w:rPr>
          <w:rFonts w:cstheme="minorHAnsi"/>
          <w:bCs/>
          <w:i/>
          <w:sz w:val="24"/>
          <w:szCs w:val="24"/>
        </w:rPr>
        <w:t>the expected results or benefits to be derived from this work and effort. The objectives described in this section are intermediate steps taken to achieve the overall purpose of the project activity. Objectives should be measurable and lead to specific results. No more than 3-5 objectives are recommended per proposal.</w:t>
      </w:r>
    </w:p>
    <w:tbl>
      <w:tblPr>
        <w:tblStyle w:val="TableGrid"/>
        <w:tblW w:w="0" w:type="auto"/>
        <w:tblLook w:val="04A0" w:firstRow="1" w:lastRow="0" w:firstColumn="1" w:lastColumn="0" w:noHBand="0" w:noVBand="1"/>
      </w:tblPr>
      <w:tblGrid>
        <w:gridCol w:w="1615"/>
        <w:gridCol w:w="7735"/>
      </w:tblGrid>
      <w:tr w:rsidR="0072743B" w:rsidRPr="005E4BC6" w14:paraId="6BD68BE9" w14:textId="77777777" w:rsidTr="00160F9F">
        <w:tc>
          <w:tcPr>
            <w:tcW w:w="1615" w:type="dxa"/>
            <w:shd w:val="clear" w:color="auto" w:fill="D9D9D9" w:themeFill="background1" w:themeFillShade="D9"/>
            <w:vAlign w:val="center"/>
          </w:tcPr>
          <w:p w14:paraId="6C937455"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7735" w:type="dxa"/>
            <w:shd w:val="clear" w:color="auto" w:fill="D9D9D9" w:themeFill="background1" w:themeFillShade="D9"/>
            <w:vAlign w:val="center"/>
          </w:tcPr>
          <w:p w14:paraId="6FE2D371"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ption</w:t>
            </w:r>
          </w:p>
        </w:tc>
      </w:tr>
      <w:tr w:rsidR="0072743B" w:rsidRPr="005E4BC6" w14:paraId="6077C1EF" w14:textId="77777777" w:rsidTr="00160F9F">
        <w:tc>
          <w:tcPr>
            <w:tcW w:w="1615" w:type="dxa"/>
            <w:vAlign w:val="center"/>
          </w:tcPr>
          <w:p w14:paraId="20C25F36"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1</w:t>
            </w:r>
          </w:p>
        </w:tc>
        <w:tc>
          <w:tcPr>
            <w:tcW w:w="7735" w:type="dxa"/>
          </w:tcPr>
          <w:p w14:paraId="5BCB4DF1" w14:textId="77777777" w:rsidR="0072743B" w:rsidRPr="005E4BC6" w:rsidRDefault="0072743B" w:rsidP="00160F9F">
            <w:pPr>
              <w:spacing w:after="0" w:line="240" w:lineRule="auto"/>
              <w:rPr>
                <w:rFonts w:cstheme="minorHAnsi"/>
                <w:iCs/>
                <w:sz w:val="24"/>
                <w:szCs w:val="24"/>
              </w:rPr>
            </w:pPr>
          </w:p>
          <w:p w14:paraId="217A00A7" w14:textId="77777777" w:rsidR="0072743B" w:rsidRPr="005E4BC6" w:rsidRDefault="0072743B" w:rsidP="00160F9F">
            <w:pPr>
              <w:spacing w:after="0" w:line="240" w:lineRule="auto"/>
              <w:rPr>
                <w:rFonts w:cstheme="minorHAnsi"/>
                <w:iCs/>
                <w:sz w:val="24"/>
                <w:szCs w:val="24"/>
              </w:rPr>
            </w:pPr>
          </w:p>
        </w:tc>
      </w:tr>
      <w:tr w:rsidR="0072743B" w:rsidRPr="005E4BC6" w14:paraId="0E728828" w14:textId="77777777" w:rsidTr="00160F9F">
        <w:tc>
          <w:tcPr>
            <w:tcW w:w="1615" w:type="dxa"/>
            <w:vAlign w:val="center"/>
          </w:tcPr>
          <w:p w14:paraId="6D57E1A9"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2</w:t>
            </w:r>
          </w:p>
        </w:tc>
        <w:tc>
          <w:tcPr>
            <w:tcW w:w="7735" w:type="dxa"/>
          </w:tcPr>
          <w:p w14:paraId="5F79098D" w14:textId="77777777" w:rsidR="0072743B" w:rsidRPr="005E4BC6" w:rsidRDefault="0072743B" w:rsidP="00160F9F">
            <w:pPr>
              <w:spacing w:after="0" w:line="240" w:lineRule="auto"/>
              <w:rPr>
                <w:rFonts w:cstheme="minorHAnsi"/>
                <w:iCs/>
                <w:sz w:val="24"/>
                <w:szCs w:val="24"/>
              </w:rPr>
            </w:pPr>
          </w:p>
          <w:p w14:paraId="41705B7C" w14:textId="77777777" w:rsidR="0072743B" w:rsidRPr="005E4BC6" w:rsidRDefault="0072743B" w:rsidP="00160F9F">
            <w:pPr>
              <w:spacing w:after="0" w:line="240" w:lineRule="auto"/>
              <w:rPr>
                <w:rFonts w:cstheme="minorHAnsi"/>
                <w:iCs/>
                <w:sz w:val="24"/>
                <w:szCs w:val="24"/>
              </w:rPr>
            </w:pPr>
          </w:p>
        </w:tc>
      </w:tr>
      <w:tr w:rsidR="0072743B" w:rsidRPr="005E4BC6" w14:paraId="7E66AB92" w14:textId="77777777" w:rsidTr="00160F9F">
        <w:tc>
          <w:tcPr>
            <w:tcW w:w="1615" w:type="dxa"/>
            <w:vAlign w:val="center"/>
          </w:tcPr>
          <w:p w14:paraId="5ADE0D6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3</w:t>
            </w:r>
          </w:p>
        </w:tc>
        <w:tc>
          <w:tcPr>
            <w:tcW w:w="7735" w:type="dxa"/>
          </w:tcPr>
          <w:p w14:paraId="13B5A621" w14:textId="77777777" w:rsidR="0072743B" w:rsidRPr="005E4BC6" w:rsidRDefault="0072743B" w:rsidP="00160F9F">
            <w:pPr>
              <w:spacing w:after="0" w:line="240" w:lineRule="auto"/>
              <w:rPr>
                <w:rFonts w:cstheme="minorHAnsi"/>
                <w:iCs/>
                <w:sz w:val="24"/>
                <w:szCs w:val="24"/>
              </w:rPr>
            </w:pPr>
          </w:p>
          <w:p w14:paraId="3AB2F4D0" w14:textId="77777777" w:rsidR="0072743B" w:rsidRPr="005E4BC6" w:rsidRDefault="0072743B" w:rsidP="00160F9F">
            <w:pPr>
              <w:spacing w:after="0" w:line="240" w:lineRule="auto"/>
              <w:rPr>
                <w:rFonts w:cstheme="minorHAnsi"/>
                <w:iCs/>
                <w:sz w:val="24"/>
                <w:szCs w:val="24"/>
              </w:rPr>
            </w:pPr>
          </w:p>
        </w:tc>
      </w:tr>
      <w:tr w:rsidR="0072743B" w:rsidRPr="005E4BC6" w14:paraId="572BDC61" w14:textId="77777777" w:rsidTr="00160F9F">
        <w:tc>
          <w:tcPr>
            <w:tcW w:w="1615" w:type="dxa"/>
            <w:vAlign w:val="center"/>
          </w:tcPr>
          <w:p w14:paraId="43D10257"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4</w:t>
            </w:r>
          </w:p>
        </w:tc>
        <w:tc>
          <w:tcPr>
            <w:tcW w:w="7735" w:type="dxa"/>
          </w:tcPr>
          <w:p w14:paraId="445398A6" w14:textId="77777777" w:rsidR="0072743B" w:rsidRPr="005E4BC6" w:rsidRDefault="0072743B" w:rsidP="00160F9F">
            <w:pPr>
              <w:spacing w:after="0" w:line="240" w:lineRule="auto"/>
              <w:rPr>
                <w:rFonts w:cstheme="minorHAnsi"/>
                <w:iCs/>
                <w:sz w:val="24"/>
                <w:szCs w:val="24"/>
              </w:rPr>
            </w:pPr>
          </w:p>
          <w:p w14:paraId="5613F85D" w14:textId="77777777" w:rsidR="0072743B" w:rsidRPr="005E4BC6" w:rsidRDefault="0072743B" w:rsidP="00160F9F">
            <w:pPr>
              <w:spacing w:after="0" w:line="240" w:lineRule="auto"/>
              <w:rPr>
                <w:rFonts w:cstheme="minorHAnsi"/>
                <w:iCs/>
                <w:sz w:val="24"/>
                <w:szCs w:val="24"/>
              </w:rPr>
            </w:pPr>
          </w:p>
        </w:tc>
      </w:tr>
      <w:tr w:rsidR="0072743B" w:rsidRPr="005E4BC6" w14:paraId="26F3FEA5" w14:textId="77777777" w:rsidTr="00160F9F">
        <w:tc>
          <w:tcPr>
            <w:tcW w:w="1615" w:type="dxa"/>
            <w:vAlign w:val="center"/>
          </w:tcPr>
          <w:p w14:paraId="48B251D9"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5</w:t>
            </w:r>
          </w:p>
        </w:tc>
        <w:tc>
          <w:tcPr>
            <w:tcW w:w="7735" w:type="dxa"/>
          </w:tcPr>
          <w:p w14:paraId="7BFADF26" w14:textId="77777777" w:rsidR="0072743B" w:rsidRPr="005E4BC6" w:rsidRDefault="0072743B" w:rsidP="00160F9F">
            <w:pPr>
              <w:spacing w:after="0" w:line="240" w:lineRule="auto"/>
              <w:rPr>
                <w:rFonts w:cstheme="minorHAnsi"/>
                <w:iCs/>
                <w:sz w:val="24"/>
                <w:szCs w:val="24"/>
              </w:rPr>
            </w:pPr>
          </w:p>
          <w:p w14:paraId="624FB588" w14:textId="77777777" w:rsidR="0072743B" w:rsidRPr="005E4BC6" w:rsidRDefault="0072743B" w:rsidP="00160F9F">
            <w:pPr>
              <w:spacing w:after="0" w:line="240" w:lineRule="auto"/>
              <w:rPr>
                <w:rFonts w:cstheme="minorHAnsi"/>
                <w:iCs/>
                <w:sz w:val="24"/>
                <w:szCs w:val="24"/>
              </w:rPr>
            </w:pPr>
          </w:p>
        </w:tc>
      </w:tr>
    </w:tbl>
    <w:p w14:paraId="797CCA6B"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Critical Relevant Need or Problem Requiring Solution</w:t>
      </w:r>
    </w:p>
    <w:p w14:paraId="436E59D7"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 </w:t>
      </w:r>
      <w:r>
        <w:rPr>
          <w:rFonts w:cstheme="minorHAnsi"/>
          <w:i/>
          <w:iCs/>
          <w:sz w:val="24"/>
          <w:szCs w:val="24"/>
        </w:rPr>
        <w:t>1</w:t>
      </w:r>
      <w:r w:rsidRPr="005E4BC6">
        <w:rPr>
          <w:rFonts w:cstheme="minorHAnsi"/>
          <w:i/>
          <w:iCs/>
          <w:sz w:val="24"/>
          <w:szCs w:val="24"/>
        </w:rPr>
        <w:t>00 words or less the critical need that this project will address or what problem the project will solve. Include how the need or problem aligns with the priority area(s) described in the Funding Opportunity Announcement.</w:t>
      </w:r>
    </w:p>
    <w:tbl>
      <w:tblPr>
        <w:tblStyle w:val="TableGrid"/>
        <w:tblW w:w="0" w:type="auto"/>
        <w:tblLook w:val="04A0" w:firstRow="1" w:lastRow="0" w:firstColumn="1" w:lastColumn="0" w:noHBand="0" w:noVBand="1"/>
      </w:tblPr>
      <w:tblGrid>
        <w:gridCol w:w="9350"/>
      </w:tblGrid>
      <w:tr w:rsidR="0072743B" w:rsidRPr="005E4BC6" w14:paraId="075B863B" w14:textId="77777777" w:rsidTr="00160F9F">
        <w:tc>
          <w:tcPr>
            <w:tcW w:w="9350" w:type="dxa"/>
          </w:tcPr>
          <w:p w14:paraId="7B796764" w14:textId="77777777" w:rsidR="0072743B" w:rsidRDefault="0072743B" w:rsidP="00160F9F">
            <w:pPr>
              <w:spacing w:after="0" w:line="240" w:lineRule="auto"/>
              <w:rPr>
                <w:rFonts w:cstheme="minorHAnsi"/>
                <w:iCs/>
                <w:sz w:val="24"/>
                <w:szCs w:val="24"/>
              </w:rPr>
            </w:pPr>
          </w:p>
          <w:p w14:paraId="7B8062CE" w14:textId="77777777" w:rsidR="0072743B" w:rsidRPr="005E4BC6" w:rsidRDefault="0072743B" w:rsidP="00160F9F">
            <w:pPr>
              <w:spacing w:after="0" w:line="240" w:lineRule="auto"/>
              <w:rPr>
                <w:rFonts w:cstheme="minorHAnsi"/>
                <w:iCs/>
                <w:sz w:val="24"/>
                <w:szCs w:val="24"/>
              </w:rPr>
            </w:pPr>
          </w:p>
        </w:tc>
      </w:tr>
    </w:tbl>
    <w:p w14:paraId="5D392F9E"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Background and Significance</w:t>
      </w:r>
    </w:p>
    <w:p w14:paraId="75E4A45A" w14:textId="69B2CC16"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Provide supporting information for justifying why the proposed work needs to be done. Describe and reference any documents </w:t>
      </w:r>
      <w:r w:rsidRPr="005E4BC6">
        <w:rPr>
          <w:rFonts w:ascii="Calibri" w:hAnsi="Calibri" w:cs="Calibri"/>
          <w:i/>
          <w:sz w:val="24"/>
          <w:szCs w:val="24"/>
        </w:rPr>
        <w:t>(e.g., articles, reports, testimonies from concerned interests other than the applicant, preliminary data from other ongoing or planned studies, and letters of collaboration)</w:t>
      </w:r>
      <w:r w:rsidRPr="005E4BC6">
        <w:rPr>
          <w:rFonts w:cstheme="minorHAnsi"/>
          <w:i/>
          <w:iCs/>
          <w:sz w:val="24"/>
          <w:szCs w:val="24"/>
        </w:rPr>
        <w:t xml:space="preserve"> from concerned interests other than the applicant that supports the need for the project. If attachments are needed, </w:t>
      </w:r>
      <w:r>
        <w:rPr>
          <w:rFonts w:cstheme="minorHAnsi"/>
          <w:i/>
          <w:iCs/>
          <w:sz w:val="24"/>
          <w:szCs w:val="24"/>
        </w:rPr>
        <w:t xml:space="preserve">list them and </w:t>
      </w:r>
      <w:r w:rsidRPr="005E4BC6">
        <w:rPr>
          <w:rFonts w:cstheme="minorHAnsi"/>
          <w:i/>
          <w:iCs/>
          <w:sz w:val="24"/>
          <w:szCs w:val="24"/>
        </w:rPr>
        <w:t xml:space="preserve">upload them separately from the </w:t>
      </w:r>
      <w:r w:rsidR="004D71BB">
        <w:rPr>
          <w:rFonts w:cstheme="minorHAnsi"/>
          <w:i/>
          <w:iCs/>
          <w:sz w:val="24"/>
          <w:szCs w:val="24"/>
        </w:rPr>
        <w:t>W</w:t>
      </w:r>
      <w:r w:rsidRPr="005E4BC6">
        <w:rPr>
          <w:rFonts w:cstheme="minorHAnsi"/>
          <w:i/>
          <w:iCs/>
          <w:sz w:val="24"/>
          <w:szCs w:val="24"/>
        </w:rPr>
        <w:t xml:space="preserve">ork </w:t>
      </w:r>
      <w:r w:rsidR="004D71BB">
        <w:rPr>
          <w:rFonts w:cstheme="minorHAnsi"/>
          <w:i/>
          <w:iCs/>
          <w:sz w:val="24"/>
          <w:szCs w:val="24"/>
        </w:rPr>
        <w:t>P</w:t>
      </w:r>
      <w:r w:rsidRPr="005E4BC6">
        <w:rPr>
          <w:rFonts w:cstheme="minorHAnsi"/>
          <w:i/>
          <w:iCs/>
          <w:sz w:val="24"/>
          <w:szCs w:val="24"/>
        </w:rPr>
        <w:t>lan.</w:t>
      </w:r>
    </w:p>
    <w:tbl>
      <w:tblPr>
        <w:tblStyle w:val="TableGrid"/>
        <w:tblW w:w="0" w:type="auto"/>
        <w:tblLook w:val="04A0" w:firstRow="1" w:lastRow="0" w:firstColumn="1" w:lastColumn="0" w:noHBand="0" w:noVBand="1"/>
      </w:tblPr>
      <w:tblGrid>
        <w:gridCol w:w="9350"/>
      </w:tblGrid>
      <w:tr w:rsidR="0072743B" w:rsidRPr="005E4BC6" w14:paraId="75AC1208" w14:textId="77777777" w:rsidTr="00160F9F">
        <w:tc>
          <w:tcPr>
            <w:tcW w:w="9350" w:type="dxa"/>
          </w:tcPr>
          <w:p w14:paraId="5F81F65F" w14:textId="77777777" w:rsidR="0072743B" w:rsidRPr="005E4BC6" w:rsidRDefault="0072743B" w:rsidP="00160F9F">
            <w:pPr>
              <w:spacing w:after="0" w:line="240" w:lineRule="auto"/>
              <w:rPr>
                <w:rFonts w:cstheme="minorHAnsi"/>
                <w:iCs/>
                <w:sz w:val="24"/>
                <w:szCs w:val="24"/>
              </w:rPr>
            </w:pPr>
          </w:p>
          <w:p w14:paraId="17D58716" w14:textId="77777777" w:rsidR="0072743B" w:rsidRPr="005E4BC6" w:rsidRDefault="0072743B" w:rsidP="00160F9F">
            <w:pPr>
              <w:spacing w:after="0" w:line="240" w:lineRule="auto"/>
              <w:rPr>
                <w:rFonts w:cstheme="minorHAnsi"/>
                <w:iCs/>
                <w:sz w:val="24"/>
                <w:szCs w:val="24"/>
              </w:rPr>
            </w:pPr>
          </w:p>
        </w:tc>
      </w:tr>
    </w:tbl>
    <w:p w14:paraId="653CC234" w14:textId="1EF3CFDA"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Alignment to Farmed Cervid CWD</w:t>
      </w:r>
      <w:r w:rsidR="00FC51B7">
        <w:rPr>
          <w:rFonts w:cstheme="minorHAnsi"/>
          <w:b/>
          <w:iCs/>
          <w:sz w:val="24"/>
          <w:szCs w:val="24"/>
        </w:rPr>
        <w:t xml:space="preserve"> Surveillance, Testing,</w:t>
      </w:r>
      <w:r w:rsidR="006F3503">
        <w:rPr>
          <w:rFonts w:cstheme="minorHAnsi"/>
          <w:b/>
          <w:iCs/>
          <w:sz w:val="24"/>
          <w:szCs w:val="24"/>
        </w:rPr>
        <w:t xml:space="preserve"> </w:t>
      </w:r>
      <w:r w:rsidRPr="005E4BC6">
        <w:rPr>
          <w:rFonts w:cstheme="minorHAnsi"/>
          <w:b/>
          <w:iCs/>
          <w:sz w:val="24"/>
          <w:szCs w:val="24"/>
        </w:rPr>
        <w:t>Management</w:t>
      </w:r>
      <w:r w:rsidR="006F3503">
        <w:rPr>
          <w:rFonts w:cstheme="minorHAnsi"/>
          <w:b/>
          <w:iCs/>
          <w:sz w:val="24"/>
          <w:szCs w:val="24"/>
        </w:rPr>
        <w:t>,</w:t>
      </w:r>
      <w:r w:rsidRPr="005E4BC6">
        <w:rPr>
          <w:rFonts w:cstheme="minorHAnsi"/>
          <w:b/>
          <w:iCs/>
          <w:sz w:val="24"/>
          <w:szCs w:val="24"/>
        </w:rPr>
        <w:t xml:space="preserve"> and Response</w:t>
      </w:r>
      <w:r w:rsidR="00FC51B7">
        <w:rPr>
          <w:rFonts w:cstheme="minorHAnsi"/>
          <w:b/>
          <w:iCs/>
          <w:sz w:val="24"/>
          <w:szCs w:val="24"/>
        </w:rPr>
        <w:t xml:space="preserve"> Activities, including the further development and evaluation of techniques and strategies to prevent or control CWD</w:t>
      </w:r>
    </w:p>
    <w:p w14:paraId="66F3241F" w14:textId="4726D6EC" w:rsidR="0072743B" w:rsidRPr="005E4BC6" w:rsidRDefault="0072743B" w:rsidP="0072743B">
      <w:pPr>
        <w:spacing w:after="0" w:line="240" w:lineRule="auto"/>
        <w:rPr>
          <w:rFonts w:cstheme="minorHAnsi"/>
          <w:i/>
          <w:iCs/>
          <w:sz w:val="24"/>
          <w:szCs w:val="24"/>
        </w:rPr>
      </w:pPr>
      <w:r w:rsidRPr="005E4BC6">
        <w:rPr>
          <w:rFonts w:cstheme="minorHAnsi"/>
          <w:i/>
          <w:iCs/>
          <w:sz w:val="24"/>
          <w:szCs w:val="24"/>
        </w:rPr>
        <w:lastRenderedPageBreak/>
        <w:t xml:space="preserve">Describe </w:t>
      </w:r>
      <w:r>
        <w:rPr>
          <w:rFonts w:cstheme="minorHAnsi"/>
          <w:i/>
          <w:iCs/>
          <w:sz w:val="24"/>
          <w:szCs w:val="24"/>
        </w:rPr>
        <w:t>in 1</w:t>
      </w:r>
      <w:r w:rsidRPr="005E4BC6">
        <w:rPr>
          <w:rFonts w:cstheme="minorHAnsi"/>
          <w:i/>
          <w:iCs/>
          <w:sz w:val="24"/>
          <w:szCs w:val="24"/>
        </w:rPr>
        <w:t xml:space="preserve">00 words or less how the identified need or problem aligns with the elements of farmed cervid CWD </w:t>
      </w:r>
      <w:r w:rsidR="006F3503">
        <w:rPr>
          <w:rFonts w:cstheme="minorHAnsi"/>
          <w:i/>
          <w:iCs/>
          <w:sz w:val="24"/>
          <w:szCs w:val="24"/>
        </w:rPr>
        <w:t xml:space="preserve">prevention, </w:t>
      </w:r>
      <w:r w:rsidRPr="005E4BC6">
        <w:rPr>
          <w:rFonts w:cstheme="minorHAnsi"/>
          <w:i/>
          <w:iCs/>
          <w:sz w:val="24"/>
          <w:szCs w:val="24"/>
        </w:rPr>
        <w:t>management</w:t>
      </w:r>
      <w:r w:rsidR="006F3503">
        <w:rPr>
          <w:rFonts w:cstheme="minorHAnsi"/>
          <w:i/>
          <w:iCs/>
          <w:sz w:val="24"/>
          <w:szCs w:val="24"/>
        </w:rPr>
        <w:t>,</w:t>
      </w:r>
      <w:r w:rsidRPr="005E4BC6">
        <w:rPr>
          <w:rFonts w:cstheme="minorHAnsi"/>
          <w:i/>
          <w:iCs/>
          <w:sz w:val="24"/>
          <w:szCs w:val="24"/>
        </w:rPr>
        <w:t xml:space="preserve"> and response activities described in the Funding Opportunity Announcement.</w:t>
      </w:r>
    </w:p>
    <w:tbl>
      <w:tblPr>
        <w:tblStyle w:val="TableGrid"/>
        <w:tblW w:w="0" w:type="auto"/>
        <w:tblLook w:val="04A0" w:firstRow="1" w:lastRow="0" w:firstColumn="1" w:lastColumn="0" w:noHBand="0" w:noVBand="1"/>
      </w:tblPr>
      <w:tblGrid>
        <w:gridCol w:w="9350"/>
      </w:tblGrid>
      <w:tr w:rsidR="0072743B" w:rsidRPr="005E4BC6" w14:paraId="4E867BDA" w14:textId="77777777" w:rsidTr="00160F9F">
        <w:tc>
          <w:tcPr>
            <w:tcW w:w="9350" w:type="dxa"/>
          </w:tcPr>
          <w:p w14:paraId="18BDB44C" w14:textId="77777777" w:rsidR="0072743B" w:rsidRPr="005E4BC6" w:rsidRDefault="0072743B" w:rsidP="00160F9F">
            <w:pPr>
              <w:spacing w:after="0" w:line="240" w:lineRule="auto"/>
              <w:rPr>
                <w:rFonts w:cstheme="minorHAnsi"/>
                <w:b/>
                <w:iCs/>
                <w:sz w:val="24"/>
                <w:szCs w:val="24"/>
              </w:rPr>
            </w:pPr>
          </w:p>
          <w:p w14:paraId="40BA84D3" w14:textId="77777777" w:rsidR="0072743B" w:rsidRPr="005E4BC6" w:rsidRDefault="0072743B" w:rsidP="00160F9F">
            <w:pPr>
              <w:spacing w:after="0" w:line="240" w:lineRule="auto"/>
              <w:rPr>
                <w:rFonts w:cstheme="minorHAnsi"/>
                <w:b/>
                <w:iCs/>
                <w:sz w:val="24"/>
                <w:szCs w:val="24"/>
              </w:rPr>
            </w:pPr>
          </w:p>
        </w:tc>
      </w:tr>
    </w:tbl>
    <w:p w14:paraId="184A34F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Geographic Location</w:t>
      </w:r>
    </w:p>
    <w:p w14:paraId="71DD8D63" w14:textId="77777777" w:rsidR="0072743B" w:rsidRDefault="0072743B" w:rsidP="0072743B">
      <w:pPr>
        <w:spacing w:after="0" w:line="240" w:lineRule="auto"/>
        <w:rPr>
          <w:rFonts w:ascii="Calibri" w:hAnsi="Calibri" w:cs="Calibri"/>
          <w:i/>
          <w:sz w:val="24"/>
          <w:szCs w:val="24"/>
        </w:rPr>
      </w:pPr>
      <w:r w:rsidRPr="005E4BC6">
        <w:rPr>
          <w:rFonts w:ascii="Calibri" w:hAnsi="Calibri" w:cs="Calibri"/>
          <w:i/>
          <w:sz w:val="24"/>
          <w:szCs w:val="24"/>
        </w:rPr>
        <w:t xml:space="preserve">List the </w:t>
      </w:r>
      <w:r>
        <w:rPr>
          <w:rFonts w:ascii="Calibri" w:hAnsi="Calibri" w:cs="Calibri"/>
          <w:i/>
          <w:sz w:val="24"/>
          <w:szCs w:val="24"/>
        </w:rPr>
        <w:t>s</w:t>
      </w:r>
      <w:r w:rsidRPr="005E4BC6">
        <w:rPr>
          <w:rFonts w:ascii="Calibri" w:hAnsi="Calibri" w:cs="Calibri"/>
          <w:i/>
          <w:sz w:val="24"/>
          <w:szCs w:val="24"/>
        </w:rPr>
        <w:t>tate(s) or region(s) of the country where the proposed activities will take place.</w:t>
      </w:r>
    </w:p>
    <w:tbl>
      <w:tblPr>
        <w:tblStyle w:val="TableGrid"/>
        <w:tblW w:w="0" w:type="auto"/>
        <w:tblLook w:val="04A0" w:firstRow="1" w:lastRow="0" w:firstColumn="1" w:lastColumn="0" w:noHBand="0" w:noVBand="1"/>
      </w:tblPr>
      <w:tblGrid>
        <w:gridCol w:w="1795"/>
        <w:gridCol w:w="7555"/>
      </w:tblGrid>
      <w:tr w:rsidR="0072743B" w:rsidRPr="004B417A" w14:paraId="7D056157" w14:textId="77777777" w:rsidTr="00160F9F">
        <w:tc>
          <w:tcPr>
            <w:tcW w:w="1795" w:type="dxa"/>
            <w:shd w:val="clear" w:color="auto" w:fill="D9D9D9" w:themeFill="background1" w:themeFillShade="D9"/>
          </w:tcPr>
          <w:p w14:paraId="5B8603A0" w14:textId="77777777" w:rsidR="0072743B" w:rsidRPr="004B417A" w:rsidRDefault="0072743B" w:rsidP="00160F9F">
            <w:pPr>
              <w:spacing w:after="0" w:line="240" w:lineRule="auto"/>
              <w:jc w:val="center"/>
              <w:rPr>
                <w:rFonts w:cstheme="minorHAnsi"/>
                <w:b/>
                <w:iCs/>
                <w:sz w:val="24"/>
                <w:szCs w:val="24"/>
              </w:rPr>
            </w:pPr>
            <w:r w:rsidRPr="004B417A">
              <w:rPr>
                <w:rFonts w:cstheme="minorHAnsi"/>
                <w:b/>
                <w:iCs/>
                <w:sz w:val="24"/>
                <w:szCs w:val="24"/>
              </w:rPr>
              <w:t>State or Region</w:t>
            </w:r>
          </w:p>
        </w:tc>
        <w:tc>
          <w:tcPr>
            <w:tcW w:w="7555" w:type="dxa"/>
            <w:shd w:val="clear" w:color="auto" w:fill="D9D9D9" w:themeFill="background1" w:themeFillShade="D9"/>
          </w:tcPr>
          <w:p w14:paraId="3F460A49" w14:textId="77777777" w:rsidR="0072743B" w:rsidRPr="004B417A" w:rsidRDefault="0072743B" w:rsidP="00160F9F">
            <w:pPr>
              <w:spacing w:after="0" w:line="240" w:lineRule="auto"/>
              <w:jc w:val="center"/>
              <w:rPr>
                <w:rFonts w:cstheme="minorHAnsi"/>
                <w:b/>
                <w:iCs/>
                <w:sz w:val="24"/>
                <w:szCs w:val="24"/>
              </w:rPr>
            </w:pPr>
            <w:r w:rsidRPr="004B417A">
              <w:rPr>
                <w:rFonts w:cstheme="minorHAnsi"/>
                <w:b/>
                <w:iCs/>
                <w:sz w:val="24"/>
                <w:szCs w:val="24"/>
              </w:rPr>
              <w:t>Proposed Activities</w:t>
            </w:r>
          </w:p>
        </w:tc>
      </w:tr>
      <w:tr w:rsidR="0072743B" w14:paraId="3EF50B76" w14:textId="77777777" w:rsidTr="00160F9F">
        <w:tc>
          <w:tcPr>
            <w:tcW w:w="1795" w:type="dxa"/>
          </w:tcPr>
          <w:p w14:paraId="52744A1B" w14:textId="77777777" w:rsidR="0072743B" w:rsidRDefault="0072743B" w:rsidP="00160F9F">
            <w:pPr>
              <w:spacing w:after="0" w:line="240" w:lineRule="auto"/>
              <w:rPr>
                <w:rFonts w:cstheme="minorHAnsi"/>
                <w:iCs/>
                <w:sz w:val="24"/>
                <w:szCs w:val="24"/>
              </w:rPr>
            </w:pPr>
          </w:p>
        </w:tc>
        <w:tc>
          <w:tcPr>
            <w:tcW w:w="7555" w:type="dxa"/>
          </w:tcPr>
          <w:p w14:paraId="524BBF41" w14:textId="77777777" w:rsidR="0072743B" w:rsidRDefault="0072743B" w:rsidP="00160F9F">
            <w:pPr>
              <w:spacing w:after="0" w:line="240" w:lineRule="auto"/>
              <w:rPr>
                <w:rFonts w:cstheme="minorHAnsi"/>
                <w:iCs/>
                <w:sz w:val="24"/>
                <w:szCs w:val="24"/>
              </w:rPr>
            </w:pPr>
          </w:p>
        </w:tc>
      </w:tr>
    </w:tbl>
    <w:p w14:paraId="59C5887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Target Audience</w:t>
      </w:r>
    </w:p>
    <w:p w14:paraId="0A10BB23" w14:textId="77777777" w:rsidR="0072743B" w:rsidRPr="005E4BC6" w:rsidRDefault="0072743B" w:rsidP="0072743B">
      <w:pPr>
        <w:spacing w:after="0" w:line="240" w:lineRule="auto"/>
        <w:rPr>
          <w:rFonts w:cstheme="minorHAnsi"/>
          <w:b/>
          <w:i/>
          <w:iCs/>
          <w:sz w:val="24"/>
          <w:szCs w:val="24"/>
        </w:rPr>
      </w:pPr>
      <w:r w:rsidRPr="005E4BC6">
        <w:rPr>
          <w:rFonts w:ascii="Calibri" w:hAnsi="Calibri" w:cs="Calibri"/>
          <w:i/>
          <w:sz w:val="24"/>
          <w:szCs w:val="24"/>
        </w:rPr>
        <w:t xml:space="preserve">Describe </w:t>
      </w:r>
      <w:r w:rsidRPr="005E4BC6">
        <w:rPr>
          <w:rFonts w:cstheme="minorHAnsi"/>
          <w:i/>
          <w:iCs/>
          <w:sz w:val="24"/>
          <w:szCs w:val="24"/>
        </w:rPr>
        <w:t xml:space="preserve">in </w:t>
      </w:r>
      <w:r>
        <w:rPr>
          <w:rFonts w:cstheme="minorHAnsi"/>
          <w:i/>
          <w:iCs/>
          <w:sz w:val="24"/>
          <w:szCs w:val="24"/>
        </w:rPr>
        <w:t>1</w:t>
      </w:r>
      <w:r w:rsidRPr="005E4BC6">
        <w:rPr>
          <w:rFonts w:cstheme="minorHAnsi"/>
          <w:i/>
          <w:iCs/>
          <w:sz w:val="24"/>
          <w:szCs w:val="24"/>
        </w:rPr>
        <w:t xml:space="preserve">00 words or less </w:t>
      </w:r>
      <w:r w:rsidRPr="005E4BC6">
        <w:rPr>
          <w:rFonts w:ascii="Calibri" w:hAnsi="Calibri" w:cs="Calibri"/>
          <w:i/>
          <w:sz w:val="24"/>
          <w:szCs w:val="24"/>
        </w:rPr>
        <w:t>the specific audience or population that will directly bene</w:t>
      </w:r>
      <w:r>
        <w:rPr>
          <w:rFonts w:ascii="Calibri" w:hAnsi="Calibri" w:cs="Calibri"/>
          <w:i/>
          <w:sz w:val="24"/>
          <w:szCs w:val="24"/>
        </w:rPr>
        <w:t>fit from and/or use the project</w:t>
      </w:r>
      <w:r w:rsidRPr="005E4BC6">
        <w:rPr>
          <w:rFonts w:ascii="Calibri" w:hAnsi="Calibri" w:cs="Calibri"/>
          <w:i/>
          <w:sz w:val="24"/>
          <w:szCs w:val="24"/>
        </w:rPr>
        <w:t xml:space="preserve"> outcome(s)</w:t>
      </w:r>
      <w:r>
        <w:rPr>
          <w:rFonts w:ascii="Calibri" w:hAnsi="Calibri" w:cs="Calibri"/>
          <w:i/>
          <w:sz w:val="24"/>
          <w:szCs w:val="24"/>
        </w:rPr>
        <w:t xml:space="preserve"> or deliverable(s)</w:t>
      </w:r>
      <w:r w:rsidRPr="005E4BC6">
        <w:rPr>
          <w:rFonts w:ascii="Calibri" w:hAnsi="Calibri" w:cs="Calibri"/>
          <w:i/>
          <w:sz w:val="24"/>
          <w:szCs w:val="24"/>
        </w:rPr>
        <w:t>.</w:t>
      </w:r>
    </w:p>
    <w:tbl>
      <w:tblPr>
        <w:tblStyle w:val="TableGrid"/>
        <w:tblW w:w="0" w:type="auto"/>
        <w:tblLook w:val="04A0" w:firstRow="1" w:lastRow="0" w:firstColumn="1" w:lastColumn="0" w:noHBand="0" w:noVBand="1"/>
      </w:tblPr>
      <w:tblGrid>
        <w:gridCol w:w="9350"/>
      </w:tblGrid>
      <w:tr w:rsidR="0072743B" w:rsidRPr="005E4BC6" w14:paraId="6F9A5628" w14:textId="77777777" w:rsidTr="00160F9F">
        <w:tc>
          <w:tcPr>
            <w:tcW w:w="9350" w:type="dxa"/>
          </w:tcPr>
          <w:p w14:paraId="3EE7DDE5" w14:textId="77777777" w:rsidR="0072743B" w:rsidRPr="005E4BC6" w:rsidRDefault="0072743B" w:rsidP="00160F9F">
            <w:pPr>
              <w:spacing w:after="0" w:line="240" w:lineRule="auto"/>
              <w:rPr>
                <w:rFonts w:cstheme="minorHAnsi"/>
                <w:iCs/>
                <w:sz w:val="24"/>
                <w:szCs w:val="24"/>
              </w:rPr>
            </w:pPr>
          </w:p>
          <w:p w14:paraId="60386C29" w14:textId="77777777" w:rsidR="0072743B" w:rsidRPr="005E4BC6" w:rsidRDefault="0072743B" w:rsidP="00160F9F">
            <w:pPr>
              <w:spacing w:after="0" w:line="240" w:lineRule="auto"/>
              <w:rPr>
                <w:rFonts w:cstheme="minorHAnsi"/>
                <w:iCs/>
                <w:sz w:val="24"/>
                <w:szCs w:val="24"/>
              </w:rPr>
            </w:pPr>
          </w:p>
        </w:tc>
      </w:tr>
    </w:tbl>
    <w:p w14:paraId="0EE820A4"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Expected Impact and Value</w:t>
      </w:r>
    </w:p>
    <w:p w14:paraId="7A38DA76" w14:textId="77777777" w:rsidR="0072743B" w:rsidRPr="005E4BC6" w:rsidRDefault="0072743B" w:rsidP="0072743B">
      <w:pPr>
        <w:spacing w:after="0" w:line="240" w:lineRule="auto"/>
        <w:rPr>
          <w:i/>
          <w:sz w:val="24"/>
          <w:szCs w:val="24"/>
        </w:rPr>
      </w:pPr>
      <w:r w:rsidRPr="005E4BC6">
        <w:rPr>
          <w:i/>
          <w:sz w:val="24"/>
          <w:szCs w:val="24"/>
        </w:rPr>
        <w:t xml:space="preserve">Describe </w:t>
      </w:r>
      <w:r w:rsidRPr="005E4BC6">
        <w:rPr>
          <w:rFonts w:cstheme="minorHAnsi"/>
          <w:i/>
          <w:iCs/>
          <w:sz w:val="24"/>
          <w:szCs w:val="24"/>
        </w:rPr>
        <w:t xml:space="preserve">in </w:t>
      </w:r>
      <w:r>
        <w:rPr>
          <w:rFonts w:cstheme="minorHAnsi"/>
          <w:i/>
          <w:iCs/>
          <w:sz w:val="24"/>
          <w:szCs w:val="24"/>
        </w:rPr>
        <w:t>1</w:t>
      </w:r>
      <w:r w:rsidRPr="005E4BC6">
        <w:rPr>
          <w:rFonts w:cstheme="minorHAnsi"/>
          <w:i/>
          <w:iCs/>
          <w:sz w:val="24"/>
          <w:szCs w:val="24"/>
        </w:rPr>
        <w:t xml:space="preserve">00 words or less </w:t>
      </w:r>
      <w:r w:rsidRPr="005E4BC6">
        <w:rPr>
          <w:i/>
          <w:sz w:val="24"/>
          <w:szCs w:val="24"/>
        </w:rPr>
        <w:t>the anticipated impact and value that this project will provide in the selected priority area(s) from the Funding Opportunity Announcement.</w:t>
      </w:r>
    </w:p>
    <w:tbl>
      <w:tblPr>
        <w:tblStyle w:val="TableGrid"/>
        <w:tblW w:w="0" w:type="auto"/>
        <w:tblLook w:val="04A0" w:firstRow="1" w:lastRow="0" w:firstColumn="1" w:lastColumn="0" w:noHBand="0" w:noVBand="1"/>
      </w:tblPr>
      <w:tblGrid>
        <w:gridCol w:w="9350"/>
      </w:tblGrid>
      <w:tr w:rsidR="0072743B" w:rsidRPr="005E4BC6" w14:paraId="1C47CCA1" w14:textId="77777777" w:rsidTr="00160F9F">
        <w:tc>
          <w:tcPr>
            <w:tcW w:w="9350" w:type="dxa"/>
          </w:tcPr>
          <w:p w14:paraId="7221EB7B" w14:textId="77777777" w:rsidR="0072743B" w:rsidRPr="005E4BC6" w:rsidRDefault="0072743B" w:rsidP="00160F9F">
            <w:pPr>
              <w:spacing w:after="0" w:line="240" w:lineRule="auto"/>
              <w:rPr>
                <w:sz w:val="24"/>
                <w:szCs w:val="24"/>
              </w:rPr>
            </w:pPr>
          </w:p>
          <w:p w14:paraId="1A53CF63" w14:textId="77777777" w:rsidR="0072743B" w:rsidRPr="005E4BC6" w:rsidRDefault="0072743B" w:rsidP="00160F9F">
            <w:pPr>
              <w:spacing w:after="0" w:line="240" w:lineRule="auto"/>
              <w:rPr>
                <w:sz w:val="24"/>
                <w:szCs w:val="24"/>
              </w:rPr>
            </w:pPr>
          </w:p>
        </w:tc>
      </w:tr>
    </w:tbl>
    <w:p w14:paraId="0981F0CB"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Relationship to Other Projects</w:t>
      </w:r>
    </w:p>
    <w:p w14:paraId="58FF46FB"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 </w:t>
      </w:r>
      <w:r>
        <w:rPr>
          <w:rFonts w:cstheme="minorHAnsi"/>
          <w:i/>
          <w:iCs/>
          <w:sz w:val="24"/>
          <w:szCs w:val="24"/>
        </w:rPr>
        <w:t>1</w:t>
      </w:r>
      <w:r w:rsidRPr="005E4BC6">
        <w:rPr>
          <w:rFonts w:cstheme="minorHAnsi"/>
          <w:i/>
          <w:iCs/>
          <w:sz w:val="24"/>
          <w:szCs w:val="24"/>
        </w:rPr>
        <w:t xml:space="preserve">00 words or less the relationship between this </w:t>
      </w:r>
      <w:r>
        <w:rPr>
          <w:rFonts w:cstheme="minorHAnsi"/>
          <w:i/>
          <w:iCs/>
          <w:sz w:val="24"/>
          <w:szCs w:val="24"/>
        </w:rPr>
        <w:t xml:space="preserve">proposed </w:t>
      </w:r>
      <w:r w:rsidRPr="005E4BC6">
        <w:rPr>
          <w:rFonts w:cstheme="minorHAnsi"/>
          <w:i/>
          <w:iCs/>
          <w:sz w:val="24"/>
          <w:szCs w:val="24"/>
        </w:rPr>
        <w:t>project and other work planned, anticipated, or currently underway, including how the proposed activities will complement and build upon existing activities conducted by other entities.</w:t>
      </w:r>
    </w:p>
    <w:tbl>
      <w:tblPr>
        <w:tblStyle w:val="TableGrid"/>
        <w:tblW w:w="0" w:type="auto"/>
        <w:tblInd w:w="-5" w:type="dxa"/>
        <w:tblCellMar>
          <w:top w:w="14" w:type="dxa"/>
          <w:left w:w="115" w:type="dxa"/>
          <w:bottom w:w="14" w:type="dxa"/>
          <w:right w:w="115" w:type="dxa"/>
        </w:tblCellMar>
        <w:tblLook w:val="04A0" w:firstRow="1" w:lastRow="0" w:firstColumn="1" w:lastColumn="0" w:noHBand="0" w:noVBand="1"/>
      </w:tblPr>
      <w:tblGrid>
        <w:gridCol w:w="9355"/>
      </w:tblGrid>
      <w:tr w:rsidR="0072743B" w:rsidRPr="005E4BC6" w14:paraId="163ED969" w14:textId="77777777" w:rsidTr="00160F9F">
        <w:trPr>
          <w:trHeight w:val="576"/>
        </w:trPr>
        <w:tc>
          <w:tcPr>
            <w:tcW w:w="9355" w:type="dxa"/>
          </w:tcPr>
          <w:p w14:paraId="5452DD9B" w14:textId="77777777" w:rsidR="0072743B" w:rsidRPr="005E4BC6" w:rsidRDefault="0072743B" w:rsidP="00160F9F">
            <w:pPr>
              <w:rPr>
                <w:rFonts w:cstheme="minorHAnsi"/>
                <w:iCs/>
                <w:sz w:val="24"/>
                <w:szCs w:val="24"/>
              </w:rPr>
            </w:pPr>
          </w:p>
          <w:p w14:paraId="0A0C55A9" w14:textId="77777777" w:rsidR="0072743B" w:rsidRPr="005E4BC6" w:rsidRDefault="0072743B" w:rsidP="00160F9F">
            <w:pPr>
              <w:rPr>
                <w:rFonts w:cstheme="minorHAnsi"/>
                <w:iCs/>
                <w:sz w:val="24"/>
                <w:szCs w:val="24"/>
              </w:rPr>
            </w:pPr>
          </w:p>
        </w:tc>
      </w:tr>
    </w:tbl>
    <w:p w14:paraId="042760A6" w14:textId="77777777" w:rsidR="0072743B" w:rsidRDefault="0072743B" w:rsidP="0072743B">
      <w:pPr>
        <w:spacing w:after="0" w:line="240" w:lineRule="auto"/>
        <w:rPr>
          <w:rFonts w:cstheme="minorHAnsi"/>
          <w:b/>
          <w:iCs/>
        </w:rPr>
      </w:pPr>
    </w:p>
    <w:p w14:paraId="75B36910" w14:textId="77777777" w:rsidR="0072743B" w:rsidRDefault="0072743B" w:rsidP="0072743B">
      <w:pPr>
        <w:spacing w:after="0" w:line="240" w:lineRule="auto"/>
        <w:rPr>
          <w:rFonts w:cstheme="minorHAnsi"/>
          <w:b/>
          <w:bCs/>
        </w:rPr>
      </w:pPr>
    </w:p>
    <w:p w14:paraId="7ED283D1"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APPROACH</w:t>
      </w:r>
    </w:p>
    <w:p w14:paraId="6D17F69D" w14:textId="77777777" w:rsidR="0072743B" w:rsidRPr="005E4BC6" w:rsidRDefault="0072743B" w:rsidP="0072743B">
      <w:pPr>
        <w:spacing w:after="0" w:line="240" w:lineRule="auto"/>
        <w:rPr>
          <w:rFonts w:cstheme="minorHAnsi"/>
          <w:b/>
          <w:iCs/>
          <w:sz w:val="24"/>
          <w:szCs w:val="24"/>
        </w:rPr>
      </w:pPr>
      <w:r>
        <w:rPr>
          <w:rFonts w:cstheme="minorHAnsi"/>
          <w:b/>
          <w:iCs/>
          <w:sz w:val="24"/>
          <w:szCs w:val="24"/>
        </w:rPr>
        <w:t>Outcomes and Deliverables</w:t>
      </w:r>
    </w:p>
    <w:p w14:paraId="4B5CD175" w14:textId="094F657E" w:rsidR="0072743B" w:rsidRPr="005E4BC6" w:rsidRDefault="0072743B" w:rsidP="0072743B">
      <w:pPr>
        <w:spacing w:after="0" w:line="240" w:lineRule="auto"/>
        <w:rPr>
          <w:rFonts w:cstheme="minorHAnsi"/>
          <w:iCs/>
          <w:sz w:val="24"/>
          <w:szCs w:val="24"/>
        </w:rPr>
      </w:pPr>
      <w:r w:rsidRPr="005E4BC6">
        <w:rPr>
          <w:rFonts w:cstheme="minorHAnsi"/>
          <w:i/>
          <w:iCs/>
          <w:sz w:val="24"/>
          <w:szCs w:val="24"/>
        </w:rPr>
        <w:t xml:space="preserve">For each objective listed in Section II, describe </w:t>
      </w:r>
      <w:r>
        <w:rPr>
          <w:rFonts w:cstheme="minorHAnsi"/>
          <w:i/>
          <w:iCs/>
          <w:sz w:val="24"/>
          <w:szCs w:val="24"/>
        </w:rPr>
        <w:t>the individual outcomes</w:t>
      </w:r>
      <w:r w:rsidRPr="005E4BC6">
        <w:rPr>
          <w:rFonts w:cstheme="minorHAnsi"/>
          <w:i/>
          <w:iCs/>
          <w:sz w:val="24"/>
          <w:szCs w:val="24"/>
        </w:rPr>
        <w:t xml:space="preserve"> that will demonstrate successful completion of the objective, including the deliverables for each. Identify in which quarter of the project </w:t>
      </w:r>
      <w:r w:rsidR="004D71BB">
        <w:rPr>
          <w:rFonts w:cstheme="minorHAnsi"/>
          <w:i/>
          <w:iCs/>
          <w:sz w:val="24"/>
          <w:szCs w:val="24"/>
        </w:rPr>
        <w:t>W</w:t>
      </w:r>
      <w:r w:rsidRPr="005E4BC6">
        <w:rPr>
          <w:rFonts w:cstheme="minorHAnsi"/>
          <w:i/>
          <w:iCs/>
          <w:sz w:val="24"/>
          <w:szCs w:val="24"/>
        </w:rPr>
        <w:t xml:space="preserve">ork </w:t>
      </w:r>
      <w:r w:rsidR="004D71BB">
        <w:rPr>
          <w:rFonts w:cstheme="minorHAnsi"/>
          <w:i/>
          <w:iCs/>
          <w:sz w:val="24"/>
          <w:szCs w:val="24"/>
        </w:rPr>
        <w:t>P</w:t>
      </w:r>
      <w:r w:rsidRPr="005E4BC6">
        <w:rPr>
          <w:rFonts w:cstheme="minorHAnsi"/>
          <w:i/>
          <w:iCs/>
          <w:sz w:val="24"/>
          <w:szCs w:val="24"/>
        </w:rPr>
        <w:t>lan each activity is expected to begin and end. Add rows as needed.</w:t>
      </w:r>
    </w:p>
    <w:tbl>
      <w:tblPr>
        <w:tblStyle w:val="TableGrid"/>
        <w:tblW w:w="0" w:type="auto"/>
        <w:tblLook w:val="04A0" w:firstRow="1" w:lastRow="0" w:firstColumn="1" w:lastColumn="0" w:noHBand="0" w:noVBand="1"/>
      </w:tblPr>
      <w:tblGrid>
        <w:gridCol w:w="1335"/>
        <w:gridCol w:w="5343"/>
        <w:gridCol w:w="1336"/>
        <w:gridCol w:w="1336"/>
      </w:tblGrid>
      <w:tr w:rsidR="0072743B" w:rsidRPr="005E4BC6" w14:paraId="0456D28D" w14:textId="77777777" w:rsidTr="00160F9F">
        <w:tc>
          <w:tcPr>
            <w:tcW w:w="1335" w:type="dxa"/>
            <w:shd w:val="clear" w:color="auto" w:fill="D9D9D9" w:themeFill="background1" w:themeFillShade="D9"/>
            <w:vAlign w:val="center"/>
          </w:tcPr>
          <w:p w14:paraId="42DC490D"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5343" w:type="dxa"/>
            <w:shd w:val="clear" w:color="auto" w:fill="D9D9D9" w:themeFill="background1" w:themeFillShade="D9"/>
          </w:tcPr>
          <w:p w14:paraId="17EB3F82"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Outcomes and Deliverables</w:t>
            </w:r>
          </w:p>
        </w:tc>
        <w:tc>
          <w:tcPr>
            <w:tcW w:w="1336" w:type="dxa"/>
            <w:shd w:val="clear" w:color="auto" w:fill="D9D9D9" w:themeFill="background1" w:themeFillShade="D9"/>
          </w:tcPr>
          <w:p w14:paraId="36F0122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Start</w:t>
            </w:r>
          </w:p>
        </w:tc>
        <w:tc>
          <w:tcPr>
            <w:tcW w:w="1336" w:type="dxa"/>
            <w:shd w:val="clear" w:color="auto" w:fill="D9D9D9" w:themeFill="background1" w:themeFillShade="D9"/>
          </w:tcPr>
          <w:p w14:paraId="32F5374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End</w:t>
            </w:r>
          </w:p>
        </w:tc>
      </w:tr>
      <w:tr w:rsidR="0072743B" w:rsidRPr="005E4BC6" w14:paraId="29B73ADE" w14:textId="77777777" w:rsidTr="00160F9F">
        <w:tc>
          <w:tcPr>
            <w:tcW w:w="9350" w:type="dxa"/>
            <w:gridSpan w:val="4"/>
            <w:shd w:val="clear" w:color="auto" w:fill="EEECE1" w:themeFill="background2"/>
          </w:tcPr>
          <w:p w14:paraId="11D81556"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1</w:t>
            </w:r>
          </w:p>
        </w:tc>
      </w:tr>
      <w:tr w:rsidR="0072743B" w:rsidRPr="005E4BC6" w14:paraId="6F030E4F" w14:textId="77777777" w:rsidTr="00160F9F">
        <w:tc>
          <w:tcPr>
            <w:tcW w:w="1335" w:type="dxa"/>
            <w:shd w:val="clear" w:color="auto" w:fill="auto"/>
          </w:tcPr>
          <w:p w14:paraId="755A1A1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1</w:t>
            </w:r>
          </w:p>
        </w:tc>
        <w:tc>
          <w:tcPr>
            <w:tcW w:w="5343" w:type="dxa"/>
            <w:shd w:val="clear" w:color="auto" w:fill="auto"/>
          </w:tcPr>
          <w:p w14:paraId="1CA783C1"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1763AC9"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FBA094A" w14:textId="77777777" w:rsidR="0072743B" w:rsidRPr="005E4BC6" w:rsidRDefault="0072743B" w:rsidP="00160F9F">
            <w:pPr>
              <w:spacing w:after="0" w:line="240" w:lineRule="auto"/>
              <w:rPr>
                <w:rFonts w:cstheme="minorHAnsi"/>
                <w:iCs/>
                <w:sz w:val="24"/>
                <w:szCs w:val="24"/>
              </w:rPr>
            </w:pPr>
          </w:p>
        </w:tc>
      </w:tr>
      <w:tr w:rsidR="0072743B" w:rsidRPr="005E4BC6" w14:paraId="396ED43A" w14:textId="77777777" w:rsidTr="00160F9F">
        <w:tc>
          <w:tcPr>
            <w:tcW w:w="1335" w:type="dxa"/>
            <w:shd w:val="clear" w:color="auto" w:fill="auto"/>
          </w:tcPr>
          <w:p w14:paraId="6348CFE7"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2</w:t>
            </w:r>
          </w:p>
        </w:tc>
        <w:tc>
          <w:tcPr>
            <w:tcW w:w="5343" w:type="dxa"/>
            <w:shd w:val="clear" w:color="auto" w:fill="auto"/>
          </w:tcPr>
          <w:p w14:paraId="7B5CBDA3"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2FE4058F"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59B615CA" w14:textId="77777777" w:rsidR="0072743B" w:rsidRPr="005E4BC6" w:rsidRDefault="0072743B" w:rsidP="00160F9F">
            <w:pPr>
              <w:spacing w:after="0" w:line="240" w:lineRule="auto"/>
              <w:rPr>
                <w:rFonts w:cstheme="minorHAnsi"/>
                <w:iCs/>
                <w:sz w:val="24"/>
                <w:szCs w:val="24"/>
              </w:rPr>
            </w:pPr>
          </w:p>
        </w:tc>
      </w:tr>
      <w:tr w:rsidR="0072743B" w:rsidRPr="005E4BC6" w14:paraId="3CAAFF6F" w14:textId="77777777" w:rsidTr="00160F9F">
        <w:tc>
          <w:tcPr>
            <w:tcW w:w="9350" w:type="dxa"/>
            <w:gridSpan w:val="4"/>
            <w:shd w:val="clear" w:color="auto" w:fill="EEECE1" w:themeFill="background2"/>
          </w:tcPr>
          <w:p w14:paraId="6BD099D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lastRenderedPageBreak/>
              <w:t>Objective 2</w:t>
            </w:r>
          </w:p>
        </w:tc>
      </w:tr>
      <w:tr w:rsidR="0072743B" w:rsidRPr="005E4BC6" w14:paraId="4433C36C" w14:textId="77777777" w:rsidTr="00160F9F">
        <w:tc>
          <w:tcPr>
            <w:tcW w:w="1335" w:type="dxa"/>
            <w:shd w:val="clear" w:color="auto" w:fill="auto"/>
          </w:tcPr>
          <w:p w14:paraId="07162AD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1</w:t>
            </w:r>
          </w:p>
        </w:tc>
        <w:tc>
          <w:tcPr>
            <w:tcW w:w="5343" w:type="dxa"/>
            <w:shd w:val="clear" w:color="auto" w:fill="auto"/>
          </w:tcPr>
          <w:p w14:paraId="7876CBC0"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0738DC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C138720" w14:textId="77777777" w:rsidR="0072743B" w:rsidRPr="005E4BC6" w:rsidRDefault="0072743B" w:rsidP="00160F9F">
            <w:pPr>
              <w:spacing w:after="0" w:line="240" w:lineRule="auto"/>
              <w:rPr>
                <w:rFonts w:cstheme="minorHAnsi"/>
                <w:iCs/>
                <w:sz w:val="24"/>
                <w:szCs w:val="24"/>
              </w:rPr>
            </w:pPr>
          </w:p>
        </w:tc>
      </w:tr>
      <w:tr w:rsidR="0072743B" w:rsidRPr="005E4BC6" w14:paraId="28816554" w14:textId="77777777" w:rsidTr="00160F9F">
        <w:tc>
          <w:tcPr>
            <w:tcW w:w="1335" w:type="dxa"/>
            <w:shd w:val="clear" w:color="auto" w:fill="auto"/>
          </w:tcPr>
          <w:p w14:paraId="10DCE1B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2</w:t>
            </w:r>
          </w:p>
        </w:tc>
        <w:tc>
          <w:tcPr>
            <w:tcW w:w="5343" w:type="dxa"/>
            <w:shd w:val="clear" w:color="auto" w:fill="auto"/>
          </w:tcPr>
          <w:p w14:paraId="04CC47B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2BE89C63"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15C4586F" w14:textId="77777777" w:rsidR="0072743B" w:rsidRPr="005E4BC6" w:rsidRDefault="0072743B" w:rsidP="00160F9F">
            <w:pPr>
              <w:spacing w:after="0" w:line="240" w:lineRule="auto"/>
              <w:rPr>
                <w:rFonts w:cstheme="minorHAnsi"/>
                <w:iCs/>
                <w:sz w:val="24"/>
                <w:szCs w:val="24"/>
              </w:rPr>
            </w:pPr>
          </w:p>
        </w:tc>
      </w:tr>
      <w:tr w:rsidR="0072743B" w:rsidRPr="005E4BC6" w14:paraId="691BDD7F" w14:textId="77777777" w:rsidTr="00160F9F">
        <w:tc>
          <w:tcPr>
            <w:tcW w:w="9350" w:type="dxa"/>
            <w:gridSpan w:val="4"/>
            <w:shd w:val="clear" w:color="auto" w:fill="EEECE1" w:themeFill="background2"/>
          </w:tcPr>
          <w:p w14:paraId="07191A8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3</w:t>
            </w:r>
          </w:p>
        </w:tc>
      </w:tr>
      <w:tr w:rsidR="0072743B" w:rsidRPr="005E4BC6" w14:paraId="4E8E55F7" w14:textId="77777777" w:rsidTr="00160F9F">
        <w:tc>
          <w:tcPr>
            <w:tcW w:w="1335" w:type="dxa"/>
            <w:shd w:val="clear" w:color="auto" w:fill="auto"/>
          </w:tcPr>
          <w:p w14:paraId="6D0D484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1</w:t>
            </w:r>
          </w:p>
        </w:tc>
        <w:tc>
          <w:tcPr>
            <w:tcW w:w="5343" w:type="dxa"/>
            <w:shd w:val="clear" w:color="auto" w:fill="auto"/>
          </w:tcPr>
          <w:p w14:paraId="319A77ED"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DF7987E"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EA1C1A2" w14:textId="77777777" w:rsidR="0072743B" w:rsidRPr="005E4BC6" w:rsidRDefault="0072743B" w:rsidP="00160F9F">
            <w:pPr>
              <w:spacing w:after="0" w:line="240" w:lineRule="auto"/>
              <w:rPr>
                <w:rFonts w:cstheme="minorHAnsi"/>
                <w:iCs/>
                <w:sz w:val="24"/>
                <w:szCs w:val="24"/>
              </w:rPr>
            </w:pPr>
          </w:p>
        </w:tc>
      </w:tr>
      <w:tr w:rsidR="0072743B" w:rsidRPr="005E4BC6" w14:paraId="13B492ED" w14:textId="77777777" w:rsidTr="00160F9F">
        <w:tc>
          <w:tcPr>
            <w:tcW w:w="1335" w:type="dxa"/>
            <w:shd w:val="clear" w:color="auto" w:fill="auto"/>
          </w:tcPr>
          <w:p w14:paraId="4584D725"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2</w:t>
            </w:r>
          </w:p>
        </w:tc>
        <w:tc>
          <w:tcPr>
            <w:tcW w:w="5343" w:type="dxa"/>
            <w:shd w:val="clear" w:color="auto" w:fill="auto"/>
          </w:tcPr>
          <w:p w14:paraId="143E8E4C"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3EE5A3A5"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AC3C6F6" w14:textId="77777777" w:rsidR="0072743B" w:rsidRPr="005E4BC6" w:rsidRDefault="0072743B" w:rsidP="00160F9F">
            <w:pPr>
              <w:spacing w:after="0" w:line="240" w:lineRule="auto"/>
              <w:rPr>
                <w:rFonts w:cstheme="minorHAnsi"/>
                <w:iCs/>
                <w:sz w:val="24"/>
                <w:szCs w:val="24"/>
              </w:rPr>
            </w:pPr>
          </w:p>
        </w:tc>
      </w:tr>
      <w:tr w:rsidR="0072743B" w:rsidRPr="005E4BC6" w14:paraId="5D10772A" w14:textId="77777777" w:rsidTr="00160F9F">
        <w:tc>
          <w:tcPr>
            <w:tcW w:w="9350" w:type="dxa"/>
            <w:gridSpan w:val="4"/>
            <w:shd w:val="clear" w:color="auto" w:fill="EEECE1" w:themeFill="background2"/>
          </w:tcPr>
          <w:p w14:paraId="1175537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4</w:t>
            </w:r>
          </w:p>
        </w:tc>
      </w:tr>
      <w:tr w:rsidR="0072743B" w:rsidRPr="005E4BC6" w14:paraId="434C4485" w14:textId="77777777" w:rsidTr="00160F9F">
        <w:tc>
          <w:tcPr>
            <w:tcW w:w="1335" w:type="dxa"/>
            <w:shd w:val="clear" w:color="auto" w:fill="auto"/>
          </w:tcPr>
          <w:p w14:paraId="5BB86C2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1</w:t>
            </w:r>
          </w:p>
        </w:tc>
        <w:tc>
          <w:tcPr>
            <w:tcW w:w="5343" w:type="dxa"/>
            <w:shd w:val="clear" w:color="auto" w:fill="auto"/>
          </w:tcPr>
          <w:p w14:paraId="4D1A3BEF"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027A0DE7"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1F7414BC" w14:textId="77777777" w:rsidR="0072743B" w:rsidRPr="005E4BC6" w:rsidRDefault="0072743B" w:rsidP="00160F9F">
            <w:pPr>
              <w:spacing w:after="0" w:line="240" w:lineRule="auto"/>
              <w:rPr>
                <w:rFonts w:cstheme="minorHAnsi"/>
                <w:iCs/>
                <w:sz w:val="24"/>
                <w:szCs w:val="24"/>
              </w:rPr>
            </w:pPr>
          </w:p>
        </w:tc>
      </w:tr>
      <w:tr w:rsidR="0072743B" w:rsidRPr="005E4BC6" w14:paraId="3524F7B5" w14:textId="77777777" w:rsidTr="00160F9F">
        <w:tc>
          <w:tcPr>
            <w:tcW w:w="1335" w:type="dxa"/>
            <w:shd w:val="clear" w:color="auto" w:fill="auto"/>
          </w:tcPr>
          <w:p w14:paraId="5FED7316"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2</w:t>
            </w:r>
          </w:p>
        </w:tc>
        <w:tc>
          <w:tcPr>
            <w:tcW w:w="5343" w:type="dxa"/>
            <w:shd w:val="clear" w:color="auto" w:fill="auto"/>
          </w:tcPr>
          <w:p w14:paraId="33650BDA"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46848382" w14:textId="77777777" w:rsidR="0072743B" w:rsidRPr="005E4BC6" w:rsidRDefault="0072743B" w:rsidP="00160F9F">
            <w:pPr>
              <w:spacing w:after="0" w:line="240" w:lineRule="auto"/>
              <w:rPr>
                <w:rFonts w:cstheme="minorHAnsi"/>
                <w:iCs/>
                <w:sz w:val="24"/>
                <w:szCs w:val="24"/>
              </w:rPr>
            </w:pPr>
          </w:p>
        </w:tc>
        <w:tc>
          <w:tcPr>
            <w:tcW w:w="1336" w:type="dxa"/>
            <w:shd w:val="clear" w:color="auto" w:fill="auto"/>
          </w:tcPr>
          <w:p w14:paraId="64B5FFD8" w14:textId="77777777" w:rsidR="0072743B" w:rsidRPr="005E4BC6" w:rsidRDefault="0072743B" w:rsidP="00160F9F">
            <w:pPr>
              <w:spacing w:after="0" w:line="240" w:lineRule="auto"/>
              <w:rPr>
                <w:rFonts w:cstheme="minorHAnsi"/>
                <w:iCs/>
                <w:sz w:val="24"/>
                <w:szCs w:val="24"/>
              </w:rPr>
            </w:pPr>
          </w:p>
        </w:tc>
      </w:tr>
      <w:tr w:rsidR="0072743B" w:rsidRPr="005E4BC6" w14:paraId="32DDD577" w14:textId="77777777" w:rsidTr="00160F9F">
        <w:tc>
          <w:tcPr>
            <w:tcW w:w="9350" w:type="dxa"/>
            <w:gridSpan w:val="4"/>
            <w:shd w:val="clear" w:color="auto" w:fill="EEECE1" w:themeFill="background2"/>
          </w:tcPr>
          <w:p w14:paraId="663FA65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ve 5</w:t>
            </w:r>
          </w:p>
        </w:tc>
      </w:tr>
      <w:tr w:rsidR="0072743B" w:rsidRPr="005E4BC6" w14:paraId="07CB061E" w14:textId="77777777" w:rsidTr="00160F9F">
        <w:tc>
          <w:tcPr>
            <w:tcW w:w="1335" w:type="dxa"/>
          </w:tcPr>
          <w:p w14:paraId="0352F8FF"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1</w:t>
            </w:r>
          </w:p>
        </w:tc>
        <w:tc>
          <w:tcPr>
            <w:tcW w:w="5343" w:type="dxa"/>
          </w:tcPr>
          <w:p w14:paraId="2126FC0C" w14:textId="77777777" w:rsidR="0072743B" w:rsidRPr="005E4BC6" w:rsidRDefault="0072743B" w:rsidP="00160F9F">
            <w:pPr>
              <w:spacing w:after="0" w:line="240" w:lineRule="auto"/>
              <w:rPr>
                <w:rFonts w:cstheme="minorHAnsi"/>
                <w:iCs/>
                <w:sz w:val="24"/>
                <w:szCs w:val="24"/>
              </w:rPr>
            </w:pPr>
          </w:p>
        </w:tc>
        <w:tc>
          <w:tcPr>
            <w:tcW w:w="1336" w:type="dxa"/>
          </w:tcPr>
          <w:p w14:paraId="6FA00EAF" w14:textId="77777777" w:rsidR="0072743B" w:rsidRPr="005E4BC6" w:rsidRDefault="0072743B" w:rsidP="00160F9F">
            <w:pPr>
              <w:spacing w:after="0" w:line="240" w:lineRule="auto"/>
              <w:rPr>
                <w:rFonts w:cstheme="minorHAnsi"/>
                <w:iCs/>
                <w:sz w:val="24"/>
                <w:szCs w:val="24"/>
              </w:rPr>
            </w:pPr>
          </w:p>
        </w:tc>
        <w:tc>
          <w:tcPr>
            <w:tcW w:w="1336" w:type="dxa"/>
          </w:tcPr>
          <w:p w14:paraId="6A603480" w14:textId="77777777" w:rsidR="0072743B" w:rsidRPr="005E4BC6" w:rsidRDefault="0072743B" w:rsidP="00160F9F">
            <w:pPr>
              <w:spacing w:after="0" w:line="240" w:lineRule="auto"/>
              <w:rPr>
                <w:rFonts w:cstheme="minorHAnsi"/>
                <w:iCs/>
                <w:sz w:val="24"/>
                <w:szCs w:val="24"/>
              </w:rPr>
            </w:pPr>
          </w:p>
        </w:tc>
      </w:tr>
      <w:tr w:rsidR="0072743B" w:rsidRPr="005E4BC6" w14:paraId="1D548D5E" w14:textId="77777777" w:rsidTr="00160F9F">
        <w:tc>
          <w:tcPr>
            <w:tcW w:w="1335" w:type="dxa"/>
          </w:tcPr>
          <w:p w14:paraId="12B66ACB"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2</w:t>
            </w:r>
          </w:p>
        </w:tc>
        <w:tc>
          <w:tcPr>
            <w:tcW w:w="5343" w:type="dxa"/>
          </w:tcPr>
          <w:p w14:paraId="7B2BA291" w14:textId="77777777" w:rsidR="0072743B" w:rsidRPr="005E4BC6" w:rsidRDefault="0072743B" w:rsidP="00160F9F">
            <w:pPr>
              <w:spacing w:after="0" w:line="240" w:lineRule="auto"/>
              <w:rPr>
                <w:rFonts w:cstheme="minorHAnsi"/>
                <w:iCs/>
                <w:sz w:val="24"/>
                <w:szCs w:val="24"/>
              </w:rPr>
            </w:pPr>
          </w:p>
        </w:tc>
        <w:tc>
          <w:tcPr>
            <w:tcW w:w="1336" w:type="dxa"/>
          </w:tcPr>
          <w:p w14:paraId="5408970D" w14:textId="77777777" w:rsidR="0072743B" w:rsidRPr="005E4BC6" w:rsidRDefault="0072743B" w:rsidP="00160F9F">
            <w:pPr>
              <w:spacing w:after="0" w:line="240" w:lineRule="auto"/>
              <w:rPr>
                <w:rFonts w:cstheme="minorHAnsi"/>
                <w:iCs/>
                <w:sz w:val="24"/>
                <w:szCs w:val="24"/>
              </w:rPr>
            </w:pPr>
          </w:p>
        </w:tc>
        <w:tc>
          <w:tcPr>
            <w:tcW w:w="1336" w:type="dxa"/>
          </w:tcPr>
          <w:p w14:paraId="6897A9A8" w14:textId="77777777" w:rsidR="0072743B" w:rsidRPr="005E4BC6" w:rsidRDefault="0072743B" w:rsidP="00160F9F">
            <w:pPr>
              <w:spacing w:after="0" w:line="240" w:lineRule="auto"/>
              <w:rPr>
                <w:rFonts w:cstheme="minorHAnsi"/>
                <w:iCs/>
                <w:sz w:val="24"/>
                <w:szCs w:val="24"/>
              </w:rPr>
            </w:pPr>
          </w:p>
        </w:tc>
      </w:tr>
    </w:tbl>
    <w:p w14:paraId="4FC001E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Activities and Methods</w:t>
      </w:r>
    </w:p>
    <w:p w14:paraId="1414C718"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For each </w:t>
      </w:r>
      <w:r>
        <w:rPr>
          <w:rFonts w:cstheme="minorHAnsi"/>
          <w:i/>
          <w:iCs/>
          <w:sz w:val="24"/>
          <w:szCs w:val="24"/>
        </w:rPr>
        <w:t>outcome listed above, p</w:t>
      </w:r>
      <w:r w:rsidRPr="005E4BC6">
        <w:rPr>
          <w:rFonts w:cstheme="minorHAnsi"/>
          <w:i/>
          <w:iCs/>
          <w:sz w:val="24"/>
          <w:szCs w:val="24"/>
        </w:rPr>
        <w:t>rovide a detailed description of the proposed activities and methods that will be used. Include any applicable protocols, standards that will be met, or other supporting information.</w:t>
      </w:r>
    </w:p>
    <w:tbl>
      <w:tblPr>
        <w:tblStyle w:val="TableGrid"/>
        <w:tblW w:w="0" w:type="auto"/>
        <w:tblLook w:val="04A0" w:firstRow="1" w:lastRow="0" w:firstColumn="1" w:lastColumn="0" w:noHBand="0" w:noVBand="1"/>
      </w:tblPr>
      <w:tblGrid>
        <w:gridCol w:w="1168"/>
        <w:gridCol w:w="8182"/>
      </w:tblGrid>
      <w:tr w:rsidR="0072743B" w:rsidRPr="005E4BC6" w14:paraId="6FDF26B2" w14:textId="77777777" w:rsidTr="00160F9F">
        <w:tc>
          <w:tcPr>
            <w:tcW w:w="9350" w:type="dxa"/>
            <w:gridSpan w:val="2"/>
            <w:shd w:val="clear" w:color="auto" w:fill="D9D9D9" w:themeFill="background1" w:themeFillShade="D9"/>
            <w:vAlign w:val="center"/>
          </w:tcPr>
          <w:p w14:paraId="7C26999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 xml:space="preserve">Activities or Methods for Each </w:t>
            </w:r>
            <w:r>
              <w:rPr>
                <w:rFonts w:cstheme="minorHAnsi"/>
                <w:b/>
                <w:iCs/>
                <w:sz w:val="24"/>
                <w:szCs w:val="24"/>
              </w:rPr>
              <w:t>Outcome or Deliverable</w:t>
            </w:r>
          </w:p>
        </w:tc>
      </w:tr>
      <w:tr w:rsidR="0072743B" w:rsidRPr="005E4BC6" w14:paraId="48D305E2" w14:textId="77777777" w:rsidTr="00160F9F">
        <w:tc>
          <w:tcPr>
            <w:tcW w:w="9350" w:type="dxa"/>
            <w:gridSpan w:val="2"/>
            <w:shd w:val="clear" w:color="auto" w:fill="EEECE1" w:themeFill="background2"/>
          </w:tcPr>
          <w:p w14:paraId="5EDC69C8"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1</w:t>
            </w:r>
          </w:p>
        </w:tc>
      </w:tr>
      <w:tr w:rsidR="0072743B" w:rsidRPr="005E4BC6" w14:paraId="7E907002" w14:textId="77777777" w:rsidTr="00160F9F">
        <w:tc>
          <w:tcPr>
            <w:tcW w:w="1168" w:type="dxa"/>
          </w:tcPr>
          <w:p w14:paraId="62957BFA"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1</w:t>
            </w:r>
          </w:p>
        </w:tc>
        <w:tc>
          <w:tcPr>
            <w:tcW w:w="8182" w:type="dxa"/>
          </w:tcPr>
          <w:p w14:paraId="1BC20D99" w14:textId="77777777" w:rsidR="0072743B" w:rsidRPr="005E4BC6" w:rsidRDefault="0072743B" w:rsidP="00160F9F">
            <w:pPr>
              <w:spacing w:after="0" w:line="240" w:lineRule="auto"/>
              <w:rPr>
                <w:rFonts w:cstheme="minorHAnsi"/>
                <w:iCs/>
                <w:sz w:val="24"/>
                <w:szCs w:val="24"/>
              </w:rPr>
            </w:pPr>
          </w:p>
        </w:tc>
      </w:tr>
      <w:tr w:rsidR="0072743B" w:rsidRPr="005E4BC6" w14:paraId="4A12612D" w14:textId="77777777" w:rsidTr="00160F9F">
        <w:tc>
          <w:tcPr>
            <w:tcW w:w="1168" w:type="dxa"/>
          </w:tcPr>
          <w:p w14:paraId="0625FD3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1.2</w:t>
            </w:r>
          </w:p>
        </w:tc>
        <w:tc>
          <w:tcPr>
            <w:tcW w:w="8182" w:type="dxa"/>
          </w:tcPr>
          <w:p w14:paraId="7A7087B0" w14:textId="77777777" w:rsidR="0072743B" w:rsidRPr="005E4BC6" w:rsidRDefault="0072743B" w:rsidP="00160F9F">
            <w:pPr>
              <w:spacing w:after="0" w:line="240" w:lineRule="auto"/>
              <w:rPr>
                <w:rFonts w:cstheme="minorHAnsi"/>
                <w:iCs/>
                <w:sz w:val="24"/>
                <w:szCs w:val="24"/>
              </w:rPr>
            </w:pPr>
          </w:p>
        </w:tc>
      </w:tr>
      <w:tr w:rsidR="0072743B" w:rsidRPr="005E4BC6" w14:paraId="70B0FC6C" w14:textId="77777777" w:rsidTr="00160F9F">
        <w:tc>
          <w:tcPr>
            <w:tcW w:w="9350" w:type="dxa"/>
            <w:gridSpan w:val="2"/>
            <w:shd w:val="clear" w:color="auto" w:fill="EEECE1" w:themeFill="background2"/>
          </w:tcPr>
          <w:p w14:paraId="3E26C71A"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2</w:t>
            </w:r>
          </w:p>
        </w:tc>
      </w:tr>
      <w:tr w:rsidR="0072743B" w:rsidRPr="005E4BC6" w14:paraId="5DB36162" w14:textId="77777777" w:rsidTr="00160F9F">
        <w:tc>
          <w:tcPr>
            <w:tcW w:w="1168" w:type="dxa"/>
          </w:tcPr>
          <w:p w14:paraId="50D09C1E"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1</w:t>
            </w:r>
          </w:p>
        </w:tc>
        <w:tc>
          <w:tcPr>
            <w:tcW w:w="8182" w:type="dxa"/>
          </w:tcPr>
          <w:p w14:paraId="6E01FF7D" w14:textId="77777777" w:rsidR="0072743B" w:rsidRPr="005E4BC6" w:rsidRDefault="0072743B" w:rsidP="00160F9F">
            <w:pPr>
              <w:spacing w:after="0" w:line="240" w:lineRule="auto"/>
              <w:rPr>
                <w:rFonts w:cstheme="minorHAnsi"/>
                <w:iCs/>
                <w:sz w:val="24"/>
                <w:szCs w:val="24"/>
              </w:rPr>
            </w:pPr>
          </w:p>
        </w:tc>
      </w:tr>
      <w:tr w:rsidR="0072743B" w:rsidRPr="005E4BC6" w14:paraId="1E07542C" w14:textId="77777777" w:rsidTr="00160F9F">
        <w:tc>
          <w:tcPr>
            <w:tcW w:w="1168" w:type="dxa"/>
          </w:tcPr>
          <w:p w14:paraId="45ABD9E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2.2</w:t>
            </w:r>
          </w:p>
        </w:tc>
        <w:tc>
          <w:tcPr>
            <w:tcW w:w="8182" w:type="dxa"/>
          </w:tcPr>
          <w:p w14:paraId="6CD40D18" w14:textId="77777777" w:rsidR="0072743B" w:rsidRPr="005E4BC6" w:rsidRDefault="0072743B" w:rsidP="00160F9F">
            <w:pPr>
              <w:spacing w:after="0" w:line="240" w:lineRule="auto"/>
              <w:rPr>
                <w:rFonts w:cstheme="minorHAnsi"/>
                <w:iCs/>
                <w:sz w:val="24"/>
                <w:szCs w:val="24"/>
              </w:rPr>
            </w:pPr>
          </w:p>
        </w:tc>
      </w:tr>
      <w:tr w:rsidR="0072743B" w:rsidRPr="005E4BC6" w14:paraId="786663C2" w14:textId="77777777" w:rsidTr="00160F9F">
        <w:tc>
          <w:tcPr>
            <w:tcW w:w="9350" w:type="dxa"/>
            <w:gridSpan w:val="2"/>
            <w:shd w:val="clear" w:color="auto" w:fill="EEECE1" w:themeFill="background2"/>
          </w:tcPr>
          <w:p w14:paraId="1A34D89B"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3</w:t>
            </w:r>
          </w:p>
        </w:tc>
      </w:tr>
      <w:tr w:rsidR="0072743B" w:rsidRPr="005E4BC6" w14:paraId="2753AAEC" w14:textId="77777777" w:rsidTr="00160F9F">
        <w:tc>
          <w:tcPr>
            <w:tcW w:w="1168" w:type="dxa"/>
          </w:tcPr>
          <w:p w14:paraId="0B0E0530"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1</w:t>
            </w:r>
          </w:p>
        </w:tc>
        <w:tc>
          <w:tcPr>
            <w:tcW w:w="8182" w:type="dxa"/>
          </w:tcPr>
          <w:p w14:paraId="33E9B1B8" w14:textId="77777777" w:rsidR="0072743B" w:rsidRPr="005E4BC6" w:rsidRDefault="0072743B" w:rsidP="00160F9F">
            <w:pPr>
              <w:spacing w:after="0" w:line="240" w:lineRule="auto"/>
              <w:rPr>
                <w:rFonts w:cstheme="minorHAnsi"/>
                <w:iCs/>
                <w:sz w:val="24"/>
                <w:szCs w:val="24"/>
              </w:rPr>
            </w:pPr>
          </w:p>
        </w:tc>
      </w:tr>
      <w:tr w:rsidR="0072743B" w:rsidRPr="005E4BC6" w14:paraId="3963DC13" w14:textId="77777777" w:rsidTr="00160F9F">
        <w:tc>
          <w:tcPr>
            <w:tcW w:w="1168" w:type="dxa"/>
          </w:tcPr>
          <w:p w14:paraId="4FD0F9B9"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3.2</w:t>
            </w:r>
          </w:p>
        </w:tc>
        <w:tc>
          <w:tcPr>
            <w:tcW w:w="8182" w:type="dxa"/>
          </w:tcPr>
          <w:p w14:paraId="1F090DD1" w14:textId="77777777" w:rsidR="0072743B" w:rsidRPr="005E4BC6" w:rsidRDefault="0072743B" w:rsidP="00160F9F">
            <w:pPr>
              <w:spacing w:after="0" w:line="240" w:lineRule="auto"/>
              <w:rPr>
                <w:rFonts w:cstheme="minorHAnsi"/>
                <w:iCs/>
                <w:sz w:val="24"/>
                <w:szCs w:val="24"/>
              </w:rPr>
            </w:pPr>
          </w:p>
        </w:tc>
      </w:tr>
      <w:tr w:rsidR="0072743B" w:rsidRPr="005E4BC6" w14:paraId="2F7BE373" w14:textId="77777777" w:rsidTr="00160F9F">
        <w:tc>
          <w:tcPr>
            <w:tcW w:w="9350" w:type="dxa"/>
            <w:gridSpan w:val="2"/>
            <w:shd w:val="clear" w:color="auto" w:fill="EEECE1" w:themeFill="background2"/>
          </w:tcPr>
          <w:p w14:paraId="46FE93E0"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4</w:t>
            </w:r>
          </w:p>
        </w:tc>
      </w:tr>
      <w:tr w:rsidR="0072743B" w:rsidRPr="005E4BC6" w14:paraId="4DB85D4F" w14:textId="77777777" w:rsidTr="00160F9F">
        <w:tc>
          <w:tcPr>
            <w:tcW w:w="1168" w:type="dxa"/>
          </w:tcPr>
          <w:p w14:paraId="3ED17BE8"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1</w:t>
            </w:r>
          </w:p>
        </w:tc>
        <w:tc>
          <w:tcPr>
            <w:tcW w:w="8182" w:type="dxa"/>
          </w:tcPr>
          <w:p w14:paraId="058B57EA" w14:textId="77777777" w:rsidR="0072743B" w:rsidRPr="005E4BC6" w:rsidRDefault="0072743B" w:rsidP="00160F9F">
            <w:pPr>
              <w:spacing w:after="0" w:line="240" w:lineRule="auto"/>
              <w:rPr>
                <w:rFonts w:cstheme="minorHAnsi"/>
                <w:iCs/>
                <w:sz w:val="24"/>
                <w:szCs w:val="24"/>
              </w:rPr>
            </w:pPr>
          </w:p>
        </w:tc>
      </w:tr>
      <w:tr w:rsidR="0072743B" w:rsidRPr="005E4BC6" w14:paraId="08EEE325" w14:textId="77777777" w:rsidTr="00160F9F">
        <w:tc>
          <w:tcPr>
            <w:tcW w:w="1168" w:type="dxa"/>
          </w:tcPr>
          <w:p w14:paraId="34E08D78"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4.2</w:t>
            </w:r>
          </w:p>
        </w:tc>
        <w:tc>
          <w:tcPr>
            <w:tcW w:w="8182" w:type="dxa"/>
          </w:tcPr>
          <w:p w14:paraId="25A01268" w14:textId="77777777" w:rsidR="0072743B" w:rsidRPr="005E4BC6" w:rsidRDefault="0072743B" w:rsidP="00160F9F">
            <w:pPr>
              <w:spacing w:after="0" w:line="240" w:lineRule="auto"/>
              <w:rPr>
                <w:rFonts w:cstheme="minorHAnsi"/>
                <w:iCs/>
                <w:sz w:val="24"/>
                <w:szCs w:val="24"/>
              </w:rPr>
            </w:pPr>
          </w:p>
        </w:tc>
      </w:tr>
      <w:tr w:rsidR="0072743B" w:rsidRPr="005E4BC6" w14:paraId="65DDD683" w14:textId="77777777" w:rsidTr="00160F9F">
        <w:tc>
          <w:tcPr>
            <w:tcW w:w="9350" w:type="dxa"/>
            <w:gridSpan w:val="2"/>
            <w:shd w:val="clear" w:color="auto" w:fill="EEECE1" w:themeFill="background2"/>
          </w:tcPr>
          <w:p w14:paraId="4F8CC13B"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5</w:t>
            </w:r>
          </w:p>
        </w:tc>
      </w:tr>
      <w:tr w:rsidR="0072743B" w:rsidRPr="005E4BC6" w14:paraId="53256945" w14:textId="77777777" w:rsidTr="00160F9F">
        <w:tc>
          <w:tcPr>
            <w:tcW w:w="1168" w:type="dxa"/>
          </w:tcPr>
          <w:p w14:paraId="0A7B56E1"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1</w:t>
            </w:r>
          </w:p>
        </w:tc>
        <w:tc>
          <w:tcPr>
            <w:tcW w:w="8182" w:type="dxa"/>
          </w:tcPr>
          <w:p w14:paraId="38C0AFCF" w14:textId="77777777" w:rsidR="0072743B" w:rsidRPr="005E4BC6" w:rsidRDefault="0072743B" w:rsidP="00160F9F">
            <w:pPr>
              <w:spacing w:after="0" w:line="240" w:lineRule="auto"/>
              <w:rPr>
                <w:rFonts w:cstheme="minorHAnsi"/>
                <w:iCs/>
                <w:sz w:val="24"/>
                <w:szCs w:val="24"/>
              </w:rPr>
            </w:pPr>
          </w:p>
        </w:tc>
      </w:tr>
      <w:tr w:rsidR="0072743B" w:rsidRPr="005E4BC6" w14:paraId="2B5D9E13" w14:textId="77777777" w:rsidTr="00160F9F">
        <w:tc>
          <w:tcPr>
            <w:tcW w:w="1168" w:type="dxa"/>
          </w:tcPr>
          <w:p w14:paraId="5D446A6F"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5.2</w:t>
            </w:r>
          </w:p>
        </w:tc>
        <w:tc>
          <w:tcPr>
            <w:tcW w:w="8182" w:type="dxa"/>
          </w:tcPr>
          <w:p w14:paraId="24B41385" w14:textId="77777777" w:rsidR="0072743B" w:rsidRPr="005E4BC6" w:rsidRDefault="0072743B" w:rsidP="00160F9F">
            <w:pPr>
              <w:spacing w:after="0" w:line="240" w:lineRule="auto"/>
              <w:rPr>
                <w:rFonts w:cstheme="minorHAnsi"/>
                <w:iCs/>
                <w:sz w:val="24"/>
                <w:szCs w:val="24"/>
              </w:rPr>
            </w:pPr>
          </w:p>
        </w:tc>
      </w:tr>
    </w:tbl>
    <w:p w14:paraId="418600B1"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Additional Contributors</w:t>
      </w:r>
    </w:p>
    <w:p w14:paraId="4CD54C35" w14:textId="45F542BA"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List organizations, cooperators, consultants</w:t>
      </w:r>
      <w:r>
        <w:rPr>
          <w:rFonts w:cstheme="minorHAnsi"/>
          <w:i/>
          <w:iCs/>
          <w:sz w:val="24"/>
          <w:szCs w:val="24"/>
        </w:rPr>
        <w:t>,</w:t>
      </w:r>
      <w:r w:rsidRPr="005E4BC6">
        <w:rPr>
          <w:rFonts w:cstheme="minorHAnsi"/>
          <w:i/>
          <w:iCs/>
          <w:sz w:val="24"/>
          <w:szCs w:val="24"/>
        </w:rPr>
        <w:t xml:space="preserve"> or other key individuals, in addition to those listed in Section I, who will contribute to the project. This may include, but is not limited to, land grant or other universities, State or national livestock, wildlife, </w:t>
      </w:r>
      <w:r w:rsidR="00A85FAF">
        <w:rPr>
          <w:rFonts w:cstheme="minorHAnsi"/>
          <w:i/>
          <w:iCs/>
          <w:sz w:val="24"/>
          <w:szCs w:val="24"/>
        </w:rPr>
        <w:t>sportsmen</w:t>
      </w:r>
      <w:r>
        <w:rPr>
          <w:rFonts w:cstheme="minorHAnsi"/>
          <w:i/>
          <w:iCs/>
          <w:sz w:val="24"/>
          <w:szCs w:val="24"/>
        </w:rPr>
        <w:t>,</w:t>
      </w:r>
      <w:r w:rsidRPr="005E4BC6">
        <w:rPr>
          <w:rFonts w:cstheme="minorHAnsi"/>
          <w:i/>
          <w:iCs/>
          <w:sz w:val="24"/>
          <w:szCs w:val="24"/>
        </w:rPr>
        <w:t xml:space="preserve"> or conservation organizations with direct and significant interest in the control of CWD or a Federal agency. A letter of collaboration from each contributor should be uploaded separately from the project proposal Work Plan as attachments.</w:t>
      </w:r>
    </w:p>
    <w:tbl>
      <w:tblPr>
        <w:tblStyle w:val="TableGrid"/>
        <w:tblW w:w="0" w:type="auto"/>
        <w:tblLook w:val="04A0" w:firstRow="1" w:lastRow="0" w:firstColumn="1" w:lastColumn="0" w:noHBand="0" w:noVBand="1"/>
      </w:tblPr>
      <w:tblGrid>
        <w:gridCol w:w="3055"/>
        <w:gridCol w:w="6295"/>
      </w:tblGrid>
      <w:tr w:rsidR="0072743B" w:rsidRPr="005E4BC6" w14:paraId="09D4E65F" w14:textId="77777777" w:rsidTr="00160F9F">
        <w:tc>
          <w:tcPr>
            <w:tcW w:w="3055" w:type="dxa"/>
            <w:shd w:val="clear" w:color="auto" w:fill="D9D9D9" w:themeFill="background1" w:themeFillShade="D9"/>
            <w:vAlign w:val="center"/>
          </w:tcPr>
          <w:p w14:paraId="2DD97927"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 Title, Organization</w:t>
            </w:r>
          </w:p>
        </w:tc>
        <w:tc>
          <w:tcPr>
            <w:tcW w:w="6295" w:type="dxa"/>
            <w:shd w:val="clear" w:color="auto" w:fill="D9D9D9" w:themeFill="background1" w:themeFillShade="D9"/>
          </w:tcPr>
          <w:p w14:paraId="0B09963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Role or Contribution</w:t>
            </w:r>
          </w:p>
        </w:tc>
      </w:tr>
      <w:tr w:rsidR="0072743B" w:rsidRPr="005E4BC6" w14:paraId="49EB02AD" w14:textId="77777777" w:rsidTr="00160F9F">
        <w:tc>
          <w:tcPr>
            <w:tcW w:w="3055" w:type="dxa"/>
          </w:tcPr>
          <w:p w14:paraId="47967FEF" w14:textId="77777777" w:rsidR="0072743B" w:rsidRPr="005E4BC6" w:rsidRDefault="0072743B" w:rsidP="00160F9F">
            <w:pPr>
              <w:spacing w:after="0" w:line="240" w:lineRule="auto"/>
              <w:rPr>
                <w:rFonts w:cstheme="minorHAnsi"/>
                <w:iCs/>
                <w:sz w:val="24"/>
                <w:szCs w:val="24"/>
              </w:rPr>
            </w:pPr>
          </w:p>
        </w:tc>
        <w:tc>
          <w:tcPr>
            <w:tcW w:w="6295" w:type="dxa"/>
          </w:tcPr>
          <w:p w14:paraId="73B6E137" w14:textId="77777777" w:rsidR="0072743B" w:rsidRPr="005E4BC6" w:rsidRDefault="0072743B" w:rsidP="00160F9F">
            <w:pPr>
              <w:spacing w:after="0" w:line="240" w:lineRule="auto"/>
              <w:rPr>
                <w:rFonts w:cstheme="minorHAnsi"/>
                <w:iCs/>
                <w:sz w:val="24"/>
                <w:szCs w:val="24"/>
              </w:rPr>
            </w:pPr>
          </w:p>
        </w:tc>
      </w:tr>
      <w:tr w:rsidR="0072743B" w:rsidRPr="005E4BC6" w14:paraId="4FD399AF" w14:textId="77777777" w:rsidTr="00160F9F">
        <w:tc>
          <w:tcPr>
            <w:tcW w:w="3055" w:type="dxa"/>
          </w:tcPr>
          <w:p w14:paraId="57D27EE3" w14:textId="77777777" w:rsidR="0072743B" w:rsidRPr="005E4BC6" w:rsidRDefault="0072743B" w:rsidP="00160F9F">
            <w:pPr>
              <w:spacing w:after="0" w:line="240" w:lineRule="auto"/>
              <w:rPr>
                <w:rFonts w:cstheme="minorHAnsi"/>
                <w:iCs/>
                <w:sz w:val="24"/>
                <w:szCs w:val="24"/>
              </w:rPr>
            </w:pPr>
          </w:p>
        </w:tc>
        <w:tc>
          <w:tcPr>
            <w:tcW w:w="6295" w:type="dxa"/>
          </w:tcPr>
          <w:p w14:paraId="415AB4B7" w14:textId="77777777" w:rsidR="0072743B" w:rsidRPr="005E4BC6" w:rsidRDefault="0072743B" w:rsidP="00160F9F">
            <w:pPr>
              <w:spacing w:after="0" w:line="240" w:lineRule="auto"/>
              <w:rPr>
                <w:rFonts w:cstheme="minorHAnsi"/>
                <w:iCs/>
                <w:sz w:val="24"/>
                <w:szCs w:val="24"/>
              </w:rPr>
            </w:pPr>
          </w:p>
        </w:tc>
      </w:tr>
      <w:tr w:rsidR="0072743B" w:rsidRPr="005E4BC6" w14:paraId="1FC81231" w14:textId="77777777" w:rsidTr="00160F9F">
        <w:tc>
          <w:tcPr>
            <w:tcW w:w="3055" w:type="dxa"/>
          </w:tcPr>
          <w:p w14:paraId="03BBBA2D" w14:textId="77777777" w:rsidR="0072743B" w:rsidRPr="005E4BC6" w:rsidRDefault="0072743B" w:rsidP="00160F9F">
            <w:pPr>
              <w:spacing w:after="0" w:line="240" w:lineRule="auto"/>
              <w:rPr>
                <w:rFonts w:cstheme="minorHAnsi"/>
                <w:iCs/>
                <w:sz w:val="24"/>
                <w:szCs w:val="24"/>
              </w:rPr>
            </w:pPr>
          </w:p>
        </w:tc>
        <w:tc>
          <w:tcPr>
            <w:tcW w:w="6295" w:type="dxa"/>
          </w:tcPr>
          <w:p w14:paraId="53E1FD87" w14:textId="77777777" w:rsidR="0072743B" w:rsidRPr="005E4BC6" w:rsidRDefault="0072743B" w:rsidP="00160F9F">
            <w:pPr>
              <w:spacing w:after="0" w:line="240" w:lineRule="auto"/>
              <w:rPr>
                <w:rFonts w:cstheme="minorHAnsi"/>
                <w:iCs/>
                <w:sz w:val="24"/>
                <w:szCs w:val="24"/>
              </w:rPr>
            </w:pPr>
          </w:p>
        </w:tc>
      </w:tr>
    </w:tbl>
    <w:p w14:paraId="596E95BA"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Need for APHIS Assistance</w:t>
      </w:r>
    </w:p>
    <w:p w14:paraId="0272D5B1" w14:textId="1D07BDF3"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any support needed from APHIS to accomplish the project </w:t>
      </w:r>
      <w:r>
        <w:rPr>
          <w:rFonts w:cstheme="minorHAnsi"/>
          <w:i/>
          <w:iCs/>
          <w:sz w:val="24"/>
          <w:szCs w:val="24"/>
        </w:rPr>
        <w:t>objectives</w:t>
      </w:r>
      <w:r w:rsidRPr="005E4BC6">
        <w:rPr>
          <w:rFonts w:cstheme="minorHAnsi"/>
          <w:i/>
          <w:iCs/>
          <w:sz w:val="24"/>
          <w:szCs w:val="24"/>
        </w:rPr>
        <w:t>, such as help from APHIS VS subject matter experts. Include a description of the quantity or duration of the need for assistance. Add rows as needed.</w:t>
      </w:r>
    </w:p>
    <w:tbl>
      <w:tblPr>
        <w:tblStyle w:val="TableGrid"/>
        <w:tblW w:w="0" w:type="auto"/>
        <w:tblLook w:val="04A0" w:firstRow="1" w:lastRow="0" w:firstColumn="1" w:lastColumn="0" w:noHBand="0" w:noVBand="1"/>
      </w:tblPr>
      <w:tblGrid>
        <w:gridCol w:w="3055"/>
        <w:gridCol w:w="6295"/>
      </w:tblGrid>
      <w:tr w:rsidR="0072743B" w:rsidRPr="005E4BC6" w14:paraId="3DD0E1DF" w14:textId="77777777" w:rsidTr="00160F9F">
        <w:tc>
          <w:tcPr>
            <w:tcW w:w="3055" w:type="dxa"/>
            <w:shd w:val="clear" w:color="auto" w:fill="D9D9D9" w:themeFill="background1" w:themeFillShade="D9"/>
            <w:vAlign w:val="center"/>
          </w:tcPr>
          <w:p w14:paraId="0A7CA7F8"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Assistance Requested</w:t>
            </w:r>
          </w:p>
        </w:tc>
        <w:tc>
          <w:tcPr>
            <w:tcW w:w="6295" w:type="dxa"/>
            <w:shd w:val="clear" w:color="auto" w:fill="D9D9D9" w:themeFill="background1" w:themeFillShade="D9"/>
          </w:tcPr>
          <w:p w14:paraId="6B447F34"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be the Need for APHIS Assistance</w:t>
            </w:r>
          </w:p>
        </w:tc>
      </w:tr>
      <w:tr w:rsidR="0072743B" w:rsidRPr="005E4BC6" w14:paraId="6C3E7310" w14:textId="77777777" w:rsidTr="00160F9F">
        <w:tc>
          <w:tcPr>
            <w:tcW w:w="3055" w:type="dxa"/>
          </w:tcPr>
          <w:p w14:paraId="1175F99D" w14:textId="77777777" w:rsidR="0072743B" w:rsidRPr="005E4BC6" w:rsidRDefault="0072743B" w:rsidP="00160F9F">
            <w:pPr>
              <w:spacing w:after="0" w:line="240" w:lineRule="auto"/>
              <w:rPr>
                <w:rFonts w:cstheme="minorHAnsi"/>
                <w:iCs/>
                <w:sz w:val="24"/>
                <w:szCs w:val="24"/>
              </w:rPr>
            </w:pPr>
          </w:p>
        </w:tc>
        <w:tc>
          <w:tcPr>
            <w:tcW w:w="6295" w:type="dxa"/>
          </w:tcPr>
          <w:p w14:paraId="75F5A817" w14:textId="77777777" w:rsidR="0072743B" w:rsidRPr="005E4BC6" w:rsidRDefault="0072743B" w:rsidP="00160F9F">
            <w:pPr>
              <w:spacing w:after="0" w:line="240" w:lineRule="auto"/>
              <w:rPr>
                <w:rFonts w:cstheme="minorHAnsi"/>
                <w:iCs/>
                <w:sz w:val="24"/>
                <w:szCs w:val="24"/>
              </w:rPr>
            </w:pPr>
          </w:p>
        </w:tc>
      </w:tr>
      <w:tr w:rsidR="0072743B" w:rsidRPr="005E4BC6" w14:paraId="1F7C4DE1" w14:textId="77777777" w:rsidTr="00160F9F">
        <w:tc>
          <w:tcPr>
            <w:tcW w:w="3055" w:type="dxa"/>
          </w:tcPr>
          <w:p w14:paraId="32D11EA1" w14:textId="77777777" w:rsidR="0072743B" w:rsidRPr="005E4BC6" w:rsidRDefault="0072743B" w:rsidP="00160F9F">
            <w:pPr>
              <w:spacing w:after="0" w:line="240" w:lineRule="auto"/>
              <w:rPr>
                <w:rFonts w:cstheme="minorHAnsi"/>
                <w:iCs/>
                <w:sz w:val="24"/>
                <w:szCs w:val="24"/>
              </w:rPr>
            </w:pPr>
          </w:p>
        </w:tc>
        <w:tc>
          <w:tcPr>
            <w:tcW w:w="6295" w:type="dxa"/>
          </w:tcPr>
          <w:p w14:paraId="1B90DD08" w14:textId="77777777" w:rsidR="0072743B" w:rsidRPr="005E4BC6" w:rsidRDefault="0072743B" w:rsidP="00160F9F">
            <w:pPr>
              <w:spacing w:after="0" w:line="240" w:lineRule="auto"/>
              <w:rPr>
                <w:rFonts w:cstheme="minorHAnsi"/>
                <w:iCs/>
                <w:sz w:val="24"/>
                <w:szCs w:val="24"/>
              </w:rPr>
            </w:pPr>
          </w:p>
        </w:tc>
      </w:tr>
    </w:tbl>
    <w:p w14:paraId="7EC47FA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Qualifications and Relevant Experience of the Principal Investigator and Lead Technical Experts</w:t>
      </w:r>
    </w:p>
    <w:p w14:paraId="53617451" w14:textId="77777777" w:rsidR="0072743B" w:rsidRPr="005E4BC6" w:rsidRDefault="0072743B" w:rsidP="0072743B">
      <w:pPr>
        <w:spacing w:after="0" w:line="240" w:lineRule="auto"/>
        <w:rPr>
          <w:rFonts w:cstheme="minorHAnsi"/>
          <w:i/>
          <w:iCs/>
          <w:sz w:val="24"/>
          <w:szCs w:val="24"/>
        </w:rPr>
      </w:pPr>
      <w:r w:rsidRPr="005E4BC6">
        <w:rPr>
          <w:rFonts w:ascii="Calibri" w:hAnsi="Calibri" w:cs="Calibri"/>
          <w:i/>
          <w:sz w:val="24"/>
          <w:szCs w:val="24"/>
        </w:rPr>
        <w:t xml:space="preserve">Present the qualifications of the lead technical experts and other key personnel </w:t>
      </w:r>
      <w:r w:rsidRPr="005E4BC6">
        <w:rPr>
          <w:rFonts w:cstheme="minorHAnsi"/>
          <w:i/>
          <w:iCs/>
          <w:sz w:val="24"/>
          <w:szCs w:val="24"/>
        </w:rPr>
        <w:t>indicating their ability to successfully complete the project. Applicants may attach this information in separate documents instead of listing it here. Add additional rows as needed.</w:t>
      </w:r>
    </w:p>
    <w:tbl>
      <w:tblPr>
        <w:tblStyle w:val="TableGrid"/>
        <w:tblW w:w="0" w:type="auto"/>
        <w:tblLook w:val="04A0" w:firstRow="1" w:lastRow="0" w:firstColumn="1" w:lastColumn="0" w:noHBand="0" w:noVBand="1"/>
      </w:tblPr>
      <w:tblGrid>
        <w:gridCol w:w="2245"/>
        <w:gridCol w:w="7105"/>
      </w:tblGrid>
      <w:tr w:rsidR="0072743B" w:rsidRPr="005E4BC6" w14:paraId="095AC7AF" w14:textId="77777777" w:rsidTr="00160F9F">
        <w:tc>
          <w:tcPr>
            <w:tcW w:w="2245" w:type="dxa"/>
            <w:shd w:val="clear" w:color="auto" w:fill="D9D9D9" w:themeFill="background1" w:themeFillShade="D9"/>
            <w:vAlign w:val="center"/>
          </w:tcPr>
          <w:p w14:paraId="5CB83B0A"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Name and Title</w:t>
            </w:r>
          </w:p>
        </w:tc>
        <w:tc>
          <w:tcPr>
            <w:tcW w:w="7105" w:type="dxa"/>
            <w:vAlign w:val="center"/>
          </w:tcPr>
          <w:p w14:paraId="22BDD2E4" w14:textId="77777777" w:rsidR="0072743B" w:rsidRPr="005E4BC6" w:rsidRDefault="0072743B" w:rsidP="00160F9F">
            <w:pPr>
              <w:spacing w:after="0" w:line="240" w:lineRule="auto"/>
              <w:rPr>
                <w:rFonts w:cstheme="minorHAnsi"/>
                <w:iCs/>
                <w:sz w:val="24"/>
                <w:szCs w:val="24"/>
              </w:rPr>
            </w:pPr>
          </w:p>
          <w:p w14:paraId="675029A7" w14:textId="77777777" w:rsidR="0072743B" w:rsidRPr="005E4BC6" w:rsidRDefault="0072743B" w:rsidP="00160F9F">
            <w:pPr>
              <w:spacing w:after="0" w:line="240" w:lineRule="auto"/>
              <w:rPr>
                <w:rFonts w:cstheme="minorHAnsi"/>
                <w:iCs/>
                <w:sz w:val="24"/>
                <w:szCs w:val="24"/>
              </w:rPr>
            </w:pPr>
          </w:p>
        </w:tc>
      </w:tr>
      <w:tr w:rsidR="0072743B" w:rsidRPr="005E4BC6" w14:paraId="2A650146" w14:textId="77777777" w:rsidTr="00160F9F">
        <w:tc>
          <w:tcPr>
            <w:tcW w:w="2245" w:type="dxa"/>
            <w:shd w:val="clear" w:color="auto" w:fill="D9D9D9" w:themeFill="background1" w:themeFillShade="D9"/>
            <w:vAlign w:val="center"/>
          </w:tcPr>
          <w:p w14:paraId="7AAB3A25"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Organization</w:t>
            </w:r>
          </w:p>
        </w:tc>
        <w:tc>
          <w:tcPr>
            <w:tcW w:w="7105" w:type="dxa"/>
            <w:vAlign w:val="center"/>
          </w:tcPr>
          <w:p w14:paraId="15E298C7" w14:textId="77777777" w:rsidR="0072743B" w:rsidRPr="005E4BC6" w:rsidRDefault="0072743B" w:rsidP="00160F9F">
            <w:pPr>
              <w:spacing w:after="0" w:line="240" w:lineRule="auto"/>
              <w:rPr>
                <w:rFonts w:cstheme="minorHAnsi"/>
                <w:iCs/>
                <w:sz w:val="24"/>
                <w:szCs w:val="24"/>
              </w:rPr>
            </w:pPr>
          </w:p>
          <w:p w14:paraId="310BBD2C" w14:textId="77777777" w:rsidR="0072743B" w:rsidRPr="005E4BC6" w:rsidRDefault="0072743B" w:rsidP="00160F9F">
            <w:pPr>
              <w:spacing w:after="0" w:line="240" w:lineRule="auto"/>
              <w:rPr>
                <w:rFonts w:cstheme="minorHAnsi"/>
                <w:iCs/>
                <w:sz w:val="24"/>
                <w:szCs w:val="24"/>
              </w:rPr>
            </w:pPr>
          </w:p>
        </w:tc>
      </w:tr>
      <w:tr w:rsidR="0072743B" w:rsidRPr="005E4BC6" w14:paraId="224B3923" w14:textId="77777777" w:rsidTr="00160F9F">
        <w:tc>
          <w:tcPr>
            <w:tcW w:w="2245" w:type="dxa"/>
            <w:shd w:val="clear" w:color="auto" w:fill="D9D9D9" w:themeFill="background1" w:themeFillShade="D9"/>
            <w:vAlign w:val="center"/>
          </w:tcPr>
          <w:p w14:paraId="7FEEAE6C"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Role in this project</w:t>
            </w:r>
          </w:p>
        </w:tc>
        <w:tc>
          <w:tcPr>
            <w:tcW w:w="7105" w:type="dxa"/>
            <w:vAlign w:val="center"/>
          </w:tcPr>
          <w:p w14:paraId="02A656D4" w14:textId="77777777" w:rsidR="0072743B" w:rsidRPr="005E4BC6" w:rsidRDefault="0072743B" w:rsidP="00160F9F">
            <w:pPr>
              <w:spacing w:after="0" w:line="240" w:lineRule="auto"/>
              <w:rPr>
                <w:rFonts w:cstheme="minorHAnsi"/>
                <w:iCs/>
                <w:sz w:val="24"/>
                <w:szCs w:val="24"/>
              </w:rPr>
            </w:pPr>
          </w:p>
          <w:p w14:paraId="425DC494" w14:textId="77777777" w:rsidR="0072743B" w:rsidRPr="005E4BC6" w:rsidRDefault="0072743B" w:rsidP="00160F9F">
            <w:pPr>
              <w:spacing w:after="0" w:line="240" w:lineRule="auto"/>
              <w:rPr>
                <w:rFonts w:cstheme="minorHAnsi"/>
                <w:iCs/>
                <w:sz w:val="24"/>
                <w:szCs w:val="24"/>
              </w:rPr>
            </w:pPr>
          </w:p>
        </w:tc>
      </w:tr>
      <w:tr w:rsidR="0072743B" w:rsidRPr="005E4BC6" w14:paraId="7E92235E" w14:textId="77777777" w:rsidTr="00160F9F">
        <w:tc>
          <w:tcPr>
            <w:tcW w:w="2245" w:type="dxa"/>
            <w:shd w:val="clear" w:color="auto" w:fill="D9D9D9" w:themeFill="background1" w:themeFillShade="D9"/>
            <w:vAlign w:val="center"/>
          </w:tcPr>
          <w:p w14:paraId="3ADBB640" w14:textId="77777777" w:rsidR="0072743B" w:rsidRPr="005E4BC6" w:rsidRDefault="0072743B" w:rsidP="00160F9F">
            <w:pPr>
              <w:spacing w:after="0" w:line="240" w:lineRule="auto"/>
              <w:rPr>
                <w:rFonts w:cstheme="minorHAnsi"/>
                <w:b/>
                <w:iCs/>
                <w:sz w:val="24"/>
                <w:szCs w:val="24"/>
              </w:rPr>
            </w:pPr>
            <w:r w:rsidRPr="005E4BC6">
              <w:rPr>
                <w:rFonts w:cstheme="minorHAnsi"/>
                <w:b/>
                <w:iCs/>
                <w:sz w:val="24"/>
                <w:szCs w:val="24"/>
              </w:rPr>
              <w:t>Qualifications and Relevant Experience</w:t>
            </w:r>
          </w:p>
        </w:tc>
        <w:tc>
          <w:tcPr>
            <w:tcW w:w="7105" w:type="dxa"/>
            <w:vAlign w:val="center"/>
          </w:tcPr>
          <w:p w14:paraId="19EB9A7B" w14:textId="77777777" w:rsidR="0072743B" w:rsidRPr="005E4BC6" w:rsidRDefault="0072743B" w:rsidP="00160F9F">
            <w:pPr>
              <w:spacing w:after="0" w:line="240" w:lineRule="auto"/>
              <w:rPr>
                <w:rFonts w:cstheme="minorHAnsi"/>
                <w:iCs/>
                <w:sz w:val="24"/>
                <w:szCs w:val="24"/>
              </w:rPr>
            </w:pPr>
          </w:p>
        </w:tc>
      </w:tr>
    </w:tbl>
    <w:p w14:paraId="4763C050"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Potential Problems and Anticipated Solutions</w:t>
      </w:r>
    </w:p>
    <w:p w14:paraId="58D59DF2" w14:textId="77777777" w:rsidR="0072743B" w:rsidRDefault="0072743B" w:rsidP="0072743B">
      <w:pPr>
        <w:spacing w:after="0" w:line="240" w:lineRule="auto"/>
        <w:rPr>
          <w:rFonts w:cstheme="minorHAnsi"/>
          <w:i/>
          <w:iCs/>
          <w:sz w:val="24"/>
          <w:szCs w:val="24"/>
        </w:rPr>
      </w:pPr>
      <w:r w:rsidRPr="005E4BC6">
        <w:rPr>
          <w:rFonts w:cstheme="minorHAnsi"/>
          <w:i/>
          <w:iCs/>
          <w:sz w:val="24"/>
          <w:szCs w:val="24"/>
        </w:rPr>
        <w:t>Describe any factors that may negatively impact the project (potential problems) and how these factors might be mitigated to reduce risk (anticipated solutions).</w:t>
      </w:r>
      <w:r>
        <w:rPr>
          <w:rFonts w:cstheme="minorHAnsi"/>
          <w:i/>
          <w:iCs/>
          <w:sz w:val="24"/>
          <w:szCs w:val="24"/>
        </w:rPr>
        <w:t xml:space="preserve"> Be sure to address any situations that may cause a delay in the project schedule, resulting in activities not being completed in the proposed period of performance.</w:t>
      </w:r>
    </w:p>
    <w:tbl>
      <w:tblPr>
        <w:tblStyle w:val="TableGrid"/>
        <w:tblW w:w="0" w:type="auto"/>
        <w:tblLook w:val="04A0" w:firstRow="1" w:lastRow="0" w:firstColumn="1" w:lastColumn="0" w:noHBand="0" w:noVBand="1"/>
      </w:tblPr>
      <w:tblGrid>
        <w:gridCol w:w="4675"/>
        <w:gridCol w:w="4675"/>
      </w:tblGrid>
      <w:tr w:rsidR="0072743B" w:rsidRPr="001D4E5C" w14:paraId="5AA8192C" w14:textId="77777777" w:rsidTr="00160F9F">
        <w:tc>
          <w:tcPr>
            <w:tcW w:w="4675" w:type="dxa"/>
            <w:shd w:val="clear" w:color="auto" w:fill="D9D9D9" w:themeFill="background1" w:themeFillShade="D9"/>
            <w:vAlign w:val="center"/>
          </w:tcPr>
          <w:p w14:paraId="16192170" w14:textId="77777777" w:rsidR="0072743B" w:rsidRPr="001D4E5C" w:rsidRDefault="0072743B" w:rsidP="00160F9F">
            <w:pPr>
              <w:spacing w:after="0" w:line="240" w:lineRule="auto"/>
              <w:jc w:val="center"/>
              <w:rPr>
                <w:rFonts w:cstheme="minorHAnsi"/>
                <w:b/>
                <w:iCs/>
                <w:sz w:val="24"/>
                <w:szCs w:val="24"/>
              </w:rPr>
            </w:pPr>
            <w:r w:rsidRPr="001D4E5C">
              <w:rPr>
                <w:rFonts w:cstheme="minorHAnsi"/>
                <w:b/>
                <w:iCs/>
                <w:sz w:val="24"/>
                <w:szCs w:val="24"/>
              </w:rPr>
              <w:t>Potential Problems</w:t>
            </w:r>
          </w:p>
        </w:tc>
        <w:tc>
          <w:tcPr>
            <w:tcW w:w="4675" w:type="dxa"/>
            <w:shd w:val="clear" w:color="auto" w:fill="D9D9D9" w:themeFill="background1" w:themeFillShade="D9"/>
            <w:vAlign w:val="center"/>
          </w:tcPr>
          <w:p w14:paraId="5D2474F7" w14:textId="77777777" w:rsidR="0072743B" w:rsidRPr="001D4E5C" w:rsidRDefault="0072743B" w:rsidP="00160F9F">
            <w:pPr>
              <w:spacing w:after="0" w:line="240" w:lineRule="auto"/>
              <w:jc w:val="center"/>
              <w:rPr>
                <w:rFonts w:cstheme="minorHAnsi"/>
                <w:b/>
                <w:iCs/>
                <w:sz w:val="24"/>
                <w:szCs w:val="24"/>
              </w:rPr>
            </w:pPr>
            <w:r w:rsidRPr="001D4E5C">
              <w:rPr>
                <w:rFonts w:cstheme="minorHAnsi"/>
                <w:b/>
                <w:iCs/>
                <w:sz w:val="24"/>
                <w:szCs w:val="24"/>
              </w:rPr>
              <w:t>Anticipated Solutions</w:t>
            </w:r>
          </w:p>
        </w:tc>
      </w:tr>
      <w:tr w:rsidR="0072743B" w14:paraId="0EEC0354" w14:textId="77777777" w:rsidTr="00160F9F">
        <w:tc>
          <w:tcPr>
            <w:tcW w:w="4675" w:type="dxa"/>
          </w:tcPr>
          <w:p w14:paraId="7DDA86F8" w14:textId="77777777" w:rsidR="0072743B" w:rsidRDefault="0072743B" w:rsidP="00160F9F">
            <w:pPr>
              <w:spacing w:after="0" w:line="240" w:lineRule="auto"/>
              <w:rPr>
                <w:rFonts w:cstheme="minorHAnsi"/>
                <w:iCs/>
                <w:sz w:val="24"/>
                <w:szCs w:val="24"/>
              </w:rPr>
            </w:pPr>
          </w:p>
        </w:tc>
        <w:tc>
          <w:tcPr>
            <w:tcW w:w="4675" w:type="dxa"/>
          </w:tcPr>
          <w:p w14:paraId="4378DE11" w14:textId="77777777" w:rsidR="0072743B" w:rsidRDefault="0072743B" w:rsidP="00160F9F">
            <w:pPr>
              <w:spacing w:after="0" w:line="240" w:lineRule="auto"/>
              <w:rPr>
                <w:rFonts w:cstheme="minorHAnsi"/>
                <w:iCs/>
                <w:sz w:val="24"/>
                <w:szCs w:val="24"/>
              </w:rPr>
            </w:pPr>
          </w:p>
        </w:tc>
      </w:tr>
    </w:tbl>
    <w:p w14:paraId="0F485621" w14:textId="77777777" w:rsidR="0072743B" w:rsidRPr="005E4BC6" w:rsidRDefault="0072743B" w:rsidP="0072743B">
      <w:pPr>
        <w:spacing w:before="240" w:after="0" w:line="240" w:lineRule="auto"/>
        <w:rPr>
          <w:rFonts w:cstheme="minorHAnsi"/>
          <w:iCs/>
          <w:sz w:val="24"/>
          <w:szCs w:val="24"/>
        </w:rPr>
      </w:pPr>
      <w:r w:rsidRPr="005E4BC6">
        <w:rPr>
          <w:rFonts w:cstheme="minorHAnsi"/>
          <w:b/>
          <w:iCs/>
          <w:sz w:val="24"/>
          <w:szCs w:val="24"/>
        </w:rPr>
        <w:t>Best Practices, Innovations, or Unusual Features</w:t>
      </w:r>
    </w:p>
    <w:p w14:paraId="651CF4B2" w14:textId="77777777" w:rsidR="0072743B" w:rsidRPr="005E4BC6" w:rsidRDefault="0072743B" w:rsidP="0072743B">
      <w:pPr>
        <w:spacing w:after="0" w:line="240" w:lineRule="auto"/>
        <w:rPr>
          <w:rFonts w:cstheme="minorHAnsi"/>
          <w:i/>
          <w:iCs/>
          <w:sz w:val="24"/>
          <w:szCs w:val="24"/>
        </w:rPr>
      </w:pPr>
      <w:r>
        <w:rPr>
          <w:rFonts w:cstheme="minorHAnsi"/>
          <w:i/>
          <w:iCs/>
          <w:sz w:val="24"/>
          <w:szCs w:val="24"/>
        </w:rPr>
        <w:t>In 100 words or less, d</w:t>
      </w:r>
      <w:r w:rsidRPr="005E4BC6">
        <w:rPr>
          <w:rFonts w:cstheme="minorHAnsi"/>
          <w:i/>
          <w:iCs/>
          <w:sz w:val="24"/>
          <w:szCs w:val="24"/>
        </w:rPr>
        <w:t>escribe any of these that apply: (1) How the proposed approach aligns with best practices, standards, or guidelines that will assure high quality results; (2) How the proposed approach is novel or innovative; and/or, (3) Any unusual features of the project, such as design or technological innovations, reductions in cost or time, or extraordinary social and community involvements.</w:t>
      </w:r>
    </w:p>
    <w:tbl>
      <w:tblPr>
        <w:tblStyle w:val="TableGrid"/>
        <w:tblW w:w="0" w:type="auto"/>
        <w:tblLook w:val="04A0" w:firstRow="1" w:lastRow="0" w:firstColumn="1" w:lastColumn="0" w:noHBand="0" w:noVBand="1"/>
      </w:tblPr>
      <w:tblGrid>
        <w:gridCol w:w="9350"/>
      </w:tblGrid>
      <w:tr w:rsidR="0072743B" w:rsidRPr="005E4BC6" w14:paraId="6717B38F" w14:textId="77777777" w:rsidTr="00160F9F">
        <w:tc>
          <w:tcPr>
            <w:tcW w:w="9350" w:type="dxa"/>
          </w:tcPr>
          <w:p w14:paraId="22E44029" w14:textId="77777777" w:rsidR="0072743B" w:rsidRPr="005E4BC6" w:rsidRDefault="0072743B" w:rsidP="00160F9F">
            <w:pPr>
              <w:spacing w:after="0" w:line="240" w:lineRule="auto"/>
              <w:rPr>
                <w:rFonts w:cstheme="minorHAnsi"/>
                <w:iCs/>
                <w:sz w:val="24"/>
                <w:szCs w:val="24"/>
              </w:rPr>
            </w:pPr>
          </w:p>
          <w:p w14:paraId="297E2329" w14:textId="77777777" w:rsidR="0072743B" w:rsidRPr="005E4BC6" w:rsidRDefault="0072743B" w:rsidP="00160F9F">
            <w:pPr>
              <w:spacing w:after="0" w:line="240" w:lineRule="auto"/>
              <w:rPr>
                <w:rFonts w:cstheme="minorHAnsi"/>
                <w:iCs/>
                <w:sz w:val="24"/>
                <w:szCs w:val="24"/>
              </w:rPr>
            </w:pPr>
          </w:p>
        </w:tc>
      </w:tr>
    </w:tbl>
    <w:p w14:paraId="135062B9" w14:textId="77777777" w:rsidR="0072743B" w:rsidRDefault="0072743B" w:rsidP="0072743B">
      <w:pPr>
        <w:spacing w:after="0" w:line="240" w:lineRule="auto"/>
        <w:rPr>
          <w:rFonts w:cstheme="minorHAnsi"/>
          <w:iCs/>
        </w:rPr>
      </w:pPr>
    </w:p>
    <w:p w14:paraId="0DE80AA8" w14:textId="77777777" w:rsidR="0072743B" w:rsidRDefault="0072743B" w:rsidP="0072743B">
      <w:pPr>
        <w:spacing w:after="0" w:line="240" w:lineRule="auto"/>
        <w:rPr>
          <w:rFonts w:cstheme="minorHAnsi"/>
          <w:iCs/>
        </w:rPr>
      </w:pPr>
    </w:p>
    <w:p w14:paraId="19ED9265" w14:textId="77777777" w:rsidR="0072743B" w:rsidRPr="00337762" w:rsidRDefault="0072743B" w:rsidP="0072743B">
      <w:pPr>
        <w:pStyle w:val="ListParagraph"/>
        <w:numPr>
          <w:ilvl w:val="0"/>
          <w:numId w:val="29"/>
        </w:numPr>
        <w:spacing w:before="0" w:after="240" w:line="240" w:lineRule="auto"/>
        <w:ind w:left="360"/>
        <w:rPr>
          <w:b/>
          <w:color w:val="365F91" w:themeColor="accent1" w:themeShade="BF"/>
          <w:sz w:val="26"/>
          <w:szCs w:val="26"/>
        </w:rPr>
      </w:pPr>
      <w:r w:rsidRPr="00337762">
        <w:rPr>
          <w:b/>
          <w:color w:val="365F91" w:themeColor="accent1" w:themeShade="BF"/>
          <w:sz w:val="26"/>
          <w:szCs w:val="26"/>
        </w:rPr>
        <w:t>P</w:t>
      </w:r>
      <w:r>
        <w:rPr>
          <w:b/>
          <w:color w:val="365F91" w:themeColor="accent1" w:themeShade="BF"/>
          <w:sz w:val="26"/>
          <w:szCs w:val="26"/>
        </w:rPr>
        <w:t>ERFORMANCE METHODS AND CRITERIA</w:t>
      </w:r>
    </w:p>
    <w:p w14:paraId="4A15EB7B" w14:textId="77777777" w:rsidR="0072743B" w:rsidRPr="005E4BC6" w:rsidRDefault="0072743B" w:rsidP="0072743B">
      <w:pPr>
        <w:spacing w:after="0" w:line="240" w:lineRule="auto"/>
        <w:rPr>
          <w:rFonts w:cstheme="minorHAnsi"/>
          <w:b/>
          <w:iCs/>
          <w:sz w:val="24"/>
          <w:szCs w:val="24"/>
        </w:rPr>
      </w:pPr>
      <w:r w:rsidRPr="005E4BC6">
        <w:rPr>
          <w:rFonts w:cstheme="minorHAnsi"/>
          <w:b/>
          <w:iCs/>
          <w:sz w:val="24"/>
          <w:szCs w:val="24"/>
        </w:rPr>
        <w:t>Quantitative and Qualitative Project Evaluation Methods and Criteria for Success</w:t>
      </w:r>
    </w:p>
    <w:p w14:paraId="45F7AFC4" w14:textId="77777777" w:rsidR="0072743B" w:rsidRPr="005E4BC6" w:rsidRDefault="0072743B" w:rsidP="0072743B">
      <w:pPr>
        <w:spacing w:after="0" w:line="240" w:lineRule="auto"/>
        <w:rPr>
          <w:rFonts w:cstheme="minorHAnsi"/>
          <w:iCs/>
          <w:sz w:val="24"/>
          <w:szCs w:val="24"/>
        </w:rPr>
      </w:pPr>
      <w:r w:rsidRPr="005E4BC6">
        <w:rPr>
          <w:rFonts w:cstheme="minorHAnsi"/>
          <w:i/>
          <w:iCs/>
          <w:sz w:val="24"/>
          <w:szCs w:val="24"/>
        </w:rPr>
        <w:t>Describe the methods and the criteria that the Recipient will use to</w:t>
      </w:r>
      <w:r>
        <w:rPr>
          <w:rFonts w:cstheme="minorHAnsi"/>
          <w:i/>
          <w:iCs/>
          <w:sz w:val="24"/>
          <w:szCs w:val="24"/>
        </w:rPr>
        <w:t xml:space="preserve"> evaluate the project’s results, </w:t>
      </w:r>
      <w:r w:rsidRPr="005E4BC6">
        <w:rPr>
          <w:rFonts w:cstheme="minorHAnsi"/>
          <w:i/>
          <w:iCs/>
          <w:sz w:val="24"/>
          <w:szCs w:val="24"/>
        </w:rPr>
        <w:t>outcomes,</w:t>
      </w:r>
      <w:r>
        <w:rPr>
          <w:rFonts w:cstheme="minorHAnsi"/>
          <w:i/>
          <w:iCs/>
          <w:sz w:val="24"/>
          <w:szCs w:val="24"/>
        </w:rPr>
        <w:t xml:space="preserve"> and deliverables, including </w:t>
      </w:r>
      <w:r w:rsidRPr="005E4BC6">
        <w:rPr>
          <w:rFonts w:cstheme="minorHAnsi"/>
          <w:i/>
          <w:iCs/>
          <w:sz w:val="24"/>
          <w:szCs w:val="24"/>
        </w:rPr>
        <w:t>how the Recipient will determine the success for each objective and for the overall project.</w:t>
      </w:r>
    </w:p>
    <w:tbl>
      <w:tblPr>
        <w:tblStyle w:val="TableGrid"/>
        <w:tblW w:w="0" w:type="auto"/>
        <w:tblLook w:val="04A0" w:firstRow="1" w:lastRow="0" w:firstColumn="1" w:lastColumn="0" w:noHBand="0" w:noVBand="1"/>
      </w:tblPr>
      <w:tblGrid>
        <w:gridCol w:w="1262"/>
        <w:gridCol w:w="8088"/>
      </w:tblGrid>
      <w:tr w:rsidR="0072743B" w:rsidRPr="005E4BC6" w14:paraId="00C787B1" w14:textId="77777777" w:rsidTr="00160F9F">
        <w:tc>
          <w:tcPr>
            <w:tcW w:w="1262" w:type="dxa"/>
            <w:shd w:val="clear" w:color="auto" w:fill="D9D9D9" w:themeFill="background1" w:themeFillShade="D9"/>
            <w:vAlign w:val="center"/>
          </w:tcPr>
          <w:p w14:paraId="4A1EC320"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Objectives</w:t>
            </w:r>
          </w:p>
        </w:tc>
        <w:tc>
          <w:tcPr>
            <w:tcW w:w="8088" w:type="dxa"/>
            <w:shd w:val="clear" w:color="auto" w:fill="D9D9D9" w:themeFill="background1" w:themeFillShade="D9"/>
          </w:tcPr>
          <w:p w14:paraId="1930830F" w14:textId="77777777" w:rsidR="0072743B" w:rsidRPr="005E4BC6" w:rsidRDefault="0072743B" w:rsidP="00160F9F">
            <w:pPr>
              <w:spacing w:after="0" w:line="240" w:lineRule="auto"/>
              <w:jc w:val="center"/>
              <w:rPr>
                <w:rFonts w:cstheme="minorHAnsi"/>
                <w:b/>
                <w:iCs/>
                <w:sz w:val="24"/>
                <w:szCs w:val="24"/>
              </w:rPr>
            </w:pPr>
            <w:r>
              <w:rPr>
                <w:rFonts w:cstheme="minorHAnsi"/>
                <w:b/>
                <w:iCs/>
                <w:sz w:val="24"/>
                <w:szCs w:val="24"/>
              </w:rPr>
              <w:t>Quantitative (M</w:t>
            </w:r>
            <w:r w:rsidRPr="005E4BC6">
              <w:rPr>
                <w:rFonts w:cstheme="minorHAnsi"/>
                <w:b/>
                <w:iCs/>
                <w:sz w:val="24"/>
                <w:szCs w:val="24"/>
              </w:rPr>
              <w:t xml:space="preserve">easurable) and Qualitative Evaluation Methods and </w:t>
            </w:r>
          </w:p>
          <w:p w14:paraId="7520A785"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he Criteria Used to Measure Success</w:t>
            </w:r>
          </w:p>
        </w:tc>
      </w:tr>
      <w:tr w:rsidR="0072743B" w:rsidRPr="005E4BC6" w14:paraId="6CAAB531" w14:textId="77777777" w:rsidTr="00160F9F">
        <w:tc>
          <w:tcPr>
            <w:tcW w:w="9350" w:type="dxa"/>
            <w:gridSpan w:val="2"/>
            <w:shd w:val="clear" w:color="auto" w:fill="EEECE1" w:themeFill="background2"/>
          </w:tcPr>
          <w:p w14:paraId="01AD33D9"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1</w:t>
            </w:r>
          </w:p>
        </w:tc>
      </w:tr>
      <w:tr w:rsidR="0072743B" w:rsidRPr="005E4BC6" w14:paraId="1B9EDAB4" w14:textId="77777777" w:rsidTr="00160F9F">
        <w:tc>
          <w:tcPr>
            <w:tcW w:w="9350" w:type="dxa"/>
            <w:gridSpan w:val="2"/>
          </w:tcPr>
          <w:p w14:paraId="6BF60854" w14:textId="77777777" w:rsidR="0072743B" w:rsidRDefault="0072743B" w:rsidP="00160F9F">
            <w:pPr>
              <w:spacing w:after="0" w:line="240" w:lineRule="auto"/>
              <w:rPr>
                <w:rFonts w:cstheme="minorHAnsi"/>
                <w:iCs/>
                <w:sz w:val="24"/>
                <w:szCs w:val="24"/>
              </w:rPr>
            </w:pPr>
          </w:p>
          <w:p w14:paraId="58AA62D8" w14:textId="77777777" w:rsidR="0072743B" w:rsidRPr="005E4BC6" w:rsidRDefault="0072743B" w:rsidP="00160F9F">
            <w:pPr>
              <w:spacing w:after="0" w:line="240" w:lineRule="auto"/>
              <w:rPr>
                <w:rFonts w:cstheme="minorHAnsi"/>
                <w:iCs/>
                <w:sz w:val="24"/>
                <w:szCs w:val="24"/>
              </w:rPr>
            </w:pPr>
          </w:p>
        </w:tc>
      </w:tr>
      <w:tr w:rsidR="0072743B" w:rsidRPr="005E4BC6" w14:paraId="798B53A7" w14:textId="77777777" w:rsidTr="00160F9F">
        <w:tc>
          <w:tcPr>
            <w:tcW w:w="9350" w:type="dxa"/>
            <w:gridSpan w:val="2"/>
            <w:shd w:val="clear" w:color="auto" w:fill="EEECE1" w:themeFill="background2"/>
          </w:tcPr>
          <w:p w14:paraId="3838E3E3"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2</w:t>
            </w:r>
          </w:p>
        </w:tc>
      </w:tr>
      <w:tr w:rsidR="0072743B" w:rsidRPr="005E4BC6" w14:paraId="3F45F1BD" w14:textId="77777777" w:rsidTr="00160F9F">
        <w:tc>
          <w:tcPr>
            <w:tcW w:w="9350" w:type="dxa"/>
            <w:gridSpan w:val="2"/>
          </w:tcPr>
          <w:p w14:paraId="711525DA" w14:textId="77777777" w:rsidR="0072743B" w:rsidRDefault="0072743B" w:rsidP="00160F9F">
            <w:pPr>
              <w:spacing w:after="0" w:line="240" w:lineRule="auto"/>
              <w:rPr>
                <w:rFonts w:cstheme="minorHAnsi"/>
                <w:iCs/>
                <w:sz w:val="24"/>
                <w:szCs w:val="24"/>
              </w:rPr>
            </w:pPr>
          </w:p>
          <w:p w14:paraId="535A0385" w14:textId="77777777" w:rsidR="0072743B" w:rsidRPr="005E4BC6" w:rsidRDefault="0072743B" w:rsidP="00160F9F">
            <w:pPr>
              <w:spacing w:after="0" w:line="240" w:lineRule="auto"/>
              <w:rPr>
                <w:rFonts w:cstheme="minorHAnsi"/>
                <w:iCs/>
                <w:sz w:val="24"/>
                <w:szCs w:val="24"/>
              </w:rPr>
            </w:pPr>
          </w:p>
        </w:tc>
      </w:tr>
      <w:tr w:rsidR="0072743B" w:rsidRPr="005E4BC6" w14:paraId="347FE02A" w14:textId="77777777" w:rsidTr="00160F9F">
        <w:tc>
          <w:tcPr>
            <w:tcW w:w="9350" w:type="dxa"/>
            <w:gridSpan w:val="2"/>
            <w:shd w:val="clear" w:color="auto" w:fill="EEECE1" w:themeFill="background2"/>
          </w:tcPr>
          <w:p w14:paraId="7957B321"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3</w:t>
            </w:r>
          </w:p>
        </w:tc>
      </w:tr>
      <w:tr w:rsidR="0072743B" w:rsidRPr="005E4BC6" w14:paraId="277427BA" w14:textId="77777777" w:rsidTr="00160F9F">
        <w:tc>
          <w:tcPr>
            <w:tcW w:w="9350" w:type="dxa"/>
            <w:gridSpan w:val="2"/>
          </w:tcPr>
          <w:p w14:paraId="28C789BE" w14:textId="77777777" w:rsidR="0072743B" w:rsidRDefault="0072743B" w:rsidP="00160F9F">
            <w:pPr>
              <w:spacing w:after="0" w:line="240" w:lineRule="auto"/>
              <w:rPr>
                <w:rFonts w:cstheme="minorHAnsi"/>
                <w:iCs/>
                <w:sz w:val="24"/>
                <w:szCs w:val="24"/>
              </w:rPr>
            </w:pPr>
          </w:p>
          <w:p w14:paraId="09FC19BD" w14:textId="77777777" w:rsidR="0072743B" w:rsidRPr="005E4BC6" w:rsidRDefault="0072743B" w:rsidP="00160F9F">
            <w:pPr>
              <w:spacing w:after="0" w:line="240" w:lineRule="auto"/>
              <w:rPr>
                <w:rFonts w:cstheme="minorHAnsi"/>
                <w:iCs/>
                <w:sz w:val="24"/>
                <w:szCs w:val="24"/>
              </w:rPr>
            </w:pPr>
          </w:p>
        </w:tc>
      </w:tr>
      <w:tr w:rsidR="0072743B" w:rsidRPr="005E4BC6" w14:paraId="54592FFC" w14:textId="77777777" w:rsidTr="00160F9F">
        <w:tc>
          <w:tcPr>
            <w:tcW w:w="9350" w:type="dxa"/>
            <w:gridSpan w:val="2"/>
            <w:shd w:val="clear" w:color="auto" w:fill="EEECE1" w:themeFill="background2"/>
          </w:tcPr>
          <w:p w14:paraId="2E24C9A9" w14:textId="77777777" w:rsidR="0072743B" w:rsidRPr="005E4BC6" w:rsidRDefault="0072743B" w:rsidP="00160F9F">
            <w:pPr>
              <w:spacing w:after="0" w:line="240" w:lineRule="auto"/>
              <w:rPr>
                <w:rFonts w:cstheme="minorHAnsi"/>
                <w:iCs/>
                <w:sz w:val="24"/>
                <w:szCs w:val="24"/>
              </w:rPr>
            </w:pPr>
            <w:r>
              <w:rPr>
                <w:rFonts w:cstheme="minorHAnsi"/>
                <w:iCs/>
                <w:sz w:val="24"/>
                <w:szCs w:val="24"/>
              </w:rPr>
              <w:t>Objective 4</w:t>
            </w:r>
          </w:p>
        </w:tc>
      </w:tr>
      <w:tr w:rsidR="0072743B" w:rsidRPr="005E4BC6" w14:paraId="7FACB0C3" w14:textId="77777777" w:rsidTr="00160F9F">
        <w:tc>
          <w:tcPr>
            <w:tcW w:w="9350" w:type="dxa"/>
            <w:gridSpan w:val="2"/>
          </w:tcPr>
          <w:p w14:paraId="7C92BD58" w14:textId="77777777" w:rsidR="0072743B" w:rsidRDefault="0072743B" w:rsidP="00160F9F">
            <w:pPr>
              <w:spacing w:after="0" w:line="240" w:lineRule="auto"/>
              <w:rPr>
                <w:rFonts w:cstheme="minorHAnsi"/>
                <w:iCs/>
                <w:sz w:val="24"/>
                <w:szCs w:val="24"/>
              </w:rPr>
            </w:pPr>
          </w:p>
          <w:p w14:paraId="2476E144" w14:textId="77777777" w:rsidR="0072743B" w:rsidRPr="005E4BC6" w:rsidRDefault="0072743B" w:rsidP="00160F9F">
            <w:pPr>
              <w:spacing w:after="0" w:line="240" w:lineRule="auto"/>
              <w:rPr>
                <w:rFonts w:cstheme="minorHAnsi"/>
                <w:iCs/>
                <w:sz w:val="24"/>
                <w:szCs w:val="24"/>
              </w:rPr>
            </w:pPr>
          </w:p>
        </w:tc>
      </w:tr>
      <w:tr w:rsidR="0072743B" w:rsidRPr="005E4BC6" w14:paraId="47E61966" w14:textId="77777777" w:rsidTr="00160F9F">
        <w:tc>
          <w:tcPr>
            <w:tcW w:w="9350" w:type="dxa"/>
            <w:gridSpan w:val="2"/>
            <w:shd w:val="clear" w:color="auto" w:fill="EEECE1" w:themeFill="background2"/>
          </w:tcPr>
          <w:p w14:paraId="1F06187C" w14:textId="77777777" w:rsidR="0072743B" w:rsidRPr="005E4BC6" w:rsidRDefault="0072743B" w:rsidP="00160F9F">
            <w:pPr>
              <w:spacing w:after="0" w:line="240" w:lineRule="auto"/>
              <w:rPr>
                <w:rFonts w:cstheme="minorHAnsi"/>
                <w:iCs/>
                <w:sz w:val="24"/>
                <w:szCs w:val="24"/>
              </w:rPr>
            </w:pPr>
            <w:r w:rsidRPr="005E4BC6">
              <w:rPr>
                <w:rFonts w:cstheme="minorHAnsi"/>
                <w:iCs/>
                <w:sz w:val="24"/>
                <w:szCs w:val="24"/>
              </w:rPr>
              <w:t>Objecti</w:t>
            </w:r>
            <w:r>
              <w:rPr>
                <w:rFonts w:cstheme="minorHAnsi"/>
                <w:iCs/>
                <w:sz w:val="24"/>
                <w:szCs w:val="24"/>
              </w:rPr>
              <w:t>ve 5</w:t>
            </w:r>
          </w:p>
        </w:tc>
      </w:tr>
      <w:tr w:rsidR="0072743B" w:rsidRPr="005E4BC6" w14:paraId="6B7DF189" w14:textId="77777777" w:rsidTr="00160F9F">
        <w:tc>
          <w:tcPr>
            <w:tcW w:w="9350" w:type="dxa"/>
            <w:gridSpan w:val="2"/>
          </w:tcPr>
          <w:p w14:paraId="61693B6A" w14:textId="77777777" w:rsidR="0072743B" w:rsidRDefault="0072743B" w:rsidP="00160F9F">
            <w:pPr>
              <w:spacing w:after="0" w:line="240" w:lineRule="auto"/>
              <w:rPr>
                <w:rFonts w:cstheme="minorHAnsi"/>
                <w:iCs/>
                <w:sz w:val="24"/>
                <w:szCs w:val="24"/>
              </w:rPr>
            </w:pPr>
          </w:p>
          <w:p w14:paraId="1D1937CA" w14:textId="77777777" w:rsidR="0072743B" w:rsidRPr="005E4BC6" w:rsidRDefault="0072743B" w:rsidP="00160F9F">
            <w:pPr>
              <w:spacing w:after="0" w:line="240" w:lineRule="auto"/>
              <w:rPr>
                <w:rFonts w:cstheme="minorHAnsi"/>
                <w:iCs/>
                <w:sz w:val="24"/>
                <w:szCs w:val="24"/>
              </w:rPr>
            </w:pPr>
          </w:p>
        </w:tc>
      </w:tr>
      <w:tr w:rsidR="0072743B" w:rsidRPr="005E4BC6" w14:paraId="1B5F9E13" w14:textId="77777777" w:rsidTr="00160F9F">
        <w:tc>
          <w:tcPr>
            <w:tcW w:w="9350" w:type="dxa"/>
            <w:gridSpan w:val="2"/>
            <w:shd w:val="clear" w:color="auto" w:fill="EEECE1" w:themeFill="background2"/>
          </w:tcPr>
          <w:p w14:paraId="59A7F49A" w14:textId="77777777" w:rsidR="0072743B" w:rsidRPr="005E4BC6" w:rsidRDefault="0072743B" w:rsidP="00160F9F">
            <w:pPr>
              <w:spacing w:after="0" w:line="240" w:lineRule="auto"/>
              <w:rPr>
                <w:rFonts w:cstheme="minorHAnsi"/>
                <w:iCs/>
                <w:sz w:val="24"/>
                <w:szCs w:val="24"/>
              </w:rPr>
            </w:pPr>
            <w:r>
              <w:rPr>
                <w:rFonts w:cstheme="minorHAnsi"/>
                <w:iCs/>
                <w:sz w:val="24"/>
                <w:szCs w:val="24"/>
              </w:rPr>
              <w:t>Overall Project</w:t>
            </w:r>
          </w:p>
        </w:tc>
      </w:tr>
      <w:tr w:rsidR="0072743B" w:rsidRPr="005E4BC6" w14:paraId="3A7E7DC8" w14:textId="77777777" w:rsidTr="00160F9F">
        <w:tc>
          <w:tcPr>
            <w:tcW w:w="9350" w:type="dxa"/>
            <w:gridSpan w:val="2"/>
          </w:tcPr>
          <w:p w14:paraId="3E40087B" w14:textId="77777777" w:rsidR="0072743B" w:rsidRDefault="0072743B" w:rsidP="00160F9F">
            <w:pPr>
              <w:spacing w:after="0" w:line="240" w:lineRule="auto"/>
              <w:rPr>
                <w:rFonts w:cstheme="minorHAnsi"/>
                <w:iCs/>
                <w:sz w:val="24"/>
                <w:szCs w:val="24"/>
              </w:rPr>
            </w:pPr>
          </w:p>
          <w:p w14:paraId="39923EC2" w14:textId="77777777" w:rsidR="0072743B" w:rsidRPr="005E4BC6" w:rsidRDefault="0072743B" w:rsidP="00160F9F">
            <w:pPr>
              <w:spacing w:after="0" w:line="240" w:lineRule="auto"/>
              <w:rPr>
                <w:rFonts w:cstheme="minorHAnsi"/>
                <w:iCs/>
                <w:sz w:val="24"/>
                <w:szCs w:val="24"/>
              </w:rPr>
            </w:pPr>
          </w:p>
        </w:tc>
      </w:tr>
    </w:tbl>
    <w:p w14:paraId="21AC2B50"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formation Management</w:t>
      </w:r>
    </w:p>
    <w:p w14:paraId="650664BE"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Discuss the management of information or data that is developed and/or collected during the project, including a description of how this information or data will be shared and maintained.</w:t>
      </w:r>
    </w:p>
    <w:tbl>
      <w:tblPr>
        <w:tblStyle w:val="TableGrid"/>
        <w:tblW w:w="0" w:type="auto"/>
        <w:tblLook w:val="04A0" w:firstRow="1" w:lastRow="0" w:firstColumn="1" w:lastColumn="0" w:noHBand="0" w:noVBand="1"/>
      </w:tblPr>
      <w:tblGrid>
        <w:gridCol w:w="9350"/>
      </w:tblGrid>
      <w:tr w:rsidR="0072743B" w:rsidRPr="005E4BC6" w14:paraId="698B42AD" w14:textId="77777777" w:rsidTr="00160F9F">
        <w:tc>
          <w:tcPr>
            <w:tcW w:w="9350" w:type="dxa"/>
          </w:tcPr>
          <w:p w14:paraId="4153AE35" w14:textId="77777777" w:rsidR="0072743B" w:rsidRPr="005E4BC6" w:rsidRDefault="0072743B" w:rsidP="00160F9F">
            <w:pPr>
              <w:spacing w:after="0" w:line="240" w:lineRule="auto"/>
              <w:rPr>
                <w:rFonts w:cstheme="minorHAnsi"/>
                <w:iCs/>
                <w:sz w:val="24"/>
                <w:szCs w:val="24"/>
              </w:rPr>
            </w:pPr>
          </w:p>
          <w:p w14:paraId="424EF149" w14:textId="77777777" w:rsidR="0072743B" w:rsidRPr="005E4BC6" w:rsidRDefault="0072743B" w:rsidP="00160F9F">
            <w:pPr>
              <w:spacing w:after="0" w:line="240" w:lineRule="auto"/>
              <w:rPr>
                <w:rFonts w:cstheme="minorHAnsi"/>
                <w:iCs/>
                <w:sz w:val="24"/>
                <w:szCs w:val="24"/>
              </w:rPr>
            </w:pPr>
          </w:p>
        </w:tc>
      </w:tr>
    </w:tbl>
    <w:p w14:paraId="1E89D9CA" w14:textId="77777777" w:rsidR="0072743B" w:rsidRDefault="0072743B" w:rsidP="0072743B">
      <w:pPr>
        <w:spacing w:after="0" w:line="240" w:lineRule="auto"/>
        <w:rPr>
          <w:rFonts w:cstheme="minorHAnsi"/>
          <w:iCs/>
        </w:rPr>
      </w:pPr>
    </w:p>
    <w:p w14:paraId="2974E649" w14:textId="77777777" w:rsidR="0072743B" w:rsidRDefault="0072743B" w:rsidP="0072743B">
      <w:pPr>
        <w:spacing w:after="0" w:line="240" w:lineRule="auto"/>
        <w:rPr>
          <w:rFonts w:cstheme="minorHAnsi"/>
          <w:iCs/>
        </w:rPr>
      </w:pPr>
    </w:p>
    <w:p w14:paraId="04B35870"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EXECUTIVE SUMMARY</w:t>
      </w:r>
    </w:p>
    <w:p w14:paraId="6F5472F6" w14:textId="09ECF969" w:rsidR="0072743B" w:rsidRPr="005E4BC6" w:rsidRDefault="0072743B" w:rsidP="0072743B">
      <w:pPr>
        <w:spacing w:line="240" w:lineRule="auto"/>
        <w:rPr>
          <w:rFonts w:cstheme="minorHAnsi"/>
          <w:sz w:val="24"/>
          <w:szCs w:val="24"/>
        </w:rPr>
      </w:pPr>
      <w:r w:rsidRPr="005E4BC6">
        <w:rPr>
          <w:rFonts w:cstheme="minorHAnsi"/>
          <w:sz w:val="24"/>
          <w:szCs w:val="24"/>
        </w:rPr>
        <w:lastRenderedPageBreak/>
        <w:t>A concise executive summary of no more than 500 words is required for all projects.</w:t>
      </w:r>
      <w:r w:rsidR="00FD5DE2" w:rsidRPr="005E4BC6">
        <w:rPr>
          <w:rStyle w:val="FootnoteReference"/>
          <w:rFonts w:cstheme="minorHAnsi"/>
          <w:sz w:val="24"/>
          <w:szCs w:val="24"/>
        </w:rPr>
        <w:footnoteReference w:id="1"/>
      </w:r>
      <w:r w:rsidRPr="005E4BC6">
        <w:rPr>
          <w:rFonts w:cstheme="minorHAnsi"/>
          <w:sz w:val="24"/>
          <w:szCs w:val="24"/>
        </w:rPr>
        <w:t xml:space="preserve"> </w:t>
      </w:r>
      <w:r w:rsidRPr="005E4BC6">
        <w:rPr>
          <w:rFonts w:cstheme="minorHAnsi"/>
          <w:b/>
          <w:sz w:val="24"/>
          <w:szCs w:val="24"/>
        </w:rPr>
        <w:t>If the executive summary exceeds 500 words, only the first 500 words will be used.</w:t>
      </w:r>
    </w:p>
    <w:p w14:paraId="15CB4300" w14:textId="77777777" w:rsidR="0072743B" w:rsidRPr="005E4BC6" w:rsidRDefault="0072743B" w:rsidP="0072743B">
      <w:pPr>
        <w:spacing w:after="0" w:line="240" w:lineRule="auto"/>
        <w:rPr>
          <w:rFonts w:cstheme="minorHAnsi"/>
          <w:b/>
          <w:sz w:val="24"/>
          <w:szCs w:val="24"/>
        </w:rPr>
      </w:pPr>
      <w:r w:rsidRPr="005E4BC6">
        <w:rPr>
          <w:rFonts w:cstheme="minorHAnsi"/>
          <w:b/>
          <w:sz w:val="24"/>
          <w:szCs w:val="24"/>
        </w:rPr>
        <w:t>Executive Summary</w:t>
      </w:r>
    </w:p>
    <w:p w14:paraId="31D625C0" w14:textId="77777777" w:rsidR="0072743B" w:rsidRPr="005E4BC6" w:rsidRDefault="0072743B" w:rsidP="0072743B">
      <w:pPr>
        <w:spacing w:after="0" w:line="240" w:lineRule="auto"/>
        <w:rPr>
          <w:rFonts w:cstheme="minorHAnsi"/>
          <w:i/>
          <w:sz w:val="24"/>
          <w:szCs w:val="24"/>
        </w:rPr>
      </w:pPr>
      <w:r w:rsidRPr="005E4BC6">
        <w:rPr>
          <w:rFonts w:cstheme="minorHAnsi"/>
          <w:i/>
          <w:sz w:val="24"/>
          <w:szCs w:val="24"/>
        </w:rPr>
        <w:t>P</w:t>
      </w:r>
      <w:r>
        <w:rPr>
          <w:rFonts w:cstheme="minorHAnsi"/>
          <w:i/>
          <w:sz w:val="24"/>
          <w:szCs w:val="24"/>
        </w:rPr>
        <w:t>rovide a brief</w:t>
      </w:r>
      <w:r w:rsidRPr="005E4BC6">
        <w:rPr>
          <w:rFonts w:cstheme="minorHAnsi"/>
          <w:i/>
          <w:sz w:val="24"/>
          <w:szCs w:val="24"/>
        </w:rPr>
        <w:t xml:space="preserve"> overview of the project, including the </w:t>
      </w:r>
      <w:r w:rsidRPr="00E3124E">
        <w:rPr>
          <w:rFonts w:cstheme="minorHAnsi"/>
          <w:i/>
          <w:sz w:val="24"/>
          <w:szCs w:val="24"/>
          <w:u w:val="single"/>
        </w:rPr>
        <w:t>specific</w:t>
      </w:r>
      <w:r w:rsidRPr="005E4BC6">
        <w:rPr>
          <w:rFonts w:cstheme="minorHAnsi"/>
          <w:i/>
          <w:sz w:val="24"/>
          <w:szCs w:val="24"/>
        </w:rPr>
        <w:t xml:space="preserve"> problem that the project solves, what will be delivered and/or accomplished, and the target audience that will directly benefit from the project’s outcomes.</w:t>
      </w:r>
      <w:r>
        <w:rPr>
          <w:rFonts w:cstheme="minorHAnsi"/>
          <w:i/>
          <w:sz w:val="24"/>
          <w:szCs w:val="24"/>
        </w:rPr>
        <w:t xml:space="preserve"> Please do not include any general information about CWD or why the control of CWD is important.</w:t>
      </w:r>
    </w:p>
    <w:tbl>
      <w:tblPr>
        <w:tblStyle w:val="TableGrid"/>
        <w:tblW w:w="0" w:type="auto"/>
        <w:tblCellMar>
          <w:top w:w="14" w:type="dxa"/>
          <w:left w:w="115" w:type="dxa"/>
          <w:bottom w:w="14" w:type="dxa"/>
          <w:right w:w="115" w:type="dxa"/>
        </w:tblCellMar>
        <w:tblLook w:val="04A0" w:firstRow="1" w:lastRow="0" w:firstColumn="1" w:lastColumn="0" w:noHBand="0" w:noVBand="1"/>
      </w:tblPr>
      <w:tblGrid>
        <w:gridCol w:w="9350"/>
      </w:tblGrid>
      <w:tr w:rsidR="0072743B" w:rsidRPr="005E4BC6" w14:paraId="3C0623D6" w14:textId="77777777" w:rsidTr="00160F9F">
        <w:trPr>
          <w:trHeight w:val="576"/>
        </w:trPr>
        <w:tc>
          <w:tcPr>
            <w:tcW w:w="9350" w:type="dxa"/>
          </w:tcPr>
          <w:p w14:paraId="7F730CEA" w14:textId="77777777" w:rsidR="0072743B" w:rsidRPr="005E4BC6" w:rsidRDefault="0072743B" w:rsidP="00160F9F">
            <w:pPr>
              <w:rPr>
                <w:rFonts w:cstheme="minorHAnsi"/>
                <w:iCs/>
                <w:sz w:val="24"/>
                <w:szCs w:val="24"/>
              </w:rPr>
            </w:pPr>
          </w:p>
          <w:p w14:paraId="7BC368DC" w14:textId="77777777" w:rsidR="0072743B" w:rsidRPr="005E4BC6" w:rsidRDefault="0072743B" w:rsidP="00160F9F">
            <w:pPr>
              <w:rPr>
                <w:rFonts w:cstheme="minorHAnsi"/>
                <w:iCs/>
                <w:sz w:val="24"/>
                <w:szCs w:val="24"/>
              </w:rPr>
            </w:pPr>
          </w:p>
          <w:p w14:paraId="129AC9DE" w14:textId="77777777" w:rsidR="0072743B" w:rsidRPr="005E4BC6" w:rsidRDefault="0072743B" w:rsidP="00160F9F">
            <w:pPr>
              <w:rPr>
                <w:rFonts w:cstheme="minorHAnsi"/>
                <w:iCs/>
                <w:sz w:val="24"/>
                <w:szCs w:val="24"/>
              </w:rPr>
            </w:pPr>
          </w:p>
          <w:p w14:paraId="573F0C8F" w14:textId="77777777" w:rsidR="0072743B" w:rsidRPr="005E4BC6" w:rsidRDefault="0072743B" w:rsidP="00160F9F">
            <w:pPr>
              <w:rPr>
                <w:rFonts w:cstheme="minorHAnsi"/>
                <w:iCs/>
                <w:sz w:val="24"/>
                <w:szCs w:val="24"/>
              </w:rPr>
            </w:pPr>
          </w:p>
          <w:p w14:paraId="28D1ABA8" w14:textId="77777777" w:rsidR="0072743B" w:rsidRPr="005E4BC6" w:rsidRDefault="0072743B" w:rsidP="00160F9F">
            <w:pPr>
              <w:rPr>
                <w:rFonts w:cstheme="minorHAnsi"/>
                <w:iCs/>
                <w:sz w:val="24"/>
                <w:szCs w:val="24"/>
              </w:rPr>
            </w:pPr>
          </w:p>
          <w:p w14:paraId="0EB3207B" w14:textId="77777777" w:rsidR="0072743B" w:rsidRPr="005E4BC6" w:rsidRDefault="0072743B" w:rsidP="00160F9F">
            <w:pPr>
              <w:rPr>
                <w:rFonts w:cstheme="minorHAnsi"/>
                <w:iCs/>
                <w:sz w:val="24"/>
                <w:szCs w:val="24"/>
              </w:rPr>
            </w:pPr>
          </w:p>
          <w:p w14:paraId="08F1B700" w14:textId="77777777" w:rsidR="0072743B" w:rsidRPr="005E4BC6" w:rsidRDefault="0072743B" w:rsidP="00160F9F">
            <w:pPr>
              <w:rPr>
                <w:rFonts w:cstheme="minorHAnsi"/>
                <w:iCs/>
                <w:sz w:val="24"/>
                <w:szCs w:val="24"/>
              </w:rPr>
            </w:pPr>
          </w:p>
        </w:tc>
      </w:tr>
    </w:tbl>
    <w:p w14:paraId="5299A25B" w14:textId="77777777" w:rsidR="0072743B" w:rsidRDefault="0072743B" w:rsidP="0072743B">
      <w:pPr>
        <w:spacing w:after="0" w:line="240" w:lineRule="auto"/>
        <w:rPr>
          <w:rFonts w:cstheme="minorHAnsi"/>
          <w:iCs/>
        </w:rPr>
      </w:pPr>
    </w:p>
    <w:p w14:paraId="6AF66030" w14:textId="77777777" w:rsidR="0072743B" w:rsidRDefault="0072743B" w:rsidP="0072743B">
      <w:pPr>
        <w:spacing w:after="0" w:line="240" w:lineRule="auto"/>
        <w:rPr>
          <w:rFonts w:cstheme="minorHAnsi"/>
          <w:iCs/>
        </w:rPr>
      </w:pPr>
    </w:p>
    <w:p w14:paraId="08D4F732" w14:textId="77777777" w:rsidR="0072743B" w:rsidRDefault="0072743B" w:rsidP="0072743B">
      <w:pPr>
        <w:pStyle w:val="ListParagraph"/>
        <w:numPr>
          <w:ilvl w:val="0"/>
          <w:numId w:val="29"/>
        </w:numPr>
        <w:spacing w:before="0" w:after="240" w:line="240" w:lineRule="auto"/>
        <w:ind w:left="360"/>
        <w:rPr>
          <w:b/>
          <w:color w:val="365F91" w:themeColor="accent1" w:themeShade="BF"/>
          <w:sz w:val="26"/>
          <w:szCs w:val="26"/>
        </w:rPr>
      </w:pPr>
      <w:r>
        <w:rPr>
          <w:b/>
          <w:color w:val="365F91" w:themeColor="accent1" w:themeShade="BF"/>
          <w:sz w:val="26"/>
          <w:szCs w:val="26"/>
        </w:rPr>
        <w:t>BUDGET JUSTIFICATION</w:t>
      </w:r>
    </w:p>
    <w:p w14:paraId="6D1BE00D" w14:textId="43188443" w:rsidR="0072743B" w:rsidRPr="005E4BC6" w:rsidRDefault="0072743B" w:rsidP="0072743B">
      <w:pPr>
        <w:spacing w:after="0" w:line="240" w:lineRule="auto"/>
        <w:rPr>
          <w:rFonts w:cstheme="minorHAnsi"/>
          <w:b/>
          <w:iCs/>
          <w:sz w:val="24"/>
          <w:szCs w:val="24"/>
        </w:rPr>
      </w:pPr>
      <w:r w:rsidRPr="005E4BC6">
        <w:rPr>
          <w:rFonts w:cstheme="minorHAnsi"/>
          <w:iCs/>
          <w:sz w:val="24"/>
          <w:szCs w:val="24"/>
        </w:rPr>
        <w:t xml:space="preserve">All costs must be reasonable and necessary to complete the project and budget requests should reflect a good use of existing resources. Information provided in this section must align with the cost guidance outlined in the Funding Opportunity Announcement and support the information provided in the project’s </w:t>
      </w:r>
      <w:r w:rsidR="004D71BB">
        <w:rPr>
          <w:rFonts w:cstheme="minorHAnsi"/>
          <w:iCs/>
          <w:sz w:val="24"/>
          <w:szCs w:val="24"/>
        </w:rPr>
        <w:t>F</w:t>
      </w:r>
      <w:r w:rsidRPr="005E4BC6">
        <w:rPr>
          <w:rFonts w:cstheme="minorHAnsi"/>
          <w:iCs/>
          <w:sz w:val="24"/>
          <w:szCs w:val="24"/>
        </w:rPr>
        <w:t xml:space="preserve">inancial </w:t>
      </w:r>
      <w:r w:rsidR="004D71BB">
        <w:rPr>
          <w:rFonts w:cstheme="minorHAnsi"/>
          <w:iCs/>
          <w:sz w:val="24"/>
          <w:szCs w:val="24"/>
        </w:rPr>
        <w:t>P</w:t>
      </w:r>
      <w:r w:rsidRPr="005E4BC6">
        <w:rPr>
          <w:rFonts w:cstheme="minorHAnsi"/>
          <w:iCs/>
          <w:sz w:val="24"/>
          <w:szCs w:val="24"/>
        </w:rPr>
        <w:t xml:space="preserve">lan. </w:t>
      </w:r>
      <w:r w:rsidRPr="005E4BC6">
        <w:rPr>
          <w:rFonts w:cstheme="minorHAnsi"/>
          <w:b/>
          <w:iCs/>
          <w:sz w:val="24"/>
          <w:szCs w:val="24"/>
        </w:rPr>
        <w:t>Specific and detailed justification for each budget category is required.</w:t>
      </w:r>
    </w:p>
    <w:p w14:paraId="616F36FA" w14:textId="77777777" w:rsidR="0072743B" w:rsidRPr="005E4BC6" w:rsidRDefault="0072743B" w:rsidP="0072743B">
      <w:pPr>
        <w:spacing w:before="240" w:after="0" w:line="240" w:lineRule="auto"/>
        <w:rPr>
          <w:b/>
          <w:iCs/>
          <w:sz w:val="24"/>
          <w:szCs w:val="24"/>
        </w:rPr>
      </w:pPr>
      <w:r w:rsidRPr="005E4BC6">
        <w:rPr>
          <w:b/>
          <w:iCs/>
          <w:sz w:val="24"/>
          <w:szCs w:val="24"/>
        </w:rPr>
        <w:t>Funding Requested</w:t>
      </w:r>
    </w:p>
    <w:p w14:paraId="029CF029" w14:textId="77777777" w:rsidR="0072743B" w:rsidRPr="005E4BC6" w:rsidRDefault="0072743B" w:rsidP="0072743B">
      <w:pPr>
        <w:spacing w:after="0" w:line="240" w:lineRule="auto"/>
        <w:rPr>
          <w:i/>
          <w:iCs/>
          <w:sz w:val="24"/>
          <w:szCs w:val="24"/>
        </w:rPr>
      </w:pPr>
      <w:r w:rsidRPr="005E4BC6">
        <w:rPr>
          <w:i/>
          <w:iCs/>
          <w:sz w:val="24"/>
          <w:szCs w:val="24"/>
        </w:rPr>
        <w:t>For each of th</w:t>
      </w:r>
      <w:r>
        <w:rPr>
          <w:i/>
          <w:iCs/>
          <w:sz w:val="24"/>
          <w:szCs w:val="24"/>
        </w:rPr>
        <w:t>e objectives listed in Section II</w:t>
      </w:r>
      <w:r w:rsidRPr="005E4BC6">
        <w:rPr>
          <w:i/>
          <w:iCs/>
          <w:sz w:val="24"/>
          <w:szCs w:val="24"/>
        </w:rPr>
        <w:t>, provide the total amount of funding requested.</w:t>
      </w:r>
    </w:p>
    <w:tbl>
      <w:tblPr>
        <w:tblStyle w:val="TableGrid"/>
        <w:tblW w:w="0" w:type="auto"/>
        <w:jc w:val="center"/>
        <w:tblLook w:val="04A0" w:firstRow="1" w:lastRow="0" w:firstColumn="1" w:lastColumn="0" w:noHBand="0" w:noVBand="1"/>
      </w:tblPr>
      <w:tblGrid>
        <w:gridCol w:w="1981"/>
        <w:gridCol w:w="2245"/>
      </w:tblGrid>
      <w:tr w:rsidR="0072743B" w:rsidRPr="005E4BC6" w14:paraId="60F347F5" w14:textId="77777777" w:rsidTr="00160F9F">
        <w:trPr>
          <w:jc w:val="center"/>
        </w:trPr>
        <w:tc>
          <w:tcPr>
            <w:tcW w:w="1981" w:type="dxa"/>
            <w:shd w:val="clear" w:color="auto" w:fill="D9D9D9" w:themeFill="background1" w:themeFillShade="D9"/>
            <w:vAlign w:val="center"/>
          </w:tcPr>
          <w:p w14:paraId="59B6187B"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Objectives</w:t>
            </w:r>
          </w:p>
        </w:tc>
        <w:tc>
          <w:tcPr>
            <w:tcW w:w="2245" w:type="dxa"/>
            <w:shd w:val="clear" w:color="auto" w:fill="D9D9D9" w:themeFill="background1" w:themeFillShade="D9"/>
          </w:tcPr>
          <w:p w14:paraId="39D5FA62"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otal Amount of Funding Requested</w:t>
            </w:r>
          </w:p>
        </w:tc>
      </w:tr>
      <w:tr w:rsidR="0072743B" w:rsidRPr="005E4BC6" w14:paraId="2AFFD82A" w14:textId="77777777" w:rsidTr="00160F9F">
        <w:trPr>
          <w:jc w:val="center"/>
        </w:trPr>
        <w:tc>
          <w:tcPr>
            <w:tcW w:w="1981" w:type="dxa"/>
            <w:vAlign w:val="center"/>
          </w:tcPr>
          <w:p w14:paraId="701C7158"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1</w:t>
            </w:r>
          </w:p>
        </w:tc>
        <w:tc>
          <w:tcPr>
            <w:tcW w:w="2245" w:type="dxa"/>
          </w:tcPr>
          <w:p w14:paraId="0E353A07" w14:textId="77777777" w:rsidR="0072743B" w:rsidRPr="005E4BC6" w:rsidRDefault="0072743B" w:rsidP="00160F9F">
            <w:pPr>
              <w:spacing w:after="0" w:line="240" w:lineRule="auto"/>
              <w:jc w:val="center"/>
              <w:rPr>
                <w:rFonts w:cstheme="minorHAnsi"/>
                <w:iCs/>
                <w:sz w:val="24"/>
                <w:szCs w:val="24"/>
              </w:rPr>
            </w:pPr>
          </w:p>
        </w:tc>
      </w:tr>
      <w:tr w:rsidR="0072743B" w:rsidRPr="005E4BC6" w14:paraId="6DD0EE52" w14:textId="77777777" w:rsidTr="00160F9F">
        <w:trPr>
          <w:jc w:val="center"/>
        </w:trPr>
        <w:tc>
          <w:tcPr>
            <w:tcW w:w="1981" w:type="dxa"/>
            <w:vAlign w:val="center"/>
          </w:tcPr>
          <w:p w14:paraId="341490E2"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2</w:t>
            </w:r>
          </w:p>
        </w:tc>
        <w:tc>
          <w:tcPr>
            <w:tcW w:w="2245" w:type="dxa"/>
          </w:tcPr>
          <w:p w14:paraId="14070ED6" w14:textId="77777777" w:rsidR="0072743B" w:rsidRPr="005E4BC6" w:rsidRDefault="0072743B" w:rsidP="00160F9F">
            <w:pPr>
              <w:spacing w:after="0" w:line="240" w:lineRule="auto"/>
              <w:jc w:val="center"/>
              <w:rPr>
                <w:rFonts w:cstheme="minorHAnsi"/>
                <w:iCs/>
                <w:sz w:val="24"/>
                <w:szCs w:val="24"/>
              </w:rPr>
            </w:pPr>
          </w:p>
        </w:tc>
      </w:tr>
      <w:tr w:rsidR="0072743B" w:rsidRPr="005E4BC6" w14:paraId="3EB40746" w14:textId="77777777" w:rsidTr="00160F9F">
        <w:trPr>
          <w:jc w:val="center"/>
        </w:trPr>
        <w:tc>
          <w:tcPr>
            <w:tcW w:w="1981" w:type="dxa"/>
            <w:vAlign w:val="center"/>
          </w:tcPr>
          <w:p w14:paraId="0353C40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3</w:t>
            </w:r>
          </w:p>
        </w:tc>
        <w:tc>
          <w:tcPr>
            <w:tcW w:w="2245" w:type="dxa"/>
          </w:tcPr>
          <w:p w14:paraId="3F947E09" w14:textId="77777777" w:rsidR="0072743B" w:rsidRPr="005E4BC6" w:rsidRDefault="0072743B" w:rsidP="00160F9F">
            <w:pPr>
              <w:spacing w:after="0" w:line="240" w:lineRule="auto"/>
              <w:jc w:val="center"/>
              <w:rPr>
                <w:rFonts w:cstheme="minorHAnsi"/>
                <w:iCs/>
                <w:sz w:val="24"/>
                <w:szCs w:val="24"/>
              </w:rPr>
            </w:pPr>
          </w:p>
        </w:tc>
      </w:tr>
      <w:tr w:rsidR="0072743B" w:rsidRPr="005E4BC6" w14:paraId="7A2B2BE6" w14:textId="77777777" w:rsidTr="00160F9F">
        <w:trPr>
          <w:jc w:val="center"/>
        </w:trPr>
        <w:tc>
          <w:tcPr>
            <w:tcW w:w="1981" w:type="dxa"/>
            <w:vAlign w:val="center"/>
          </w:tcPr>
          <w:p w14:paraId="1B87D768"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4</w:t>
            </w:r>
          </w:p>
        </w:tc>
        <w:tc>
          <w:tcPr>
            <w:tcW w:w="2245" w:type="dxa"/>
          </w:tcPr>
          <w:p w14:paraId="455F757E" w14:textId="77777777" w:rsidR="0072743B" w:rsidRPr="005E4BC6" w:rsidRDefault="0072743B" w:rsidP="00160F9F">
            <w:pPr>
              <w:spacing w:after="0" w:line="240" w:lineRule="auto"/>
              <w:jc w:val="center"/>
              <w:rPr>
                <w:rFonts w:cstheme="minorHAnsi"/>
                <w:iCs/>
                <w:sz w:val="24"/>
                <w:szCs w:val="24"/>
              </w:rPr>
            </w:pPr>
          </w:p>
        </w:tc>
      </w:tr>
      <w:tr w:rsidR="0072743B" w:rsidRPr="005E4BC6" w14:paraId="72501551" w14:textId="77777777" w:rsidTr="00160F9F">
        <w:trPr>
          <w:jc w:val="center"/>
        </w:trPr>
        <w:tc>
          <w:tcPr>
            <w:tcW w:w="1981" w:type="dxa"/>
            <w:vAlign w:val="center"/>
          </w:tcPr>
          <w:p w14:paraId="6540218B" w14:textId="77777777" w:rsidR="0072743B" w:rsidRPr="005E4BC6" w:rsidRDefault="0072743B" w:rsidP="00160F9F">
            <w:pPr>
              <w:spacing w:after="0" w:line="240" w:lineRule="auto"/>
              <w:jc w:val="center"/>
              <w:rPr>
                <w:rFonts w:cstheme="minorHAnsi"/>
                <w:iCs/>
                <w:sz w:val="24"/>
                <w:szCs w:val="24"/>
              </w:rPr>
            </w:pPr>
            <w:r w:rsidRPr="005E4BC6">
              <w:rPr>
                <w:rFonts w:cstheme="minorHAnsi"/>
                <w:iCs/>
                <w:sz w:val="24"/>
                <w:szCs w:val="24"/>
              </w:rPr>
              <w:t>Objective 5</w:t>
            </w:r>
          </w:p>
        </w:tc>
        <w:tc>
          <w:tcPr>
            <w:tcW w:w="2245" w:type="dxa"/>
          </w:tcPr>
          <w:p w14:paraId="6853CF99" w14:textId="77777777" w:rsidR="0072743B" w:rsidRPr="005E4BC6" w:rsidRDefault="0072743B" w:rsidP="00160F9F">
            <w:pPr>
              <w:spacing w:after="0" w:line="240" w:lineRule="auto"/>
              <w:jc w:val="center"/>
              <w:rPr>
                <w:rFonts w:cstheme="minorHAnsi"/>
                <w:iCs/>
                <w:sz w:val="24"/>
                <w:szCs w:val="24"/>
              </w:rPr>
            </w:pPr>
          </w:p>
        </w:tc>
      </w:tr>
    </w:tbl>
    <w:p w14:paraId="054EC47B" w14:textId="77777777" w:rsidR="0072743B" w:rsidRPr="005E4BC6" w:rsidRDefault="0072743B" w:rsidP="0072743B">
      <w:pPr>
        <w:spacing w:before="240" w:after="0" w:line="240" w:lineRule="auto"/>
        <w:rPr>
          <w:b/>
          <w:sz w:val="24"/>
          <w:szCs w:val="24"/>
        </w:rPr>
      </w:pPr>
      <w:r w:rsidRPr="005E4BC6">
        <w:rPr>
          <w:b/>
          <w:iCs/>
          <w:sz w:val="24"/>
          <w:szCs w:val="24"/>
        </w:rPr>
        <w:t>Personnel</w:t>
      </w:r>
      <w:r w:rsidRPr="005E4BC6">
        <w:rPr>
          <w:b/>
          <w:sz w:val="24"/>
          <w:szCs w:val="24"/>
        </w:rPr>
        <w:t xml:space="preserve"> Funded by the Project</w:t>
      </w:r>
    </w:p>
    <w:p w14:paraId="39D4667F" w14:textId="77777777" w:rsidR="0072743B" w:rsidRDefault="0072743B" w:rsidP="0072743B">
      <w:pPr>
        <w:spacing w:after="0" w:line="240" w:lineRule="auto"/>
        <w:rPr>
          <w:i/>
          <w:sz w:val="24"/>
          <w:szCs w:val="24"/>
        </w:rPr>
      </w:pPr>
      <w:r w:rsidRPr="005E4BC6">
        <w:rPr>
          <w:i/>
          <w:sz w:val="24"/>
          <w:szCs w:val="24"/>
        </w:rPr>
        <w:lastRenderedPageBreak/>
        <w:t xml:space="preserve">Describe all personnel who will be paid by the project for each </w:t>
      </w:r>
      <w:r>
        <w:rPr>
          <w:i/>
          <w:sz w:val="24"/>
          <w:szCs w:val="24"/>
        </w:rPr>
        <w:t>objective</w:t>
      </w:r>
      <w:r w:rsidRPr="005E4BC6">
        <w:rPr>
          <w:i/>
          <w:sz w:val="24"/>
          <w:szCs w:val="24"/>
        </w:rPr>
        <w:t>, i</w:t>
      </w:r>
      <w:r w:rsidRPr="005E4BC6">
        <w:rPr>
          <w:rFonts w:ascii="Calibri" w:hAnsi="Calibri" w:cs="Calibri"/>
          <w:i/>
          <w:sz w:val="24"/>
          <w:szCs w:val="24"/>
        </w:rPr>
        <w:t xml:space="preserve">ncluding the number of people and the number of hours for each position. </w:t>
      </w:r>
      <w:r w:rsidRPr="005E4BC6">
        <w:rPr>
          <w:i/>
          <w:sz w:val="24"/>
          <w:szCs w:val="24"/>
        </w:rPr>
        <w:t xml:space="preserve">Include a short description of the title or type of personnel needed and what they will do (purpose or role). </w:t>
      </w:r>
      <w:r w:rsidRPr="005E4BC6">
        <w:rPr>
          <w:rFonts w:cstheme="minorHAnsi"/>
          <w:bCs/>
          <w:i/>
          <w:sz w:val="24"/>
          <w:szCs w:val="24"/>
        </w:rPr>
        <w:t xml:space="preserve">If the personnel name is not yet known, list as Technician 1, Trainer 2, or similar. </w:t>
      </w:r>
      <w:r w:rsidRPr="005E4BC6">
        <w:rPr>
          <w:i/>
          <w:sz w:val="24"/>
          <w:szCs w:val="24"/>
        </w:rPr>
        <w:t>Add rows as needed.</w:t>
      </w:r>
    </w:p>
    <w:tbl>
      <w:tblPr>
        <w:tblStyle w:val="TableGrid"/>
        <w:tblW w:w="0" w:type="auto"/>
        <w:tblLook w:val="04A0" w:firstRow="1" w:lastRow="0" w:firstColumn="1" w:lastColumn="0" w:noHBand="0" w:noVBand="1"/>
      </w:tblPr>
      <w:tblGrid>
        <w:gridCol w:w="2335"/>
        <w:gridCol w:w="7015"/>
      </w:tblGrid>
      <w:tr w:rsidR="0072743B" w:rsidRPr="00286E34" w14:paraId="196A3E9B" w14:textId="77777777" w:rsidTr="00160F9F">
        <w:tc>
          <w:tcPr>
            <w:tcW w:w="2335" w:type="dxa"/>
            <w:shd w:val="clear" w:color="auto" w:fill="D9D9D9" w:themeFill="background1" w:themeFillShade="D9"/>
          </w:tcPr>
          <w:p w14:paraId="246CD860"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Personnel</w:t>
            </w:r>
          </w:p>
        </w:tc>
        <w:tc>
          <w:tcPr>
            <w:tcW w:w="7015" w:type="dxa"/>
            <w:shd w:val="clear" w:color="auto" w:fill="D9D9D9" w:themeFill="background1" w:themeFillShade="D9"/>
          </w:tcPr>
          <w:p w14:paraId="7EB5A43A" w14:textId="77777777" w:rsidR="0072743B" w:rsidRPr="00286E34" w:rsidRDefault="0072743B" w:rsidP="00160F9F">
            <w:pPr>
              <w:spacing w:after="0"/>
              <w:jc w:val="center"/>
              <w:rPr>
                <w:rFonts w:eastAsia="Calibri" w:cstheme="minorHAnsi"/>
                <w:b/>
                <w:iCs/>
                <w:sz w:val="24"/>
                <w:szCs w:val="24"/>
              </w:rPr>
            </w:pPr>
            <w:r w:rsidRPr="00286E34">
              <w:rPr>
                <w:rFonts w:eastAsia="Calibri" w:cstheme="minorHAnsi"/>
                <w:b/>
                <w:iCs/>
                <w:sz w:val="24"/>
                <w:szCs w:val="24"/>
              </w:rPr>
              <w:t>Role and Justification for Each Position/Person</w:t>
            </w:r>
          </w:p>
        </w:tc>
      </w:tr>
      <w:tr w:rsidR="0072743B" w:rsidRPr="00340574" w14:paraId="762E8E4E" w14:textId="77777777" w:rsidTr="00160F9F">
        <w:tc>
          <w:tcPr>
            <w:tcW w:w="9350" w:type="dxa"/>
            <w:gridSpan w:val="2"/>
            <w:shd w:val="clear" w:color="auto" w:fill="EEECE1" w:themeFill="background2"/>
          </w:tcPr>
          <w:p w14:paraId="1BF08BC4" w14:textId="77777777" w:rsidR="0072743B" w:rsidRPr="00340574" w:rsidRDefault="0072743B" w:rsidP="00160F9F">
            <w:pPr>
              <w:spacing w:after="0" w:line="240" w:lineRule="auto"/>
              <w:rPr>
                <w:rFonts w:cstheme="minorHAnsi"/>
                <w:iCs/>
                <w:sz w:val="24"/>
                <w:szCs w:val="24"/>
              </w:rPr>
            </w:pPr>
            <w:r w:rsidRPr="00340574">
              <w:rPr>
                <w:rFonts w:cstheme="minorHAnsi"/>
                <w:iCs/>
                <w:sz w:val="24"/>
                <w:szCs w:val="24"/>
              </w:rPr>
              <w:t>Objective 1</w:t>
            </w:r>
          </w:p>
        </w:tc>
      </w:tr>
      <w:tr w:rsidR="0072743B" w:rsidRPr="00286E34" w14:paraId="2CE8CAD2" w14:textId="77777777" w:rsidTr="00160F9F">
        <w:tc>
          <w:tcPr>
            <w:tcW w:w="2335" w:type="dxa"/>
          </w:tcPr>
          <w:p w14:paraId="731637B3" w14:textId="77777777" w:rsidR="0072743B" w:rsidRPr="00286E34" w:rsidRDefault="0072743B" w:rsidP="00160F9F">
            <w:pPr>
              <w:spacing w:after="0" w:line="240" w:lineRule="auto"/>
              <w:rPr>
                <w:sz w:val="24"/>
                <w:szCs w:val="24"/>
              </w:rPr>
            </w:pPr>
          </w:p>
        </w:tc>
        <w:tc>
          <w:tcPr>
            <w:tcW w:w="7015" w:type="dxa"/>
          </w:tcPr>
          <w:p w14:paraId="3663C77D" w14:textId="77777777" w:rsidR="0072743B" w:rsidRPr="00286E34" w:rsidRDefault="0072743B" w:rsidP="00160F9F">
            <w:pPr>
              <w:spacing w:after="0" w:line="240" w:lineRule="auto"/>
              <w:rPr>
                <w:sz w:val="24"/>
                <w:szCs w:val="24"/>
              </w:rPr>
            </w:pPr>
          </w:p>
        </w:tc>
      </w:tr>
      <w:tr w:rsidR="0072743B" w:rsidRPr="00286E34" w14:paraId="4B6A02EF" w14:textId="77777777" w:rsidTr="00160F9F">
        <w:tc>
          <w:tcPr>
            <w:tcW w:w="2335" w:type="dxa"/>
          </w:tcPr>
          <w:p w14:paraId="79B9ADE8" w14:textId="77777777" w:rsidR="0072743B" w:rsidRPr="00286E34" w:rsidRDefault="0072743B" w:rsidP="00160F9F">
            <w:pPr>
              <w:spacing w:after="0" w:line="240" w:lineRule="auto"/>
              <w:rPr>
                <w:sz w:val="24"/>
                <w:szCs w:val="24"/>
              </w:rPr>
            </w:pPr>
          </w:p>
        </w:tc>
        <w:tc>
          <w:tcPr>
            <w:tcW w:w="7015" w:type="dxa"/>
          </w:tcPr>
          <w:p w14:paraId="63519264" w14:textId="77777777" w:rsidR="0072743B" w:rsidRPr="00286E34" w:rsidRDefault="0072743B" w:rsidP="00160F9F">
            <w:pPr>
              <w:spacing w:after="0" w:line="240" w:lineRule="auto"/>
              <w:rPr>
                <w:sz w:val="24"/>
                <w:szCs w:val="24"/>
              </w:rPr>
            </w:pPr>
          </w:p>
        </w:tc>
      </w:tr>
      <w:tr w:rsidR="0072743B" w:rsidRPr="00286E34" w14:paraId="2D2A3AE8" w14:textId="77777777" w:rsidTr="00160F9F">
        <w:tc>
          <w:tcPr>
            <w:tcW w:w="9350" w:type="dxa"/>
            <w:gridSpan w:val="2"/>
            <w:shd w:val="clear" w:color="auto" w:fill="EEECE1" w:themeFill="background2"/>
          </w:tcPr>
          <w:p w14:paraId="3CFF6749" w14:textId="77777777" w:rsidR="0072743B" w:rsidRPr="00286E34" w:rsidRDefault="0072743B" w:rsidP="00160F9F">
            <w:pPr>
              <w:spacing w:after="0" w:line="240" w:lineRule="auto"/>
              <w:rPr>
                <w:sz w:val="24"/>
                <w:szCs w:val="24"/>
              </w:rPr>
            </w:pPr>
            <w:r>
              <w:rPr>
                <w:sz w:val="24"/>
                <w:szCs w:val="24"/>
              </w:rPr>
              <w:t>Objective 2</w:t>
            </w:r>
          </w:p>
        </w:tc>
      </w:tr>
      <w:tr w:rsidR="0072743B" w:rsidRPr="00286E34" w14:paraId="70935566" w14:textId="77777777" w:rsidTr="00160F9F">
        <w:tc>
          <w:tcPr>
            <w:tcW w:w="2335" w:type="dxa"/>
          </w:tcPr>
          <w:p w14:paraId="48229286" w14:textId="77777777" w:rsidR="0072743B" w:rsidRPr="00286E34" w:rsidRDefault="0072743B" w:rsidP="00160F9F">
            <w:pPr>
              <w:spacing w:after="0" w:line="240" w:lineRule="auto"/>
              <w:rPr>
                <w:sz w:val="24"/>
                <w:szCs w:val="24"/>
              </w:rPr>
            </w:pPr>
          </w:p>
        </w:tc>
        <w:tc>
          <w:tcPr>
            <w:tcW w:w="7015" w:type="dxa"/>
          </w:tcPr>
          <w:p w14:paraId="715BFA04" w14:textId="77777777" w:rsidR="0072743B" w:rsidRPr="00286E34" w:rsidRDefault="0072743B" w:rsidP="00160F9F">
            <w:pPr>
              <w:spacing w:after="0" w:line="240" w:lineRule="auto"/>
              <w:rPr>
                <w:sz w:val="24"/>
                <w:szCs w:val="24"/>
              </w:rPr>
            </w:pPr>
          </w:p>
        </w:tc>
      </w:tr>
      <w:tr w:rsidR="0072743B" w:rsidRPr="00286E34" w14:paraId="59A83D4F" w14:textId="77777777" w:rsidTr="00160F9F">
        <w:tc>
          <w:tcPr>
            <w:tcW w:w="2335" w:type="dxa"/>
          </w:tcPr>
          <w:p w14:paraId="5F402443" w14:textId="77777777" w:rsidR="0072743B" w:rsidRPr="00286E34" w:rsidRDefault="0072743B" w:rsidP="00160F9F">
            <w:pPr>
              <w:spacing w:after="0" w:line="240" w:lineRule="auto"/>
              <w:rPr>
                <w:sz w:val="24"/>
                <w:szCs w:val="24"/>
              </w:rPr>
            </w:pPr>
          </w:p>
        </w:tc>
        <w:tc>
          <w:tcPr>
            <w:tcW w:w="7015" w:type="dxa"/>
          </w:tcPr>
          <w:p w14:paraId="3ABC0212" w14:textId="77777777" w:rsidR="0072743B" w:rsidRPr="00286E34" w:rsidRDefault="0072743B" w:rsidP="00160F9F">
            <w:pPr>
              <w:spacing w:after="0" w:line="240" w:lineRule="auto"/>
              <w:rPr>
                <w:sz w:val="24"/>
                <w:szCs w:val="24"/>
              </w:rPr>
            </w:pPr>
          </w:p>
        </w:tc>
      </w:tr>
      <w:tr w:rsidR="0072743B" w:rsidRPr="00286E34" w14:paraId="3F005F44" w14:textId="77777777" w:rsidTr="00160F9F">
        <w:tc>
          <w:tcPr>
            <w:tcW w:w="9350" w:type="dxa"/>
            <w:gridSpan w:val="2"/>
            <w:shd w:val="clear" w:color="auto" w:fill="EEECE1" w:themeFill="background2"/>
          </w:tcPr>
          <w:p w14:paraId="2644F88F" w14:textId="77777777" w:rsidR="0072743B" w:rsidRPr="00286E34" w:rsidRDefault="0072743B" w:rsidP="00160F9F">
            <w:pPr>
              <w:spacing w:after="0" w:line="240" w:lineRule="auto"/>
              <w:rPr>
                <w:sz w:val="24"/>
                <w:szCs w:val="24"/>
              </w:rPr>
            </w:pPr>
            <w:r>
              <w:rPr>
                <w:sz w:val="24"/>
                <w:szCs w:val="24"/>
              </w:rPr>
              <w:t>Objective 3</w:t>
            </w:r>
          </w:p>
        </w:tc>
      </w:tr>
      <w:tr w:rsidR="0072743B" w:rsidRPr="00286E34" w14:paraId="306CB921" w14:textId="77777777" w:rsidTr="00160F9F">
        <w:tc>
          <w:tcPr>
            <w:tcW w:w="2335" w:type="dxa"/>
          </w:tcPr>
          <w:p w14:paraId="0C537AF7" w14:textId="77777777" w:rsidR="0072743B" w:rsidRPr="00286E34" w:rsidRDefault="0072743B" w:rsidP="00160F9F">
            <w:pPr>
              <w:spacing w:after="0" w:line="240" w:lineRule="auto"/>
              <w:rPr>
                <w:sz w:val="24"/>
                <w:szCs w:val="24"/>
              </w:rPr>
            </w:pPr>
          </w:p>
        </w:tc>
        <w:tc>
          <w:tcPr>
            <w:tcW w:w="7015" w:type="dxa"/>
          </w:tcPr>
          <w:p w14:paraId="79A0FF3D" w14:textId="77777777" w:rsidR="0072743B" w:rsidRPr="00286E34" w:rsidRDefault="0072743B" w:rsidP="00160F9F">
            <w:pPr>
              <w:spacing w:after="0" w:line="240" w:lineRule="auto"/>
              <w:rPr>
                <w:sz w:val="24"/>
                <w:szCs w:val="24"/>
              </w:rPr>
            </w:pPr>
          </w:p>
        </w:tc>
      </w:tr>
      <w:tr w:rsidR="0072743B" w:rsidRPr="00286E34" w14:paraId="6D57ABC7" w14:textId="77777777" w:rsidTr="00160F9F">
        <w:tc>
          <w:tcPr>
            <w:tcW w:w="2335" w:type="dxa"/>
          </w:tcPr>
          <w:p w14:paraId="5606E51A" w14:textId="77777777" w:rsidR="0072743B" w:rsidRPr="00286E34" w:rsidRDefault="0072743B" w:rsidP="00160F9F">
            <w:pPr>
              <w:spacing w:after="0" w:line="240" w:lineRule="auto"/>
              <w:rPr>
                <w:sz w:val="24"/>
                <w:szCs w:val="24"/>
              </w:rPr>
            </w:pPr>
          </w:p>
        </w:tc>
        <w:tc>
          <w:tcPr>
            <w:tcW w:w="7015" w:type="dxa"/>
          </w:tcPr>
          <w:p w14:paraId="61900689" w14:textId="77777777" w:rsidR="0072743B" w:rsidRPr="00286E34" w:rsidRDefault="0072743B" w:rsidP="00160F9F">
            <w:pPr>
              <w:spacing w:after="0" w:line="240" w:lineRule="auto"/>
              <w:rPr>
                <w:sz w:val="24"/>
                <w:szCs w:val="24"/>
              </w:rPr>
            </w:pPr>
          </w:p>
        </w:tc>
      </w:tr>
      <w:tr w:rsidR="0072743B" w:rsidRPr="00286E34" w14:paraId="7D6A0165" w14:textId="77777777" w:rsidTr="00160F9F">
        <w:tc>
          <w:tcPr>
            <w:tcW w:w="9350" w:type="dxa"/>
            <w:gridSpan w:val="2"/>
            <w:shd w:val="clear" w:color="auto" w:fill="EEECE1" w:themeFill="background2"/>
          </w:tcPr>
          <w:p w14:paraId="5765F4B7" w14:textId="77777777" w:rsidR="0072743B" w:rsidRPr="00286E34" w:rsidRDefault="0072743B" w:rsidP="00160F9F">
            <w:pPr>
              <w:spacing w:after="0" w:line="240" w:lineRule="auto"/>
              <w:rPr>
                <w:sz w:val="24"/>
                <w:szCs w:val="24"/>
              </w:rPr>
            </w:pPr>
            <w:r>
              <w:rPr>
                <w:sz w:val="24"/>
                <w:szCs w:val="24"/>
              </w:rPr>
              <w:t>Objective 4</w:t>
            </w:r>
          </w:p>
        </w:tc>
      </w:tr>
      <w:tr w:rsidR="0072743B" w:rsidRPr="00286E34" w14:paraId="79BB1D64" w14:textId="77777777" w:rsidTr="00160F9F">
        <w:tc>
          <w:tcPr>
            <w:tcW w:w="2335" w:type="dxa"/>
          </w:tcPr>
          <w:p w14:paraId="66C475A0" w14:textId="77777777" w:rsidR="0072743B" w:rsidRDefault="0072743B" w:rsidP="00160F9F">
            <w:pPr>
              <w:spacing w:after="0" w:line="240" w:lineRule="auto"/>
              <w:rPr>
                <w:sz w:val="24"/>
                <w:szCs w:val="24"/>
              </w:rPr>
            </w:pPr>
          </w:p>
        </w:tc>
        <w:tc>
          <w:tcPr>
            <w:tcW w:w="7015" w:type="dxa"/>
          </w:tcPr>
          <w:p w14:paraId="19E177BC" w14:textId="77777777" w:rsidR="0072743B" w:rsidRPr="00286E34" w:rsidRDefault="0072743B" w:rsidP="00160F9F">
            <w:pPr>
              <w:spacing w:after="0" w:line="240" w:lineRule="auto"/>
              <w:rPr>
                <w:sz w:val="24"/>
                <w:szCs w:val="24"/>
              </w:rPr>
            </w:pPr>
          </w:p>
        </w:tc>
      </w:tr>
      <w:tr w:rsidR="0072743B" w:rsidRPr="00286E34" w14:paraId="30634870" w14:textId="77777777" w:rsidTr="00160F9F">
        <w:tc>
          <w:tcPr>
            <w:tcW w:w="2335" w:type="dxa"/>
          </w:tcPr>
          <w:p w14:paraId="1A638B14" w14:textId="77777777" w:rsidR="0072743B" w:rsidRDefault="0072743B" w:rsidP="00160F9F">
            <w:pPr>
              <w:spacing w:after="0" w:line="240" w:lineRule="auto"/>
              <w:rPr>
                <w:sz w:val="24"/>
                <w:szCs w:val="24"/>
              </w:rPr>
            </w:pPr>
          </w:p>
        </w:tc>
        <w:tc>
          <w:tcPr>
            <w:tcW w:w="7015" w:type="dxa"/>
          </w:tcPr>
          <w:p w14:paraId="77DB3A94" w14:textId="77777777" w:rsidR="0072743B" w:rsidRPr="00286E34" w:rsidRDefault="0072743B" w:rsidP="00160F9F">
            <w:pPr>
              <w:spacing w:after="0" w:line="240" w:lineRule="auto"/>
              <w:rPr>
                <w:sz w:val="24"/>
                <w:szCs w:val="24"/>
              </w:rPr>
            </w:pPr>
          </w:p>
        </w:tc>
      </w:tr>
      <w:tr w:rsidR="0072743B" w:rsidRPr="00286E34" w14:paraId="59189C3C" w14:textId="77777777" w:rsidTr="00160F9F">
        <w:tc>
          <w:tcPr>
            <w:tcW w:w="9350" w:type="dxa"/>
            <w:gridSpan w:val="2"/>
            <w:shd w:val="clear" w:color="auto" w:fill="EEECE1" w:themeFill="background2"/>
          </w:tcPr>
          <w:p w14:paraId="6BDEB026" w14:textId="77777777" w:rsidR="0072743B" w:rsidRPr="00286E34" w:rsidRDefault="0072743B" w:rsidP="00160F9F">
            <w:pPr>
              <w:spacing w:after="0" w:line="240" w:lineRule="auto"/>
              <w:rPr>
                <w:sz w:val="24"/>
                <w:szCs w:val="24"/>
              </w:rPr>
            </w:pPr>
            <w:r>
              <w:rPr>
                <w:sz w:val="24"/>
                <w:szCs w:val="24"/>
              </w:rPr>
              <w:t>Objective 5</w:t>
            </w:r>
          </w:p>
        </w:tc>
      </w:tr>
      <w:tr w:rsidR="0072743B" w:rsidRPr="00286E34" w14:paraId="5078A9CF" w14:textId="77777777" w:rsidTr="00160F9F">
        <w:tc>
          <w:tcPr>
            <w:tcW w:w="2335" w:type="dxa"/>
          </w:tcPr>
          <w:p w14:paraId="202EA282" w14:textId="77777777" w:rsidR="0072743B" w:rsidRDefault="0072743B" w:rsidP="00160F9F">
            <w:pPr>
              <w:spacing w:after="0" w:line="240" w:lineRule="auto"/>
              <w:rPr>
                <w:sz w:val="24"/>
                <w:szCs w:val="24"/>
              </w:rPr>
            </w:pPr>
          </w:p>
        </w:tc>
        <w:tc>
          <w:tcPr>
            <w:tcW w:w="7015" w:type="dxa"/>
          </w:tcPr>
          <w:p w14:paraId="381D209B" w14:textId="77777777" w:rsidR="0072743B" w:rsidRPr="00286E34" w:rsidRDefault="0072743B" w:rsidP="00160F9F">
            <w:pPr>
              <w:spacing w:after="0" w:line="240" w:lineRule="auto"/>
              <w:rPr>
                <w:sz w:val="24"/>
                <w:szCs w:val="24"/>
              </w:rPr>
            </w:pPr>
          </w:p>
        </w:tc>
      </w:tr>
      <w:tr w:rsidR="0072743B" w:rsidRPr="00286E34" w14:paraId="3175345D" w14:textId="77777777" w:rsidTr="00160F9F">
        <w:tc>
          <w:tcPr>
            <w:tcW w:w="2335" w:type="dxa"/>
          </w:tcPr>
          <w:p w14:paraId="40173953" w14:textId="77777777" w:rsidR="0072743B" w:rsidRDefault="0072743B" w:rsidP="00160F9F">
            <w:pPr>
              <w:spacing w:after="0" w:line="240" w:lineRule="auto"/>
              <w:rPr>
                <w:sz w:val="24"/>
                <w:szCs w:val="24"/>
              </w:rPr>
            </w:pPr>
          </w:p>
        </w:tc>
        <w:tc>
          <w:tcPr>
            <w:tcW w:w="7015" w:type="dxa"/>
          </w:tcPr>
          <w:p w14:paraId="55FEF7CC" w14:textId="77777777" w:rsidR="0072743B" w:rsidRPr="00286E34" w:rsidRDefault="0072743B" w:rsidP="00160F9F">
            <w:pPr>
              <w:spacing w:after="0" w:line="240" w:lineRule="auto"/>
              <w:rPr>
                <w:sz w:val="24"/>
                <w:szCs w:val="24"/>
              </w:rPr>
            </w:pPr>
          </w:p>
        </w:tc>
      </w:tr>
    </w:tbl>
    <w:p w14:paraId="786692CC" w14:textId="77777777" w:rsidR="0072743B" w:rsidRPr="005E4BC6" w:rsidRDefault="0072743B" w:rsidP="0072743B">
      <w:pPr>
        <w:spacing w:before="240" w:after="0" w:line="240" w:lineRule="auto"/>
        <w:rPr>
          <w:b/>
          <w:sz w:val="24"/>
          <w:szCs w:val="24"/>
        </w:rPr>
      </w:pPr>
      <w:r>
        <w:rPr>
          <w:b/>
          <w:sz w:val="24"/>
          <w:szCs w:val="24"/>
        </w:rPr>
        <w:t>Fringe Benefits</w:t>
      </w:r>
    </w:p>
    <w:p w14:paraId="121A9319" w14:textId="77777777" w:rsidR="0072743B" w:rsidRDefault="0072743B" w:rsidP="0072743B">
      <w:pPr>
        <w:spacing w:after="0" w:line="240" w:lineRule="auto"/>
        <w:rPr>
          <w:i/>
          <w:sz w:val="24"/>
          <w:szCs w:val="24"/>
        </w:rPr>
      </w:pPr>
      <w:r>
        <w:rPr>
          <w:i/>
          <w:sz w:val="24"/>
          <w:szCs w:val="24"/>
        </w:rPr>
        <w:t>Provide</w:t>
      </w:r>
      <w:r w:rsidRPr="006D5A24">
        <w:rPr>
          <w:i/>
          <w:sz w:val="24"/>
          <w:szCs w:val="24"/>
        </w:rPr>
        <w:t xml:space="preserve"> the fringe benefit rate and a description of what the rate includes</w:t>
      </w:r>
      <w:r>
        <w:rPr>
          <w:i/>
          <w:sz w:val="24"/>
          <w:szCs w:val="24"/>
        </w:rPr>
        <w:t xml:space="preserve"> for each of the personnel listed in the table above</w:t>
      </w:r>
      <w:r w:rsidRPr="006D5A24">
        <w:rPr>
          <w:i/>
          <w:sz w:val="24"/>
          <w:szCs w:val="24"/>
        </w:rPr>
        <w:t>. Fringe benefits may include health</w:t>
      </w:r>
      <w:r>
        <w:rPr>
          <w:i/>
          <w:sz w:val="24"/>
          <w:szCs w:val="24"/>
        </w:rPr>
        <w:t>/</w:t>
      </w:r>
      <w:r w:rsidRPr="006D5A24">
        <w:rPr>
          <w:i/>
          <w:sz w:val="24"/>
          <w:szCs w:val="24"/>
        </w:rPr>
        <w:t xml:space="preserve">life insurance, </w:t>
      </w:r>
      <w:r>
        <w:rPr>
          <w:i/>
          <w:sz w:val="24"/>
          <w:szCs w:val="24"/>
        </w:rPr>
        <w:t xml:space="preserve">leave, </w:t>
      </w:r>
      <w:r w:rsidRPr="006D5A24">
        <w:rPr>
          <w:i/>
          <w:sz w:val="24"/>
          <w:szCs w:val="24"/>
        </w:rPr>
        <w:t>unemployment in</w:t>
      </w:r>
      <w:r>
        <w:rPr>
          <w:i/>
          <w:sz w:val="24"/>
          <w:szCs w:val="24"/>
        </w:rPr>
        <w:t>surance, workers’ compensation,</w:t>
      </w:r>
      <w:r w:rsidRPr="006D5A24">
        <w:rPr>
          <w:i/>
          <w:sz w:val="24"/>
          <w:szCs w:val="24"/>
        </w:rPr>
        <w:t xml:space="preserve"> retirement, social security, pensions, etc.</w:t>
      </w:r>
    </w:p>
    <w:tbl>
      <w:tblPr>
        <w:tblStyle w:val="TableGrid"/>
        <w:tblW w:w="0" w:type="auto"/>
        <w:tblLook w:val="04A0" w:firstRow="1" w:lastRow="0" w:firstColumn="1" w:lastColumn="0" w:noHBand="0" w:noVBand="1"/>
      </w:tblPr>
      <w:tblGrid>
        <w:gridCol w:w="1755"/>
        <w:gridCol w:w="1300"/>
        <w:gridCol w:w="6295"/>
      </w:tblGrid>
      <w:tr w:rsidR="0072743B" w:rsidRPr="00286E34" w14:paraId="1FAAA1A0" w14:textId="77777777" w:rsidTr="00160F9F">
        <w:tc>
          <w:tcPr>
            <w:tcW w:w="1755" w:type="dxa"/>
            <w:shd w:val="clear" w:color="auto" w:fill="D9D9D9" w:themeFill="background1" w:themeFillShade="D9"/>
          </w:tcPr>
          <w:p w14:paraId="2089EAA5"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Personnel</w:t>
            </w:r>
          </w:p>
        </w:tc>
        <w:tc>
          <w:tcPr>
            <w:tcW w:w="1300" w:type="dxa"/>
            <w:shd w:val="clear" w:color="auto" w:fill="D9D9D9" w:themeFill="background1" w:themeFillShade="D9"/>
          </w:tcPr>
          <w:p w14:paraId="65FB7722" w14:textId="77777777" w:rsidR="0072743B" w:rsidRDefault="0072743B" w:rsidP="00160F9F">
            <w:pPr>
              <w:spacing w:after="0"/>
              <w:jc w:val="center"/>
              <w:rPr>
                <w:rFonts w:eastAsia="Calibri" w:cstheme="minorHAnsi"/>
                <w:b/>
                <w:iCs/>
                <w:sz w:val="24"/>
                <w:szCs w:val="24"/>
              </w:rPr>
            </w:pPr>
            <w:r>
              <w:rPr>
                <w:rFonts w:eastAsia="Calibri" w:cstheme="minorHAnsi"/>
                <w:b/>
                <w:iCs/>
                <w:sz w:val="24"/>
                <w:szCs w:val="24"/>
              </w:rPr>
              <w:t>Rate</w:t>
            </w:r>
          </w:p>
        </w:tc>
        <w:tc>
          <w:tcPr>
            <w:tcW w:w="6295" w:type="dxa"/>
            <w:shd w:val="clear" w:color="auto" w:fill="D9D9D9" w:themeFill="background1" w:themeFillShade="D9"/>
          </w:tcPr>
          <w:p w14:paraId="7B164038" w14:textId="77777777" w:rsidR="0072743B" w:rsidRPr="00286E34" w:rsidRDefault="0072743B" w:rsidP="00160F9F">
            <w:pPr>
              <w:spacing w:after="0"/>
              <w:jc w:val="center"/>
              <w:rPr>
                <w:rFonts w:eastAsia="Calibri" w:cstheme="minorHAnsi"/>
                <w:b/>
                <w:iCs/>
                <w:sz w:val="24"/>
                <w:szCs w:val="24"/>
              </w:rPr>
            </w:pPr>
            <w:r>
              <w:rPr>
                <w:rFonts w:eastAsia="Calibri" w:cstheme="minorHAnsi"/>
                <w:b/>
                <w:iCs/>
                <w:sz w:val="24"/>
                <w:szCs w:val="24"/>
              </w:rPr>
              <w:t>Fringe Benefit Description</w:t>
            </w:r>
          </w:p>
        </w:tc>
      </w:tr>
      <w:tr w:rsidR="0072743B" w:rsidRPr="00340574" w14:paraId="6204F90F" w14:textId="77777777" w:rsidTr="00160F9F">
        <w:tc>
          <w:tcPr>
            <w:tcW w:w="9350" w:type="dxa"/>
            <w:gridSpan w:val="3"/>
            <w:shd w:val="clear" w:color="auto" w:fill="EEECE1" w:themeFill="background2"/>
          </w:tcPr>
          <w:p w14:paraId="70074593" w14:textId="77777777" w:rsidR="0072743B" w:rsidRPr="00340574" w:rsidRDefault="0072743B" w:rsidP="00160F9F">
            <w:pPr>
              <w:spacing w:after="0" w:line="240" w:lineRule="auto"/>
              <w:rPr>
                <w:rFonts w:cstheme="minorHAnsi"/>
                <w:iCs/>
                <w:sz w:val="24"/>
                <w:szCs w:val="24"/>
              </w:rPr>
            </w:pPr>
            <w:r w:rsidRPr="00340574">
              <w:rPr>
                <w:rFonts w:cstheme="minorHAnsi"/>
                <w:iCs/>
                <w:sz w:val="24"/>
                <w:szCs w:val="24"/>
              </w:rPr>
              <w:t>Objective 1</w:t>
            </w:r>
          </w:p>
        </w:tc>
      </w:tr>
      <w:tr w:rsidR="0072743B" w:rsidRPr="00286E34" w14:paraId="3C5FF40B" w14:textId="77777777" w:rsidTr="00160F9F">
        <w:tc>
          <w:tcPr>
            <w:tcW w:w="1755" w:type="dxa"/>
          </w:tcPr>
          <w:p w14:paraId="73D39A93" w14:textId="77777777" w:rsidR="0072743B" w:rsidRPr="00286E34" w:rsidRDefault="0072743B" w:rsidP="00160F9F">
            <w:pPr>
              <w:spacing w:after="0" w:line="240" w:lineRule="auto"/>
              <w:rPr>
                <w:sz w:val="24"/>
                <w:szCs w:val="24"/>
              </w:rPr>
            </w:pPr>
          </w:p>
        </w:tc>
        <w:tc>
          <w:tcPr>
            <w:tcW w:w="1300" w:type="dxa"/>
          </w:tcPr>
          <w:p w14:paraId="17DDE959" w14:textId="77777777" w:rsidR="0072743B" w:rsidRPr="00286E34" w:rsidRDefault="0072743B" w:rsidP="00160F9F">
            <w:pPr>
              <w:spacing w:after="0" w:line="240" w:lineRule="auto"/>
              <w:rPr>
                <w:sz w:val="24"/>
                <w:szCs w:val="24"/>
              </w:rPr>
            </w:pPr>
          </w:p>
        </w:tc>
        <w:tc>
          <w:tcPr>
            <w:tcW w:w="6295" w:type="dxa"/>
          </w:tcPr>
          <w:p w14:paraId="374DBD32" w14:textId="77777777" w:rsidR="0072743B" w:rsidRPr="00286E34" w:rsidRDefault="0072743B" w:rsidP="00160F9F">
            <w:pPr>
              <w:spacing w:after="0" w:line="240" w:lineRule="auto"/>
              <w:rPr>
                <w:sz w:val="24"/>
                <w:szCs w:val="24"/>
              </w:rPr>
            </w:pPr>
          </w:p>
        </w:tc>
      </w:tr>
      <w:tr w:rsidR="0072743B" w:rsidRPr="00286E34" w14:paraId="490AFCAE" w14:textId="77777777" w:rsidTr="00160F9F">
        <w:tc>
          <w:tcPr>
            <w:tcW w:w="1755" w:type="dxa"/>
          </w:tcPr>
          <w:p w14:paraId="48220B69" w14:textId="77777777" w:rsidR="0072743B" w:rsidRPr="00286E34" w:rsidRDefault="0072743B" w:rsidP="00160F9F">
            <w:pPr>
              <w:spacing w:after="0" w:line="240" w:lineRule="auto"/>
              <w:rPr>
                <w:sz w:val="24"/>
                <w:szCs w:val="24"/>
              </w:rPr>
            </w:pPr>
          </w:p>
        </w:tc>
        <w:tc>
          <w:tcPr>
            <w:tcW w:w="1300" w:type="dxa"/>
          </w:tcPr>
          <w:p w14:paraId="5D1C8493" w14:textId="77777777" w:rsidR="0072743B" w:rsidRPr="00286E34" w:rsidRDefault="0072743B" w:rsidP="00160F9F">
            <w:pPr>
              <w:spacing w:after="0" w:line="240" w:lineRule="auto"/>
              <w:rPr>
                <w:sz w:val="24"/>
                <w:szCs w:val="24"/>
              </w:rPr>
            </w:pPr>
          </w:p>
        </w:tc>
        <w:tc>
          <w:tcPr>
            <w:tcW w:w="6295" w:type="dxa"/>
          </w:tcPr>
          <w:p w14:paraId="2A16D58B" w14:textId="77777777" w:rsidR="0072743B" w:rsidRPr="00286E34" w:rsidRDefault="0072743B" w:rsidP="00160F9F">
            <w:pPr>
              <w:spacing w:after="0" w:line="240" w:lineRule="auto"/>
              <w:rPr>
                <w:sz w:val="24"/>
                <w:szCs w:val="24"/>
              </w:rPr>
            </w:pPr>
          </w:p>
        </w:tc>
      </w:tr>
      <w:tr w:rsidR="0072743B" w:rsidRPr="00286E34" w14:paraId="3683169F" w14:textId="77777777" w:rsidTr="00160F9F">
        <w:tc>
          <w:tcPr>
            <w:tcW w:w="9350" w:type="dxa"/>
            <w:gridSpan w:val="3"/>
            <w:shd w:val="clear" w:color="auto" w:fill="EEECE1" w:themeFill="background2"/>
          </w:tcPr>
          <w:p w14:paraId="458C681E" w14:textId="77777777" w:rsidR="0072743B" w:rsidRPr="00286E34" w:rsidRDefault="0072743B" w:rsidP="00160F9F">
            <w:pPr>
              <w:spacing w:after="0" w:line="240" w:lineRule="auto"/>
              <w:rPr>
                <w:sz w:val="24"/>
                <w:szCs w:val="24"/>
              </w:rPr>
            </w:pPr>
            <w:r>
              <w:rPr>
                <w:sz w:val="24"/>
                <w:szCs w:val="24"/>
              </w:rPr>
              <w:t>Objective 2</w:t>
            </w:r>
          </w:p>
        </w:tc>
      </w:tr>
      <w:tr w:rsidR="0072743B" w:rsidRPr="00286E34" w14:paraId="12DC8130" w14:textId="77777777" w:rsidTr="00160F9F">
        <w:tc>
          <w:tcPr>
            <w:tcW w:w="1755" w:type="dxa"/>
          </w:tcPr>
          <w:p w14:paraId="5E07B5CA" w14:textId="77777777" w:rsidR="0072743B" w:rsidRPr="00286E34" w:rsidRDefault="0072743B" w:rsidP="00160F9F">
            <w:pPr>
              <w:spacing w:after="0" w:line="240" w:lineRule="auto"/>
              <w:rPr>
                <w:sz w:val="24"/>
                <w:szCs w:val="24"/>
              </w:rPr>
            </w:pPr>
          </w:p>
        </w:tc>
        <w:tc>
          <w:tcPr>
            <w:tcW w:w="1300" w:type="dxa"/>
          </w:tcPr>
          <w:p w14:paraId="68D5F307" w14:textId="77777777" w:rsidR="0072743B" w:rsidRPr="00286E34" w:rsidRDefault="0072743B" w:rsidP="00160F9F">
            <w:pPr>
              <w:spacing w:after="0" w:line="240" w:lineRule="auto"/>
              <w:rPr>
                <w:sz w:val="24"/>
                <w:szCs w:val="24"/>
              </w:rPr>
            </w:pPr>
          </w:p>
        </w:tc>
        <w:tc>
          <w:tcPr>
            <w:tcW w:w="6295" w:type="dxa"/>
          </w:tcPr>
          <w:p w14:paraId="72D93BEA" w14:textId="77777777" w:rsidR="0072743B" w:rsidRPr="00286E34" w:rsidRDefault="0072743B" w:rsidP="00160F9F">
            <w:pPr>
              <w:spacing w:after="0" w:line="240" w:lineRule="auto"/>
              <w:rPr>
                <w:sz w:val="24"/>
                <w:szCs w:val="24"/>
              </w:rPr>
            </w:pPr>
          </w:p>
        </w:tc>
      </w:tr>
      <w:tr w:rsidR="0072743B" w:rsidRPr="00286E34" w14:paraId="45D9A495" w14:textId="77777777" w:rsidTr="00160F9F">
        <w:tc>
          <w:tcPr>
            <w:tcW w:w="1755" w:type="dxa"/>
          </w:tcPr>
          <w:p w14:paraId="3054C79C" w14:textId="77777777" w:rsidR="0072743B" w:rsidRPr="00286E34" w:rsidRDefault="0072743B" w:rsidP="00160F9F">
            <w:pPr>
              <w:spacing w:after="0" w:line="240" w:lineRule="auto"/>
              <w:rPr>
                <w:sz w:val="24"/>
                <w:szCs w:val="24"/>
              </w:rPr>
            </w:pPr>
          </w:p>
        </w:tc>
        <w:tc>
          <w:tcPr>
            <w:tcW w:w="1300" w:type="dxa"/>
          </w:tcPr>
          <w:p w14:paraId="3F7A75DA" w14:textId="77777777" w:rsidR="0072743B" w:rsidRPr="00286E34" w:rsidRDefault="0072743B" w:rsidP="00160F9F">
            <w:pPr>
              <w:spacing w:after="0" w:line="240" w:lineRule="auto"/>
              <w:rPr>
                <w:sz w:val="24"/>
                <w:szCs w:val="24"/>
              </w:rPr>
            </w:pPr>
          </w:p>
        </w:tc>
        <w:tc>
          <w:tcPr>
            <w:tcW w:w="6295" w:type="dxa"/>
          </w:tcPr>
          <w:p w14:paraId="5807FF4A" w14:textId="77777777" w:rsidR="0072743B" w:rsidRPr="00286E34" w:rsidRDefault="0072743B" w:rsidP="00160F9F">
            <w:pPr>
              <w:spacing w:after="0" w:line="240" w:lineRule="auto"/>
              <w:rPr>
                <w:sz w:val="24"/>
                <w:szCs w:val="24"/>
              </w:rPr>
            </w:pPr>
          </w:p>
        </w:tc>
      </w:tr>
      <w:tr w:rsidR="0072743B" w:rsidRPr="00286E34" w14:paraId="0FA32F88" w14:textId="77777777" w:rsidTr="00160F9F">
        <w:tc>
          <w:tcPr>
            <w:tcW w:w="9350" w:type="dxa"/>
            <w:gridSpan w:val="3"/>
            <w:shd w:val="clear" w:color="auto" w:fill="EEECE1" w:themeFill="background2"/>
          </w:tcPr>
          <w:p w14:paraId="498BB4C8" w14:textId="77777777" w:rsidR="0072743B" w:rsidRPr="00286E34" w:rsidRDefault="0072743B" w:rsidP="00160F9F">
            <w:pPr>
              <w:spacing w:after="0" w:line="240" w:lineRule="auto"/>
              <w:rPr>
                <w:sz w:val="24"/>
                <w:szCs w:val="24"/>
              </w:rPr>
            </w:pPr>
            <w:r>
              <w:rPr>
                <w:sz w:val="24"/>
                <w:szCs w:val="24"/>
              </w:rPr>
              <w:t>Objective 3</w:t>
            </w:r>
          </w:p>
        </w:tc>
      </w:tr>
      <w:tr w:rsidR="0072743B" w:rsidRPr="00286E34" w14:paraId="1E72BF12" w14:textId="77777777" w:rsidTr="00160F9F">
        <w:tc>
          <w:tcPr>
            <w:tcW w:w="1755" w:type="dxa"/>
          </w:tcPr>
          <w:p w14:paraId="026323D7" w14:textId="77777777" w:rsidR="0072743B" w:rsidRPr="00286E34" w:rsidRDefault="0072743B" w:rsidP="00160F9F">
            <w:pPr>
              <w:spacing w:after="0" w:line="240" w:lineRule="auto"/>
              <w:rPr>
                <w:sz w:val="24"/>
                <w:szCs w:val="24"/>
              </w:rPr>
            </w:pPr>
          </w:p>
        </w:tc>
        <w:tc>
          <w:tcPr>
            <w:tcW w:w="1300" w:type="dxa"/>
          </w:tcPr>
          <w:p w14:paraId="3062A1C2" w14:textId="77777777" w:rsidR="0072743B" w:rsidRPr="00286E34" w:rsidRDefault="0072743B" w:rsidP="00160F9F">
            <w:pPr>
              <w:spacing w:after="0" w:line="240" w:lineRule="auto"/>
              <w:rPr>
                <w:sz w:val="24"/>
                <w:szCs w:val="24"/>
              </w:rPr>
            </w:pPr>
          </w:p>
        </w:tc>
        <w:tc>
          <w:tcPr>
            <w:tcW w:w="6295" w:type="dxa"/>
          </w:tcPr>
          <w:p w14:paraId="52E4613A" w14:textId="77777777" w:rsidR="0072743B" w:rsidRPr="00286E34" w:rsidRDefault="0072743B" w:rsidP="00160F9F">
            <w:pPr>
              <w:spacing w:after="0" w:line="240" w:lineRule="auto"/>
              <w:rPr>
                <w:sz w:val="24"/>
                <w:szCs w:val="24"/>
              </w:rPr>
            </w:pPr>
          </w:p>
        </w:tc>
      </w:tr>
      <w:tr w:rsidR="0072743B" w:rsidRPr="00286E34" w14:paraId="65F4FD61" w14:textId="77777777" w:rsidTr="00160F9F">
        <w:tc>
          <w:tcPr>
            <w:tcW w:w="1755" w:type="dxa"/>
          </w:tcPr>
          <w:p w14:paraId="3318D694" w14:textId="77777777" w:rsidR="0072743B" w:rsidRPr="00286E34" w:rsidRDefault="0072743B" w:rsidP="00160F9F">
            <w:pPr>
              <w:spacing w:after="0" w:line="240" w:lineRule="auto"/>
              <w:rPr>
                <w:sz w:val="24"/>
                <w:szCs w:val="24"/>
              </w:rPr>
            </w:pPr>
          </w:p>
        </w:tc>
        <w:tc>
          <w:tcPr>
            <w:tcW w:w="1300" w:type="dxa"/>
          </w:tcPr>
          <w:p w14:paraId="5AECB8B7" w14:textId="77777777" w:rsidR="0072743B" w:rsidRPr="00286E34" w:rsidRDefault="0072743B" w:rsidP="00160F9F">
            <w:pPr>
              <w:spacing w:after="0" w:line="240" w:lineRule="auto"/>
              <w:rPr>
                <w:sz w:val="24"/>
                <w:szCs w:val="24"/>
              </w:rPr>
            </w:pPr>
          </w:p>
        </w:tc>
        <w:tc>
          <w:tcPr>
            <w:tcW w:w="6295" w:type="dxa"/>
          </w:tcPr>
          <w:p w14:paraId="46773339" w14:textId="77777777" w:rsidR="0072743B" w:rsidRPr="00286E34" w:rsidRDefault="0072743B" w:rsidP="00160F9F">
            <w:pPr>
              <w:spacing w:after="0" w:line="240" w:lineRule="auto"/>
              <w:rPr>
                <w:sz w:val="24"/>
                <w:szCs w:val="24"/>
              </w:rPr>
            </w:pPr>
          </w:p>
        </w:tc>
      </w:tr>
      <w:tr w:rsidR="0072743B" w:rsidRPr="00286E34" w14:paraId="33F24BC6" w14:textId="77777777" w:rsidTr="00160F9F">
        <w:tc>
          <w:tcPr>
            <w:tcW w:w="9350" w:type="dxa"/>
            <w:gridSpan w:val="3"/>
            <w:shd w:val="clear" w:color="auto" w:fill="EEECE1" w:themeFill="background2"/>
          </w:tcPr>
          <w:p w14:paraId="02A94CC1" w14:textId="77777777" w:rsidR="0072743B" w:rsidRPr="00286E34" w:rsidRDefault="0072743B" w:rsidP="00160F9F">
            <w:pPr>
              <w:spacing w:after="0" w:line="240" w:lineRule="auto"/>
              <w:rPr>
                <w:sz w:val="24"/>
                <w:szCs w:val="24"/>
              </w:rPr>
            </w:pPr>
            <w:r>
              <w:rPr>
                <w:sz w:val="24"/>
                <w:szCs w:val="24"/>
              </w:rPr>
              <w:t>Objective 4</w:t>
            </w:r>
          </w:p>
        </w:tc>
      </w:tr>
      <w:tr w:rsidR="0072743B" w:rsidRPr="00286E34" w14:paraId="3B976A1D" w14:textId="77777777" w:rsidTr="00160F9F">
        <w:tc>
          <w:tcPr>
            <w:tcW w:w="1755" w:type="dxa"/>
          </w:tcPr>
          <w:p w14:paraId="7151C598" w14:textId="77777777" w:rsidR="0072743B" w:rsidRDefault="0072743B" w:rsidP="00160F9F">
            <w:pPr>
              <w:spacing w:after="0" w:line="240" w:lineRule="auto"/>
              <w:rPr>
                <w:sz w:val="24"/>
                <w:szCs w:val="24"/>
              </w:rPr>
            </w:pPr>
          </w:p>
        </w:tc>
        <w:tc>
          <w:tcPr>
            <w:tcW w:w="1300" w:type="dxa"/>
          </w:tcPr>
          <w:p w14:paraId="691640D1" w14:textId="77777777" w:rsidR="0072743B" w:rsidRPr="00286E34" w:rsidRDefault="0072743B" w:rsidP="00160F9F">
            <w:pPr>
              <w:spacing w:after="0" w:line="240" w:lineRule="auto"/>
              <w:rPr>
                <w:sz w:val="24"/>
                <w:szCs w:val="24"/>
              </w:rPr>
            </w:pPr>
          </w:p>
        </w:tc>
        <w:tc>
          <w:tcPr>
            <w:tcW w:w="6295" w:type="dxa"/>
          </w:tcPr>
          <w:p w14:paraId="15C181A6" w14:textId="77777777" w:rsidR="0072743B" w:rsidRPr="00286E34" w:rsidRDefault="0072743B" w:rsidP="00160F9F">
            <w:pPr>
              <w:spacing w:after="0" w:line="240" w:lineRule="auto"/>
              <w:rPr>
                <w:sz w:val="24"/>
                <w:szCs w:val="24"/>
              </w:rPr>
            </w:pPr>
          </w:p>
        </w:tc>
      </w:tr>
      <w:tr w:rsidR="0072743B" w:rsidRPr="00286E34" w14:paraId="246CFA24" w14:textId="77777777" w:rsidTr="00160F9F">
        <w:tc>
          <w:tcPr>
            <w:tcW w:w="1755" w:type="dxa"/>
          </w:tcPr>
          <w:p w14:paraId="3ACEA5D7" w14:textId="77777777" w:rsidR="0072743B" w:rsidRDefault="0072743B" w:rsidP="00160F9F">
            <w:pPr>
              <w:spacing w:after="0" w:line="240" w:lineRule="auto"/>
              <w:rPr>
                <w:sz w:val="24"/>
                <w:szCs w:val="24"/>
              </w:rPr>
            </w:pPr>
          </w:p>
        </w:tc>
        <w:tc>
          <w:tcPr>
            <w:tcW w:w="1300" w:type="dxa"/>
          </w:tcPr>
          <w:p w14:paraId="24BCF1A3" w14:textId="77777777" w:rsidR="0072743B" w:rsidRPr="00286E34" w:rsidRDefault="0072743B" w:rsidP="00160F9F">
            <w:pPr>
              <w:spacing w:after="0" w:line="240" w:lineRule="auto"/>
              <w:rPr>
                <w:sz w:val="24"/>
                <w:szCs w:val="24"/>
              </w:rPr>
            </w:pPr>
          </w:p>
        </w:tc>
        <w:tc>
          <w:tcPr>
            <w:tcW w:w="6295" w:type="dxa"/>
          </w:tcPr>
          <w:p w14:paraId="7F8ECD75" w14:textId="77777777" w:rsidR="0072743B" w:rsidRPr="00286E34" w:rsidRDefault="0072743B" w:rsidP="00160F9F">
            <w:pPr>
              <w:spacing w:after="0" w:line="240" w:lineRule="auto"/>
              <w:rPr>
                <w:sz w:val="24"/>
                <w:szCs w:val="24"/>
              </w:rPr>
            </w:pPr>
          </w:p>
        </w:tc>
      </w:tr>
      <w:tr w:rsidR="0072743B" w:rsidRPr="00286E34" w14:paraId="36F67DC6" w14:textId="77777777" w:rsidTr="00160F9F">
        <w:tc>
          <w:tcPr>
            <w:tcW w:w="9350" w:type="dxa"/>
            <w:gridSpan w:val="3"/>
            <w:shd w:val="clear" w:color="auto" w:fill="EEECE1" w:themeFill="background2"/>
          </w:tcPr>
          <w:p w14:paraId="03C4FBA4" w14:textId="77777777" w:rsidR="0072743B" w:rsidRPr="00286E34" w:rsidRDefault="0072743B" w:rsidP="00160F9F">
            <w:pPr>
              <w:spacing w:after="0" w:line="240" w:lineRule="auto"/>
              <w:rPr>
                <w:sz w:val="24"/>
                <w:szCs w:val="24"/>
              </w:rPr>
            </w:pPr>
            <w:r>
              <w:rPr>
                <w:sz w:val="24"/>
                <w:szCs w:val="24"/>
              </w:rPr>
              <w:t>Objective 5</w:t>
            </w:r>
          </w:p>
        </w:tc>
      </w:tr>
      <w:tr w:rsidR="0072743B" w:rsidRPr="00286E34" w14:paraId="6C80F922" w14:textId="77777777" w:rsidTr="00160F9F">
        <w:tc>
          <w:tcPr>
            <w:tcW w:w="1755" w:type="dxa"/>
          </w:tcPr>
          <w:p w14:paraId="2943DB70" w14:textId="77777777" w:rsidR="0072743B" w:rsidRDefault="0072743B" w:rsidP="00160F9F">
            <w:pPr>
              <w:spacing w:after="0" w:line="240" w:lineRule="auto"/>
              <w:rPr>
                <w:sz w:val="24"/>
                <w:szCs w:val="24"/>
              </w:rPr>
            </w:pPr>
          </w:p>
        </w:tc>
        <w:tc>
          <w:tcPr>
            <w:tcW w:w="1300" w:type="dxa"/>
          </w:tcPr>
          <w:p w14:paraId="2B462E9B" w14:textId="77777777" w:rsidR="0072743B" w:rsidRPr="00286E34" w:rsidRDefault="0072743B" w:rsidP="00160F9F">
            <w:pPr>
              <w:spacing w:after="0" w:line="240" w:lineRule="auto"/>
              <w:rPr>
                <w:sz w:val="24"/>
                <w:szCs w:val="24"/>
              </w:rPr>
            </w:pPr>
          </w:p>
        </w:tc>
        <w:tc>
          <w:tcPr>
            <w:tcW w:w="6295" w:type="dxa"/>
          </w:tcPr>
          <w:p w14:paraId="3E76BEC2" w14:textId="77777777" w:rsidR="0072743B" w:rsidRPr="00286E34" w:rsidRDefault="0072743B" w:rsidP="00160F9F">
            <w:pPr>
              <w:spacing w:after="0" w:line="240" w:lineRule="auto"/>
              <w:rPr>
                <w:sz w:val="24"/>
                <w:szCs w:val="24"/>
              </w:rPr>
            </w:pPr>
          </w:p>
        </w:tc>
      </w:tr>
      <w:tr w:rsidR="0072743B" w:rsidRPr="00286E34" w14:paraId="6B2BB24B" w14:textId="77777777" w:rsidTr="00160F9F">
        <w:tc>
          <w:tcPr>
            <w:tcW w:w="1755" w:type="dxa"/>
          </w:tcPr>
          <w:p w14:paraId="2AE27355" w14:textId="77777777" w:rsidR="0072743B" w:rsidRDefault="0072743B" w:rsidP="00160F9F">
            <w:pPr>
              <w:spacing w:after="0" w:line="240" w:lineRule="auto"/>
              <w:rPr>
                <w:sz w:val="24"/>
                <w:szCs w:val="24"/>
              </w:rPr>
            </w:pPr>
          </w:p>
        </w:tc>
        <w:tc>
          <w:tcPr>
            <w:tcW w:w="1300" w:type="dxa"/>
          </w:tcPr>
          <w:p w14:paraId="4C6F3F99" w14:textId="77777777" w:rsidR="0072743B" w:rsidRPr="00286E34" w:rsidRDefault="0072743B" w:rsidP="00160F9F">
            <w:pPr>
              <w:spacing w:after="0" w:line="240" w:lineRule="auto"/>
              <w:rPr>
                <w:sz w:val="24"/>
                <w:szCs w:val="24"/>
              </w:rPr>
            </w:pPr>
          </w:p>
        </w:tc>
        <w:tc>
          <w:tcPr>
            <w:tcW w:w="6295" w:type="dxa"/>
          </w:tcPr>
          <w:p w14:paraId="62E7A181" w14:textId="77777777" w:rsidR="0072743B" w:rsidRPr="00286E34" w:rsidRDefault="0072743B" w:rsidP="00160F9F">
            <w:pPr>
              <w:spacing w:after="0" w:line="240" w:lineRule="auto"/>
              <w:rPr>
                <w:sz w:val="24"/>
                <w:szCs w:val="24"/>
              </w:rPr>
            </w:pPr>
          </w:p>
        </w:tc>
      </w:tr>
    </w:tbl>
    <w:p w14:paraId="0663DEB0" w14:textId="2B28A059" w:rsidR="0072743B" w:rsidRPr="005E4BC6" w:rsidRDefault="0072743B" w:rsidP="0072743B">
      <w:pPr>
        <w:spacing w:before="240" w:after="0" w:line="240" w:lineRule="auto"/>
        <w:rPr>
          <w:b/>
          <w:sz w:val="24"/>
          <w:szCs w:val="24"/>
        </w:rPr>
      </w:pPr>
      <w:r w:rsidRPr="005E4BC6">
        <w:rPr>
          <w:b/>
          <w:sz w:val="24"/>
          <w:szCs w:val="24"/>
        </w:rPr>
        <w:lastRenderedPageBreak/>
        <w:t>Travel</w:t>
      </w:r>
    </w:p>
    <w:p w14:paraId="4062A7BB" w14:textId="1E96E179" w:rsidR="0072743B" w:rsidRPr="005E4BC6" w:rsidRDefault="0072743B" w:rsidP="0072743B">
      <w:pPr>
        <w:spacing w:after="0" w:line="240" w:lineRule="auto"/>
        <w:rPr>
          <w:sz w:val="24"/>
          <w:szCs w:val="24"/>
        </w:rPr>
      </w:pPr>
      <w:r w:rsidRPr="005E4BC6">
        <w:rPr>
          <w:i/>
          <w:sz w:val="24"/>
          <w:szCs w:val="24"/>
        </w:rPr>
        <w:t xml:space="preserve">Describe </w:t>
      </w:r>
      <w:r>
        <w:rPr>
          <w:i/>
          <w:sz w:val="24"/>
          <w:szCs w:val="24"/>
        </w:rPr>
        <w:t xml:space="preserve">both local and </w:t>
      </w:r>
      <w:r w:rsidR="00C5122E">
        <w:rPr>
          <w:i/>
          <w:sz w:val="24"/>
          <w:szCs w:val="24"/>
        </w:rPr>
        <w:t xml:space="preserve">out of state </w:t>
      </w:r>
      <w:r w:rsidRPr="005E4BC6">
        <w:rPr>
          <w:i/>
          <w:sz w:val="24"/>
          <w:szCs w:val="24"/>
        </w:rPr>
        <w:t xml:space="preserve">travel needed to accomplish each </w:t>
      </w:r>
      <w:r>
        <w:rPr>
          <w:i/>
          <w:sz w:val="24"/>
          <w:szCs w:val="24"/>
        </w:rPr>
        <w:t>objective</w:t>
      </w:r>
      <w:r w:rsidRPr="005E4BC6">
        <w:rPr>
          <w:i/>
          <w:sz w:val="24"/>
          <w:szCs w:val="24"/>
        </w:rPr>
        <w:t>, including details for each trav</w:t>
      </w:r>
      <w:r>
        <w:rPr>
          <w:i/>
          <w:sz w:val="24"/>
          <w:szCs w:val="24"/>
        </w:rPr>
        <w:t>eler. Identify the objective(s)</w:t>
      </w:r>
      <w:r w:rsidRPr="005E4BC6">
        <w:rPr>
          <w:i/>
          <w:sz w:val="24"/>
          <w:szCs w:val="24"/>
        </w:rPr>
        <w:t xml:space="preserve"> where the travel is needed and number of trips to achieve the objective</w:t>
      </w:r>
      <w:r>
        <w:rPr>
          <w:i/>
          <w:sz w:val="24"/>
          <w:szCs w:val="24"/>
        </w:rPr>
        <w:t>(s)</w:t>
      </w:r>
      <w:r w:rsidRPr="005E4BC6">
        <w:rPr>
          <w:i/>
          <w:sz w:val="24"/>
          <w:szCs w:val="24"/>
        </w:rPr>
        <w:t>. If a traveler name is not yet known, list as Person 1, Trainer 2, or similar. For local travel (no overnight stay), indicate “0” for number of nights of lodging. For means of travel, describe transportation type (air, GOV for government owned vehicle, etc.). Add rows as needed.</w:t>
      </w:r>
    </w:p>
    <w:tbl>
      <w:tblPr>
        <w:tblStyle w:val="TableGrid"/>
        <w:tblW w:w="0" w:type="auto"/>
        <w:tblLook w:val="04A0" w:firstRow="1" w:lastRow="0" w:firstColumn="1" w:lastColumn="0" w:noHBand="0" w:noVBand="1"/>
      </w:tblPr>
      <w:tblGrid>
        <w:gridCol w:w="1705"/>
        <w:gridCol w:w="3150"/>
        <w:gridCol w:w="900"/>
        <w:gridCol w:w="1080"/>
        <w:gridCol w:w="1440"/>
        <w:gridCol w:w="1075"/>
      </w:tblGrid>
      <w:tr w:rsidR="0072743B" w:rsidRPr="005E4BC6" w14:paraId="04141925" w14:textId="77777777" w:rsidTr="00160F9F">
        <w:tc>
          <w:tcPr>
            <w:tcW w:w="1705" w:type="dxa"/>
            <w:shd w:val="clear" w:color="auto" w:fill="D9D9D9" w:themeFill="background1" w:themeFillShade="D9"/>
            <w:vAlign w:val="center"/>
          </w:tcPr>
          <w:p w14:paraId="23C987B4" w14:textId="77777777" w:rsidR="0072743B" w:rsidRPr="005E4BC6" w:rsidRDefault="0072743B" w:rsidP="00160F9F">
            <w:pPr>
              <w:spacing w:after="0" w:line="240" w:lineRule="auto"/>
              <w:jc w:val="center"/>
              <w:rPr>
                <w:b/>
                <w:sz w:val="24"/>
                <w:szCs w:val="24"/>
              </w:rPr>
            </w:pPr>
            <w:r w:rsidRPr="005E4BC6">
              <w:rPr>
                <w:b/>
                <w:sz w:val="24"/>
                <w:szCs w:val="24"/>
              </w:rPr>
              <w:t>Traveler Name, Title</w:t>
            </w:r>
          </w:p>
        </w:tc>
        <w:tc>
          <w:tcPr>
            <w:tcW w:w="3150" w:type="dxa"/>
            <w:shd w:val="clear" w:color="auto" w:fill="D9D9D9" w:themeFill="background1" w:themeFillShade="D9"/>
            <w:vAlign w:val="center"/>
          </w:tcPr>
          <w:p w14:paraId="0567C4E8" w14:textId="77777777" w:rsidR="0072743B" w:rsidRPr="005E4BC6" w:rsidRDefault="0072743B" w:rsidP="00160F9F">
            <w:pPr>
              <w:spacing w:after="0" w:line="240" w:lineRule="auto"/>
              <w:jc w:val="center"/>
              <w:rPr>
                <w:b/>
                <w:sz w:val="24"/>
                <w:szCs w:val="24"/>
              </w:rPr>
            </w:pPr>
            <w:r w:rsidRPr="005E4BC6">
              <w:rPr>
                <w:b/>
                <w:sz w:val="24"/>
                <w:szCs w:val="24"/>
              </w:rPr>
              <w:t>Trip Purpose, Justification, and Objectives Where Travel Is Needed</w:t>
            </w:r>
          </w:p>
        </w:tc>
        <w:tc>
          <w:tcPr>
            <w:tcW w:w="900" w:type="dxa"/>
            <w:shd w:val="clear" w:color="auto" w:fill="D9D9D9" w:themeFill="background1" w:themeFillShade="D9"/>
            <w:vAlign w:val="center"/>
          </w:tcPr>
          <w:p w14:paraId="78F9BAD0" w14:textId="77777777" w:rsidR="0072743B" w:rsidRPr="005E4BC6" w:rsidRDefault="0072743B" w:rsidP="00160F9F">
            <w:pPr>
              <w:spacing w:after="0" w:line="240" w:lineRule="auto"/>
              <w:jc w:val="center"/>
              <w:rPr>
                <w:b/>
                <w:sz w:val="24"/>
                <w:szCs w:val="24"/>
              </w:rPr>
            </w:pPr>
            <w:r w:rsidRPr="005E4BC6">
              <w:rPr>
                <w:b/>
                <w:sz w:val="24"/>
                <w:szCs w:val="24"/>
              </w:rPr>
              <w:t># Trips</w:t>
            </w:r>
          </w:p>
        </w:tc>
        <w:tc>
          <w:tcPr>
            <w:tcW w:w="1080" w:type="dxa"/>
            <w:shd w:val="clear" w:color="auto" w:fill="D9D9D9" w:themeFill="background1" w:themeFillShade="D9"/>
            <w:vAlign w:val="center"/>
          </w:tcPr>
          <w:p w14:paraId="1F80C928" w14:textId="77777777" w:rsidR="0072743B" w:rsidRPr="005E4BC6" w:rsidRDefault="0072743B" w:rsidP="00160F9F">
            <w:pPr>
              <w:spacing w:after="0" w:line="240" w:lineRule="auto"/>
              <w:jc w:val="center"/>
              <w:rPr>
                <w:b/>
                <w:sz w:val="24"/>
                <w:szCs w:val="24"/>
              </w:rPr>
            </w:pPr>
            <w:r w:rsidRPr="005E4BC6">
              <w:rPr>
                <w:b/>
                <w:sz w:val="24"/>
                <w:szCs w:val="24"/>
              </w:rPr>
              <w:t># Nights Lodging (per trip)</w:t>
            </w:r>
          </w:p>
        </w:tc>
        <w:tc>
          <w:tcPr>
            <w:tcW w:w="1440" w:type="dxa"/>
            <w:shd w:val="clear" w:color="auto" w:fill="D9D9D9" w:themeFill="background1" w:themeFillShade="D9"/>
            <w:vAlign w:val="center"/>
          </w:tcPr>
          <w:p w14:paraId="2AB1C64B" w14:textId="77777777" w:rsidR="0072743B" w:rsidRPr="005E4BC6" w:rsidRDefault="0072743B" w:rsidP="00160F9F">
            <w:pPr>
              <w:spacing w:after="0" w:line="240" w:lineRule="auto"/>
              <w:jc w:val="center"/>
              <w:rPr>
                <w:b/>
                <w:sz w:val="24"/>
                <w:szCs w:val="24"/>
              </w:rPr>
            </w:pPr>
            <w:r w:rsidRPr="005E4BC6">
              <w:rPr>
                <w:b/>
                <w:sz w:val="24"/>
                <w:szCs w:val="24"/>
              </w:rPr>
              <w:t>Starting Location and Destination</w:t>
            </w:r>
          </w:p>
        </w:tc>
        <w:tc>
          <w:tcPr>
            <w:tcW w:w="1075" w:type="dxa"/>
            <w:shd w:val="clear" w:color="auto" w:fill="D9D9D9" w:themeFill="background1" w:themeFillShade="D9"/>
            <w:vAlign w:val="center"/>
          </w:tcPr>
          <w:p w14:paraId="0110FF05" w14:textId="77777777" w:rsidR="0072743B" w:rsidRPr="005E4BC6" w:rsidRDefault="0072743B" w:rsidP="00160F9F">
            <w:pPr>
              <w:spacing w:after="0" w:line="240" w:lineRule="auto"/>
              <w:jc w:val="center"/>
              <w:rPr>
                <w:b/>
                <w:sz w:val="24"/>
                <w:szCs w:val="24"/>
              </w:rPr>
            </w:pPr>
            <w:r w:rsidRPr="005E4BC6">
              <w:rPr>
                <w:b/>
                <w:sz w:val="24"/>
                <w:szCs w:val="24"/>
              </w:rPr>
              <w:t>Means</w:t>
            </w:r>
          </w:p>
        </w:tc>
      </w:tr>
      <w:tr w:rsidR="0072743B" w:rsidRPr="005E4BC6" w14:paraId="1552AD1B" w14:textId="77777777" w:rsidTr="00160F9F">
        <w:tc>
          <w:tcPr>
            <w:tcW w:w="1705" w:type="dxa"/>
          </w:tcPr>
          <w:p w14:paraId="12154802" w14:textId="77777777" w:rsidR="0072743B" w:rsidRPr="005E4BC6" w:rsidRDefault="0072743B" w:rsidP="00160F9F">
            <w:pPr>
              <w:spacing w:after="0" w:line="240" w:lineRule="auto"/>
              <w:rPr>
                <w:sz w:val="24"/>
                <w:szCs w:val="24"/>
              </w:rPr>
            </w:pPr>
          </w:p>
        </w:tc>
        <w:tc>
          <w:tcPr>
            <w:tcW w:w="3150" w:type="dxa"/>
          </w:tcPr>
          <w:p w14:paraId="5578301A" w14:textId="77777777" w:rsidR="0072743B" w:rsidRPr="005E4BC6" w:rsidRDefault="0072743B" w:rsidP="00160F9F">
            <w:pPr>
              <w:spacing w:after="0" w:line="240" w:lineRule="auto"/>
              <w:rPr>
                <w:sz w:val="24"/>
                <w:szCs w:val="24"/>
              </w:rPr>
            </w:pPr>
          </w:p>
        </w:tc>
        <w:tc>
          <w:tcPr>
            <w:tcW w:w="900" w:type="dxa"/>
          </w:tcPr>
          <w:p w14:paraId="7EDA38EE" w14:textId="77777777" w:rsidR="0072743B" w:rsidRPr="005E4BC6" w:rsidRDefault="0072743B" w:rsidP="00160F9F">
            <w:pPr>
              <w:spacing w:after="0" w:line="240" w:lineRule="auto"/>
              <w:rPr>
                <w:sz w:val="24"/>
                <w:szCs w:val="24"/>
              </w:rPr>
            </w:pPr>
          </w:p>
        </w:tc>
        <w:tc>
          <w:tcPr>
            <w:tcW w:w="1080" w:type="dxa"/>
          </w:tcPr>
          <w:p w14:paraId="14C6EC90" w14:textId="77777777" w:rsidR="0072743B" w:rsidRPr="005E4BC6" w:rsidRDefault="0072743B" w:rsidP="00160F9F">
            <w:pPr>
              <w:spacing w:after="0" w:line="240" w:lineRule="auto"/>
              <w:rPr>
                <w:sz w:val="24"/>
                <w:szCs w:val="24"/>
              </w:rPr>
            </w:pPr>
          </w:p>
        </w:tc>
        <w:tc>
          <w:tcPr>
            <w:tcW w:w="1440" w:type="dxa"/>
          </w:tcPr>
          <w:p w14:paraId="2E6E0B95" w14:textId="77777777" w:rsidR="0072743B" w:rsidRPr="005E4BC6" w:rsidRDefault="0072743B" w:rsidP="00160F9F">
            <w:pPr>
              <w:spacing w:after="0" w:line="240" w:lineRule="auto"/>
              <w:rPr>
                <w:sz w:val="24"/>
                <w:szCs w:val="24"/>
              </w:rPr>
            </w:pPr>
          </w:p>
        </w:tc>
        <w:tc>
          <w:tcPr>
            <w:tcW w:w="1075" w:type="dxa"/>
          </w:tcPr>
          <w:p w14:paraId="4EBF209B" w14:textId="77777777" w:rsidR="0072743B" w:rsidRPr="005E4BC6" w:rsidRDefault="0072743B" w:rsidP="00160F9F">
            <w:pPr>
              <w:spacing w:after="0" w:line="240" w:lineRule="auto"/>
              <w:rPr>
                <w:sz w:val="24"/>
                <w:szCs w:val="24"/>
              </w:rPr>
            </w:pPr>
          </w:p>
        </w:tc>
      </w:tr>
      <w:tr w:rsidR="0072743B" w:rsidRPr="005E4BC6" w14:paraId="26D599A5" w14:textId="77777777" w:rsidTr="00160F9F">
        <w:tc>
          <w:tcPr>
            <w:tcW w:w="1705" w:type="dxa"/>
          </w:tcPr>
          <w:p w14:paraId="1FC7B3A3" w14:textId="77777777" w:rsidR="0072743B" w:rsidRPr="005E4BC6" w:rsidRDefault="0072743B" w:rsidP="00160F9F">
            <w:pPr>
              <w:spacing w:after="0" w:line="240" w:lineRule="auto"/>
              <w:rPr>
                <w:sz w:val="24"/>
                <w:szCs w:val="24"/>
              </w:rPr>
            </w:pPr>
          </w:p>
        </w:tc>
        <w:tc>
          <w:tcPr>
            <w:tcW w:w="3150" w:type="dxa"/>
          </w:tcPr>
          <w:p w14:paraId="4B432AFD" w14:textId="77777777" w:rsidR="0072743B" w:rsidRPr="005E4BC6" w:rsidRDefault="0072743B" w:rsidP="00160F9F">
            <w:pPr>
              <w:spacing w:after="0" w:line="240" w:lineRule="auto"/>
              <w:rPr>
                <w:sz w:val="24"/>
                <w:szCs w:val="24"/>
              </w:rPr>
            </w:pPr>
          </w:p>
        </w:tc>
        <w:tc>
          <w:tcPr>
            <w:tcW w:w="900" w:type="dxa"/>
          </w:tcPr>
          <w:p w14:paraId="6AD4FD48" w14:textId="77777777" w:rsidR="0072743B" w:rsidRPr="005E4BC6" w:rsidRDefault="0072743B" w:rsidP="00160F9F">
            <w:pPr>
              <w:spacing w:after="0" w:line="240" w:lineRule="auto"/>
              <w:rPr>
                <w:sz w:val="24"/>
                <w:szCs w:val="24"/>
              </w:rPr>
            </w:pPr>
          </w:p>
        </w:tc>
        <w:tc>
          <w:tcPr>
            <w:tcW w:w="1080" w:type="dxa"/>
          </w:tcPr>
          <w:p w14:paraId="0805970A" w14:textId="77777777" w:rsidR="0072743B" w:rsidRPr="005E4BC6" w:rsidRDefault="0072743B" w:rsidP="00160F9F">
            <w:pPr>
              <w:spacing w:after="0" w:line="240" w:lineRule="auto"/>
              <w:rPr>
                <w:sz w:val="24"/>
                <w:szCs w:val="24"/>
              </w:rPr>
            </w:pPr>
          </w:p>
        </w:tc>
        <w:tc>
          <w:tcPr>
            <w:tcW w:w="1440" w:type="dxa"/>
          </w:tcPr>
          <w:p w14:paraId="5980130D" w14:textId="77777777" w:rsidR="0072743B" w:rsidRPr="005E4BC6" w:rsidRDefault="0072743B" w:rsidP="00160F9F">
            <w:pPr>
              <w:spacing w:after="0" w:line="240" w:lineRule="auto"/>
              <w:rPr>
                <w:sz w:val="24"/>
                <w:szCs w:val="24"/>
              </w:rPr>
            </w:pPr>
          </w:p>
        </w:tc>
        <w:tc>
          <w:tcPr>
            <w:tcW w:w="1075" w:type="dxa"/>
          </w:tcPr>
          <w:p w14:paraId="2167D14F" w14:textId="77777777" w:rsidR="0072743B" w:rsidRPr="005E4BC6" w:rsidRDefault="0072743B" w:rsidP="00160F9F">
            <w:pPr>
              <w:spacing w:after="0" w:line="240" w:lineRule="auto"/>
              <w:rPr>
                <w:sz w:val="24"/>
                <w:szCs w:val="24"/>
              </w:rPr>
            </w:pPr>
          </w:p>
        </w:tc>
      </w:tr>
      <w:tr w:rsidR="0072743B" w:rsidRPr="005E4BC6" w14:paraId="1B856719" w14:textId="77777777" w:rsidTr="00160F9F">
        <w:tc>
          <w:tcPr>
            <w:tcW w:w="1705" w:type="dxa"/>
          </w:tcPr>
          <w:p w14:paraId="6B740F87" w14:textId="77777777" w:rsidR="0072743B" w:rsidRPr="005E4BC6" w:rsidRDefault="0072743B" w:rsidP="00160F9F">
            <w:pPr>
              <w:spacing w:after="0" w:line="240" w:lineRule="auto"/>
              <w:rPr>
                <w:sz w:val="24"/>
                <w:szCs w:val="24"/>
              </w:rPr>
            </w:pPr>
          </w:p>
        </w:tc>
        <w:tc>
          <w:tcPr>
            <w:tcW w:w="3150" w:type="dxa"/>
          </w:tcPr>
          <w:p w14:paraId="5E849DE9" w14:textId="77777777" w:rsidR="0072743B" w:rsidRPr="005E4BC6" w:rsidRDefault="0072743B" w:rsidP="00160F9F">
            <w:pPr>
              <w:spacing w:after="0" w:line="240" w:lineRule="auto"/>
              <w:rPr>
                <w:sz w:val="24"/>
                <w:szCs w:val="24"/>
              </w:rPr>
            </w:pPr>
          </w:p>
        </w:tc>
        <w:tc>
          <w:tcPr>
            <w:tcW w:w="900" w:type="dxa"/>
          </w:tcPr>
          <w:p w14:paraId="20AAD4D4" w14:textId="77777777" w:rsidR="0072743B" w:rsidRPr="005E4BC6" w:rsidRDefault="0072743B" w:rsidP="00160F9F">
            <w:pPr>
              <w:spacing w:after="0" w:line="240" w:lineRule="auto"/>
              <w:rPr>
                <w:sz w:val="24"/>
                <w:szCs w:val="24"/>
              </w:rPr>
            </w:pPr>
          </w:p>
        </w:tc>
        <w:tc>
          <w:tcPr>
            <w:tcW w:w="1080" w:type="dxa"/>
          </w:tcPr>
          <w:p w14:paraId="54B3930B" w14:textId="77777777" w:rsidR="0072743B" w:rsidRPr="005E4BC6" w:rsidRDefault="0072743B" w:rsidP="00160F9F">
            <w:pPr>
              <w:spacing w:after="0" w:line="240" w:lineRule="auto"/>
              <w:rPr>
                <w:sz w:val="24"/>
                <w:szCs w:val="24"/>
              </w:rPr>
            </w:pPr>
          </w:p>
        </w:tc>
        <w:tc>
          <w:tcPr>
            <w:tcW w:w="1440" w:type="dxa"/>
          </w:tcPr>
          <w:p w14:paraId="081CF886" w14:textId="77777777" w:rsidR="0072743B" w:rsidRPr="005E4BC6" w:rsidRDefault="0072743B" w:rsidP="00160F9F">
            <w:pPr>
              <w:spacing w:after="0" w:line="240" w:lineRule="auto"/>
              <w:rPr>
                <w:sz w:val="24"/>
                <w:szCs w:val="24"/>
              </w:rPr>
            </w:pPr>
          </w:p>
        </w:tc>
        <w:tc>
          <w:tcPr>
            <w:tcW w:w="1075" w:type="dxa"/>
          </w:tcPr>
          <w:p w14:paraId="5A76D2E4" w14:textId="77777777" w:rsidR="0072743B" w:rsidRPr="005E4BC6" w:rsidRDefault="0072743B" w:rsidP="00160F9F">
            <w:pPr>
              <w:spacing w:after="0" w:line="240" w:lineRule="auto"/>
              <w:rPr>
                <w:sz w:val="24"/>
                <w:szCs w:val="24"/>
              </w:rPr>
            </w:pPr>
          </w:p>
        </w:tc>
      </w:tr>
    </w:tbl>
    <w:p w14:paraId="67D0DDA1" w14:textId="77777777" w:rsidR="0072743B" w:rsidRPr="005E4BC6" w:rsidRDefault="0072743B" w:rsidP="0072743B">
      <w:pPr>
        <w:spacing w:before="240" w:after="0" w:line="240" w:lineRule="auto"/>
        <w:rPr>
          <w:b/>
          <w:iCs/>
          <w:sz w:val="24"/>
          <w:szCs w:val="24"/>
        </w:rPr>
      </w:pPr>
      <w:r w:rsidRPr="005E4BC6">
        <w:rPr>
          <w:b/>
          <w:iCs/>
          <w:sz w:val="24"/>
          <w:szCs w:val="24"/>
        </w:rPr>
        <w:t>Equipment</w:t>
      </w:r>
    </w:p>
    <w:p w14:paraId="52D3687E" w14:textId="2C5DFE02" w:rsidR="0072743B" w:rsidRPr="005E4BC6" w:rsidRDefault="0072743B" w:rsidP="0072743B">
      <w:pPr>
        <w:spacing w:after="0" w:line="240" w:lineRule="auto"/>
        <w:rPr>
          <w:i/>
          <w:sz w:val="24"/>
          <w:szCs w:val="24"/>
        </w:rPr>
      </w:pPr>
      <w:r w:rsidRPr="005E4BC6">
        <w:rPr>
          <w:i/>
          <w:sz w:val="24"/>
          <w:szCs w:val="24"/>
        </w:rPr>
        <w:t xml:space="preserve">Describe the </w:t>
      </w:r>
      <w:r w:rsidRPr="005E4BC6">
        <w:rPr>
          <w:rFonts w:cstheme="minorHAnsi"/>
          <w:bCs/>
          <w:i/>
          <w:sz w:val="24"/>
          <w:szCs w:val="24"/>
        </w:rPr>
        <w:t xml:space="preserve">type, purpose, and quantity of equipment </w:t>
      </w:r>
      <w:r>
        <w:rPr>
          <w:rFonts w:cstheme="minorHAnsi"/>
          <w:bCs/>
          <w:i/>
          <w:sz w:val="24"/>
          <w:szCs w:val="24"/>
        </w:rPr>
        <w:t>having</w:t>
      </w:r>
      <w:r w:rsidRPr="005E4BC6">
        <w:rPr>
          <w:rFonts w:cstheme="minorHAnsi"/>
          <w:bCs/>
          <w:i/>
          <w:sz w:val="24"/>
          <w:szCs w:val="24"/>
        </w:rPr>
        <w:t xml:space="preserve"> a</w:t>
      </w:r>
      <w:r>
        <w:rPr>
          <w:rFonts w:cstheme="minorHAnsi"/>
          <w:bCs/>
          <w:i/>
          <w:sz w:val="24"/>
          <w:szCs w:val="24"/>
        </w:rPr>
        <w:t xml:space="preserve"> per unit</w:t>
      </w:r>
      <w:r w:rsidRPr="005E4BC6">
        <w:rPr>
          <w:rFonts w:cstheme="minorHAnsi"/>
          <w:bCs/>
          <w:i/>
          <w:sz w:val="24"/>
          <w:szCs w:val="24"/>
        </w:rPr>
        <w:t xml:space="preserve"> value greater than $5,000 needed to accomplish the project. Identify the objective(s) where the equipment will be used.</w:t>
      </w:r>
      <w:r w:rsidRPr="005E4BC6">
        <w:rPr>
          <w:rFonts w:cstheme="minorHAnsi"/>
          <w:i/>
          <w:sz w:val="24"/>
          <w:szCs w:val="24"/>
        </w:rPr>
        <w:t xml:space="preserve"> Recipient procurements must be in accordance with </w:t>
      </w:r>
      <w:hyperlink r:id="rId12" w:anchor="se2.1.200_1317" w:history="1">
        <w:r w:rsidRPr="00CD4B62">
          <w:rPr>
            <w:rStyle w:val="Hyperlink"/>
            <w:rFonts w:cstheme="minorHAnsi"/>
            <w:i/>
            <w:sz w:val="24"/>
            <w:szCs w:val="24"/>
          </w:rPr>
          <w:t>2 CFR Part 200.317</w:t>
        </w:r>
      </w:hyperlink>
      <w:r w:rsidRPr="005E4BC6">
        <w:rPr>
          <w:rFonts w:cstheme="minorHAnsi"/>
          <w:i/>
          <w:sz w:val="24"/>
          <w:szCs w:val="24"/>
        </w:rPr>
        <w:t xml:space="preserve"> or </w:t>
      </w:r>
      <w:hyperlink r:id="rId13" w:anchor="se2.1.200_1318" w:history="1">
        <w:r w:rsidRPr="00CD4B62">
          <w:rPr>
            <w:rStyle w:val="Hyperlink"/>
            <w:rFonts w:cstheme="minorHAnsi"/>
            <w:i/>
            <w:sz w:val="24"/>
            <w:szCs w:val="24"/>
          </w:rPr>
          <w:t>2 CFR Part 200.318</w:t>
        </w:r>
      </w:hyperlink>
      <w:r w:rsidRPr="005E4BC6">
        <w:rPr>
          <w:rFonts w:cstheme="minorHAnsi"/>
          <w:i/>
          <w:sz w:val="24"/>
          <w:szCs w:val="24"/>
        </w:rPr>
        <w:t xml:space="preserve">, as applicable. </w:t>
      </w:r>
      <w:r w:rsidRPr="005E4BC6">
        <w:rPr>
          <w:i/>
          <w:sz w:val="24"/>
          <w:szCs w:val="24"/>
        </w:rPr>
        <w:t>Add rows as needed.</w:t>
      </w:r>
    </w:p>
    <w:tbl>
      <w:tblPr>
        <w:tblStyle w:val="TableGrid"/>
        <w:tblW w:w="0" w:type="auto"/>
        <w:tblLook w:val="04A0" w:firstRow="1" w:lastRow="0" w:firstColumn="1" w:lastColumn="0" w:noHBand="0" w:noVBand="1"/>
      </w:tblPr>
      <w:tblGrid>
        <w:gridCol w:w="2155"/>
        <w:gridCol w:w="5220"/>
        <w:gridCol w:w="1975"/>
      </w:tblGrid>
      <w:tr w:rsidR="0072743B" w:rsidRPr="005E4BC6" w14:paraId="0B06594D" w14:textId="77777777" w:rsidTr="00160F9F">
        <w:tc>
          <w:tcPr>
            <w:tcW w:w="2155" w:type="dxa"/>
            <w:shd w:val="clear" w:color="auto" w:fill="D9D9D9" w:themeFill="background1" w:themeFillShade="D9"/>
          </w:tcPr>
          <w:p w14:paraId="135C7F0B" w14:textId="77777777" w:rsidR="0072743B" w:rsidRPr="005E4BC6" w:rsidRDefault="0072743B" w:rsidP="00160F9F">
            <w:pPr>
              <w:spacing w:after="0" w:line="240" w:lineRule="auto"/>
              <w:jc w:val="center"/>
              <w:rPr>
                <w:b/>
                <w:sz w:val="24"/>
                <w:szCs w:val="24"/>
              </w:rPr>
            </w:pPr>
            <w:r w:rsidRPr="005E4BC6">
              <w:rPr>
                <w:b/>
                <w:sz w:val="24"/>
                <w:szCs w:val="24"/>
              </w:rPr>
              <w:t>Type of Equipment to be Purchased</w:t>
            </w:r>
          </w:p>
        </w:tc>
        <w:tc>
          <w:tcPr>
            <w:tcW w:w="5220" w:type="dxa"/>
            <w:shd w:val="clear" w:color="auto" w:fill="D9D9D9" w:themeFill="background1" w:themeFillShade="D9"/>
          </w:tcPr>
          <w:p w14:paraId="5E829798" w14:textId="315C49C6" w:rsidR="0072743B" w:rsidRPr="005E4BC6" w:rsidRDefault="0072743B" w:rsidP="00160F9F">
            <w:pPr>
              <w:spacing w:after="0" w:line="240" w:lineRule="auto"/>
              <w:jc w:val="center"/>
              <w:rPr>
                <w:b/>
                <w:sz w:val="24"/>
                <w:szCs w:val="24"/>
              </w:rPr>
            </w:pPr>
            <w:r w:rsidRPr="005E4BC6">
              <w:rPr>
                <w:b/>
                <w:sz w:val="24"/>
                <w:szCs w:val="24"/>
              </w:rPr>
              <w:t>Purpose, Justification</w:t>
            </w:r>
            <w:r w:rsidR="00C5122E">
              <w:rPr>
                <w:b/>
                <w:sz w:val="24"/>
                <w:szCs w:val="24"/>
              </w:rPr>
              <w:t>,</w:t>
            </w:r>
            <w:r w:rsidRPr="005E4BC6">
              <w:rPr>
                <w:b/>
                <w:sz w:val="24"/>
                <w:szCs w:val="24"/>
              </w:rPr>
              <w:t xml:space="preserve"> and Objectives Where Equipment Will Be Used</w:t>
            </w:r>
          </w:p>
        </w:tc>
        <w:tc>
          <w:tcPr>
            <w:tcW w:w="1975" w:type="dxa"/>
            <w:shd w:val="clear" w:color="auto" w:fill="D9D9D9" w:themeFill="background1" w:themeFillShade="D9"/>
          </w:tcPr>
          <w:p w14:paraId="52FE90D0" w14:textId="77777777" w:rsidR="0072743B" w:rsidRPr="005E4BC6" w:rsidRDefault="0072743B" w:rsidP="00160F9F">
            <w:pPr>
              <w:spacing w:after="0" w:line="240" w:lineRule="auto"/>
              <w:jc w:val="center"/>
              <w:rPr>
                <w:b/>
                <w:sz w:val="24"/>
                <w:szCs w:val="24"/>
              </w:rPr>
            </w:pPr>
            <w:r w:rsidRPr="005E4BC6">
              <w:rPr>
                <w:b/>
                <w:sz w:val="24"/>
                <w:szCs w:val="24"/>
              </w:rPr>
              <w:t>Quantity and Value</w:t>
            </w:r>
          </w:p>
        </w:tc>
      </w:tr>
      <w:tr w:rsidR="0072743B" w:rsidRPr="005E4BC6" w14:paraId="0DE837FB" w14:textId="77777777" w:rsidTr="00160F9F">
        <w:tc>
          <w:tcPr>
            <w:tcW w:w="2155" w:type="dxa"/>
          </w:tcPr>
          <w:p w14:paraId="0D9C9B5E" w14:textId="77777777" w:rsidR="0072743B" w:rsidRPr="005E4BC6" w:rsidRDefault="0072743B" w:rsidP="00160F9F">
            <w:pPr>
              <w:spacing w:after="0" w:line="240" w:lineRule="auto"/>
              <w:rPr>
                <w:sz w:val="24"/>
                <w:szCs w:val="24"/>
              </w:rPr>
            </w:pPr>
          </w:p>
        </w:tc>
        <w:tc>
          <w:tcPr>
            <w:tcW w:w="5220" w:type="dxa"/>
          </w:tcPr>
          <w:p w14:paraId="4C01280F" w14:textId="77777777" w:rsidR="0072743B" w:rsidRPr="005E4BC6" w:rsidRDefault="0072743B" w:rsidP="00160F9F">
            <w:pPr>
              <w:spacing w:after="0" w:line="240" w:lineRule="auto"/>
              <w:rPr>
                <w:sz w:val="24"/>
                <w:szCs w:val="24"/>
              </w:rPr>
            </w:pPr>
          </w:p>
        </w:tc>
        <w:tc>
          <w:tcPr>
            <w:tcW w:w="1975" w:type="dxa"/>
          </w:tcPr>
          <w:p w14:paraId="636AA927" w14:textId="77777777" w:rsidR="0072743B" w:rsidRPr="005E4BC6" w:rsidRDefault="0072743B" w:rsidP="00160F9F">
            <w:pPr>
              <w:spacing w:after="0" w:line="240" w:lineRule="auto"/>
              <w:rPr>
                <w:sz w:val="24"/>
                <w:szCs w:val="24"/>
              </w:rPr>
            </w:pPr>
          </w:p>
        </w:tc>
      </w:tr>
      <w:tr w:rsidR="0072743B" w:rsidRPr="005E4BC6" w14:paraId="51C30FB0" w14:textId="77777777" w:rsidTr="00160F9F">
        <w:tc>
          <w:tcPr>
            <w:tcW w:w="2155" w:type="dxa"/>
          </w:tcPr>
          <w:p w14:paraId="20B8407F" w14:textId="77777777" w:rsidR="0072743B" w:rsidRPr="005E4BC6" w:rsidRDefault="0072743B" w:rsidP="00160F9F">
            <w:pPr>
              <w:spacing w:after="0" w:line="240" w:lineRule="auto"/>
              <w:rPr>
                <w:sz w:val="24"/>
                <w:szCs w:val="24"/>
              </w:rPr>
            </w:pPr>
          </w:p>
        </w:tc>
        <w:tc>
          <w:tcPr>
            <w:tcW w:w="5220" w:type="dxa"/>
          </w:tcPr>
          <w:p w14:paraId="578F1756" w14:textId="77777777" w:rsidR="0072743B" w:rsidRPr="005E4BC6" w:rsidRDefault="0072743B" w:rsidP="00160F9F">
            <w:pPr>
              <w:spacing w:after="0" w:line="240" w:lineRule="auto"/>
              <w:rPr>
                <w:sz w:val="24"/>
                <w:szCs w:val="24"/>
              </w:rPr>
            </w:pPr>
          </w:p>
        </w:tc>
        <w:tc>
          <w:tcPr>
            <w:tcW w:w="1975" w:type="dxa"/>
          </w:tcPr>
          <w:p w14:paraId="277F17DC" w14:textId="77777777" w:rsidR="0072743B" w:rsidRPr="005E4BC6" w:rsidRDefault="0072743B" w:rsidP="00160F9F">
            <w:pPr>
              <w:spacing w:after="0" w:line="240" w:lineRule="auto"/>
              <w:rPr>
                <w:sz w:val="24"/>
                <w:szCs w:val="24"/>
              </w:rPr>
            </w:pPr>
          </w:p>
        </w:tc>
      </w:tr>
      <w:tr w:rsidR="0072743B" w:rsidRPr="005E4BC6" w14:paraId="1DC7E3BB" w14:textId="77777777" w:rsidTr="00160F9F">
        <w:tc>
          <w:tcPr>
            <w:tcW w:w="2155" w:type="dxa"/>
          </w:tcPr>
          <w:p w14:paraId="433DB8B1" w14:textId="77777777" w:rsidR="0072743B" w:rsidRPr="005E4BC6" w:rsidRDefault="0072743B" w:rsidP="00160F9F">
            <w:pPr>
              <w:spacing w:after="0" w:line="240" w:lineRule="auto"/>
              <w:rPr>
                <w:sz w:val="24"/>
                <w:szCs w:val="24"/>
              </w:rPr>
            </w:pPr>
          </w:p>
        </w:tc>
        <w:tc>
          <w:tcPr>
            <w:tcW w:w="5220" w:type="dxa"/>
          </w:tcPr>
          <w:p w14:paraId="31E32B67" w14:textId="77777777" w:rsidR="0072743B" w:rsidRPr="005E4BC6" w:rsidRDefault="0072743B" w:rsidP="00160F9F">
            <w:pPr>
              <w:spacing w:after="0" w:line="240" w:lineRule="auto"/>
              <w:rPr>
                <w:sz w:val="24"/>
                <w:szCs w:val="24"/>
              </w:rPr>
            </w:pPr>
          </w:p>
        </w:tc>
        <w:tc>
          <w:tcPr>
            <w:tcW w:w="1975" w:type="dxa"/>
          </w:tcPr>
          <w:p w14:paraId="7304E4BC" w14:textId="77777777" w:rsidR="0072743B" w:rsidRPr="005E4BC6" w:rsidRDefault="0072743B" w:rsidP="00160F9F">
            <w:pPr>
              <w:spacing w:after="0" w:line="240" w:lineRule="auto"/>
              <w:rPr>
                <w:sz w:val="24"/>
                <w:szCs w:val="24"/>
              </w:rPr>
            </w:pPr>
          </w:p>
        </w:tc>
      </w:tr>
    </w:tbl>
    <w:p w14:paraId="187831E9" w14:textId="77777777" w:rsidR="0072743B" w:rsidRPr="005E4BC6" w:rsidRDefault="0072743B" w:rsidP="0072743B">
      <w:pPr>
        <w:spacing w:before="240" w:after="0" w:line="240" w:lineRule="auto"/>
        <w:rPr>
          <w:i/>
          <w:sz w:val="24"/>
          <w:szCs w:val="24"/>
        </w:rPr>
      </w:pPr>
      <w:r w:rsidRPr="005E4BC6">
        <w:rPr>
          <w:i/>
          <w:sz w:val="24"/>
          <w:szCs w:val="24"/>
        </w:rPr>
        <w:t>Describe how will each type of equipment be disposed of or utilized after the period of performance.</w:t>
      </w:r>
    </w:p>
    <w:tbl>
      <w:tblPr>
        <w:tblStyle w:val="TableGrid"/>
        <w:tblW w:w="0" w:type="auto"/>
        <w:tblLook w:val="04A0" w:firstRow="1" w:lastRow="0" w:firstColumn="1" w:lastColumn="0" w:noHBand="0" w:noVBand="1"/>
      </w:tblPr>
      <w:tblGrid>
        <w:gridCol w:w="9350"/>
      </w:tblGrid>
      <w:tr w:rsidR="0072743B" w:rsidRPr="005E4BC6" w14:paraId="4AD979B5" w14:textId="77777777" w:rsidTr="00160F9F">
        <w:tc>
          <w:tcPr>
            <w:tcW w:w="9350" w:type="dxa"/>
          </w:tcPr>
          <w:p w14:paraId="561F7B3B" w14:textId="77777777" w:rsidR="0072743B" w:rsidRPr="005E4BC6" w:rsidRDefault="0072743B" w:rsidP="00160F9F">
            <w:pPr>
              <w:spacing w:after="0" w:line="240" w:lineRule="auto"/>
              <w:rPr>
                <w:sz w:val="24"/>
                <w:szCs w:val="24"/>
              </w:rPr>
            </w:pPr>
          </w:p>
          <w:p w14:paraId="10C75A22" w14:textId="77777777" w:rsidR="0072743B" w:rsidRPr="005E4BC6" w:rsidRDefault="0072743B" w:rsidP="00160F9F">
            <w:pPr>
              <w:spacing w:after="0" w:line="240" w:lineRule="auto"/>
              <w:rPr>
                <w:sz w:val="24"/>
                <w:szCs w:val="24"/>
              </w:rPr>
            </w:pPr>
          </w:p>
        </w:tc>
      </w:tr>
    </w:tbl>
    <w:p w14:paraId="00891C58" w14:textId="77777777" w:rsidR="0072743B" w:rsidRPr="005E4BC6" w:rsidRDefault="0072743B" w:rsidP="00C5122E">
      <w:pPr>
        <w:spacing w:before="240" w:after="0" w:line="240" w:lineRule="auto"/>
        <w:rPr>
          <w:b/>
          <w:sz w:val="24"/>
          <w:szCs w:val="24"/>
        </w:rPr>
      </w:pPr>
      <w:r w:rsidRPr="005E4BC6">
        <w:rPr>
          <w:b/>
          <w:sz w:val="24"/>
          <w:szCs w:val="24"/>
        </w:rPr>
        <w:t>Supplies</w:t>
      </w:r>
    </w:p>
    <w:p w14:paraId="27111597" w14:textId="141FF9E2" w:rsidR="0072743B" w:rsidRPr="005E4BC6" w:rsidRDefault="0072743B" w:rsidP="0072743B">
      <w:pPr>
        <w:spacing w:after="0" w:line="240" w:lineRule="auto"/>
        <w:rPr>
          <w:i/>
          <w:sz w:val="24"/>
          <w:szCs w:val="24"/>
        </w:rPr>
      </w:pPr>
      <w:r w:rsidRPr="005E4BC6">
        <w:rPr>
          <w:i/>
          <w:sz w:val="24"/>
          <w:szCs w:val="24"/>
        </w:rPr>
        <w:t>Describe the type, purpose, and quantity of consumable supplies needed to accomplish the project. Identify the objective(s</w:t>
      </w:r>
      <w:r>
        <w:rPr>
          <w:i/>
          <w:sz w:val="24"/>
          <w:szCs w:val="24"/>
        </w:rPr>
        <w:t>)</w:t>
      </w:r>
      <w:r w:rsidRPr="005E4BC6">
        <w:rPr>
          <w:i/>
          <w:sz w:val="24"/>
          <w:szCs w:val="24"/>
        </w:rPr>
        <w:t xml:space="preserve"> where the supplies will be used. Recipient procurements must be in accordance with </w:t>
      </w:r>
      <w:hyperlink r:id="rId14" w:anchor="se2.1.200_1317" w:history="1">
        <w:r w:rsidR="001506F6" w:rsidRPr="00CD4B62">
          <w:rPr>
            <w:rStyle w:val="Hyperlink"/>
            <w:rFonts w:cstheme="minorHAnsi"/>
            <w:i/>
            <w:sz w:val="24"/>
            <w:szCs w:val="24"/>
          </w:rPr>
          <w:t>2 CFR Part 200.317</w:t>
        </w:r>
      </w:hyperlink>
      <w:r w:rsidR="001506F6" w:rsidRPr="005E4BC6">
        <w:rPr>
          <w:rFonts w:cstheme="minorHAnsi"/>
          <w:i/>
          <w:sz w:val="24"/>
          <w:szCs w:val="24"/>
        </w:rPr>
        <w:t xml:space="preserve"> or </w:t>
      </w:r>
      <w:hyperlink r:id="rId15" w:anchor="se2.1.200_1318" w:history="1">
        <w:r w:rsidR="001506F6" w:rsidRPr="00CD4B62">
          <w:rPr>
            <w:rStyle w:val="Hyperlink"/>
            <w:rFonts w:cstheme="minorHAnsi"/>
            <w:i/>
            <w:sz w:val="24"/>
            <w:szCs w:val="24"/>
          </w:rPr>
          <w:t>2 CFR Part 200.318</w:t>
        </w:r>
      </w:hyperlink>
      <w:r w:rsidRPr="005E4BC6">
        <w:rPr>
          <w:i/>
          <w:sz w:val="24"/>
          <w:szCs w:val="24"/>
        </w:rPr>
        <w:t>, as applicable. Describe how any unused supplies totaling more than $5,000 will be disposed at the end of the project. Add rows as needed.</w:t>
      </w:r>
    </w:p>
    <w:tbl>
      <w:tblPr>
        <w:tblStyle w:val="TableGrid"/>
        <w:tblW w:w="0" w:type="auto"/>
        <w:tblLook w:val="04A0" w:firstRow="1" w:lastRow="0" w:firstColumn="1" w:lastColumn="0" w:noHBand="0" w:noVBand="1"/>
      </w:tblPr>
      <w:tblGrid>
        <w:gridCol w:w="2695"/>
        <w:gridCol w:w="4680"/>
        <w:gridCol w:w="1975"/>
      </w:tblGrid>
      <w:tr w:rsidR="0072743B" w:rsidRPr="005E4BC6" w14:paraId="7877B32D" w14:textId="77777777" w:rsidTr="00160F9F">
        <w:tc>
          <w:tcPr>
            <w:tcW w:w="2695" w:type="dxa"/>
            <w:shd w:val="clear" w:color="auto" w:fill="D9D9D9" w:themeFill="background1" w:themeFillShade="D9"/>
            <w:vAlign w:val="center"/>
          </w:tcPr>
          <w:p w14:paraId="55760F7B" w14:textId="77777777" w:rsidR="0072743B" w:rsidRPr="005E4BC6" w:rsidRDefault="0072743B" w:rsidP="00160F9F">
            <w:pPr>
              <w:spacing w:after="0" w:line="240" w:lineRule="auto"/>
              <w:jc w:val="center"/>
              <w:rPr>
                <w:b/>
                <w:sz w:val="24"/>
                <w:szCs w:val="24"/>
              </w:rPr>
            </w:pPr>
            <w:r w:rsidRPr="005E4BC6">
              <w:rPr>
                <w:b/>
                <w:sz w:val="24"/>
                <w:szCs w:val="24"/>
              </w:rPr>
              <w:t>Type of Supplies to be Purchased</w:t>
            </w:r>
          </w:p>
        </w:tc>
        <w:tc>
          <w:tcPr>
            <w:tcW w:w="4680" w:type="dxa"/>
            <w:shd w:val="clear" w:color="auto" w:fill="D9D9D9" w:themeFill="background1" w:themeFillShade="D9"/>
            <w:vAlign w:val="center"/>
          </w:tcPr>
          <w:p w14:paraId="2D3CCDEB" w14:textId="3C871137" w:rsidR="0072743B" w:rsidRPr="005E4BC6" w:rsidRDefault="0072743B" w:rsidP="00160F9F">
            <w:pPr>
              <w:spacing w:after="0" w:line="240" w:lineRule="auto"/>
              <w:jc w:val="center"/>
              <w:rPr>
                <w:b/>
                <w:sz w:val="24"/>
                <w:szCs w:val="24"/>
              </w:rPr>
            </w:pPr>
            <w:r w:rsidRPr="005E4BC6">
              <w:rPr>
                <w:b/>
                <w:sz w:val="24"/>
                <w:szCs w:val="24"/>
              </w:rPr>
              <w:t>Purpose, Justification</w:t>
            </w:r>
            <w:r w:rsidR="00C5122E">
              <w:rPr>
                <w:b/>
                <w:sz w:val="24"/>
                <w:szCs w:val="24"/>
              </w:rPr>
              <w:t>,</w:t>
            </w:r>
            <w:r w:rsidRPr="005E4BC6">
              <w:rPr>
                <w:b/>
                <w:sz w:val="24"/>
                <w:szCs w:val="24"/>
              </w:rPr>
              <w:t xml:space="preserve"> and Objectives</w:t>
            </w:r>
            <w:r>
              <w:rPr>
                <w:b/>
                <w:sz w:val="24"/>
                <w:szCs w:val="24"/>
              </w:rPr>
              <w:t xml:space="preserve"> </w:t>
            </w:r>
            <w:r w:rsidRPr="005E4BC6">
              <w:rPr>
                <w:b/>
                <w:sz w:val="24"/>
                <w:szCs w:val="24"/>
              </w:rPr>
              <w:t>Where Supplies Will Be Used</w:t>
            </w:r>
          </w:p>
        </w:tc>
        <w:tc>
          <w:tcPr>
            <w:tcW w:w="1975" w:type="dxa"/>
            <w:shd w:val="clear" w:color="auto" w:fill="D9D9D9" w:themeFill="background1" w:themeFillShade="D9"/>
            <w:vAlign w:val="center"/>
          </w:tcPr>
          <w:p w14:paraId="10B485A5" w14:textId="77777777" w:rsidR="0072743B" w:rsidRPr="005E4BC6" w:rsidRDefault="0072743B" w:rsidP="00160F9F">
            <w:pPr>
              <w:spacing w:after="0" w:line="240" w:lineRule="auto"/>
              <w:jc w:val="center"/>
              <w:rPr>
                <w:b/>
                <w:sz w:val="24"/>
                <w:szCs w:val="24"/>
              </w:rPr>
            </w:pPr>
            <w:r w:rsidRPr="005E4BC6">
              <w:rPr>
                <w:b/>
                <w:sz w:val="24"/>
                <w:szCs w:val="24"/>
              </w:rPr>
              <w:t>Quantity and Value</w:t>
            </w:r>
          </w:p>
        </w:tc>
      </w:tr>
      <w:tr w:rsidR="0072743B" w:rsidRPr="005E4BC6" w14:paraId="50559FB4" w14:textId="77777777" w:rsidTr="00160F9F">
        <w:tc>
          <w:tcPr>
            <w:tcW w:w="2695" w:type="dxa"/>
          </w:tcPr>
          <w:p w14:paraId="2321B3F2" w14:textId="77777777" w:rsidR="0072743B" w:rsidRPr="005E4BC6" w:rsidRDefault="0072743B" w:rsidP="00160F9F">
            <w:pPr>
              <w:spacing w:after="0" w:line="240" w:lineRule="auto"/>
              <w:jc w:val="center"/>
              <w:rPr>
                <w:b/>
                <w:sz w:val="24"/>
                <w:szCs w:val="24"/>
              </w:rPr>
            </w:pPr>
          </w:p>
        </w:tc>
        <w:tc>
          <w:tcPr>
            <w:tcW w:w="4680" w:type="dxa"/>
          </w:tcPr>
          <w:p w14:paraId="5F010249" w14:textId="77777777" w:rsidR="0072743B" w:rsidRPr="005E4BC6" w:rsidRDefault="0072743B" w:rsidP="00160F9F">
            <w:pPr>
              <w:spacing w:after="0" w:line="240" w:lineRule="auto"/>
              <w:jc w:val="center"/>
              <w:rPr>
                <w:b/>
                <w:sz w:val="24"/>
                <w:szCs w:val="24"/>
              </w:rPr>
            </w:pPr>
          </w:p>
        </w:tc>
        <w:tc>
          <w:tcPr>
            <w:tcW w:w="1975" w:type="dxa"/>
          </w:tcPr>
          <w:p w14:paraId="44C18D46" w14:textId="77777777" w:rsidR="0072743B" w:rsidRPr="005E4BC6" w:rsidRDefault="0072743B" w:rsidP="00160F9F">
            <w:pPr>
              <w:spacing w:after="0" w:line="240" w:lineRule="auto"/>
              <w:jc w:val="center"/>
              <w:rPr>
                <w:b/>
                <w:sz w:val="24"/>
                <w:szCs w:val="24"/>
              </w:rPr>
            </w:pPr>
          </w:p>
        </w:tc>
      </w:tr>
      <w:tr w:rsidR="0072743B" w:rsidRPr="005E4BC6" w14:paraId="1BCB07EB" w14:textId="77777777" w:rsidTr="00160F9F">
        <w:tc>
          <w:tcPr>
            <w:tcW w:w="2695" w:type="dxa"/>
          </w:tcPr>
          <w:p w14:paraId="7FDC9E18" w14:textId="77777777" w:rsidR="0072743B" w:rsidRPr="005E4BC6" w:rsidRDefault="0072743B" w:rsidP="00160F9F">
            <w:pPr>
              <w:spacing w:after="0" w:line="240" w:lineRule="auto"/>
              <w:jc w:val="center"/>
              <w:rPr>
                <w:b/>
                <w:sz w:val="24"/>
                <w:szCs w:val="24"/>
              </w:rPr>
            </w:pPr>
          </w:p>
        </w:tc>
        <w:tc>
          <w:tcPr>
            <w:tcW w:w="4680" w:type="dxa"/>
          </w:tcPr>
          <w:p w14:paraId="4DA9F987" w14:textId="77777777" w:rsidR="0072743B" w:rsidRPr="005E4BC6" w:rsidRDefault="0072743B" w:rsidP="00160F9F">
            <w:pPr>
              <w:spacing w:after="0" w:line="240" w:lineRule="auto"/>
              <w:jc w:val="center"/>
              <w:rPr>
                <w:b/>
                <w:sz w:val="24"/>
                <w:szCs w:val="24"/>
              </w:rPr>
            </w:pPr>
          </w:p>
        </w:tc>
        <w:tc>
          <w:tcPr>
            <w:tcW w:w="1975" w:type="dxa"/>
          </w:tcPr>
          <w:p w14:paraId="0CD67ECC" w14:textId="77777777" w:rsidR="0072743B" w:rsidRPr="005E4BC6" w:rsidRDefault="0072743B" w:rsidP="00160F9F">
            <w:pPr>
              <w:spacing w:after="0" w:line="240" w:lineRule="auto"/>
              <w:jc w:val="center"/>
              <w:rPr>
                <w:b/>
                <w:sz w:val="24"/>
                <w:szCs w:val="24"/>
              </w:rPr>
            </w:pPr>
          </w:p>
        </w:tc>
      </w:tr>
      <w:tr w:rsidR="0072743B" w:rsidRPr="005E4BC6" w14:paraId="0BB8E515" w14:textId="77777777" w:rsidTr="00160F9F">
        <w:tc>
          <w:tcPr>
            <w:tcW w:w="2695" w:type="dxa"/>
          </w:tcPr>
          <w:p w14:paraId="56FB7180" w14:textId="77777777" w:rsidR="0072743B" w:rsidRPr="005E4BC6" w:rsidRDefault="0072743B" w:rsidP="00160F9F">
            <w:pPr>
              <w:spacing w:after="0" w:line="240" w:lineRule="auto"/>
              <w:jc w:val="center"/>
              <w:rPr>
                <w:b/>
                <w:sz w:val="24"/>
                <w:szCs w:val="24"/>
              </w:rPr>
            </w:pPr>
          </w:p>
        </w:tc>
        <w:tc>
          <w:tcPr>
            <w:tcW w:w="4680" w:type="dxa"/>
          </w:tcPr>
          <w:p w14:paraId="073E1F02" w14:textId="77777777" w:rsidR="0072743B" w:rsidRPr="005E4BC6" w:rsidRDefault="0072743B" w:rsidP="00160F9F">
            <w:pPr>
              <w:spacing w:after="0" w:line="240" w:lineRule="auto"/>
              <w:jc w:val="center"/>
              <w:rPr>
                <w:b/>
                <w:sz w:val="24"/>
                <w:szCs w:val="24"/>
              </w:rPr>
            </w:pPr>
          </w:p>
        </w:tc>
        <w:tc>
          <w:tcPr>
            <w:tcW w:w="1975" w:type="dxa"/>
          </w:tcPr>
          <w:p w14:paraId="75384B97" w14:textId="77777777" w:rsidR="0072743B" w:rsidRPr="005E4BC6" w:rsidRDefault="0072743B" w:rsidP="00160F9F">
            <w:pPr>
              <w:spacing w:after="0" w:line="240" w:lineRule="auto"/>
              <w:jc w:val="center"/>
              <w:rPr>
                <w:b/>
                <w:sz w:val="24"/>
                <w:szCs w:val="24"/>
              </w:rPr>
            </w:pPr>
          </w:p>
        </w:tc>
      </w:tr>
    </w:tbl>
    <w:p w14:paraId="4F39089B" w14:textId="17A1868D" w:rsidR="0072743B" w:rsidRPr="005E4BC6" w:rsidRDefault="0072743B" w:rsidP="0072743B">
      <w:pPr>
        <w:spacing w:before="240" w:after="0" w:line="240" w:lineRule="auto"/>
        <w:rPr>
          <w:i/>
          <w:sz w:val="24"/>
          <w:szCs w:val="24"/>
        </w:rPr>
      </w:pPr>
      <w:r w:rsidRPr="005E4BC6">
        <w:rPr>
          <w:i/>
          <w:sz w:val="24"/>
          <w:szCs w:val="24"/>
        </w:rPr>
        <w:lastRenderedPageBreak/>
        <w:t xml:space="preserve">Describe how unused supplies totaling more than $5,000 </w:t>
      </w:r>
      <w:r w:rsidR="00C5122E">
        <w:rPr>
          <w:i/>
          <w:sz w:val="24"/>
          <w:szCs w:val="24"/>
        </w:rPr>
        <w:t xml:space="preserve">would </w:t>
      </w:r>
      <w:r w:rsidRPr="005E4BC6">
        <w:rPr>
          <w:i/>
          <w:sz w:val="24"/>
          <w:szCs w:val="24"/>
        </w:rPr>
        <w:t>be disposed of or utilized after the period of performance.</w:t>
      </w:r>
    </w:p>
    <w:tbl>
      <w:tblPr>
        <w:tblStyle w:val="TableGrid"/>
        <w:tblW w:w="0" w:type="auto"/>
        <w:tblLook w:val="04A0" w:firstRow="1" w:lastRow="0" w:firstColumn="1" w:lastColumn="0" w:noHBand="0" w:noVBand="1"/>
      </w:tblPr>
      <w:tblGrid>
        <w:gridCol w:w="9350"/>
      </w:tblGrid>
      <w:tr w:rsidR="0072743B" w:rsidRPr="005E4BC6" w14:paraId="487A4212" w14:textId="77777777" w:rsidTr="00160F9F">
        <w:tc>
          <w:tcPr>
            <w:tcW w:w="9350" w:type="dxa"/>
          </w:tcPr>
          <w:p w14:paraId="5A0C0211" w14:textId="77777777" w:rsidR="0072743B" w:rsidRPr="005E4BC6" w:rsidRDefault="0072743B" w:rsidP="00160F9F">
            <w:pPr>
              <w:spacing w:after="0" w:line="240" w:lineRule="auto"/>
              <w:rPr>
                <w:sz w:val="24"/>
                <w:szCs w:val="24"/>
              </w:rPr>
            </w:pPr>
          </w:p>
          <w:p w14:paraId="19B82543" w14:textId="77777777" w:rsidR="0072743B" w:rsidRPr="005E4BC6" w:rsidRDefault="0072743B" w:rsidP="00160F9F">
            <w:pPr>
              <w:spacing w:after="0" w:line="240" w:lineRule="auto"/>
              <w:rPr>
                <w:sz w:val="24"/>
                <w:szCs w:val="24"/>
              </w:rPr>
            </w:pPr>
          </w:p>
        </w:tc>
      </w:tr>
    </w:tbl>
    <w:p w14:paraId="1545985D" w14:textId="77777777" w:rsidR="0072743B" w:rsidRPr="005E4BC6" w:rsidRDefault="0072743B" w:rsidP="0072743B">
      <w:pPr>
        <w:spacing w:before="240" w:after="0" w:line="240" w:lineRule="auto"/>
        <w:rPr>
          <w:b/>
          <w:sz w:val="24"/>
          <w:szCs w:val="24"/>
        </w:rPr>
      </w:pPr>
      <w:r w:rsidRPr="005E4BC6">
        <w:rPr>
          <w:b/>
          <w:sz w:val="24"/>
          <w:szCs w:val="24"/>
        </w:rPr>
        <w:t>Contracts/Sub-Agreements</w:t>
      </w:r>
    </w:p>
    <w:p w14:paraId="29F2E9E0" w14:textId="1D549E59" w:rsidR="0072743B" w:rsidRPr="005E4BC6" w:rsidRDefault="0072743B" w:rsidP="0072743B">
      <w:pPr>
        <w:spacing w:after="0" w:line="240" w:lineRule="auto"/>
        <w:rPr>
          <w:i/>
          <w:sz w:val="24"/>
          <w:szCs w:val="24"/>
        </w:rPr>
      </w:pPr>
      <w:r w:rsidRPr="005E4BC6">
        <w:rPr>
          <w:i/>
          <w:sz w:val="24"/>
          <w:szCs w:val="24"/>
        </w:rPr>
        <w:t xml:space="preserve">Describe contracts and/or sub-agreements to be awarded by the </w:t>
      </w:r>
      <w:r w:rsidR="00C5122E">
        <w:rPr>
          <w:i/>
          <w:sz w:val="24"/>
          <w:szCs w:val="24"/>
        </w:rPr>
        <w:t>r</w:t>
      </w:r>
      <w:r w:rsidRPr="005E4BC6">
        <w:rPr>
          <w:i/>
          <w:sz w:val="24"/>
          <w:szCs w:val="24"/>
        </w:rPr>
        <w:t>ecipient to accomplish the project, including specific details about what the contract or sub-agreement will provide to the project. Include the objective(s) where the contract and/or sub-agreement is needed. Add rows as needed.</w:t>
      </w:r>
    </w:p>
    <w:tbl>
      <w:tblPr>
        <w:tblStyle w:val="TableGrid"/>
        <w:tblW w:w="0" w:type="auto"/>
        <w:tblLook w:val="04A0" w:firstRow="1" w:lastRow="0" w:firstColumn="1" w:lastColumn="0" w:noHBand="0" w:noVBand="1"/>
      </w:tblPr>
      <w:tblGrid>
        <w:gridCol w:w="3055"/>
        <w:gridCol w:w="6295"/>
      </w:tblGrid>
      <w:tr w:rsidR="0072743B" w:rsidRPr="005E4BC6" w14:paraId="4291F373" w14:textId="77777777" w:rsidTr="00160F9F">
        <w:tc>
          <w:tcPr>
            <w:tcW w:w="3055" w:type="dxa"/>
            <w:shd w:val="clear" w:color="auto" w:fill="D9D9D9" w:themeFill="background1" w:themeFillShade="D9"/>
            <w:vAlign w:val="center"/>
          </w:tcPr>
          <w:p w14:paraId="6702F1CB"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Name of Contractor/Contributor</w:t>
            </w:r>
          </w:p>
        </w:tc>
        <w:tc>
          <w:tcPr>
            <w:tcW w:w="6295" w:type="dxa"/>
            <w:shd w:val="clear" w:color="auto" w:fill="D9D9D9" w:themeFill="background1" w:themeFillShade="D9"/>
          </w:tcPr>
          <w:p w14:paraId="7702D428"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urpose, Justification, and Objective</w:t>
            </w:r>
            <w:r>
              <w:rPr>
                <w:rFonts w:cstheme="minorHAnsi"/>
                <w:b/>
                <w:iCs/>
                <w:sz w:val="24"/>
                <w:szCs w:val="24"/>
              </w:rPr>
              <w:t>(</w:t>
            </w:r>
            <w:r w:rsidRPr="005E4BC6">
              <w:rPr>
                <w:rFonts w:cstheme="minorHAnsi"/>
                <w:b/>
                <w:iCs/>
                <w:sz w:val="24"/>
                <w:szCs w:val="24"/>
              </w:rPr>
              <w:t>s</w:t>
            </w:r>
            <w:r>
              <w:rPr>
                <w:rFonts w:cstheme="minorHAnsi"/>
                <w:b/>
                <w:iCs/>
                <w:sz w:val="24"/>
                <w:szCs w:val="24"/>
              </w:rPr>
              <w:t>)</w:t>
            </w:r>
            <w:r w:rsidRPr="005E4BC6">
              <w:rPr>
                <w:rFonts w:cstheme="minorHAnsi"/>
                <w:b/>
                <w:iCs/>
                <w:sz w:val="24"/>
                <w:szCs w:val="24"/>
              </w:rPr>
              <w:t xml:space="preserve"> Where the Contract or Sub-Agreement Will Contribute</w:t>
            </w:r>
          </w:p>
        </w:tc>
      </w:tr>
      <w:tr w:rsidR="0072743B" w:rsidRPr="005E4BC6" w14:paraId="1394A9F4" w14:textId="77777777" w:rsidTr="00160F9F">
        <w:tc>
          <w:tcPr>
            <w:tcW w:w="3055" w:type="dxa"/>
          </w:tcPr>
          <w:p w14:paraId="7435526C" w14:textId="77777777" w:rsidR="0072743B" w:rsidRPr="005E4BC6" w:rsidRDefault="0072743B" w:rsidP="00160F9F">
            <w:pPr>
              <w:spacing w:after="0" w:line="240" w:lineRule="auto"/>
              <w:rPr>
                <w:rFonts w:cstheme="minorHAnsi"/>
                <w:iCs/>
                <w:sz w:val="24"/>
                <w:szCs w:val="24"/>
              </w:rPr>
            </w:pPr>
          </w:p>
        </w:tc>
        <w:tc>
          <w:tcPr>
            <w:tcW w:w="6295" w:type="dxa"/>
          </w:tcPr>
          <w:p w14:paraId="3CA7FCA9" w14:textId="77777777" w:rsidR="0072743B" w:rsidRPr="005E4BC6" w:rsidRDefault="0072743B" w:rsidP="00160F9F">
            <w:pPr>
              <w:spacing w:after="0" w:line="240" w:lineRule="auto"/>
              <w:jc w:val="center"/>
              <w:rPr>
                <w:rFonts w:cstheme="minorHAnsi"/>
                <w:iCs/>
                <w:sz w:val="24"/>
                <w:szCs w:val="24"/>
              </w:rPr>
            </w:pPr>
          </w:p>
        </w:tc>
      </w:tr>
      <w:tr w:rsidR="0072743B" w:rsidRPr="005E4BC6" w14:paraId="446FD068" w14:textId="77777777" w:rsidTr="00160F9F">
        <w:tc>
          <w:tcPr>
            <w:tcW w:w="3055" w:type="dxa"/>
          </w:tcPr>
          <w:p w14:paraId="49489EDA" w14:textId="77777777" w:rsidR="0072743B" w:rsidRPr="005E4BC6" w:rsidRDefault="0072743B" w:rsidP="00160F9F">
            <w:pPr>
              <w:spacing w:after="0" w:line="240" w:lineRule="auto"/>
              <w:rPr>
                <w:rFonts w:cstheme="minorHAnsi"/>
                <w:iCs/>
                <w:sz w:val="24"/>
                <w:szCs w:val="24"/>
              </w:rPr>
            </w:pPr>
          </w:p>
        </w:tc>
        <w:tc>
          <w:tcPr>
            <w:tcW w:w="6295" w:type="dxa"/>
          </w:tcPr>
          <w:p w14:paraId="0202E74B" w14:textId="77777777" w:rsidR="0072743B" w:rsidRPr="005E4BC6" w:rsidRDefault="0072743B" w:rsidP="00160F9F">
            <w:pPr>
              <w:spacing w:after="0" w:line="240" w:lineRule="auto"/>
              <w:jc w:val="center"/>
              <w:rPr>
                <w:rFonts w:cstheme="minorHAnsi"/>
                <w:iCs/>
                <w:sz w:val="24"/>
                <w:szCs w:val="24"/>
              </w:rPr>
            </w:pPr>
          </w:p>
        </w:tc>
      </w:tr>
      <w:tr w:rsidR="0072743B" w:rsidRPr="005E4BC6" w14:paraId="66EF37E4" w14:textId="77777777" w:rsidTr="00160F9F">
        <w:tc>
          <w:tcPr>
            <w:tcW w:w="3055" w:type="dxa"/>
          </w:tcPr>
          <w:p w14:paraId="109B0D6A" w14:textId="77777777" w:rsidR="0072743B" w:rsidRPr="005E4BC6" w:rsidRDefault="0072743B" w:rsidP="00160F9F">
            <w:pPr>
              <w:spacing w:after="0" w:line="240" w:lineRule="auto"/>
              <w:rPr>
                <w:rFonts w:cstheme="minorHAnsi"/>
                <w:iCs/>
                <w:sz w:val="24"/>
                <w:szCs w:val="24"/>
              </w:rPr>
            </w:pPr>
          </w:p>
        </w:tc>
        <w:tc>
          <w:tcPr>
            <w:tcW w:w="6295" w:type="dxa"/>
          </w:tcPr>
          <w:p w14:paraId="275E47A4" w14:textId="77777777" w:rsidR="0072743B" w:rsidRPr="005E4BC6" w:rsidRDefault="0072743B" w:rsidP="00160F9F">
            <w:pPr>
              <w:spacing w:after="0" w:line="240" w:lineRule="auto"/>
              <w:jc w:val="center"/>
              <w:rPr>
                <w:rFonts w:cstheme="minorHAnsi"/>
                <w:iCs/>
                <w:sz w:val="24"/>
                <w:szCs w:val="24"/>
              </w:rPr>
            </w:pPr>
          </w:p>
        </w:tc>
      </w:tr>
    </w:tbl>
    <w:p w14:paraId="02401374" w14:textId="46EA721D"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Other Costs</w:t>
      </w:r>
    </w:p>
    <w:p w14:paraId="6F36F2A6"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Describe and provide justification for all other costs listed in the Financial Plan. Add rows as needed.</w:t>
      </w:r>
    </w:p>
    <w:tbl>
      <w:tblPr>
        <w:tblStyle w:val="TableGrid"/>
        <w:tblW w:w="0" w:type="auto"/>
        <w:tblLook w:val="04A0" w:firstRow="1" w:lastRow="0" w:firstColumn="1" w:lastColumn="0" w:noHBand="0" w:noVBand="1"/>
      </w:tblPr>
      <w:tblGrid>
        <w:gridCol w:w="3055"/>
        <w:gridCol w:w="6295"/>
      </w:tblGrid>
      <w:tr w:rsidR="0072743B" w:rsidRPr="005E4BC6" w14:paraId="62A26803" w14:textId="77777777" w:rsidTr="00160F9F">
        <w:tc>
          <w:tcPr>
            <w:tcW w:w="3055" w:type="dxa"/>
            <w:shd w:val="clear" w:color="auto" w:fill="D9D9D9" w:themeFill="background1" w:themeFillShade="D9"/>
            <w:vAlign w:val="center"/>
          </w:tcPr>
          <w:p w14:paraId="2A07BC46"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Other Cost</w:t>
            </w:r>
          </w:p>
        </w:tc>
        <w:tc>
          <w:tcPr>
            <w:tcW w:w="6295" w:type="dxa"/>
            <w:shd w:val="clear" w:color="auto" w:fill="D9D9D9" w:themeFill="background1" w:themeFillShade="D9"/>
          </w:tcPr>
          <w:p w14:paraId="05CE9E7A"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Purpose, Justification, and Objective</w:t>
            </w:r>
            <w:r>
              <w:rPr>
                <w:rFonts w:cstheme="minorHAnsi"/>
                <w:b/>
                <w:iCs/>
                <w:sz w:val="24"/>
                <w:szCs w:val="24"/>
              </w:rPr>
              <w:t>(</w:t>
            </w:r>
            <w:r w:rsidRPr="005E4BC6">
              <w:rPr>
                <w:rFonts w:cstheme="minorHAnsi"/>
                <w:b/>
                <w:iCs/>
                <w:sz w:val="24"/>
                <w:szCs w:val="24"/>
              </w:rPr>
              <w:t>s</w:t>
            </w:r>
            <w:r>
              <w:rPr>
                <w:rFonts w:cstheme="minorHAnsi"/>
                <w:b/>
                <w:iCs/>
                <w:sz w:val="24"/>
                <w:szCs w:val="24"/>
              </w:rPr>
              <w:t>)</w:t>
            </w:r>
            <w:r w:rsidRPr="005E4BC6">
              <w:rPr>
                <w:rFonts w:cstheme="minorHAnsi"/>
                <w:b/>
                <w:iCs/>
                <w:sz w:val="24"/>
                <w:szCs w:val="24"/>
              </w:rPr>
              <w:t xml:space="preserve"> Where the Other Costs Apply</w:t>
            </w:r>
          </w:p>
        </w:tc>
      </w:tr>
      <w:tr w:rsidR="0072743B" w:rsidRPr="005E4BC6" w14:paraId="5CA2856A" w14:textId="77777777" w:rsidTr="00160F9F">
        <w:tc>
          <w:tcPr>
            <w:tcW w:w="3055" w:type="dxa"/>
          </w:tcPr>
          <w:p w14:paraId="0B7D360D" w14:textId="77777777" w:rsidR="0072743B" w:rsidRPr="005E4BC6" w:rsidRDefault="0072743B" w:rsidP="00160F9F">
            <w:pPr>
              <w:spacing w:after="0" w:line="240" w:lineRule="auto"/>
              <w:rPr>
                <w:rFonts w:cstheme="minorHAnsi"/>
                <w:iCs/>
                <w:sz w:val="24"/>
                <w:szCs w:val="24"/>
              </w:rPr>
            </w:pPr>
          </w:p>
        </w:tc>
        <w:tc>
          <w:tcPr>
            <w:tcW w:w="6295" w:type="dxa"/>
          </w:tcPr>
          <w:p w14:paraId="5D8F46F8" w14:textId="77777777" w:rsidR="0072743B" w:rsidRPr="005E4BC6" w:rsidRDefault="0072743B" w:rsidP="00160F9F">
            <w:pPr>
              <w:spacing w:after="0" w:line="240" w:lineRule="auto"/>
              <w:jc w:val="center"/>
              <w:rPr>
                <w:rFonts w:cstheme="minorHAnsi"/>
                <w:iCs/>
                <w:sz w:val="24"/>
                <w:szCs w:val="24"/>
              </w:rPr>
            </w:pPr>
          </w:p>
        </w:tc>
      </w:tr>
      <w:tr w:rsidR="0072743B" w:rsidRPr="005E4BC6" w14:paraId="03DAA1FE" w14:textId="77777777" w:rsidTr="00160F9F">
        <w:tc>
          <w:tcPr>
            <w:tcW w:w="3055" w:type="dxa"/>
          </w:tcPr>
          <w:p w14:paraId="61E50DDF" w14:textId="77777777" w:rsidR="0072743B" w:rsidRPr="005E4BC6" w:rsidRDefault="0072743B" w:rsidP="00160F9F">
            <w:pPr>
              <w:spacing w:after="0" w:line="240" w:lineRule="auto"/>
              <w:rPr>
                <w:rFonts w:cstheme="minorHAnsi"/>
                <w:iCs/>
                <w:sz w:val="24"/>
                <w:szCs w:val="24"/>
              </w:rPr>
            </w:pPr>
          </w:p>
        </w:tc>
        <w:tc>
          <w:tcPr>
            <w:tcW w:w="6295" w:type="dxa"/>
          </w:tcPr>
          <w:p w14:paraId="2B52001A" w14:textId="77777777" w:rsidR="0072743B" w:rsidRPr="005E4BC6" w:rsidRDefault="0072743B" w:rsidP="00160F9F">
            <w:pPr>
              <w:spacing w:after="0" w:line="240" w:lineRule="auto"/>
              <w:jc w:val="center"/>
              <w:rPr>
                <w:rFonts w:cstheme="minorHAnsi"/>
                <w:iCs/>
                <w:sz w:val="24"/>
                <w:szCs w:val="24"/>
              </w:rPr>
            </w:pPr>
          </w:p>
        </w:tc>
      </w:tr>
      <w:tr w:rsidR="0072743B" w:rsidRPr="005E4BC6" w14:paraId="5A8080E5" w14:textId="77777777" w:rsidTr="00160F9F">
        <w:tc>
          <w:tcPr>
            <w:tcW w:w="3055" w:type="dxa"/>
          </w:tcPr>
          <w:p w14:paraId="758537C1" w14:textId="77777777" w:rsidR="0072743B" w:rsidRPr="005E4BC6" w:rsidRDefault="0072743B" w:rsidP="00160F9F">
            <w:pPr>
              <w:spacing w:after="0" w:line="240" w:lineRule="auto"/>
              <w:rPr>
                <w:rFonts w:cstheme="minorHAnsi"/>
                <w:iCs/>
                <w:sz w:val="24"/>
                <w:szCs w:val="24"/>
              </w:rPr>
            </w:pPr>
          </w:p>
        </w:tc>
        <w:tc>
          <w:tcPr>
            <w:tcW w:w="6295" w:type="dxa"/>
          </w:tcPr>
          <w:p w14:paraId="12B8E6F2" w14:textId="77777777" w:rsidR="0072743B" w:rsidRPr="005E4BC6" w:rsidRDefault="0072743B" w:rsidP="00160F9F">
            <w:pPr>
              <w:spacing w:after="0" w:line="240" w:lineRule="auto"/>
              <w:jc w:val="center"/>
              <w:rPr>
                <w:rFonts w:cstheme="minorHAnsi"/>
                <w:iCs/>
                <w:sz w:val="24"/>
                <w:szCs w:val="24"/>
              </w:rPr>
            </w:pPr>
          </w:p>
        </w:tc>
      </w:tr>
    </w:tbl>
    <w:p w14:paraId="0EDDA6C3"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In-Kind Contributions to the Project</w:t>
      </w:r>
    </w:p>
    <w:p w14:paraId="68534AF3"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 xml:space="preserve">Describe in-kind contributions that the submitting organization will provide to each objective. Type of contribution may include personnel, </w:t>
      </w:r>
      <w:r>
        <w:rPr>
          <w:rFonts w:cstheme="minorHAnsi"/>
          <w:i/>
          <w:iCs/>
          <w:sz w:val="24"/>
          <w:szCs w:val="24"/>
        </w:rPr>
        <w:t xml:space="preserve">facilities, </w:t>
      </w:r>
      <w:r w:rsidRPr="005E4BC6">
        <w:rPr>
          <w:rFonts w:cstheme="minorHAnsi"/>
          <w:i/>
          <w:iCs/>
          <w:sz w:val="24"/>
          <w:szCs w:val="24"/>
        </w:rPr>
        <w:t xml:space="preserve">equipment, event space, travel, and other items that will assist in completing the project </w:t>
      </w:r>
      <w:r>
        <w:rPr>
          <w:rFonts w:cstheme="minorHAnsi"/>
          <w:i/>
          <w:iCs/>
          <w:sz w:val="24"/>
          <w:szCs w:val="24"/>
        </w:rPr>
        <w:t>outcomes or deliverables</w:t>
      </w:r>
      <w:r w:rsidRPr="005E4BC6">
        <w:rPr>
          <w:rFonts w:cstheme="minorHAnsi"/>
          <w:i/>
          <w:iCs/>
          <w:sz w:val="24"/>
          <w:szCs w:val="24"/>
        </w:rPr>
        <w:t>. Add rows as needed.</w:t>
      </w:r>
    </w:p>
    <w:tbl>
      <w:tblPr>
        <w:tblStyle w:val="TableGrid"/>
        <w:tblW w:w="0" w:type="auto"/>
        <w:tblLook w:val="04A0" w:firstRow="1" w:lastRow="0" w:firstColumn="1" w:lastColumn="0" w:noHBand="0" w:noVBand="1"/>
      </w:tblPr>
      <w:tblGrid>
        <w:gridCol w:w="1883"/>
        <w:gridCol w:w="2156"/>
        <w:gridCol w:w="4215"/>
        <w:gridCol w:w="1096"/>
      </w:tblGrid>
      <w:tr w:rsidR="0072743B" w:rsidRPr="005E4BC6" w14:paraId="0DF8733A" w14:textId="77777777" w:rsidTr="00160F9F">
        <w:tc>
          <w:tcPr>
            <w:tcW w:w="1885" w:type="dxa"/>
            <w:shd w:val="clear" w:color="auto" w:fill="D9D9D9" w:themeFill="background1" w:themeFillShade="D9"/>
            <w:vAlign w:val="center"/>
          </w:tcPr>
          <w:p w14:paraId="5E6F2A6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Contributor Name</w:t>
            </w:r>
          </w:p>
        </w:tc>
        <w:tc>
          <w:tcPr>
            <w:tcW w:w="2160" w:type="dxa"/>
            <w:shd w:val="clear" w:color="auto" w:fill="D9D9D9" w:themeFill="background1" w:themeFillShade="D9"/>
            <w:vAlign w:val="center"/>
          </w:tcPr>
          <w:p w14:paraId="69B9F732"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Type of Contribution</w:t>
            </w:r>
          </w:p>
        </w:tc>
        <w:tc>
          <w:tcPr>
            <w:tcW w:w="4230" w:type="dxa"/>
            <w:shd w:val="clear" w:color="auto" w:fill="D9D9D9" w:themeFill="background1" w:themeFillShade="D9"/>
            <w:vAlign w:val="center"/>
          </w:tcPr>
          <w:p w14:paraId="1E4D3433"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Description of the Contribution and Applicable Objectives</w:t>
            </w:r>
          </w:p>
        </w:tc>
        <w:tc>
          <w:tcPr>
            <w:tcW w:w="1075" w:type="dxa"/>
            <w:shd w:val="clear" w:color="auto" w:fill="D9D9D9" w:themeFill="background1" w:themeFillShade="D9"/>
            <w:vAlign w:val="center"/>
          </w:tcPr>
          <w:p w14:paraId="12D845BF" w14:textId="77777777" w:rsidR="0072743B" w:rsidRPr="005E4BC6" w:rsidRDefault="0072743B" w:rsidP="00160F9F">
            <w:pPr>
              <w:spacing w:after="0" w:line="240" w:lineRule="auto"/>
              <w:jc w:val="center"/>
              <w:rPr>
                <w:rFonts w:cstheme="minorHAnsi"/>
                <w:b/>
                <w:iCs/>
                <w:sz w:val="24"/>
                <w:szCs w:val="24"/>
              </w:rPr>
            </w:pPr>
            <w:r w:rsidRPr="005E4BC6">
              <w:rPr>
                <w:rFonts w:cstheme="minorHAnsi"/>
                <w:b/>
                <w:iCs/>
                <w:sz w:val="24"/>
                <w:szCs w:val="24"/>
              </w:rPr>
              <w:t>Quantity</w:t>
            </w:r>
          </w:p>
        </w:tc>
      </w:tr>
      <w:tr w:rsidR="0072743B" w:rsidRPr="005E4BC6" w14:paraId="2CC0486D" w14:textId="77777777" w:rsidTr="00160F9F">
        <w:tc>
          <w:tcPr>
            <w:tcW w:w="1885" w:type="dxa"/>
          </w:tcPr>
          <w:p w14:paraId="0F692C73" w14:textId="77777777" w:rsidR="0072743B" w:rsidRPr="005E4BC6" w:rsidRDefault="0072743B" w:rsidP="00160F9F">
            <w:pPr>
              <w:spacing w:after="0" w:line="240" w:lineRule="auto"/>
              <w:rPr>
                <w:rFonts w:cstheme="minorHAnsi"/>
                <w:iCs/>
                <w:sz w:val="24"/>
                <w:szCs w:val="24"/>
              </w:rPr>
            </w:pPr>
          </w:p>
        </w:tc>
        <w:tc>
          <w:tcPr>
            <w:tcW w:w="2160" w:type="dxa"/>
          </w:tcPr>
          <w:p w14:paraId="50DAE9FB" w14:textId="77777777" w:rsidR="0072743B" w:rsidRPr="005E4BC6" w:rsidRDefault="0072743B" w:rsidP="00160F9F">
            <w:pPr>
              <w:spacing w:after="0" w:line="240" w:lineRule="auto"/>
              <w:rPr>
                <w:rFonts w:cstheme="minorHAnsi"/>
                <w:iCs/>
                <w:sz w:val="24"/>
                <w:szCs w:val="24"/>
              </w:rPr>
            </w:pPr>
          </w:p>
        </w:tc>
        <w:tc>
          <w:tcPr>
            <w:tcW w:w="4230" w:type="dxa"/>
          </w:tcPr>
          <w:p w14:paraId="794F107B" w14:textId="77777777" w:rsidR="0072743B" w:rsidRPr="005E4BC6" w:rsidRDefault="0072743B" w:rsidP="00160F9F">
            <w:pPr>
              <w:spacing w:after="0" w:line="240" w:lineRule="auto"/>
              <w:rPr>
                <w:rFonts w:cstheme="minorHAnsi"/>
                <w:iCs/>
                <w:sz w:val="24"/>
                <w:szCs w:val="24"/>
              </w:rPr>
            </w:pPr>
          </w:p>
        </w:tc>
        <w:tc>
          <w:tcPr>
            <w:tcW w:w="1075" w:type="dxa"/>
          </w:tcPr>
          <w:p w14:paraId="693837C4" w14:textId="77777777" w:rsidR="0072743B" w:rsidRPr="005E4BC6" w:rsidRDefault="0072743B" w:rsidP="00160F9F">
            <w:pPr>
              <w:spacing w:after="0" w:line="240" w:lineRule="auto"/>
              <w:rPr>
                <w:rFonts w:cstheme="minorHAnsi"/>
                <w:iCs/>
                <w:sz w:val="24"/>
                <w:szCs w:val="24"/>
              </w:rPr>
            </w:pPr>
          </w:p>
        </w:tc>
      </w:tr>
      <w:tr w:rsidR="0072743B" w:rsidRPr="005E4BC6" w14:paraId="08A54DBE" w14:textId="77777777" w:rsidTr="00160F9F">
        <w:tc>
          <w:tcPr>
            <w:tcW w:w="1885" w:type="dxa"/>
          </w:tcPr>
          <w:p w14:paraId="67A7387D" w14:textId="77777777" w:rsidR="0072743B" w:rsidRPr="005E4BC6" w:rsidRDefault="0072743B" w:rsidP="00160F9F">
            <w:pPr>
              <w:spacing w:after="0" w:line="240" w:lineRule="auto"/>
              <w:rPr>
                <w:rFonts w:cstheme="minorHAnsi"/>
                <w:iCs/>
                <w:sz w:val="24"/>
                <w:szCs w:val="24"/>
              </w:rPr>
            </w:pPr>
          </w:p>
        </w:tc>
        <w:tc>
          <w:tcPr>
            <w:tcW w:w="2160" w:type="dxa"/>
          </w:tcPr>
          <w:p w14:paraId="152F0AC6" w14:textId="77777777" w:rsidR="0072743B" w:rsidRPr="005E4BC6" w:rsidRDefault="0072743B" w:rsidP="00160F9F">
            <w:pPr>
              <w:spacing w:after="0" w:line="240" w:lineRule="auto"/>
              <w:rPr>
                <w:rFonts w:cstheme="minorHAnsi"/>
                <w:iCs/>
                <w:sz w:val="24"/>
                <w:szCs w:val="24"/>
              </w:rPr>
            </w:pPr>
          </w:p>
        </w:tc>
        <w:tc>
          <w:tcPr>
            <w:tcW w:w="4230" w:type="dxa"/>
          </w:tcPr>
          <w:p w14:paraId="48BD0EF8" w14:textId="77777777" w:rsidR="0072743B" w:rsidRPr="005E4BC6" w:rsidRDefault="0072743B" w:rsidP="00160F9F">
            <w:pPr>
              <w:spacing w:after="0" w:line="240" w:lineRule="auto"/>
              <w:rPr>
                <w:rFonts w:cstheme="minorHAnsi"/>
                <w:iCs/>
                <w:sz w:val="24"/>
                <w:szCs w:val="24"/>
              </w:rPr>
            </w:pPr>
          </w:p>
        </w:tc>
        <w:tc>
          <w:tcPr>
            <w:tcW w:w="1075" w:type="dxa"/>
          </w:tcPr>
          <w:p w14:paraId="17F40D0C" w14:textId="77777777" w:rsidR="0072743B" w:rsidRPr="005E4BC6" w:rsidRDefault="0072743B" w:rsidP="00160F9F">
            <w:pPr>
              <w:spacing w:after="0" w:line="240" w:lineRule="auto"/>
              <w:rPr>
                <w:rFonts w:cstheme="minorHAnsi"/>
                <w:iCs/>
                <w:sz w:val="24"/>
                <w:szCs w:val="24"/>
              </w:rPr>
            </w:pPr>
          </w:p>
        </w:tc>
      </w:tr>
      <w:tr w:rsidR="0072743B" w:rsidRPr="005E4BC6" w14:paraId="12F5A606" w14:textId="77777777" w:rsidTr="00160F9F">
        <w:tc>
          <w:tcPr>
            <w:tcW w:w="1885" w:type="dxa"/>
          </w:tcPr>
          <w:p w14:paraId="48A43755" w14:textId="77777777" w:rsidR="0072743B" w:rsidRPr="005E4BC6" w:rsidRDefault="0072743B" w:rsidP="00160F9F">
            <w:pPr>
              <w:spacing w:after="0" w:line="240" w:lineRule="auto"/>
              <w:rPr>
                <w:rFonts w:cstheme="minorHAnsi"/>
                <w:iCs/>
                <w:sz w:val="24"/>
                <w:szCs w:val="24"/>
              </w:rPr>
            </w:pPr>
          </w:p>
        </w:tc>
        <w:tc>
          <w:tcPr>
            <w:tcW w:w="2160" w:type="dxa"/>
          </w:tcPr>
          <w:p w14:paraId="5EEB9264" w14:textId="77777777" w:rsidR="0072743B" w:rsidRPr="005E4BC6" w:rsidRDefault="0072743B" w:rsidP="00160F9F">
            <w:pPr>
              <w:spacing w:after="0" w:line="240" w:lineRule="auto"/>
              <w:rPr>
                <w:rFonts w:cstheme="minorHAnsi"/>
                <w:iCs/>
                <w:sz w:val="24"/>
                <w:szCs w:val="24"/>
              </w:rPr>
            </w:pPr>
          </w:p>
        </w:tc>
        <w:tc>
          <w:tcPr>
            <w:tcW w:w="4230" w:type="dxa"/>
          </w:tcPr>
          <w:p w14:paraId="0E5BF05B" w14:textId="77777777" w:rsidR="0072743B" w:rsidRPr="005E4BC6" w:rsidRDefault="0072743B" w:rsidP="00160F9F">
            <w:pPr>
              <w:spacing w:after="0" w:line="240" w:lineRule="auto"/>
              <w:rPr>
                <w:rFonts w:cstheme="minorHAnsi"/>
                <w:iCs/>
                <w:sz w:val="24"/>
                <w:szCs w:val="24"/>
              </w:rPr>
            </w:pPr>
          </w:p>
        </w:tc>
        <w:tc>
          <w:tcPr>
            <w:tcW w:w="1075" w:type="dxa"/>
          </w:tcPr>
          <w:p w14:paraId="7820875B" w14:textId="77777777" w:rsidR="0072743B" w:rsidRPr="005E4BC6" w:rsidRDefault="0072743B" w:rsidP="00160F9F">
            <w:pPr>
              <w:spacing w:after="0" w:line="240" w:lineRule="auto"/>
              <w:rPr>
                <w:rFonts w:cstheme="minorHAnsi"/>
                <w:iCs/>
                <w:sz w:val="24"/>
                <w:szCs w:val="24"/>
              </w:rPr>
            </w:pPr>
          </w:p>
        </w:tc>
      </w:tr>
    </w:tbl>
    <w:p w14:paraId="74EEE04F" w14:textId="77777777" w:rsidR="0072743B" w:rsidRDefault="0072743B" w:rsidP="0072743B">
      <w:pPr>
        <w:spacing w:after="0" w:line="240" w:lineRule="auto"/>
        <w:rPr>
          <w:rFonts w:cstheme="minorHAnsi"/>
          <w:iCs/>
        </w:rPr>
      </w:pPr>
    </w:p>
    <w:p w14:paraId="0B203661" w14:textId="77777777" w:rsidR="0072743B" w:rsidRDefault="0072743B" w:rsidP="0072743B">
      <w:pPr>
        <w:spacing w:after="0" w:line="240" w:lineRule="auto"/>
        <w:rPr>
          <w:rFonts w:cstheme="minorHAnsi"/>
          <w:iCs/>
        </w:rPr>
      </w:pPr>
    </w:p>
    <w:p w14:paraId="6DD2EE7E" w14:textId="77777777" w:rsidR="0072743B" w:rsidRPr="00667454" w:rsidRDefault="0072743B" w:rsidP="0072743B">
      <w:pPr>
        <w:pStyle w:val="ListParagraph"/>
        <w:numPr>
          <w:ilvl w:val="0"/>
          <w:numId w:val="29"/>
        </w:numPr>
        <w:spacing w:before="0" w:after="240" w:line="240" w:lineRule="auto"/>
        <w:ind w:left="360"/>
        <w:rPr>
          <w:b/>
          <w:color w:val="365F91" w:themeColor="accent1" w:themeShade="BF"/>
          <w:sz w:val="26"/>
          <w:szCs w:val="26"/>
        </w:rPr>
      </w:pPr>
      <w:r w:rsidRPr="00667454">
        <w:rPr>
          <w:b/>
          <w:color w:val="365F91" w:themeColor="accent1" w:themeShade="BF"/>
          <w:sz w:val="26"/>
          <w:szCs w:val="26"/>
        </w:rPr>
        <w:t>S</w:t>
      </w:r>
      <w:r>
        <w:rPr>
          <w:b/>
          <w:color w:val="365F91" w:themeColor="accent1" w:themeShade="BF"/>
          <w:sz w:val="26"/>
          <w:szCs w:val="26"/>
        </w:rPr>
        <w:t>UPPLEMENTAL INFORMATION</w:t>
      </w:r>
    </w:p>
    <w:p w14:paraId="50144E02" w14:textId="77777777" w:rsidR="0072743B" w:rsidRPr="005E4BC6" w:rsidRDefault="0072743B" w:rsidP="0072743B">
      <w:pPr>
        <w:spacing w:before="240" w:after="0" w:line="240" w:lineRule="auto"/>
        <w:rPr>
          <w:rFonts w:cstheme="minorHAnsi"/>
          <w:b/>
          <w:iCs/>
          <w:sz w:val="24"/>
          <w:szCs w:val="24"/>
        </w:rPr>
      </w:pPr>
      <w:r w:rsidRPr="005E4BC6">
        <w:rPr>
          <w:rFonts w:cstheme="minorHAnsi"/>
          <w:b/>
          <w:iCs/>
          <w:sz w:val="24"/>
          <w:szCs w:val="24"/>
        </w:rPr>
        <w:t>References</w:t>
      </w:r>
    </w:p>
    <w:p w14:paraId="360194D8" w14:textId="77777777" w:rsidR="0072743B" w:rsidRPr="005E4BC6" w:rsidRDefault="0072743B" w:rsidP="0072743B">
      <w:pPr>
        <w:spacing w:after="0" w:line="240" w:lineRule="auto"/>
        <w:rPr>
          <w:rFonts w:cstheme="minorHAnsi"/>
          <w:i/>
          <w:iCs/>
          <w:sz w:val="24"/>
          <w:szCs w:val="24"/>
        </w:rPr>
      </w:pPr>
      <w:r w:rsidRPr="005E4BC6">
        <w:rPr>
          <w:rFonts w:cstheme="minorHAnsi"/>
          <w:i/>
          <w:iCs/>
          <w:sz w:val="24"/>
          <w:szCs w:val="24"/>
        </w:rPr>
        <w:t>Provide references to support the proposed method/approach using either current scientific knowledge in the case of CWD research proposals or relevant past experience in the case of CWD management proposals, as applicable.</w:t>
      </w:r>
    </w:p>
    <w:tbl>
      <w:tblPr>
        <w:tblStyle w:val="TableGrid"/>
        <w:tblW w:w="0" w:type="auto"/>
        <w:tblLook w:val="04A0" w:firstRow="1" w:lastRow="0" w:firstColumn="1" w:lastColumn="0" w:noHBand="0" w:noVBand="1"/>
      </w:tblPr>
      <w:tblGrid>
        <w:gridCol w:w="9350"/>
      </w:tblGrid>
      <w:tr w:rsidR="0072743B" w:rsidRPr="005E4BC6" w14:paraId="319E7434" w14:textId="77777777" w:rsidTr="00160F9F">
        <w:tc>
          <w:tcPr>
            <w:tcW w:w="9350" w:type="dxa"/>
          </w:tcPr>
          <w:p w14:paraId="75B7EE71" w14:textId="77777777" w:rsidR="0072743B" w:rsidRPr="005E4BC6" w:rsidRDefault="0072743B" w:rsidP="00160F9F">
            <w:pPr>
              <w:spacing w:after="0" w:line="240" w:lineRule="auto"/>
              <w:rPr>
                <w:rFonts w:cstheme="minorHAnsi"/>
                <w:iCs/>
                <w:sz w:val="24"/>
                <w:szCs w:val="24"/>
              </w:rPr>
            </w:pPr>
          </w:p>
          <w:p w14:paraId="2C436C4C" w14:textId="77777777" w:rsidR="0072743B" w:rsidRPr="005E4BC6" w:rsidRDefault="0072743B" w:rsidP="00160F9F">
            <w:pPr>
              <w:spacing w:after="0" w:line="240" w:lineRule="auto"/>
              <w:rPr>
                <w:rFonts w:cstheme="minorHAnsi"/>
                <w:iCs/>
                <w:sz w:val="24"/>
                <w:szCs w:val="24"/>
              </w:rPr>
            </w:pPr>
          </w:p>
        </w:tc>
      </w:tr>
    </w:tbl>
    <w:p w14:paraId="26DCCB81" w14:textId="77777777" w:rsidR="0072743B" w:rsidRPr="005E4BC6" w:rsidRDefault="0072743B" w:rsidP="0072743B">
      <w:pPr>
        <w:spacing w:before="240" w:after="0" w:line="240" w:lineRule="auto"/>
        <w:rPr>
          <w:rFonts w:cstheme="minorHAnsi"/>
          <w:iCs/>
          <w:sz w:val="24"/>
          <w:szCs w:val="24"/>
        </w:rPr>
      </w:pPr>
      <w:r>
        <w:rPr>
          <w:rFonts w:cstheme="minorHAnsi"/>
          <w:b/>
          <w:iCs/>
          <w:sz w:val="24"/>
          <w:szCs w:val="24"/>
        </w:rPr>
        <w:lastRenderedPageBreak/>
        <w:t>Supporting Documents</w:t>
      </w:r>
    </w:p>
    <w:p w14:paraId="7F77DAD1" w14:textId="77777777" w:rsidR="0072743B" w:rsidRDefault="0072743B" w:rsidP="0072743B">
      <w:pPr>
        <w:spacing w:after="0" w:line="240" w:lineRule="auto"/>
        <w:rPr>
          <w:rFonts w:cstheme="minorHAnsi"/>
          <w:i/>
          <w:iCs/>
          <w:sz w:val="24"/>
          <w:szCs w:val="24"/>
        </w:rPr>
      </w:pPr>
      <w:r>
        <w:rPr>
          <w:rFonts w:cstheme="minorHAnsi"/>
          <w:i/>
          <w:iCs/>
          <w:sz w:val="24"/>
          <w:szCs w:val="24"/>
        </w:rPr>
        <w:t>List any</w:t>
      </w:r>
      <w:r w:rsidRPr="005E4BC6">
        <w:rPr>
          <w:rFonts w:cstheme="minorHAnsi"/>
          <w:i/>
          <w:iCs/>
          <w:sz w:val="24"/>
          <w:szCs w:val="24"/>
        </w:rPr>
        <w:t xml:space="preserve"> supporting </w:t>
      </w:r>
      <w:r>
        <w:rPr>
          <w:rFonts w:cstheme="minorHAnsi"/>
          <w:i/>
          <w:iCs/>
          <w:sz w:val="24"/>
          <w:szCs w:val="24"/>
        </w:rPr>
        <w:t>documents</w:t>
      </w:r>
      <w:r w:rsidRPr="005E4BC6">
        <w:rPr>
          <w:rFonts w:cstheme="minorHAnsi"/>
          <w:i/>
          <w:iCs/>
          <w:sz w:val="24"/>
          <w:szCs w:val="24"/>
        </w:rPr>
        <w:t xml:space="preserve"> </w:t>
      </w:r>
      <w:r w:rsidRPr="005E4BC6">
        <w:rPr>
          <w:rFonts w:ascii="Calibri" w:hAnsi="Calibri" w:cs="Calibri"/>
          <w:i/>
          <w:sz w:val="24"/>
          <w:szCs w:val="24"/>
        </w:rPr>
        <w:t>(e.g., articles, reports, testimonies from concerned interests other than the applicant, preliminary data from other ongoing or planned studies, and letters of collaboration)</w:t>
      </w:r>
      <w:r w:rsidRPr="005E4BC6">
        <w:rPr>
          <w:rFonts w:cstheme="minorHAnsi"/>
          <w:i/>
          <w:iCs/>
          <w:sz w:val="24"/>
          <w:szCs w:val="24"/>
        </w:rPr>
        <w:t xml:space="preserve"> </w:t>
      </w:r>
      <w:r>
        <w:rPr>
          <w:rFonts w:cstheme="minorHAnsi"/>
          <w:i/>
          <w:iCs/>
          <w:sz w:val="24"/>
          <w:szCs w:val="24"/>
        </w:rPr>
        <w:t>supporting</w:t>
      </w:r>
      <w:r w:rsidRPr="005E4BC6">
        <w:rPr>
          <w:rFonts w:cstheme="minorHAnsi"/>
          <w:i/>
          <w:iCs/>
          <w:sz w:val="24"/>
          <w:szCs w:val="24"/>
        </w:rPr>
        <w:t xml:space="preserve"> the need for the project.</w:t>
      </w:r>
      <w:r>
        <w:rPr>
          <w:rFonts w:cstheme="minorHAnsi"/>
          <w:i/>
          <w:iCs/>
          <w:sz w:val="24"/>
          <w:szCs w:val="24"/>
        </w:rPr>
        <w:t xml:space="preserve"> When referring to specific documents from this list in the project proposal Work Plan, applicants may refer to documents from this list using a numbered format. Upload these documents separately from the project proposal Work Plan.</w:t>
      </w:r>
    </w:p>
    <w:tbl>
      <w:tblPr>
        <w:tblStyle w:val="TableGrid"/>
        <w:tblW w:w="0" w:type="auto"/>
        <w:tblLook w:val="04A0" w:firstRow="1" w:lastRow="0" w:firstColumn="1" w:lastColumn="0" w:noHBand="0" w:noVBand="1"/>
      </w:tblPr>
      <w:tblGrid>
        <w:gridCol w:w="9350"/>
      </w:tblGrid>
      <w:tr w:rsidR="0072743B" w:rsidRPr="002B6F14" w14:paraId="4577D6E8" w14:textId="77777777" w:rsidTr="00160F9F">
        <w:tc>
          <w:tcPr>
            <w:tcW w:w="9350" w:type="dxa"/>
            <w:shd w:val="clear" w:color="auto" w:fill="D9D9D9" w:themeFill="background1" w:themeFillShade="D9"/>
            <w:vAlign w:val="center"/>
          </w:tcPr>
          <w:p w14:paraId="341284A7" w14:textId="77777777" w:rsidR="0072743B" w:rsidRPr="002B6F14" w:rsidRDefault="0072743B" w:rsidP="00160F9F">
            <w:pPr>
              <w:spacing w:after="0" w:line="240" w:lineRule="auto"/>
              <w:jc w:val="center"/>
              <w:rPr>
                <w:rFonts w:cstheme="minorHAnsi"/>
                <w:b/>
                <w:iCs/>
                <w:sz w:val="24"/>
                <w:szCs w:val="24"/>
              </w:rPr>
            </w:pPr>
            <w:r>
              <w:rPr>
                <w:rFonts w:cstheme="minorHAnsi"/>
                <w:b/>
                <w:iCs/>
                <w:sz w:val="24"/>
                <w:szCs w:val="24"/>
              </w:rPr>
              <w:t xml:space="preserve">List of </w:t>
            </w:r>
            <w:r w:rsidRPr="002B6F14">
              <w:rPr>
                <w:rFonts w:cstheme="minorHAnsi"/>
                <w:b/>
                <w:iCs/>
                <w:sz w:val="24"/>
                <w:szCs w:val="24"/>
              </w:rPr>
              <w:t>Supporting Documents</w:t>
            </w:r>
          </w:p>
        </w:tc>
      </w:tr>
      <w:tr w:rsidR="0072743B" w14:paraId="38999D72" w14:textId="77777777" w:rsidTr="00160F9F">
        <w:tc>
          <w:tcPr>
            <w:tcW w:w="9350" w:type="dxa"/>
          </w:tcPr>
          <w:p w14:paraId="217C4CC3" w14:textId="77777777" w:rsidR="0072743B" w:rsidRDefault="0072743B" w:rsidP="00160F9F">
            <w:pPr>
              <w:spacing w:after="0" w:line="240" w:lineRule="auto"/>
              <w:rPr>
                <w:rFonts w:cstheme="minorHAnsi"/>
                <w:iCs/>
                <w:sz w:val="24"/>
                <w:szCs w:val="24"/>
              </w:rPr>
            </w:pPr>
          </w:p>
        </w:tc>
      </w:tr>
      <w:tr w:rsidR="0072743B" w14:paraId="630406A3" w14:textId="77777777" w:rsidTr="00160F9F">
        <w:tc>
          <w:tcPr>
            <w:tcW w:w="9350" w:type="dxa"/>
          </w:tcPr>
          <w:p w14:paraId="7839F8A0" w14:textId="77777777" w:rsidR="0072743B" w:rsidRDefault="0072743B" w:rsidP="00160F9F">
            <w:pPr>
              <w:spacing w:after="0" w:line="240" w:lineRule="auto"/>
              <w:rPr>
                <w:rFonts w:cstheme="minorHAnsi"/>
                <w:iCs/>
                <w:sz w:val="24"/>
                <w:szCs w:val="24"/>
              </w:rPr>
            </w:pPr>
          </w:p>
        </w:tc>
      </w:tr>
    </w:tbl>
    <w:p w14:paraId="24923F00" w14:textId="77777777" w:rsidR="00D47135" w:rsidRPr="002B6F14" w:rsidRDefault="00D47135" w:rsidP="00D47135">
      <w:pPr>
        <w:spacing w:after="0" w:line="240" w:lineRule="auto"/>
        <w:rPr>
          <w:rFonts w:cstheme="minorHAnsi"/>
          <w:iCs/>
          <w:sz w:val="24"/>
          <w:szCs w:val="24"/>
        </w:rPr>
      </w:pPr>
    </w:p>
    <w:sectPr w:rsidR="00D47135" w:rsidRPr="002B6F14" w:rsidSect="00A31B9B">
      <w:headerReference w:type="even" r:id="rId16"/>
      <w:headerReference w:type="default" r:id="rId17"/>
      <w:foot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C3C20" w14:textId="77777777" w:rsidR="00872EE0" w:rsidRDefault="00872EE0" w:rsidP="00C16156">
      <w:pPr>
        <w:spacing w:after="0" w:line="240" w:lineRule="auto"/>
      </w:pPr>
      <w:r>
        <w:separator/>
      </w:r>
    </w:p>
  </w:endnote>
  <w:endnote w:type="continuationSeparator" w:id="0">
    <w:p w14:paraId="3A1C2D1F" w14:textId="77777777" w:rsidR="00872EE0" w:rsidRDefault="00872EE0" w:rsidP="00C16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9383364"/>
      <w:docPartObj>
        <w:docPartGallery w:val="Page Numbers (Bottom of Page)"/>
        <w:docPartUnique/>
      </w:docPartObj>
    </w:sdtPr>
    <w:sdtEndPr>
      <w:rPr>
        <w:noProof/>
      </w:rPr>
    </w:sdtEndPr>
    <w:sdtContent>
      <w:p w14:paraId="130F548F" w14:textId="77777777" w:rsidR="007310BD" w:rsidRDefault="007310BD" w:rsidP="00A95F6A">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4E2BB589" w14:textId="77777777" w:rsidR="007310BD" w:rsidRDefault="007310BD">
    <w:pPr>
      <w:pStyle w:val="Footer"/>
    </w:pPr>
  </w:p>
  <w:p w14:paraId="7DE01C76" w14:textId="77777777" w:rsidR="007310BD" w:rsidRDefault="007310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5DE46" w14:textId="77777777" w:rsidR="00872EE0" w:rsidRDefault="00872EE0" w:rsidP="00C16156">
      <w:pPr>
        <w:spacing w:after="0" w:line="240" w:lineRule="auto"/>
      </w:pPr>
      <w:r>
        <w:separator/>
      </w:r>
    </w:p>
  </w:footnote>
  <w:footnote w:type="continuationSeparator" w:id="0">
    <w:p w14:paraId="2032BAC7" w14:textId="77777777" w:rsidR="00872EE0" w:rsidRDefault="00872EE0" w:rsidP="00C16156">
      <w:pPr>
        <w:spacing w:after="0" w:line="240" w:lineRule="auto"/>
      </w:pPr>
      <w:r>
        <w:continuationSeparator/>
      </w:r>
    </w:p>
  </w:footnote>
  <w:footnote w:id="1">
    <w:p w14:paraId="7C6A17D4" w14:textId="7241CFA0" w:rsidR="007310BD" w:rsidRDefault="007310BD" w:rsidP="00FD5DE2">
      <w:pPr>
        <w:pStyle w:val="FootnoteText"/>
      </w:pPr>
      <w:r>
        <w:rPr>
          <w:rStyle w:val="FootnoteReference"/>
        </w:rPr>
        <w:footnoteRef/>
      </w:r>
      <w:r>
        <w:t xml:space="preserve"> </w:t>
      </w:r>
      <w:r w:rsidRPr="008E7447">
        <w:rPr>
          <w:rFonts w:cstheme="minorHAnsi"/>
        </w:rPr>
        <w:t>If the p</w:t>
      </w:r>
      <w:r>
        <w:rPr>
          <w:rFonts w:cstheme="minorHAnsi"/>
        </w:rPr>
        <w:t>r</w:t>
      </w:r>
      <w:r w:rsidRPr="008E7447">
        <w:rPr>
          <w:rFonts w:cstheme="minorHAnsi"/>
        </w:rPr>
        <w:t xml:space="preserve">oject is funded, </w:t>
      </w:r>
      <w:r>
        <w:rPr>
          <w:rFonts w:cstheme="minorHAnsi"/>
        </w:rPr>
        <w:t>recipient</w:t>
      </w:r>
      <w:r w:rsidRPr="008E7447">
        <w:rPr>
          <w:rFonts w:cstheme="minorHAnsi"/>
        </w:rPr>
        <w:t xml:space="preserve">s can expect that this executive summary will be used in its entirety or in part for media purposes </w:t>
      </w:r>
      <w:r>
        <w:rPr>
          <w:rFonts w:cstheme="minorHAnsi"/>
        </w:rPr>
        <w:t>including</w:t>
      </w:r>
      <w:r w:rsidRPr="008E7447">
        <w:rPr>
          <w:rFonts w:cstheme="minorHAnsi"/>
        </w:rPr>
        <w:t xml:space="preserve"> press releases</w:t>
      </w:r>
      <w:r>
        <w:rPr>
          <w:rFonts w:cstheme="minorHAnsi"/>
        </w:rPr>
        <w:t xml:space="preserve"> or</w:t>
      </w:r>
      <w:r w:rsidRPr="008E7447">
        <w:rPr>
          <w:rFonts w:cstheme="minorHAnsi"/>
        </w:rPr>
        <w:t xml:space="preserve"> program reports, and to provide upper echelons of government with a snapshot of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00261" w14:textId="60D5E805" w:rsidR="007310BD" w:rsidRDefault="00872EE0">
    <w:pPr>
      <w:pStyle w:val="Header"/>
    </w:pPr>
    <w:r>
      <w:rPr>
        <w:noProof/>
      </w:rPr>
      <w:pict w14:anchorId="3250CD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96766" o:spid="_x0000_s2050"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A8FCC" w14:textId="16DBAB5E" w:rsidR="007310BD" w:rsidRDefault="00872EE0" w:rsidP="007A57C9">
    <w:pPr>
      <w:pStyle w:val="Header"/>
      <w:tabs>
        <w:tab w:val="clear" w:pos="4680"/>
        <w:tab w:val="clear" w:pos="9360"/>
        <w:tab w:val="left" w:pos="8436"/>
      </w:tabs>
    </w:pPr>
    <w:r>
      <w:rPr>
        <w:noProof/>
      </w:rPr>
      <w:pict w14:anchorId="7FDB30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96767" o:spid="_x0000_s2051"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7310BD">
      <w:tab/>
      <w:t xml:space="preserve"> </w:t>
    </w:r>
  </w:p>
  <w:p w14:paraId="6A6B3E21" w14:textId="77777777" w:rsidR="007310BD" w:rsidRDefault="007310B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2FA53" w14:textId="5B3DE649" w:rsidR="007310BD" w:rsidRDefault="00872EE0">
    <w:pPr>
      <w:pStyle w:val="Header"/>
    </w:pPr>
    <w:r>
      <w:rPr>
        <w:noProof/>
      </w:rPr>
      <w:pict w14:anchorId="36A46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1896765" o:spid="_x0000_s2049"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96B65"/>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27B2E"/>
    <w:multiLevelType w:val="hybridMultilevel"/>
    <w:tmpl w:val="C3BA5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18F"/>
    <w:multiLevelType w:val="multilevel"/>
    <w:tmpl w:val="2800CBBE"/>
    <w:lvl w:ilvl="0">
      <w:start w:val="1"/>
      <w:numFmt w:val="decimal"/>
      <w:lvlText w:val="%1"/>
      <w:lvlJc w:val="left"/>
      <w:pPr>
        <w:ind w:left="380" w:hanging="380"/>
      </w:pPr>
      <w:rPr>
        <w:rFonts w:hint="default"/>
      </w:rPr>
    </w:lvl>
    <w:lvl w:ilvl="1">
      <w:start w:val="1"/>
      <w:numFmt w:val="decimal"/>
      <w:lvlText w:val="%1.%2"/>
      <w:lvlJc w:val="left"/>
      <w:pPr>
        <w:ind w:left="1820" w:hanging="3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 w15:restartNumberingAfterBreak="0">
    <w:nsid w:val="10E30E75"/>
    <w:multiLevelType w:val="hybridMultilevel"/>
    <w:tmpl w:val="2F9E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B7577"/>
    <w:multiLevelType w:val="hybridMultilevel"/>
    <w:tmpl w:val="CE66B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A471F"/>
    <w:multiLevelType w:val="hybridMultilevel"/>
    <w:tmpl w:val="1C64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F146C"/>
    <w:multiLevelType w:val="hybridMultilevel"/>
    <w:tmpl w:val="0AEC786A"/>
    <w:lvl w:ilvl="0" w:tplc="0442ADC8">
      <w:start w:val="1"/>
      <w:numFmt w:val="upperRoman"/>
      <w:lvlText w:val="%1."/>
      <w:lvlJc w:val="left"/>
      <w:pPr>
        <w:ind w:left="41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1E0FCA"/>
    <w:multiLevelType w:val="multilevel"/>
    <w:tmpl w:val="616838B0"/>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8" w15:restartNumberingAfterBreak="0">
    <w:nsid w:val="24A7651A"/>
    <w:multiLevelType w:val="hybridMultilevel"/>
    <w:tmpl w:val="468CEAAE"/>
    <w:lvl w:ilvl="0" w:tplc="0409000F">
      <w:start w:val="1"/>
      <w:numFmt w:val="decimal"/>
      <w:lvlText w:val="%1."/>
      <w:lvlJc w:val="left"/>
      <w:pPr>
        <w:ind w:left="720" w:hanging="360"/>
      </w:pPr>
    </w:lvl>
    <w:lvl w:ilvl="1" w:tplc="BF967F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542D7F"/>
    <w:multiLevelType w:val="hybridMultilevel"/>
    <w:tmpl w:val="2118125C"/>
    <w:lvl w:ilvl="0" w:tplc="E70A21AE">
      <w:start w:val="1"/>
      <w:numFmt w:val="upperRoman"/>
      <w:lvlText w:val="%1."/>
      <w:lvlJc w:val="left"/>
      <w:pPr>
        <w:ind w:left="720" w:hanging="360"/>
      </w:pPr>
      <w:rPr>
        <w:rFonts w:ascii="Calibri" w:eastAsiaTheme="minorHAnsi" w:hAnsi="Calibri" w:cs="Calibri"/>
      </w:rPr>
    </w:lvl>
    <w:lvl w:ilvl="1" w:tplc="4D46D4F8">
      <w:start w:val="1"/>
      <w:numFmt w:val="upperLetter"/>
      <w:lvlText w:val="%2."/>
      <w:lvlJc w:val="left"/>
      <w:pPr>
        <w:ind w:left="1440" w:hanging="360"/>
      </w:pPr>
      <w:rPr>
        <w:rFonts w:hint="default"/>
        <w:b w:val="0"/>
        <w:i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580AF4"/>
    <w:multiLevelType w:val="hybridMultilevel"/>
    <w:tmpl w:val="3CCA9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5D5047"/>
    <w:multiLevelType w:val="hybridMultilevel"/>
    <w:tmpl w:val="0986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92A3E"/>
    <w:multiLevelType w:val="hybridMultilevel"/>
    <w:tmpl w:val="835E5130"/>
    <w:lvl w:ilvl="0" w:tplc="0052837C">
      <w:start w:val="1"/>
      <w:numFmt w:val="decimal"/>
      <w:lvlText w:val="%1."/>
      <w:lvlJc w:val="left"/>
      <w:pPr>
        <w:ind w:left="1530" w:hanging="360"/>
      </w:pPr>
      <w:rPr>
        <w:b w:val="0"/>
        <w:bCs w:val="0"/>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28B02E3A"/>
    <w:multiLevelType w:val="hybridMultilevel"/>
    <w:tmpl w:val="6A4C5A1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51B40"/>
    <w:multiLevelType w:val="hybridMultilevel"/>
    <w:tmpl w:val="489E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63DD4"/>
    <w:multiLevelType w:val="hybridMultilevel"/>
    <w:tmpl w:val="789EE4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EC3E41"/>
    <w:multiLevelType w:val="hybridMultilevel"/>
    <w:tmpl w:val="2E7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426275"/>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C6328"/>
    <w:multiLevelType w:val="hybridMultilevel"/>
    <w:tmpl w:val="83BEAF50"/>
    <w:lvl w:ilvl="0" w:tplc="497EC32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650B74"/>
    <w:multiLevelType w:val="multilevel"/>
    <w:tmpl w:val="926CA5BC"/>
    <w:lvl w:ilvl="0">
      <w:start w:val="1"/>
      <w:numFmt w:val="upperLetter"/>
      <w:lvlText w:val="%1."/>
      <w:lvlJc w:val="left"/>
      <w:pPr>
        <w:ind w:left="630" w:hanging="360"/>
      </w:pPr>
      <w:rPr>
        <w:rFonts w:hint="default"/>
        <w:b w:val="0"/>
        <w:i w:val="0"/>
        <w:color w:val="FFFFFF" w:themeColor="background1"/>
        <w:sz w:val="28"/>
      </w:rPr>
    </w:lvl>
    <w:lvl w:ilvl="1">
      <w:start w:val="1"/>
      <w:numFmt w:val="lowerLetter"/>
      <w:lvlText w:val="%2."/>
      <w:lvlJc w:val="left"/>
      <w:pPr>
        <w:ind w:left="1350" w:hanging="360"/>
      </w:pPr>
      <w:rPr>
        <w:rFonts w:ascii="Cambria" w:hAnsi="Cambria" w:hint="default"/>
        <w:b/>
        <w:i w:val="0"/>
        <w:caps/>
        <w:strike w:val="0"/>
        <w:dstrike w:val="0"/>
        <w:vanish w:val="0"/>
        <w:color w:val="000000" w:themeColor="text1"/>
        <w:sz w:val="24"/>
        <w:vertAlign w:val="baseline"/>
      </w:rPr>
    </w:lvl>
    <w:lvl w:ilvl="2">
      <w:start w:val="1"/>
      <w:numFmt w:val="upperLetter"/>
      <w:lvlText w:val="%3.1"/>
      <w:lvlJc w:val="left"/>
      <w:pPr>
        <w:ind w:left="2070" w:hanging="180"/>
      </w:pPr>
      <w:rPr>
        <w:rFonts w:ascii="Cambria" w:hAnsi="Cambria" w:hint="default"/>
        <w:b/>
        <w:i w:val="0"/>
        <w:color w:val="FFFFFF" w:themeColor="background1"/>
        <w:sz w:val="28"/>
      </w:rPr>
    </w:lvl>
    <w:lvl w:ilvl="3">
      <w:start w:val="1"/>
      <w:numFmt w:val="decimal"/>
      <w:lvlText w:val="%4."/>
      <w:lvlJc w:val="lef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20" w15:restartNumberingAfterBreak="0">
    <w:nsid w:val="41297B0A"/>
    <w:multiLevelType w:val="hybridMultilevel"/>
    <w:tmpl w:val="22BA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A6BC1"/>
    <w:multiLevelType w:val="hybridMultilevel"/>
    <w:tmpl w:val="924E2FC6"/>
    <w:lvl w:ilvl="0" w:tplc="0409000F">
      <w:start w:val="1"/>
      <w:numFmt w:val="decimal"/>
      <w:lvlText w:val="%1."/>
      <w:lvlJc w:val="left"/>
      <w:pPr>
        <w:ind w:left="720" w:hanging="360"/>
      </w:pPr>
    </w:lvl>
    <w:lvl w:ilvl="1" w:tplc="3DC8713E">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C291F"/>
    <w:multiLevelType w:val="multilevel"/>
    <w:tmpl w:val="616838B0"/>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23" w15:restartNumberingAfterBreak="0">
    <w:nsid w:val="4A264CAE"/>
    <w:multiLevelType w:val="hybridMultilevel"/>
    <w:tmpl w:val="C6D6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79788F"/>
    <w:multiLevelType w:val="hybridMultilevel"/>
    <w:tmpl w:val="CCF4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5B3726"/>
    <w:multiLevelType w:val="hybridMultilevel"/>
    <w:tmpl w:val="529A66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0F2FCE"/>
    <w:multiLevelType w:val="hybridMultilevel"/>
    <w:tmpl w:val="4A62E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06514"/>
    <w:multiLevelType w:val="hybridMultilevel"/>
    <w:tmpl w:val="FEB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C0413"/>
    <w:multiLevelType w:val="hybridMultilevel"/>
    <w:tmpl w:val="8E96AC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E80FFA"/>
    <w:multiLevelType w:val="hybridMultilevel"/>
    <w:tmpl w:val="2FF0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244522"/>
    <w:multiLevelType w:val="hybridMultilevel"/>
    <w:tmpl w:val="E9E6E54A"/>
    <w:lvl w:ilvl="0" w:tplc="3DC8713E">
      <w:start w:val="1"/>
      <w:numFmt w:val="lowerLetter"/>
      <w:lvlText w:val="%1."/>
      <w:lvlJc w:val="left"/>
      <w:pPr>
        <w:ind w:left="108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477273"/>
    <w:multiLevelType w:val="multilevel"/>
    <w:tmpl w:val="616838B0"/>
    <w:lvl w:ilvl="0">
      <w:start w:val="3"/>
      <w:numFmt w:val="decimal"/>
      <w:lvlText w:val="%1."/>
      <w:lvlJc w:val="left"/>
      <w:pPr>
        <w:ind w:left="360" w:hanging="360"/>
      </w:pPr>
      <w:rPr>
        <w:rFonts w:hint="default"/>
        <w:b w:val="0"/>
      </w:rPr>
    </w:lvl>
    <w:lvl w:ilvl="1">
      <w:start w:val="1"/>
      <w:numFmt w:val="lowerLetter"/>
      <w:lvlText w:val="%2."/>
      <w:lvlJc w:val="left"/>
      <w:pPr>
        <w:ind w:left="1440" w:hanging="360"/>
      </w:pPr>
      <w:rPr>
        <w:rFonts w:hint="default"/>
        <w:b w:val="0"/>
      </w:rPr>
    </w:lvl>
    <w:lvl w:ilvl="2">
      <w:start w:val="1"/>
      <w:numFmt w:val="lowerRoman"/>
      <w:lvlText w:val="%3."/>
      <w:lvlJc w:val="righ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32" w15:restartNumberingAfterBreak="0">
    <w:nsid w:val="70B658A8"/>
    <w:multiLevelType w:val="hybridMultilevel"/>
    <w:tmpl w:val="DC66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760C6"/>
    <w:multiLevelType w:val="hybridMultilevel"/>
    <w:tmpl w:val="AE2C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261D8"/>
    <w:multiLevelType w:val="hybridMultilevel"/>
    <w:tmpl w:val="E9E6E54A"/>
    <w:lvl w:ilvl="0" w:tplc="3DC8713E">
      <w:start w:val="1"/>
      <w:numFmt w:val="lowerLetter"/>
      <w:lvlText w:val="%1."/>
      <w:lvlJc w:val="left"/>
      <w:pPr>
        <w:ind w:left="108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7D27429"/>
    <w:multiLevelType w:val="multilevel"/>
    <w:tmpl w:val="C0E6CEA2"/>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num w:numId="1">
    <w:abstractNumId w:val="9"/>
  </w:num>
  <w:num w:numId="2">
    <w:abstractNumId w:val="28"/>
  </w:num>
  <w:num w:numId="3">
    <w:abstractNumId w:val="4"/>
  </w:num>
  <w:num w:numId="4">
    <w:abstractNumId w:val="19"/>
  </w:num>
  <w:num w:numId="5">
    <w:abstractNumId w:val="18"/>
  </w:num>
  <w:num w:numId="6">
    <w:abstractNumId w:val="12"/>
  </w:num>
  <w:num w:numId="7">
    <w:abstractNumId w:val="8"/>
  </w:num>
  <w:num w:numId="8">
    <w:abstractNumId w:val="1"/>
  </w:num>
  <w:num w:numId="9">
    <w:abstractNumId w:val="14"/>
  </w:num>
  <w:num w:numId="10">
    <w:abstractNumId w:val="10"/>
  </w:num>
  <w:num w:numId="11">
    <w:abstractNumId w:val="5"/>
  </w:num>
  <w:num w:numId="12">
    <w:abstractNumId w:val="13"/>
  </w:num>
  <w:num w:numId="13">
    <w:abstractNumId w:val="15"/>
  </w:num>
  <w:num w:numId="14">
    <w:abstractNumId w:val="16"/>
  </w:num>
  <w:num w:numId="15">
    <w:abstractNumId w:val="32"/>
  </w:num>
  <w:num w:numId="16">
    <w:abstractNumId w:val="33"/>
  </w:num>
  <w:num w:numId="17">
    <w:abstractNumId w:val="24"/>
  </w:num>
  <w:num w:numId="18">
    <w:abstractNumId w:val="27"/>
  </w:num>
  <w:num w:numId="19">
    <w:abstractNumId w:val="20"/>
  </w:num>
  <w:num w:numId="20">
    <w:abstractNumId w:val="21"/>
  </w:num>
  <w:num w:numId="21">
    <w:abstractNumId w:val="7"/>
  </w:num>
  <w:num w:numId="22">
    <w:abstractNumId w:val="35"/>
  </w:num>
  <w:num w:numId="23">
    <w:abstractNumId w:val="2"/>
  </w:num>
  <w:num w:numId="24">
    <w:abstractNumId w:val="17"/>
  </w:num>
  <w:num w:numId="25">
    <w:abstractNumId w:val="11"/>
  </w:num>
  <w:num w:numId="26">
    <w:abstractNumId w:val="3"/>
  </w:num>
  <w:num w:numId="27">
    <w:abstractNumId w:val="29"/>
  </w:num>
  <w:num w:numId="28">
    <w:abstractNumId w:val="2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25"/>
  </w:num>
  <w:num w:numId="32">
    <w:abstractNumId w:val="22"/>
  </w:num>
  <w:num w:numId="33">
    <w:abstractNumId w:val="23"/>
  </w:num>
  <w:num w:numId="34">
    <w:abstractNumId w:val="34"/>
  </w:num>
  <w:num w:numId="35">
    <w:abstractNumId w:val="30"/>
  </w:num>
  <w:num w:numId="36">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comments" w:enforcement="0"/>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MTIysDC0tDA1NDZQ0lEKTi0uzszPAykwqgUAr8CvYiwAAAA="/>
  </w:docVars>
  <w:rsids>
    <w:rsidRoot w:val="00504B37"/>
    <w:rsid w:val="00000318"/>
    <w:rsid w:val="0000088A"/>
    <w:rsid w:val="0000105E"/>
    <w:rsid w:val="00001FBE"/>
    <w:rsid w:val="00002918"/>
    <w:rsid w:val="00003233"/>
    <w:rsid w:val="000032A8"/>
    <w:rsid w:val="0000333E"/>
    <w:rsid w:val="000039B3"/>
    <w:rsid w:val="00005383"/>
    <w:rsid w:val="0000568E"/>
    <w:rsid w:val="00005875"/>
    <w:rsid w:val="00007620"/>
    <w:rsid w:val="00012C15"/>
    <w:rsid w:val="0001304C"/>
    <w:rsid w:val="00013F26"/>
    <w:rsid w:val="00015798"/>
    <w:rsid w:val="00015A7A"/>
    <w:rsid w:val="00016669"/>
    <w:rsid w:val="00016749"/>
    <w:rsid w:val="00016F76"/>
    <w:rsid w:val="0001745D"/>
    <w:rsid w:val="00017CA4"/>
    <w:rsid w:val="00020C95"/>
    <w:rsid w:val="00020DE1"/>
    <w:rsid w:val="00021FD9"/>
    <w:rsid w:val="00022772"/>
    <w:rsid w:val="000233C3"/>
    <w:rsid w:val="00023880"/>
    <w:rsid w:val="00023A7E"/>
    <w:rsid w:val="0002437A"/>
    <w:rsid w:val="00025E03"/>
    <w:rsid w:val="000269B1"/>
    <w:rsid w:val="000269C6"/>
    <w:rsid w:val="0002760F"/>
    <w:rsid w:val="000319A8"/>
    <w:rsid w:val="00032354"/>
    <w:rsid w:val="000327BB"/>
    <w:rsid w:val="0003401D"/>
    <w:rsid w:val="00034871"/>
    <w:rsid w:val="00034DD1"/>
    <w:rsid w:val="00034E0A"/>
    <w:rsid w:val="00035D0B"/>
    <w:rsid w:val="00035F70"/>
    <w:rsid w:val="000365EC"/>
    <w:rsid w:val="00036BE9"/>
    <w:rsid w:val="000372CA"/>
    <w:rsid w:val="00040390"/>
    <w:rsid w:val="00040520"/>
    <w:rsid w:val="000409DB"/>
    <w:rsid w:val="00041E72"/>
    <w:rsid w:val="00042673"/>
    <w:rsid w:val="00042B85"/>
    <w:rsid w:val="000436EC"/>
    <w:rsid w:val="00044329"/>
    <w:rsid w:val="00044BDA"/>
    <w:rsid w:val="000459AC"/>
    <w:rsid w:val="0004623A"/>
    <w:rsid w:val="00046C9A"/>
    <w:rsid w:val="000473A3"/>
    <w:rsid w:val="00050015"/>
    <w:rsid w:val="00050F4D"/>
    <w:rsid w:val="000518D5"/>
    <w:rsid w:val="000527A9"/>
    <w:rsid w:val="0005328A"/>
    <w:rsid w:val="000534BC"/>
    <w:rsid w:val="00054020"/>
    <w:rsid w:val="0005446F"/>
    <w:rsid w:val="00054C86"/>
    <w:rsid w:val="0006039C"/>
    <w:rsid w:val="0006092E"/>
    <w:rsid w:val="00061F98"/>
    <w:rsid w:val="0006279B"/>
    <w:rsid w:val="00062AC7"/>
    <w:rsid w:val="00062C47"/>
    <w:rsid w:val="0006370A"/>
    <w:rsid w:val="00064EE7"/>
    <w:rsid w:val="00064FD1"/>
    <w:rsid w:val="0006509F"/>
    <w:rsid w:val="00065B98"/>
    <w:rsid w:val="00065E82"/>
    <w:rsid w:val="0006652E"/>
    <w:rsid w:val="0007016D"/>
    <w:rsid w:val="00070376"/>
    <w:rsid w:val="00070B03"/>
    <w:rsid w:val="00071638"/>
    <w:rsid w:val="0007425E"/>
    <w:rsid w:val="0007504C"/>
    <w:rsid w:val="00076557"/>
    <w:rsid w:val="00076F70"/>
    <w:rsid w:val="00077CDB"/>
    <w:rsid w:val="00082E2B"/>
    <w:rsid w:val="00083467"/>
    <w:rsid w:val="00083906"/>
    <w:rsid w:val="0008439F"/>
    <w:rsid w:val="000843B6"/>
    <w:rsid w:val="0008529F"/>
    <w:rsid w:val="000855DA"/>
    <w:rsid w:val="00087844"/>
    <w:rsid w:val="00090A05"/>
    <w:rsid w:val="00090E16"/>
    <w:rsid w:val="00090E35"/>
    <w:rsid w:val="00092441"/>
    <w:rsid w:val="000928CA"/>
    <w:rsid w:val="00092C24"/>
    <w:rsid w:val="00092DE8"/>
    <w:rsid w:val="000933B5"/>
    <w:rsid w:val="0009348F"/>
    <w:rsid w:val="00093A23"/>
    <w:rsid w:val="00093B22"/>
    <w:rsid w:val="000949DB"/>
    <w:rsid w:val="00095748"/>
    <w:rsid w:val="0009642C"/>
    <w:rsid w:val="00096D94"/>
    <w:rsid w:val="00096FC6"/>
    <w:rsid w:val="00097027"/>
    <w:rsid w:val="000A00DB"/>
    <w:rsid w:val="000A04BB"/>
    <w:rsid w:val="000A0AA3"/>
    <w:rsid w:val="000A1482"/>
    <w:rsid w:val="000A1EB4"/>
    <w:rsid w:val="000A2058"/>
    <w:rsid w:val="000A28CE"/>
    <w:rsid w:val="000A2A85"/>
    <w:rsid w:val="000A3583"/>
    <w:rsid w:val="000A42A7"/>
    <w:rsid w:val="000A4600"/>
    <w:rsid w:val="000A4624"/>
    <w:rsid w:val="000A483C"/>
    <w:rsid w:val="000A5467"/>
    <w:rsid w:val="000A5AA3"/>
    <w:rsid w:val="000A63DA"/>
    <w:rsid w:val="000A6991"/>
    <w:rsid w:val="000B3002"/>
    <w:rsid w:val="000B4883"/>
    <w:rsid w:val="000B5E21"/>
    <w:rsid w:val="000B6253"/>
    <w:rsid w:val="000B6492"/>
    <w:rsid w:val="000B75B2"/>
    <w:rsid w:val="000C01EB"/>
    <w:rsid w:val="000C12B1"/>
    <w:rsid w:val="000C303C"/>
    <w:rsid w:val="000C345D"/>
    <w:rsid w:val="000C35DF"/>
    <w:rsid w:val="000C39BA"/>
    <w:rsid w:val="000C4D1E"/>
    <w:rsid w:val="000C4EF1"/>
    <w:rsid w:val="000C5351"/>
    <w:rsid w:val="000C53CC"/>
    <w:rsid w:val="000C5B10"/>
    <w:rsid w:val="000C75CE"/>
    <w:rsid w:val="000C7940"/>
    <w:rsid w:val="000C7DB4"/>
    <w:rsid w:val="000D011D"/>
    <w:rsid w:val="000D0A4C"/>
    <w:rsid w:val="000D1F76"/>
    <w:rsid w:val="000D287E"/>
    <w:rsid w:val="000D28E4"/>
    <w:rsid w:val="000D4217"/>
    <w:rsid w:val="000D59BD"/>
    <w:rsid w:val="000D67D5"/>
    <w:rsid w:val="000E022B"/>
    <w:rsid w:val="000E04CB"/>
    <w:rsid w:val="000E0528"/>
    <w:rsid w:val="000E1075"/>
    <w:rsid w:val="000E1F17"/>
    <w:rsid w:val="000E2D4B"/>
    <w:rsid w:val="000E3C2F"/>
    <w:rsid w:val="000E445D"/>
    <w:rsid w:val="000E45D8"/>
    <w:rsid w:val="000E63A0"/>
    <w:rsid w:val="000E7BA1"/>
    <w:rsid w:val="000F0B28"/>
    <w:rsid w:val="000F20D0"/>
    <w:rsid w:val="000F33D4"/>
    <w:rsid w:val="000F3A9F"/>
    <w:rsid w:val="000F6B81"/>
    <w:rsid w:val="000F757E"/>
    <w:rsid w:val="00100240"/>
    <w:rsid w:val="001004B8"/>
    <w:rsid w:val="00100F6C"/>
    <w:rsid w:val="0010107D"/>
    <w:rsid w:val="001025AE"/>
    <w:rsid w:val="00102A9C"/>
    <w:rsid w:val="0010524C"/>
    <w:rsid w:val="001056D7"/>
    <w:rsid w:val="0010574D"/>
    <w:rsid w:val="001060C2"/>
    <w:rsid w:val="00106400"/>
    <w:rsid w:val="001067DD"/>
    <w:rsid w:val="00113459"/>
    <w:rsid w:val="00113EB6"/>
    <w:rsid w:val="00115822"/>
    <w:rsid w:val="00115ED1"/>
    <w:rsid w:val="00116F77"/>
    <w:rsid w:val="00117ED5"/>
    <w:rsid w:val="001208BA"/>
    <w:rsid w:val="00120B86"/>
    <w:rsid w:val="00121ADA"/>
    <w:rsid w:val="00121F5A"/>
    <w:rsid w:val="001225AC"/>
    <w:rsid w:val="00122CCF"/>
    <w:rsid w:val="00124F65"/>
    <w:rsid w:val="00125DF0"/>
    <w:rsid w:val="0012768C"/>
    <w:rsid w:val="001303F3"/>
    <w:rsid w:val="001307F8"/>
    <w:rsid w:val="00130ABE"/>
    <w:rsid w:val="00132360"/>
    <w:rsid w:val="00132A35"/>
    <w:rsid w:val="00133D6A"/>
    <w:rsid w:val="0013471C"/>
    <w:rsid w:val="001348E5"/>
    <w:rsid w:val="00134F03"/>
    <w:rsid w:val="00135BD0"/>
    <w:rsid w:val="0013640B"/>
    <w:rsid w:val="00137B47"/>
    <w:rsid w:val="0014167B"/>
    <w:rsid w:val="001445D4"/>
    <w:rsid w:val="0014480B"/>
    <w:rsid w:val="00145475"/>
    <w:rsid w:val="00146CAD"/>
    <w:rsid w:val="00146D8B"/>
    <w:rsid w:val="00150680"/>
    <w:rsid w:val="001506F6"/>
    <w:rsid w:val="0015081A"/>
    <w:rsid w:val="0015127F"/>
    <w:rsid w:val="001522F2"/>
    <w:rsid w:val="00152485"/>
    <w:rsid w:val="00152D37"/>
    <w:rsid w:val="001551BB"/>
    <w:rsid w:val="00155248"/>
    <w:rsid w:val="001554AC"/>
    <w:rsid w:val="00155C58"/>
    <w:rsid w:val="00156A63"/>
    <w:rsid w:val="00156CCB"/>
    <w:rsid w:val="00157BD5"/>
    <w:rsid w:val="001603A8"/>
    <w:rsid w:val="00160CAA"/>
    <w:rsid w:val="00160F9F"/>
    <w:rsid w:val="001614F2"/>
    <w:rsid w:val="00161EA3"/>
    <w:rsid w:val="00162CE1"/>
    <w:rsid w:val="00163005"/>
    <w:rsid w:val="00163F27"/>
    <w:rsid w:val="0016459C"/>
    <w:rsid w:val="00164F57"/>
    <w:rsid w:val="001650B3"/>
    <w:rsid w:val="001655A2"/>
    <w:rsid w:val="00165B4A"/>
    <w:rsid w:val="001660C6"/>
    <w:rsid w:val="00166BA6"/>
    <w:rsid w:val="001676A4"/>
    <w:rsid w:val="00167D8E"/>
    <w:rsid w:val="00167F4A"/>
    <w:rsid w:val="00171A2C"/>
    <w:rsid w:val="00172857"/>
    <w:rsid w:val="00172F63"/>
    <w:rsid w:val="00173123"/>
    <w:rsid w:val="001734FC"/>
    <w:rsid w:val="00173530"/>
    <w:rsid w:val="00173D20"/>
    <w:rsid w:val="001750D2"/>
    <w:rsid w:val="0017587C"/>
    <w:rsid w:val="00176626"/>
    <w:rsid w:val="00176664"/>
    <w:rsid w:val="00176F6A"/>
    <w:rsid w:val="00177F3B"/>
    <w:rsid w:val="001800A9"/>
    <w:rsid w:val="00180B7F"/>
    <w:rsid w:val="00181103"/>
    <w:rsid w:val="00181702"/>
    <w:rsid w:val="0018371E"/>
    <w:rsid w:val="001837A3"/>
    <w:rsid w:val="00184EF4"/>
    <w:rsid w:val="0018588E"/>
    <w:rsid w:val="00185D42"/>
    <w:rsid w:val="00186873"/>
    <w:rsid w:val="0018736E"/>
    <w:rsid w:val="0019088B"/>
    <w:rsid w:val="00190A4B"/>
    <w:rsid w:val="00191E20"/>
    <w:rsid w:val="0019396F"/>
    <w:rsid w:val="00193AC1"/>
    <w:rsid w:val="00194199"/>
    <w:rsid w:val="00194817"/>
    <w:rsid w:val="00194E11"/>
    <w:rsid w:val="00195315"/>
    <w:rsid w:val="00196D77"/>
    <w:rsid w:val="001A025E"/>
    <w:rsid w:val="001A142E"/>
    <w:rsid w:val="001A15C8"/>
    <w:rsid w:val="001A16A2"/>
    <w:rsid w:val="001A2170"/>
    <w:rsid w:val="001A2755"/>
    <w:rsid w:val="001A403E"/>
    <w:rsid w:val="001A548B"/>
    <w:rsid w:val="001A56D1"/>
    <w:rsid w:val="001A6FA5"/>
    <w:rsid w:val="001A7946"/>
    <w:rsid w:val="001A7A02"/>
    <w:rsid w:val="001A7D34"/>
    <w:rsid w:val="001B0E9C"/>
    <w:rsid w:val="001B16B7"/>
    <w:rsid w:val="001B16E1"/>
    <w:rsid w:val="001B2078"/>
    <w:rsid w:val="001B3562"/>
    <w:rsid w:val="001B3CB1"/>
    <w:rsid w:val="001B4215"/>
    <w:rsid w:val="001B4CAA"/>
    <w:rsid w:val="001B5517"/>
    <w:rsid w:val="001B5896"/>
    <w:rsid w:val="001B5DE0"/>
    <w:rsid w:val="001B655A"/>
    <w:rsid w:val="001B65FC"/>
    <w:rsid w:val="001B77BD"/>
    <w:rsid w:val="001B7F1A"/>
    <w:rsid w:val="001C0CB8"/>
    <w:rsid w:val="001C1B11"/>
    <w:rsid w:val="001C1DED"/>
    <w:rsid w:val="001C1EAD"/>
    <w:rsid w:val="001C1F6A"/>
    <w:rsid w:val="001C319D"/>
    <w:rsid w:val="001C3935"/>
    <w:rsid w:val="001C4DA1"/>
    <w:rsid w:val="001C547F"/>
    <w:rsid w:val="001C5600"/>
    <w:rsid w:val="001C5C8C"/>
    <w:rsid w:val="001C67F8"/>
    <w:rsid w:val="001C686A"/>
    <w:rsid w:val="001C7A81"/>
    <w:rsid w:val="001C7DB3"/>
    <w:rsid w:val="001D0EDE"/>
    <w:rsid w:val="001D129D"/>
    <w:rsid w:val="001D2F96"/>
    <w:rsid w:val="001D42F0"/>
    <w:rsid w:val="001D4C15"/>
    <w:rsid w:val="001D7330"/>
    <w:rsid w:val="001D7AF9"/>
    <w:rsid w:val="001D7C15"/>
    <w:rsid w:val="001E106A"/>
    <w:rsid w:val="001E10CE"/>
    <w:rsid w:val="001E2750"/>
    <w:rsid w:val="001E2D77"/>
    <w:rsid w:val="001E3BEC"/>
    <w:rsid w:val="001E4E5B"/>
    <w:rsid w:val="001E573F"/>
    <w:rsid w:val="001E6474"/>
    <w:rsid w:val="001E6B1F"/>
    <w:rsid w:val="001F1497"/>
    <w:rsid w:val="001F1AF7"/>
    <w:rsid w:val="001F20C9"/>
    <w:rsid w:val="001F23DF"/>
    <w:rsid w:val="001F2584"/>
    <w:rsid w:val="001F28AD"/>
    <w:rsid w:val="001F3702"/>
    <w:rsid w:val="001F4707"/>
    <w:rsid w:val="001F5222"/>
    <w:rsid w:val="001F6FFF"/>
    <w:rsid w:val="001F7923"/>
    <w:rsid w:val="00200C05"/>
    <w:rsid w:val="00200CD5"/>
    <w:rsid w:val="00200E23"/>
    <w:rsid w:val="002012B5"/>
    <w:rsid w:val="00201455"/>
    <w:rsid w:val="002018A1"/>
    <w:rsid w:val="00201D31"/>
    <w:rsid w:val="00201EF1"/>
    <w:rsid w:val="00203006"/>
    <w:rsid w:val="002031FC"/>
    <w:rsid w:val="00203C5D"/>
    <w:rsid w:val="00204FBD"/>
    <w:rsid w:val="002052BE"/>
    <w:rsid w:val="002068B3"/>
    <w:rsid w:val="00206975"/>
    <w:rsid w:val="002073DD"/>
    <w:rsid w:val="00210517"/>
    <w:rsid w:val="002113F4"/>
    <w:rsid w:val="00211FCA"/>
    <w:rsid w:val="00212BB3"/>
    <w:rsid w:val="00213CE4"/>
    <w:rsid w:val="00214E58"/>
    <w:rsid w:val="002153C0"/>
    <w:rsid w:val="00216093"/>
    <w:rsid w:val="0021673E"/>
    <w:rsid w:val="00217234"/>
    <w:rsid w:val="002173F7"/>
    <w:rsid w:val="00217FDB"/>
    <w:rsid w:val="0022075D"/>
    <w:rsid w:val="00221E48"/>
    <w:rsid w:val="00222114"/>
    <w:rsid w:val="002234C6"/>
    <w:rsid w:val="002235F2"/>
    <w:rsid w:val="0022366F"/>
    <w:rsid w:val="00224204"/>
    <w:rsid w:val="0022495E"/>
    <w:rsid w:val="00224B25"/>
    <w:rsid w:val="0022602B"/>
    <w:rsid w:val="00226D01"/>
    <w:rsid w:val="00227546"/>
    <w:rsid w:val="0022786F"/>
    <w:rsid w:val="0023081A"/>
    <w:rsid w:val="00230919"/>
    <w:rsid w:val="0023221A"/>
    <w:rsid w:val="00234FDB"/>
    <w:rsid w:val="002363A0"/>
    <w:rsid w:val="002363E5"/>
    <w:rsid w:val="00237428"/>
    <w:rsid w:val="002375AE"/>
    <w:rsid w:val="0023773C"/>
    <w:rsid w:val="00237EAA"/>
    <w:rsid w:val="00240777"/>
    <w:rsid w:val="002408FB"/>
    <w:rsid w:val="0024091E"/>
    <w:rsid w:val="00240A7E"/>
    <w:rsid w:val="0024106B"/>
    <w:rsid w:val="00241955"/>
    <w:rsid w:val="00241B21"/>
    <w:rsid w:val="00241B93"/>
    <w:rsid w:val="0024339B"/>
    <w:rsid w:val="002435C9"/>
    <w:rsid w:val="00244280"/>
    <w:rsid w:val="0024491B"/>
    <w:rsid w:val="002459A1"/>
    <w:rsid w:val="00245F68"/>
    <w:rsid w:val="002507E8"/>
    <w:rsid w:val="002520C2"/>
    <w:rsid w:val="00252546"/>
    <w:rsid w:val="0025475E"/>
    <w:rsid w:val="002553FA"/>
    <w:rsid w:val="00257C67"/>
    <w:rsid w:val="00260743"/>
    <w:rsid w:val="002610E8"/>
    <w:rsid w:val="0026360E"/>
    <w:rsid w:val="00263D41"/>
    <w:rsid w:val="00265440"/>
    <w:rsid w:val="00265CCE"/>
    <w:rsid w:val="002664D7"/>
    <w:rsid w:val="002710AC"/>
    <w:rsid w:val="002712B9"/>
    <w:rsid w:val="0027270F"/>
    <w:rsid w:val="0027275C"/>
    <w:rsid w:val="002728A5"/>
    <w:rsid w:val="00273E05"/>
    <w:rsid w:val="002749ED"/>
    <w:rsid w:val="00274CA4"/>
    <w:rsid w:val="002751E3"/>
    <w:rsid w:val="00275470"/>
    <w:rsid w:val="00275490"/>
    <w:rsid w:val="00275C91"/>
    <w:rsid w:val="00276F83"/>
    <w:rsid w:val="00277690"/>
    <w:rsid w:val="002802F3"/>
    <w:rsid w:val="00280DAF"/>
    <w:rsid w:val="00281376"/>
    <w:rsid w:val="00282113"/>
    <w:rsid w:val="002827B5"/>
    <w:rsid w:val="002831BE"/>
    <w:rsid w:val="00283EC0"/>
    <w:rsid w:val="00286232"/>
    <w:rsid w:val="00286AB9"/>
    <w:rsid w:val="0029099C"/>
    <w:rsid w:val="0029130C"/>
    <w:rsid w:val="00291432"/>
    <w:rsid w:val="00291700"/>
    <w:rsid w:val="00291E9A"/>
    <w:rsid w:val="002932AC"/>
    <w:rsid w:val="00294817"/>
    <w:rsid w:val="00294D1E"/>
    <w:rsid w:val="002961F5"/>
    <w:rsid w:val="00296AF8"/>
    <w:rsid w:val="00296D4F"/>
    <w:rsid w:val="00297A28"/>
    <w:rsid w:val="002A0515"/>
    <w:rsid w:val="002A0C53"/>
    <w:rsid w:val="002A0E55"/>
    <w:rsid w:val="002A1300"/>
    <w:rsid w:val="002A134F"/>
    <w:rsid w:val="002A1A8C"/>
    <w:rsid w:val="002A1EF2"/>
    <w:rsid w:val="002A1F0C"/>
    <w:rsid w:val="002A34BB"/>
    <w:rsid w:val="002A48F6"/>
    <w:rsid w:val="002A63CA"/>
    <w:rsid w:val="002A6573"/>
    <w:rsid w:val="002A6F87"/>
    <w:rsid w:val="002A7EF9"/>
    <w:rsid w:val="002B0F8F"/>
    <w:rsid w:val="002B1500"/>
    <w:rsid w:val="002B164A"/>
    <w:rsid w:val="002B169C"/>
    <w:rsid w:val="002B1EEC"/>
    <w:rsid w:val="002B26D6"/>
    <w:rsid w:val="002B2F83"/>
    <w:rsid w:val="002B452E"/>
    <w:rsid w:val="002B4AFC"/>
    <w:rsid w:val="002B4FB5"/>
    <w:rsid w:val="002B504A"/>
    <w:rsid w:val="002B6F51"/>
    <w:rsid w:val="002B74FC"/>
    <w:rsid w:val="002B75AF"/>
    <w:rsid w:val="002B7E3C"/>
    <w:rsid w:val="002B7E81"/>
    <w:rsid w:val="002C0A68"/>
    <w:rsid w:val="002C0E37"/>
    <w:rsid w:val="002C1293"/>
    <w:rsid w:val="002C1B1A"/>
    <w:rsid w:val="002C3013"/>
    <w:rsid w:val="002C47EB"/>
    <w:rsid w:val="002C5355"/>
    <w:rsid w:val="002C55BD"/>
    <w:rsid w:val="002C5DF2"/>
    <w:rsid w:val="002C5E4E"/>
    <w:rsid w:val="002C62A1"/>
    <w:rsid w:val="002C6402"/>
    <w:rsid w:val="002C6EBF"/>
    <w:rsid w:val="002C707C"/>
    <w:rsid w:val="002C747D"/>
    <w:rsid w:val="002C7DC1"/>
    <w:rsid w:val="002D0034"/>
    <w:rsid w:val="002D0AEF"/>
    <w:rsid w:val="002D0B46"/>
    <w:rsid w:val="002D14DE"/>
    <w:rsid w:val="002D19D8"/>
    <w:rsid w:val="002D1B14"/>
    <w:rsid w:val="002D1C29"/>
    <w:rsid w:val="002D215F"/>
    <w:rsid w:val="002D240C"/>
    <w:rsid w:val="002D27B1"/>
    <w:rsid w:val="002D283D"/>
    <w:rsid w:val="002D4811"/>
    <w:rsid w:val="002D7201"/>
    <w:rsid w:val="002D7F78"/>
    <w:rsid w:val="002E1C80"/>
    <w:rsid w:val="002E32FB"/>
    <w:rsid w:val="002E36D2"/>
    <w:rsid w:val="002E3987"/>
    <w:rsid w:val="002E5F28"/>
    <w:rsid w:val="002E6AC8"/>
    <w:rsid w:val="002E7683"/>
    <w:rsid w:val="002E7684"/>
    <w:rsid w:val="002F05A5"/>
    <w:rsid w:val="002F0B43"/>
    <w:rsid w:val="002F0ECD"/>
    <w:rsid w:val="002F3359"/>
    <w:rsid w:val="002F34F0"/>
    <w:rsid w:val="002F4B7A"/>
    <w:rsid w:val="002F63FD"/>
    <w:rsid w:val="002F7498"/>
    <w:rsid w:val="002F7976"/>
    <w:rsid w:val="002F7C77"/>
    <w:rsid w:val="002F7D83"/>
    <w:rsid w:val="003004C4"/>
    <w:rsid w:val="00300661"/>
    <w:rsid w:val="00300838"/>
    <w:rsid w:val="00300A0F"/>
    <w:rsid w:val="00302C44"/>
    <w:rsid w:val="0030455F"/>
    <w:rsid w:val="0030603D"/>
    <w:rsid w:val="0030660E"/>
    <w:rsid w:val="003066CA"/>
    <w:rsid w:val="00306C82"/>
    <w:rsid w:val="0031071E"/>
    <w:rsid w:val="00310CC7"/>
    <w:rsid w:val="00314679"/>
    <w:rsid w:val="00315ADE"/>
    <w:rsid w:val="0031786B"/>
    <w:rsid w:val="00317E31"/>
    <w:rsid w:val="00320252"/>
    <w:rsid w:val="00320B9D"/>
    <w:rsid w:val="00321261"/>
    <w:rsid w:val="0032161C"/>
    <w:rsid w:val="0032233C"/>
    <w:rsid w:val="00323741"/>
    <w:rsid w:val="00323789"/>
    <w:rsid w:val="00324194"/>
    <w:rsid w:val="0032510A"/>
    <w:rsid w:val="003252A1"/>
    <w:rsid w:val="0032598D"/>
    <w:rsid w:val="0032771E"/>
    <w:rsid w:val="00331FB8"/>
    <w:rsid w:val="00334A76"/>
    <w:rsid w:val="0033620D"/>
    <w:rsid w:val="00337257"/>
    <w:rsid w:val="003372B4"/>
    <w:rsid w:val="00337481"/>
    <w:rsid w:val="00340D9A"/>
    <w:rsid w:val="003412CC"/>
    <w:rsid w:val="00342010"/>
    <w:rsid w:val="003423EB"/>
    <w:rsid w:val="0034273D"/>
    <w:rsid w:val="0034377E"/>
    <w:rsid w:val="003452DD"/>
    <w:rsid w:val="00346D34"/>
    <w:rsid w:val="00350167"/>
    <w:rsid w:val="003504E2"/>
    <w:rsid w:val="00351133"/>
    <w:rsid w:val="00351384"/>
    <w:rsid w:val="00351756"/>
    <w:rsid w:val="00352189"/>
    <w:rsid w:val="003522B2"/>
    <w:rsid w:val="003522FE"/>
    <w:rsid w:val="003525D9"/>
    <w:rsid w:val="003527A6"/>
    <w:rsid w:val="0035343D"/>
    <w:rsid w:val="00354FC4"/>
    <w:rsid w:val="00355EE4"/>
    <w:rsid w:val="00357097"/>
    <w:rsid w:val="00357F42"/>
    <w:rsid w:val="00361138"/>
    <w:rsid w:val="00364346"/>
    <w:rsid w:val="00364F25"/>
    <w:rsid w:val="00367BB3"/>
    <w:rsid w:val="00370369"/>
    <w:rsid w:val="003706BA"/>
    <w:rsid w:val="00370749"/>
    <w:rsid w:val="0037200A"/>
    <w:rsid w:val="00372C6C"/>
    <w:rsid w:val="00373AE8"/>
    <w:rsid w:val="00373B68"/>
    <w:rsid w:val="00373D5F"/>
    <w:rsid w:val="00375099"/>
    <w:rsid w:val="00375160"/>
    <w:rsid w:val="0037737E"/>
    <w:rsid w:val="003801E1"/>
    <w:rsid w:val="00380A24"/>
    <w:rsid w:val="00380C53"/>
    <w:rsid w:val="00380F86"/>
    <w:rsid w:val="003811C8"/>
    <w:rsid w:val="003824B3"/>
    <w:rsid w:val="003827E9"/>
    <w:rsid w:val="00382917"/>
    <w:rsid w:val="003848C0"/>
    <w:rsid w:val="0038594D"/>
    <w:rsid w:val="003859A6"/>
    <w:rsid w:val="00385BC6"/>
    <w:rsid w:val="00386B5D"/>
    <w:rsid w:val="00391361"/>
    <w:rsid w:val="00391617"/>
    <w:rsid w:val="003918CE"/>
    <w:rsid w:val="00392CC6"/>
    <w:rsid w:val="00392F11"/>
    <w:rsid w:val="00394D69"/>
    <w:rsid w:val="003961D6"/>
    <w:rsid w:val="0039654F"/>
    <w:rsid w:val="00396B93"/>
    <w:rsid w:val="0039714D"/>
    <w:rsid w:val="003973B3"/>
    <w:rsid w:val="003A1491"/>
    <w:rsid w:val="003A1E1F"/>
    <w:rsid w:val="003A299E"/>
    <w:rsid w:val="003A3E6D"/>
    <w:rsid w:val="003A545F"/>
    <w:rsid w:val="003A6640"/>
    <w:rsid w:val="003A75A8"/>
    <w:rsid w:val="003B0E6C"/>
    <w:rsid w:val="003B195D"/>
    <w:rsid w:val="003B29D3"/>
    <w:rsid w:val="003B2ECE"/>
    <w:rsid w:val="003B3A5B"/>
    <w:rsid w:val="003B410F"/>
    <w:rsid w:val="003B41C1"/>
    <w:rsid w:val="003B41F1"/>
    <w:rsid w:val="003B54B5"/>
    <w:rsid w:val="003B54B8"/>
    <w:rsid w:val="003B57CB"/>
    <w:rsid w:val="003B62B5"/>
    <w:rsid w:val="003B6738"/>
    <w:rsid w:val="003B6F8A"/>
    <w:rsid w:val="003B7360"/>
    <w:rsid w:val="003B7E29"/>
    <w:rsid w:val="003C005C"/>
    <w:rsid w:val="003C12D9"/>
    <w:rsid w:val="003C1936"/>
    <w:rsid w:val="003C2EC0"/>
    <w:rsid w:val="003C42E4"/>
    <w:rsid w:val="003C5D3C"/>
    <w:rsid w:val="003C6F99"/>
    <w:rsid w:val="003C79B8"/>
    <w:rsid w:val="003C7DEE"/>
    <w:rsid w:val="003D00B2"/>
    <w:rsid w:val="003D23E9"/>
    <w:rsid w:val="003D2FFD"/>
    <w:rsid w:val="003D3FA0"/>
    <w:rsid w:val="003D445C"/>
    <w:rsid w:val="003D60E2"/>
    <w:rsid w:val="003D668C"/>
    <w:rsid w:val="003D6891"/>
    <w:rsid w:val="003D6A6C"/>
    <w:rsid w:val="003D75CC"/>
    <w:rsid w:val="003D7817"/>
    <w:rsid w:val="003D7E13"/>
    <w:rsid w:val="003E16F9"/>
    <w:rsid w:val="003E3C00"/>
    <w:rsid w:val="003E558B"/>
    <w:rsid w:val="003E6227"/>
    <w:rsid w:val="003E64D3"/>
    <w:rsid w:val="003F065B"/>
    <w:rsid w:val="003F27B7"/>
    <w:rsid w:val="003F4249"/>
    <w:rsid w:val="003F504A"/>
    <w:rsid w:val="003F7218"/>
    <w:rsid w:val="003F73B8"/>
    <w:rsid w:val="003F73C7"/>
    <w:rsid w:val="003F74A1"/>
    <w:rsid w:val="003F7597"/>
    <w:rsid w:val="00400569"/>
    <w:rsid w:val="004008B8"/>
    <w:rsid w:val="00400AE3"/>
    <w:rsid w:val="00400B05"/>
    <w:rsid w:val="00400CD6"/>
    <w:rsid w:val="00405A5D"/>
    <w:rsid w:val="00405E99"/>
    <w:rsid w:val="004077A3"/>
    <w:rsid w:val="004118E1"/>
    <w:rsid w:val="0041210C"/>
    <w:rsid w:val="004122B2"/>
    <w:rsid w:val="00414D72"/>
    <w:rsid w:val="00414E97"/>
    <w:rsid w:val="0041533D"/>
    <w:rsid w:val="0041676A"/>
    <w:rsid w:val="00416B20"/>
    <w:rsid w:val="00417986"/>
    <w:rsid w:val="0042018A"/>
    <w:rsid w:val="004201A6"/>
    <w:rsid w:val="00420283"/>
    <w:rsid w:val="004206FD"/>
    <w:rsid w:val="00421113"/>
    <w:rsid w:val="00421E25"/>
    <w:rsid w:val="004227EA"/>
    <w:rsid w:val="00423629"/>
    <w:rsid w:val="00423C35"/>
    <w:rsid w:val="004244A4"/>
    <w:rsid w:val="00424666"/>
    <w:rsid w:val="00424BE7"/>
    <w:rsid w:val="00425DEE"/>
    <w:rsid w:val="00426A9C"/>
    <w:rsid w:val="00427012"/>
    <w:rsid w:val="0042714C"/>
    <w:rsid w:val="00430CFE"/>
    <w:rsid w:val="004316B0"/>
    <w:rsid w:val="00431D1C"/>
    <w:rsid w:val="004338A9"/>
    <w:rsid w:val="00433BAD"/>
    <w:rsid w:val="00434EDC"/>
    <w:rsid w:val="004370DF"/>
    <w:rsid w:val="00437A80"/>
    <w:rsid w:val="00440A97"/>
    <w:rsid w:val="0044125A"/>
    <w:rsid w:val="00441342"/>
    <w:rsid w:val="00441623"/>
    <w:rsid w:val="0044254F"/>
    <w:rsid w:val="00442605"/>
    <w:rsid w:val="00442837"/>
    <w:rsid w:val="00442990"/>
    <w:rsid w:val="00443DB9"/>
    <w:rsid w:val="00444CC1"/>
    <w:rsid w:val="00445324"/>
    <w:rsid w:val="0044654C"/>
    <w:rsid w:val="00446AE5"/>
    <w:rsid w:val="00450429"/>
    <w:rsid w:val="004504E8"/>
    <w:rsid w:val="004509BC"/>
    <w:rsid w:val="004511E7"/>
    <w:rsid w:val="004527B2"/>
    <w:rsid w:val="00452C63"/>
    <w:rsid w:val="00455319"/>
    <w:rsid w:val="00455CE2"/>
    <w:rsid w:val="004564EB"/>
    <w:rsid w:val="00457A2B"/>
    <w:rsid w:val="00457F34"/>
    <w:rsid w:val="00460C8B"/>
    <w:rsid w:val="00461BEB"/>
    <w:rsid w:val="00461FFB"/>
    <w:rsid w:val="00462CA3"/>
    <w:rsid w:val="00462DE3"/>
    <w:rsid w:val="00462F5F"/>
    <w:rsid w:val="00464835"/>
    <w:rsid w:val="0046608E"/>
    <w:rsid w:val="00466104"/>
    <w:rsid w:val="0046697B"/>
    <w:rsid w:val="004677B2"/>
    <w:rsid w:val="00467AAE"/>
    <w:rsid w:val="00467DE4"/>
    <w:rsid w:val="00467FAA"/>
    <w:rsid w:val="004706E4"/>
    <w:rsid w:val="004719E1"/>
    <w:rsid w:val="00471EE6"/>
    <w:rsid w:val="00474B1A"/>
    <w:rsid w:val="00474E4F"/>
    <w:rsid w:val="00475562"/>
    <w:rsid w:val="00475806"/>
    <w:rsid w:val="004771CE"/>
    <w:rsid w:val="0047724B"/>
    <w:rsid w:val="004779CE"/>
    <w:rsid w:val="00480DB5"/>
    <w:rsid w:val="00483F61"/>
    <w:rsid w:val="00484CC9"/>
    <w:rsid w:val="00484E75"/>
    <w:rsid w:val="00485F10"/>
    <w:rsid w:val="004910F2"/>
    <w:rsid w:val="00491637"/>
    <w:rsid w:val="004919BF"/>
    <w:rsid w:val="0049212E"/>
    <w:rsid w:val="00492B3F"/>
    <w:rsid w:val="00492BB8"/>
    <w:rsid w:val="00492ED2"/>
    <w:rsid w:val="00493050"/>
    <w:rsid w:val="0049339A"/>
    <w:rsid w:val="004945CB"/>
    <w:rsid w:val="004946C8"/>
    <w:rsid w:val="00495261"/>
    <w:rsid w:val="0049558C"/>
    <w:rsid w:val="00496C99"/>
    <w:rsid w:val="00497ADA"/>
    <w:rsid w:val="004A2873"/>
    <w:rsid w:val="004A34E6"/>
    <w:rsid w:val="004A7353"/>
    <w:rsid w:val="004B01A8"/>
    <w:rsid w:val="004B031D"/>
    <w:rsid w:val="004B1976"/>
    <w:rsid w:val="004B19C2"/>
    <w:rsid w:val="004B2202"/>
    <w:rsid w:val="004B22C4"/>
    <w:rsid w:val="004B23C9"/>
    <w:rsid w:val="004B2B07"/>
    <w:rsid w:val="004B2B50"/>
    <w:rsid w:val="004B4082"/>
    <w:rsid w:val="004B41C0"/>
    <w:rsid w:val="004B5440"/>
    <w:rsid w:val="004B618B"/>
    <w:rsid w:val="004B7128"/>
    <w:rsid w:val="004B77E0"/>
    <w:rsid w:val="004C1018"/>
    <w:rsid w:val="004C1212"/>
    <w:rsid w:val="004C2073"/>
    <w:rsid w:val="004C2751"/>
    <w:rsid w:val="004C38A2"/>
    <w:rsid w:val="004C3A9C"/>
    <w:rsid w:val="004C60C1"/>
    <w:rsid w:val="004C61F7"/>
    <w:rsid w:val="004C6867"/>
    <w:rsid w:val="004C6DC4"/>
    <w:rsid w:val="004C79D3"/>
    <w:rsid w:val="004D019F"/>
    <w:rsid w:val="004D024A"/>
    <w:rsid w:val="004D0E4E"/>
    <w:rsid w:val="004D1E31"/>
    <w:rsid w:val="004D2E45"/>
    <w:rsid w:val="004D43A3"/>
    <w:rsid w:val="004D4D90"/>
    <w:rsid w:val="004D4E38"/>
    <w:rsid w:val="004D5341"/>
    <w:rsid w:val="004D71BB"/>
    <w:rsid w:val="004E1A2C"/>
    <w:rsid w:val="004E2303"/>
    <w:rsid w:val="004E303A"/>
    <w:rsid w:val="004E32B1"/>
    <w:rsid w:val="004E34C8"/>
    <w:rsid w:val="004E3DD0"/>
    <w:rsid w:val="004E3FDE"/>
    <w:rsid w:val="004E41D8"/>
    <w:rsid w:val="004E55F8"/>
    <w:rsid w:val="004E6AC8"/>
    <w:rsid w:val="004E7A85"/>
    <w:rsid w:val="004F0066"/>
    <w:rsid w:val="004F00DC"/>
    <w:rsid w:val="004F043D"/>
    <w:rsid w:val="004F0DD2"/>
    <w:rsid w:val="004F19B5"/>
    <w:rsid w:val="004F288E"/>
    <w:rsid w:val="004F2EAC"/>
    <w:rsid w:val="004F30A1"/>
    <w:rsid w:val="004F349C"/>
    <w:rsid w:val="004F5E7C"/>
    <w:rsid w:val="004F5EF9"/>
    <w:rsid w:val="004F6802"/>
    <w:rsid w:val="004F69FD"/>
    <w:rsid w:val="004F712C"/>
    <w:rsid w:val="004F7565"/>
    <w:rsid w:val="00500F60"/>
    <w:rsid w:val="00501F2A"/>
    <w:rsid w:val="005022B6"/>
    <w:rsid w:val="00502584"/>
    <w:rsid w:val="00502BFA"/>
    <w:rsid w:val="005032C1"/>
    <w:rsid w:val="00503F90"/>
    <w:rsid w:val="005043EE"/>
    <w:rsid w:val="00504B37"/>
    <w:rsid w:val="005057CD"/>
    <w:rsid w:val="005063F3"/>
    <w:rsid w:val="00507255"/>
    <w:rsid w:val="0050771F"/>
    <w:rsid w:val="00510B3B"/>
    <w:rsid w:val="00511520"/>
    <w:rsid w:val="005115DD"/>
    <w:rsid w:val="0051166D"/>
    <w:rsid w:val="00511731"/>
    <w:rsid w:val="00513350"/>
    <w:rsid w:val="005149DB"/>
    <w:rsid w:val="00515169"/>
    <w:rsid w:val="005155F6"/>
    <w:rsid w:val="00515C63"/>
    <w:rsid w:val="005174AE"/>
    <w:rsid w:val="00520477"/>
    <w:rsid w:val="00520A12"/>
    <w:rsid w:val="00521290"/>
    <w:rsid w:val="00522ECF"/>
    <w:rsid w:val="00524484"/>
    <w:rsid w:val="0052465F"/>
    <w:rsid w:val="00524C4C"/>
    <w:rsid w:val="00524DDE"/>
    <w:rsid w:val="005262FF"/>
    <w:rsid w:val="00526B7B"/>
    <w:rsid w:val="005277E5"/>
    <w:rsid w:val="00527823"/>
    <w:rsid w:val="00527B5D"/>
    <w:rsid w:val="00531041"/>
    <w:rsid w:val="005318BE"/>
    <w:rsid w:val="005318F2"/>
    <w:rsid w:val="0053223B"/>
    <w:rsid w:val="00533233"/>
    <w:rsid w:val="00533282"/>
    <w:rsid w:val="005345B3"/>
    <w:rsid w:val="00534708"/>
    <w:rsid w:val="00534997"/>
    <w:rsid w:val="00534E0A"/>
    <w:rsid w:val="0053545E"/>
    <w:rsid w:val="00536273"/>
    <w:rsid w:val="0053748E"/>
    <w:rsid w:val="00537548"/>
    <w:rsid w:val="00537A26"/>
    <w:rsid w:val="00537C1F"/>
    <w:rsid w:val="0054047B"/>
    <w:rsid w:val="005415A8"/>
    <w:rsid w:val="005432A0"/>
    <w:rsid w:val="00544C1A"/>
    <w:rsid w:val="005452DA"/>
    <w:rsid w:val="005465DD"/>
    <w:rsid w:val="00546D8A"/>
    <w:rsid w:val="005518A2"/>
    <w:rsid w:val="00551A9B"/>
    <w:rsid w:val="00552B34"/>
    <w:rsid w:val="005561BF"/>
    <w:rsid w:val="0055639A"/>
    <w:rsid w:val="00557284"/>
    <w:rsid w:val="00557B7E"/>
    <w:rsid w:val="005602FD"/>
    <w:rsid w:val="005607C1"/>
    <w:rsid w:val="0056085C"/>
    <w:rsid w:val="005609C9"/>
    <w:rsid w:val="005620FB"/>
    <w:rsid w:val="0056287F"/>
    <w:rsid w:val="00562BFA"/>
    <w:rsid w:val="005638A8"/>
    <w:rsid w:val="00563F1F"/>
    <w:rsid w:val="0056473A"/>
    <w:rsid w:val="00565031"/>
    <w:rsid w:val="00567B27"/>
    <w:rsid w:val="0057163A"/>
    <w:rsid w:val="005718E3"/>
    <w:rsid w:val="00571B29"/>
    <w:rsid w:val="00571D82"/>
    <w:rsid w:val="00572A45"/>
    <w:rsid w:val="005739D9"/>
    <w:rsid w:val="005744E5"/>
    <w:rsid w:val="00574934"/>
    <w:rsid w:val="00574E10"/>
    <w:rsid w:val="00575D49"/>
    <w:rsid w:val="00576F7E"/>
    <w:rsid w:val="00577512"/>
    <w:rsid w:val="005778F8"/>
    <w:rsid w:val="005801E6"/>
    <w:rsid w:val="005829A9"/>
    <w:rsid w:val="00583524"/>
    <w:rsid w:val="0058440D"/>
    <w:rsid w:val="00585008"/>
    <w:rsid w:val="00590CFD"/>
    <w:rsid w:val="00591454"/>
    <w:rsid w:val="005928FB"/>
    <w:rsid w:val="00592EEF"/>
    <w:rsid w:val="00594353"/>
    <w:rsid w:val="00594EE7"/>
    <w:rsid w:val="0059509D"/>
    <w:rsid w:val="0059510B"/>
    <w:rsid w:val="005966D6"/>
    <w:rsid w:val="0059682E"/>
    <w:rsid w:val="005970F5"/>
    <w:rsid w:val="005977F3"/>
    <w:rsid w:val="005A0949"/>
    <w:rsid w:val="005A10FA"/>
    <w:rsid w:val="005A26DE"/>
    <w:rsid w:val="005A2EF0"/>
    <w:rsid w:val="005A41FF"/>
    <w:rsid w:val="005A6227"/>
    <w:rsid w:val="005A69AF"/>
    <w:rsid w:val="005A6D8A"/>
    <w:rsid w:val="005A762E"/>
    <w:rsid w:val="005A77FC"/>
    <w:rsid w:val="005B0258"/>
    <w:rsid w:val="005B1F35"/>
    <w:rsid w:val="005B273A"/>
    <w:rsid w:val="005B3256"/>
    <w:rsid w:val="005B6DBB"/>
    <w:rsid w:val="005B753D"/>
    <w:rsid w:val="005B7E82"/>
    <w:rsid w:val="005C0380"/>
    <w:rsid w:val="005C07FF"/>
    <w:rsid w:val="005C2864"/>
    <w:rsid w:val="005C2B51"/>
    <w:rsid w:val="005C4952"/>
    <w:rsid w:val="005C49D0"/>
    <w:rsid w:val="005C4A58"/>
    <w:rsid w:val="005C573C"/>
    <w:rsid w:val="005C656B"/>
    <w:rsid w:val="005C69CF"/>
    <w:rsid w:val="005C6BA4"/>
    <w:rsid w:val="005D0B05"/>
    <w:rsid w:val="005D0FE7"/>
    <w:rsid w:val="005D190C"/>
    <w:rsid w:val="005D2242"/>
    <w:rsid w:val="005D2481"/>
    <w:rsid w:val="005D289C"/>
    <w:rsid w:val="005D3295"/>
    <w:rsid w:val="005D344C"/>
    <w:rsid w:val="005D3844"/>
    <w:rsid w:val="005D4782"/>
    <w:rsid w:val="005D4A3C"/>
    <w:rsid w:val="005D53E5"/>
    <w:rsid w:val="005D5910"/>
    <w:rsid w:val="005D6154"/>
    <w:rsid w:val="005D635C"/>
    <w:rsid w:val="005E0973"/>
    <w:rsid w:val="005E0B06"/>
    <w:rsid w:val="005E1BCA"/>
    <w:rsid w:val="005E1D5C"/>
    <w:rsid w:val="005E25D7"/>
    <w:rsid w:val="005E2E65"/>
    <w:rsid w:val="005E368D"/>
    <w:rsid w:val="005E4033"/>
    <w:rsid w:val="005E6C35"/>
    <w:rsid w:val="005E6ED5"/>
    <w:rsid w:val="005F0793"/>
    <w:rsid w:val="005F0C17"/>
    <w:rsid w:val="005F0F4F"/>
    <w:rsid w:val="005F12DC"/>
    <w:rsid w:val="005F2922"/>
    <w:rsid w:val="005F3C5A"/>
    <w:rsid w:val="005F3F7B"/>
    <w:rsid w:val="005F469F"/>
    <w:rsid w:val="005F47D2"/>
    <w:rsid w:val="005F4BA0"/>
    <w:rsid w:val="005F5516"/>
    <w:rsid w:val="005F5B4F"/>
    <w:rsid w:val="005F6B53"/>
    <w:rsid w:val="00600001"/>
    <w:rsid w:val="006009A2"/>
    <w:rsid w:val="00602704"/>
    <w:rsid w:val="00603DE7"/>
    <w:rsid w:val="00604B19"/>
    <w:rsid w:val="00607AA4"/>
    <w:rsid w:val="006101A1"/>
    <w:rsid w:val="006101CE"/>
    <w:rsid w:val="0061022D"/>
    <w:rsid w:val="00610F7D"/>
    <w:rsid w:val="00610F9A"/>
    <w:rsid w:val="00611A69"/>
    <w:rsid w:val="00612D95"/>
    <w:rsid w:val="00613C9D"/>
    <w:rsid w:val="00613F42"/>
    <w:rsid w:val="006142B2"/>
    <w:rsid w:val="00614476"/>
    <w:rsid w:val="00615168"/>
    <w:rsid w:val="006155B2"/>
    <w:rsid w:val="006162AC"/>
    <w:rsid w:val="006166EC"/>
    <w:rsid w:val="006167BE"/>
    <w:rsid w:val="00616E71"/>
    <w:rsid w:val="00617D72"/>
    <w:rsid w:val="00620121"/>
    <w:rsid w:val="0062056E"/>
    <w:rsid w:val="0062067A"/>
    <w:rsid w:val="00621A7E"/>
    <w:rsid w:val="006227BC"/>
    <w:rsid w:val="00624622"/>
    <w:rsid w:val="006250BC"/>
    <w:rsid w:val="00625215"/>
    <w:rsid w:val="00625D7D"/>
    <w:rsid w:val="006268EF"/>
    <w:rsid w:val="00626CA6"/>
    <w:rsid w:val="006279DC"/>
    <w:rsid w:val="0063057A"/>
    <w:rsid w:val="0063090E"/>
    <w:rsid w:val="00630F69"/>
    <w:rsid w:val="006310EF"/>
    <w:rsid w:val="00632FF5"/>
    <w:rsid w:val="00634190"/>
    <w:rsid w:val="00634635"/>
    <w:rsid w:val="00634B4B"/>
    <w:rsid w:val="00636BE0"/>
    <w:rsid w:val="00636D8E"/>
    <w:rsid w:val="00640469"/>
    <w:rsid w:val="0064224B"/>
    <w:rsid w:val="00643426"/>
    <w:rsid w:val="00643D3D"/>
    <w:rsid w:val="00644202"/>
    <w:rsid w:val="0064467D"/>
    <w:rsid w:val="00645180"/>
    <w:rsid w:val="0064706D"/>
    <w:rsid w:val="006470D4"/>
    <w:rsid w:val="006477BF"/>
    <w:rsid w:val="006509C0"/>
    <w:rsid w:val="0065111C"/>
    <w:rsid w:val="006515A5"/>
    <w:rsid w:val="006519F4"/>
    <w:rsid w:val="00652BCF"/>
    <w:rsid w:val="006538CA"/>
    <w:rsid w:val="00653D91"/>
    <w:rsid w:val="00653EF1"/>
    <w:rsid w:val="00654875"/>
    <w:rsid w:val="00654BFA"/>
    <w:rsid w:val="00654C2A"/>
    <w:rsid w:val="0066062C"/>
    <w:rsid w:val="00660A6E"/>
    <w:rsid w:val="00661894"/>
    <w:rsid w:val="00662510"/>
    <w:rsid w:val="00662B4B"/>
    <w:rsid w:val="00663A9C"/>
    <w:rsid w:val="006649A9"/>
    <w:rsid w:val="00665302"/>
    <w:rsid w:val="00665C99"/>
    <w:rsid w:val="006665FE"/>
    <w:rsid w:val="006669E3"/>
    <w:rsid w:val="00666DCA"/>
    <w:rsid w:val="00667DF5"/>
    <w:rsid w:val="00670FA2"/>
    <w:rsid w:val="0067101E"/>
    <w:rsid w:val="0067139A"/>
    <w:rsid w:val="006715BE"/>
    <w:rsid w:val="00672E41"/>
    <w:rsid w:val="00672E9C"/>
    <w:rsid w:val="00673D02"/>
    <w:rsid w:val="006751C4"/>
    <w:rsid w:val="0067538C"/>
    <w:rsid w:val="00675423"/>
    <w:rsid w:val="00675D6D"/>
    <w:rsid w:val="006767A4"/>
    <w:rsid w:val="00676CE1"/>
    <w:rsid w:val="00676D32"/>
    <w:rsid w:val="0067756A"/>
    <w:rsid w:val="006779C5"/>
    <w:rsid w:val="00677FFA"/>
    <w:rsid w:val="00680D36"/>
    <w:rsid w:val="00682416"/>
    <w:rsid w:val="00683676"/>
    <w:rsid w:val="00684020"/>
    <w:rsid w:val="0068407F"/>
    <w:rsid w:val="00686978"/>
    <w:rsid w:val="00686E87"/>
    <w:rsid w:val="006879AC"/>
    <w:rsid w:val="00690949"/>
    <w:rsid w:val="00691616"/>
    <w:rsid w:val="0069321E"/>
    <w:rsid w:val="006957A4"/>
    <w:rsid w:val="0069645A"/>
    <w:rsid w:val="00697279"/>
    <w:rsid w:val="00697390"/>
    <w:rsid w:val="00697D7F"/>
    <w:rsid w:val="006A06CF"/>
    <w:rsid w:val="006A0C24"/>
    <w:rsid w:val="006A271E"/>
    <w:rsid w:val="006A30FF"/>
    <w:rsid w:val="006A33E0"/>
    <w:rsid w:val="006A377D"/>
    <w:rsid w:val="006A3D26"/>
    <w:rsid w:val="006A4C55"/>
    <w:rsid w:val="006A6B80"/>
    <w:rsid w:val="006A6BE6"/>
    <w:rsid w:val="006A6D72"/>
    <w:rsid w:val="006A71DD"/>
    <w:rsid w:val="006B000E"/>
    <w:rsid w:val="006B0419"/>
    <w:rsid w:val="006B12E8"/>
    <w:rsid w:val="006B1490"/>
    <w:rsid w:val="006B1CE6"/>
    <w:rsid w:val="006B1E5B"/>
    <w:rsid w:val="006B2245"/>
    <w:rsid w:val="006B2265"/>
    <w:rsid w:val="006B3940"/>
    <w:rsid w:val="006B3F18"/>
    <w:rsid w:val="006B4984"/>
    <w:rsid w:val="006B4C42"/>
    <w:rsid w:val="006B6B28"/>
    <w:rsid w:val="006B6E0B"/>
    <w:rsid w:val="006B6FBB"/>
    <w:rsid w:val="006B78CD"/>
    <w:rsid w:val="006C313C"/>
    <w:rsid w:val="006C3722"/>
    <w:rsid w:val="006C3D90"/>
    <w:rsid w:val="006C47AD"/>
    <w:rsid w:val="006C4E8A"/>
    <w:rsid w:val="006C5013"/>
    <w:rsid w:val="006C55D1"/>
    <w:rsid w:val="006D14A3"/>
    <w:rsid w:val="006D2B99"/>
    <w:rsid w:val="006D359F"/>
    <w:rsid w:val="006D4ACC"/>
    <w:rsid w:val="006D592B"/>
    <w:rsid w:val="006D618E"/>
    <w:rsid w:val="006D6FA3"/>
    <w:rsid w:val="006D7056"/>
    <w:rsid w:val="006D7D25"/>
    <w:rsid w:val="006D7E65"/>
    <w:rsid w:val="006D7FD9"/>
    <w:rsid w:val="006E0BFB"/>
    <w:rsid w:val="006E1014"/>
    <w:rsid w:val="006E161F"/>
    <w:rsid w:val="006E2177"/>
    <w:rsid w:val="006E3757"/>
    <w:rsid w:val="006E45C8"/>
    <w:rsid w:val="006E6159"/>
    <w:rsid w:val="006E68A0"/>
    <w:rsid w:val="006E796A"/>
    <w:rsid w:val="006F0D46"/>
    <w:rsid w:val="006F3503"/>
    <w:rsid w:val="006F49EB"/>
    <w:rsid w:val="006F4E82"/>
    <w:rsid w:val="006F5775"/>
    <w:rsid w:val="006F6BDC"/>
    <w:rsid w:val="006F7E39"/>
    <w:rsid w:val="0070081C"/>
    <w:rsid w:val="007010EC"/>
    <w:rsid w:val="007012E1"/>
    <w:rsid w:val="00701377"/>
    <w:rsid w:val="00701BC7"/>
    <w:rsid w:val="007028EE"/>
    <w:rsid w:val="00703135"/>
    <w:rsid w:val="00703927"/>
    <w:rsid w:val="00705BF5"/>
    <w:rsid w:val="00706389"/>
    <w:rsid w:val="007070BE"/>
    <w:rsid w:val="00707ED6"/>
    <w:rsid w:val="00710712"/>
    <w:rsid w:val="00710893"/>
    <w:rsid w:val="007109AF"/>
    <w:rsid w:val="00711F2B"/>
    <w:rsid w:val="007125A0"/>
    <w:rsid w:val="007127AF"/>
    <w:rsid w:val="00713FA3"/>
    <w:rsid w:val="00715D34"/>
    <w:rsid w:val="00715D3B"/>
    <w:rsid w:val="00715E27"/>
    <w:rsid w:val="00716641"/>
    <w:rsid w:val="007167B5"/>
    <w:rsid w:val="00716D07"/>
    <w:rsid w:val="00716E1E"/>
    <w:rsid w:val="00716ECE"/>
    <w:rsid w:val="0071742A"/>
    <w:rsid w:val="007207A6"/>
    <w:rsid w:val="00720BAE"/>
    <w:rsid w:val="00721E67"/>
    <w:rsid w:val="0072284B"/>
    <w:rsid w:val="007230AE"/>
    <w:rsid w:val="00724501"/>
    <w:rsid w:val="00724564"/>
    <w:rsid w:val="00725A8F"/>
    <w:rsid w:val="00726680"/>
    <w:rsid w:val="0072735A"/>
    <w:rsid w:val="0072743B"/>
    <w:rsid w:val="00727B6F"/>
    <w:rsid w:val="00727C15"/>
    <w:rsid w:val="00727D57"/>
    <w:rsid w:val="007310BD"/>
    <w:rsid w:val="00733462"/>
    <w:rsid w:val="007338E7"/>
    <w:rsid w:val="00734696"/>
    <w:rsid w:val="007347BE"/>
    <w:rsid w:val="00734AF8"/>
    <w:rsid w:val="00734CA5"/>
    <w:rsid w:val="00740980"/>
    <w:rsid w:val="007414C9"/>
    <w:rsid w:val="00741E3E"/>
    <w:rsid w:val="00742269"/>
    <w:rsid w:val="007429E7"/>
    <w:rsid w:val="00743F05"/>
    <w:rsid w:val="00744537"/>
    <w:rsid w:val="00744540"/>
    <w:rsid w:val="007450E4"/>
    <w:rsid w:val="00746CA4"/>
    <w:rsid w:val="007505D1"/>
    <w:rsid w:val="007511BD"/>
    <w:rsid w:val="0075230A"/>
    <w:rsid w:val="007525A6"/>
    <w:rsid w:val="00753A0F"/>
    <w:rsid w:val="00753F4B"/>
    <w:rsid w:val="00754ED9"/>
    <w:rsid w:val="00756039"/>
    <w:rsid w:val="00756997"/>
    <w:rsid w:val="007601B1"/>
    <w:rsid w:val="0076068B"/>
    <w:rsid w:val="0076080B"/>
    <w:rsid w:val="00762396"/>
    <w:rsid w:val="00762ABD"/>
    <w:rsid w:val="00763687"/>
    <w:rsid w:val="00765BDD"/>
    <w:rsid w:val="0076610C"/>
    <w:rsid w:val="0076651B"/>
    <w:rsid w:val="007673BA"/>
    <w:rsid w:val="00767746"/>
    <w:rsid w:val="00767944"/>
    <w:rsid w:val="00767B71"/>
    <w:rsid w:val="0077054F"/>
    <w:rsid w:val="00770B1A"/>
    <w:rsid w:val="007714CF"/>
    <w:rsid w:val="00771EC6"/>
    <w:rsid w:val="00772E59"/>
    <w:rsid w:val="00773141"/>
    <w:rsid w:val="00773217"/>
    <w:rsid w:val="00773856"/>
    <w:rsid w:val="0077490C"/>
    <w:rsid w:val="00775B3D"/>
    <w:rsid w:val="007769B1"/>
    <w:rsid w:val="00777BBB"/>
    <w:rsid w:val="00777F3F"/>
    <w:rsid w:val="00781A85"/>
    <w:rsid w:val="007825C5"/>
    <w:rsid w:val="007834CB"/>
    <w:rsid w:val="0078414A"/>
    <w:rsid w:val="00784798"/>
    <w:rsid w:val="007854CA"/>
    <w:rsid w:val="00786002"/>
    <w:rsid w:val="007862F8"/>
    <w:rsid w:val="00787438"/>
    <w:rsid w:val="00792568"/>
    <w:rsid w:val="0079310B"/>
    <w:rsid w:val="00794802"/>
    <w:rsid w:val="00794874"/>
    <w:rsid w:val="00794EE2"/>
    <w:rsid w:val="007959EE"/>
    <w:rsid w:val="00795B44"/>
    <w:rsid w:val="00796160"/>
    <w:rsid w:val="007978D9"/>
    <w:rsid w:val="007A0241"/>
    <w:rsid w:val="007A0ED8"/>
    <w:rsid w:val="007A19E7"/>
    <w:rsid w:val="007A2064"/>
    <w:rsid w:val="007A276E"/>
    <w:rsid w:val="007A38BA"/>
    <w:rsid w:val="007A514C"/>
    <w:rsid w:val="007A5402"/>
    <w:rsid w:val="007A5539"/>
    <w:rsid w:val="007A57C9"/>
    <w:rsid w:val="007A6162"/>
    <w:rsid w:val="007B10BB"/>
    <w:rsid w:val="007B324D"/>
    <w:rsid w:val="007B357E"/>
    <w:rsid w:val="007B4C68"/>
    <w:rsid w:val="007B59CD"/>
    <w:rsid w:val="007B5D5C"/>
    <w:rsid w:val="007B66F3"/>
    <w:rsid w:val="007B6BA2"/>
    <w:rsid w:val="007B72BD"/>
    <w:rsid w:val="007B774D"/>
    <w:rsid w:val="007C23F2"/>
    <w:rsid w:val="007C28CF"/>
    <w:rsid w:val="007C2D9F"/>
    <w:rsid w:val="007C2EB3"/>
    <w:rsid w:val="007C2F2A"/>
    <w:rsid w:val="007C3CB5"/>
    <w:rsid w:val="007C5689"/>
    <w:rsid w:val="007C590F"/>
    <w:rsid w:val="007C5941"/>
    <w:rsid w:val="007C59DD"/>
    <w:rsid w:val="007C5ADB"/>
    <w:rsid w:val="007C5F89"/>
    <w:rsid w:val="007C620D"/>
    <w:rsid w:val="007C65FD"/>
    <w:rsid w:val="007C695D"/>
    <w:rsid w:val="007C72EE"/>
    <w:rsid w:val="007C7515"/>
    <w:rsid w:val="007D00AA"/>
    <w:rsid w:val="007D05DD"/>
    <w:rsid w:val="007D09A0"/>
    <w:rsid w:val="007D0D19"/>
    <w:rsid w:val="007D1339"/>
    <w:rsid w:val="007D1979"/>
    <w:rsid w:val="007D1EC9"/>
    <w:rsid w:val="007D2068"/>
    <w:rsid w:val="007D2BAB"/>
    <w:rsid w:val="007D327D"/>
    <w:rsid w:val="007D3F11"/>
    <w:rsid w:val="007D4A3E"/>
    <w:rsid w:val="007D5DDF"/>
    <w:rsid w:val="007E00F0"/>
    <w:rsid w:val="007E05B5"/>
    <w:rsid w:val="007E1A1D"/>
    <w:rsid w:val="007E31CC"/>
    <w:rsid w:val="007E33AD"/>
    <w:rsid w:val="007E346E"/>
    <w:rsid w:val="007E450D"/>
    <w:rsid w:val="007E57B7"/>
    <w:rsid w:val="007E596E"/>
    <w:rsid w:val="007E5A68"/>
    <w:rsid w:val="007E66BB"/>
    <w:rsid w:val="007E6A69"/>
    <w:rsid w:val="007F05B1"/>
    <w:rsid w:val="007F1DE1"/>
    <w:rsid w:val="007F3189"/>
    <w:rsid w:val="007F3D9B"/>
    <w:rsid w:val="007F483C"/>
    <w:rsid w:val="007F5DB3"/>
    <w:rsid w:val="007F5DD3"/>
    <w:rsid w:val="007F6AD4"/>
    <w:rsid w:val="007F71A2"/>
    <w:rsid w:val="007F7EF9"/>
    <w:rsid w:val="0080207F"/>
    <w:rsid w:val="00802757"/>
    <w:rsid w:val="00802B0B"/>
    <w:rsid w:val="00802B6D"/>
    <w:rsid w:val="0080408D"/>
    <w:rsid w:val="00804104"/>
    <w:rsid w:val="0080423B"/>
    <w:rsid w:val="0080479D"/>
    <w:rsid w:val="00804AEF"/>
    <w:rsid w:val="00804AF2"/>
    <w:rsid w:val="00804BDD"/>
    <w:rsid w:val="008065D2"/>
    <w:rsid w:val="00806E8E"/>
    <w:rsid w:val="0080718E"/>
    <w:rsid w:val="00807A2E"/>
    <w:rsid w:val="008112A1"/>
    <w:rsid w:val="008112F2"/>
    <w:rsid w:val="00811CF3"/>
    <w:rsid w:val="00811D1C"/>
    <w:rsid w:val="008126BB"/>
    <w:rsid w:val="0081275E"/>
    <w:rsid w:val="00812999"/>
    <w:rsid w:val="008129F7"/>
    <w:rsid w:val="00812AD5"/>
    <w:rsid w:val="00812EE2"/>
    <w:rsid w:val="008139C5"/>
    <w:rsid w:val="0081540B"/>
    <w:rsid w:val="008167E3"/>
    <w:rsid w:val="0082003F"/>
    <w:rsid w:val="00821373"/>
    <w:rsid w:val="00821A5B"/>
    <w:rsid w:val="008227B9"/>
    <w:rsid w:val="008232BF"/>
    <w:rsid w:val="0082336C"/>
    <w:rsid w:val="00823C26"/>
    <w:rsid w:val="00824891"/>
    <w:rsid w:val="00825FFD"/>
    <w:rsid w:val="008279A4"/>
    <w:rsid w:val="00827CEB"/>
    <w:rsid w:val="00827D1C"/>
    <w:rsid w:val="00830679"/>
    <w:rsid w:val="00830FE5"/>
    <w:rsid w:val="00831D48"/>
    <w:rsid w:val="00832A68"/>
    <w:rsid w:val="008333BD"/>
    <w:rsid w:val="00833EF6"/>
    <w:rsid w:val="00834877"/>
    <w:rsid w:val="00834A53"/>
    <w:rsid w:val="00835526"/>
    <w:rsid w:val="0083637E"/>
    <w:rsid w:val="00836941"/>
    <w:rsid w:val="00836C14"/>
    <w:rsid w:val="00837342"/>
    <w:rsid w:val="00837A21"/>
    <w:rsid w:val="00840326"/>
    <w:rsid w:val="00840C59"/>
    <w:rsid w:val="00843745"/>
    <w:rsid w:val="00844C29"/>
    <w:rsid w:val="008455FA"/>
    <w:rsid w:val="00845A29"/>
    <w:rsid w:val="00845CF6"/>
    <w:rsid w:val="0084792F"/>
    <w:rsid w:val="00847C82"/>
    <w:rsid w:val="00850376"/>
    <w:rsid w:val="00850574"/>
    <w:rsid w:val="00850964"/>
    <w:rsid w:val="00852FD7"/>
    <w:rsid w:val="00853FC4"/>
    <w:rsid w:val="00854304"/>
    <w:rsid w:val="008547EC"/>
    <w:rsid w:val="008561C1"/>
    <w:rsid w:val="0085782C"/>
    <w:rsid w:val="0086001B"/>
    <w:rsid w:val="00860581"/>
    <w:rsid w:val="00861B0A"/>
    <w:rsid w:val="00862A9A"/>
    <w:rsid w:val="00863A9F"/>
    <w:rsid w:val="008656BD"/>
    <w:rsid w:val="008676E2"/>
    <w:rsid w:val="00871833"/>
    <w:rsid w:val="00871DAD"/>
    <w:rsid w:val="00872BCA"/>
    <w:rsid w:val="00872EE0"/>
    <w:rsid w:val="00873AF9"/>
    <w:rsid w:val="00875626"/>
    <w:rsid w:val="008804F0"/>
    <w:rsid w:val="00883F13"/>
    <w:rsid w:val="00884D4B"/>
    <w:rsid w:val="00886210"/>
    <w:rsid w:val="00886F3F"/>
    <w:rsid w:val="008914C2"/>
    <w:rsid w:val="00892329"/>
    <w:rsid w:val="0089263B"/>
    <w:rsid w:val="00894738"/>
    <w:rsid w:val="00894F0C"/>
    <w:rsid w:val="008952DE"/>
    <w:rsid w:val="0089546A"/>
    <w:rsid w:val="00895A9A"/>
    <w:rsid w:val="00896269"/>
    <w:rsid w:val="00896515"/>
    <w:rsid w:val="00896B3F"/>
    <w:rsid w:val="008A095F"/>
    <w:rsid w:val="008A2B5A"/>
    <w:rsid w:val="008A4B00"/>
    <w:rsid w:val="008A4CA4"/>
    <w:rsid w:val="008A4F36"/>
    <w:rsid w:val="008A55E4"/>
    <w:rsid w:val="008A57DA"/>
    <w:rsid w:val="008A5A2A"/>
    <w:rsid w:val="008A6F27"/>
    <w:rsid w:val="008B11C4"/>
    <w:rsid w:val="008B13C9"/>
    <w:rsid w:val="008B2B78"/>
    <w:rsid w:val="008B340F"/>
    <w:rsid w:val="008B4CBD"/>
    <w:rsid w:val="008B77E2"/>
    <w:rsid w:val="008C0B00"/>
    <w:rsid w:val="008C19D4"/>
    <w:rsid w:val="008C3018"/>
    <w:rsid w:val="008C3E65"/>
    <w:rsid w:val="008C4017"/>
    <w:rsid w:val="008C4EC2"/>
    <w:rsid w:val="008C4F86"/>
    <w:rsid w:val="008C56AC"/>
    <w:rsid w:val="008C60F5"/>
    <w:rsid w:val="008C650F"/>
    <w:rsid w:val="008C6E34"/>
    <w:rsid w:val="008D11E3"/>
    <w:rsid w:val="008D20A1"/>
    <w:rsid w:val="008D276C"/>
    <w:rsid w:val="008D32E5"/>
    <w:rsid w:val="008D50A5"/>
    <w:rsid w:val="008D7BF8"/>
    <w:rsid w:val="008E00B5"/>
    <w:rsid w:val="008E2A42"/>
    <w:rsid w:val="008E31D4"/>
    <w:rsid w:val="008E341E"/>
    <w:rsid w:val="008E4E07"/>
    <w:rsid w:val="008E5DDA"/>
    <w:rsid w:val="008E6A9D"/>
    <w:rsid w:val="008F1163"/>
    <w:rsid w:val="008F239E"/>
    <w:rsid w:val="008F387B"/>
    <w:rsid w:val="008F4034"/>
    <w:rsid w:val="008F4947"/>
    <w:rsid w:val="008F49E8"/>
    <w:rsid w:val="008F52B1"/>
    <w:rsid w:val="008F54CD"/>
    <w:rsid w:val="008F6AD0"/>
    <w:rsid w:val="00901179"/>
    <w:rsid w:val="009016B0"/>
    <w:rsid w:val="00903282"/>
    <w:rsid w:val="00903605"/>
    <w:rsid w:val="009056ED"/>
    <w:rsid w:val="00905883"/>
    <w:rsid w:val="00906B49"/>
    <w:rsid w:val="00906C11"/>
    <w:rsid w:val="00906F03"/>
    <w:rsid w:val="009073DC"/>
    <w:rsid w:val="00910648"/>
    <w:rsid w:val="00910966"/>
    <w:rsid w:val="00910DF5"/>
    <w:rsid w:val="009112DB"/>
    <w:rsid w:val="00912348"/>
    <w:rsid w:val="0091269D"/>
    <w:rsid w:val="009130F3"/>
    <w:rsid w:val="00914F97"/>
    <w:rsid w:val="009152CB"/>
    <w:rsid w:val="00915A65"/>
    <w:rsid w:val="00915ED6"/>
    <w:rsid w:val="009170D3"/>
    <w:rsid w:val="009172EC"/>
    <w:rsid w:val="00921004"/>
    <w:rsid w:val="00921DCE"/>
    <w:rsid w:val="00923AAF"/>
    <w:rsid w:val="009242B7"/>
    <w:rsid w:val="00926034"/>
    <w:rsid w:val="00926F25"/>
    <w:rsid w:val="00927466"/>
    <w:rsid w:val="00932BA5"/>
    <w:rsid w:val="00932F11"/>
    <w:rsid w:val="00933CB0"/>
    <w:rsid w:val="00934626"/>
    <w:rsid w:val="00934662"/>
    <w:rsid w:val="00934D25"/>
    <w:rsid w:val="00934DF2"/>
    <w:rsid w:val="00936B55"/>
    <w:rsid w:val="00937D8D"/>
    <w:rsid w:val="009400CE"/>
    <w:rsid w:val="00940E70"/>
    <w:rsid w:val="009412A7"/>
    <w:rsid w:val="00941BDA"/>
    <w:rsid w:val="0094209A"/>
    <w:rsid w:val="00942B50"/>
    <w:rsid w:val="009459D3"/>
    <w:rsid w:val="00947FFC"/>
    <w:rsid w:val="00950420"/>
    <w:rsid w:val="00950DC8"/>
    <w:rsid w:val="00950EEF"/>
    <w:rsid w:val="00951C5E"/>
    <w:rsid w:val="009521A5"/>
    <w:rsid w:val="00952548"/>
    <w:rsid w:val="009533DA"/>
    <w:rsid w:val="00953A88"/>
    <w:rsid w:val="009543B4"/>
    <w:rsid w:val="00954479"/>
    <w:rsid w:val="00955035"/>
    <w:rsid w:val="009550F4"/>
    <w:rsid w:val="009564D3"/>
    <w:rsid w:val="0096078D"/>
    <w:rsid w:val="00960A0B"/>
    <w:rsid w:val="00960A4A"/>
    <w:rsid w:val="00960AF4"/>
    <w:rsid w:val="00960D58"/>
    <w:rsid w:val="009614C8"/>
    <w:rsid w:val="00961E14"/>
    <w:rsid w:val="009623DD"/>
    <w:rsid w:val="009627EF"/>
    <w:rsid w:val="00962B5D"/>
    <w:rsid w:val="00962FF9"/>
    <w:rsid w:val="00963005"/>
    <w:rsid w:val="0096331F"/>
    <w:rsid w:val="009635A7"/>
    <w:rsid w:val="00963A65"/>
    <w:rsid w:val="00964E92"/>
    <w:rsid w:val="0096582D"/>
    <w:rsid w:val="00965FD2"/>
    <w:rsid w:val="00966241"/>
    <w:rsid w:val="0096653C"/>
    <w:rsid w:val="009674DA"/>
    <w:rsid w:val="009676DF"/>
    <w:rsid w:val="00967E97"/>
    <w:rsid w:val="00970DE6"/>
    <w:rsid w:val="00971046"/>
    <w:rsid w:val="0097131D"/>
    <w:rsid w:val="0097141D"/>
    <w:rsid w:val="00972A49"/>
    <w:rsid w:val="00974079"/>
    <w:rsid w:val="0097429E"/>
    <w:rsid w:val="009758DE"/>
    <w:rsid w:val="009804AA"/>
    <w:rsid w:val="00980626"/>
    <w:rsid w:val="009811E2"/>
    <w:rsid w:val="00982D61"/>
    <w:rsid w:val="009837A7"/>
    <w:rsid w:val="00983D0A"/>
    <w:rsid w:val="00983EF1"/>
    <w:rsid w:val="009843D1"/>
    <w:rsid w:val="009848DB"/>
    <w:rsid w:val="009861D2"/>
    <w:rsid w:val="009903DD"/>
    <w:rsid w:val="00991911"/>
    <w:rsid w:val="00992AFC"/>
    <w:rsid w:val="00992C7E"/>
    <w:rsid w:val="00992E06"/>
    <w:rsid w:val="009932B4"/>
    <w:rsid w:val="00995097"/>
    <w:rsid w:val="0099547F"/>
    <w:rsid w:val="00995577"/>
    <w:rsid w:val="00996177"/>
    <w:rsid w:val="009972EE"/>
    <w:rsid w:val="009975A4"/>
    <w:rsid w:val="009A48C4"/>
    <w:rsid w:val="009A5750"/>
    <w:rsid w:val="009A5849"/>
    <w:rsid w:val="009A783A"/>
    <w:rsid w:val="009A7856"/>
    <w:rsid w:val="009B0566"/>
    <w:rsid w:val="009B08AF"/>
    <w:rsid w:val="009B16AC"/>
    <w:rsid w:val="009B18BA"/>
    <w:rsid w:val="009B2491"/>
    <w:rsid w:val="009B36C2"/>
    <w:rsid w:val="009B378A"/>
    <w:rsid w:val="009B3F9D"/>
    <w:rsid w:val="009B447F"/>
    <w:rsid w:val="009B450F"/>
    <w:rsid w:val="009B453D"/>
    <w:rsid w:val="009B47C3"/>
    <w:rsid w:val="009B5067"/>
    <w:rsid w:val="009B50D0"/>
    <w:rsid w:val="009B7FF3"/>
    <w:rsid w:val="009C01B6"/>
    <w:rsid w:val="009C154B"/>
    <w:rsid w:val="009C1BE8"/>
    <w:rsid w:val="009C2B21"/>
    <w:rsid w:val="009C41B4"/>
    <w:rsid w:val="009C4377"/>
    <w:rsid w:val="009C44FF"/>
    <w:rsid w:val="009C48A4"/>
    <w:rsid w:val="009C4E9C"/>
    <w:rsid w:val="009C5187"/>
    <w:rsid w:val="009C51B8"/>
    <w:rsid w:val="009C567C"/>
    <w:rsid w:val="009C5F21"/>
    <w:rsid w:val="009C5F46"/>
    <w:rsid w:val="009C612A"/>
    <w:rsid w:val="009C6A64"/>
    <w:rsid w:val="009C7E16"/>
    <w:rsid w:val="009D2244"/>
    <w:rsid w:val="009D26A6"/>
    <w:rsid w:val="009D3032"/>
    <w:rsid w:val="009D4027"/>
    <w:rsid w:val="009D429C"/>
    <w:rsid w:val="009D49D0"/>
    <w:rsid w:val="009D4D45"/>
    <w:rsid w:val="009D51F5"/>
    <w:rsid w:val="009D58B9"/>
    <w:rsid w:val="009D6642"/>
    <w:rsid w:val="009D727C"/>
    <w:rsid w:val="009D7767"/>
    <w:rsid w:val="009E0652"/>
    <w:rsid w:val="009E0DE2"/>
    <w:rsid w:val="009E38A5"/>
    <w:rsid w:val="009E3CB8"/>
    <w:rsid w:val="009E4929"/>
    <w:rsid w:val="009E49E7"/>
    <w:rsid w:val="009E5BC5"/>
    <w:rsid w:val="009E6C24"/>
    <w:rsid w:val="009E7715"/>
    <w:rsid w:val="009E78FA"/>
    <w:rsid w:val="009E7CF3"/>
    <w:rsid w:val="009F1013"/>
    <w:rsid w:val="009F1420"/>
    <w:rsid w:val="009F1BE7"/>
    <w:rsid w:val="009F1D11"/>
    <w:rsid w:val="009F25AB"/>
    <w:rsid w:val="009F2CC4"/>
    <w:rsid w:val="009F362D"/>
    <w:rsid w:val="009F3831"/>
    <w:rsid w:val="009F3A11"/>
    <w:rsid w:val="009F4ADA"/>
    <w:rsid w:val="009F62BB"/>
    <w:rsid w:val="009F71D6"/>
    <w:rsid w:val="009F78AC"/>
    <w:rsid w:val="00A0005F"/>
    <w:rsid w:val="00A00313"/>
    <w:rsid w:val="00A02C71"/>
    <w:rsid w:val="00A034FB"/>
    <w:rsid w:val="00A057A8"/>
    <w:rsid w:val="00A05CBD"/>
    <w:rsid w:val="00A05E72"/>
    <w:rsid w:val="00A05F91"/>
    <w:rsid w:val="00A06229"/>
    <w:rsid w:val="00A06968"/>
    <w:rsid w:val="00A07012"/>
    <w:rsid w:val="00A073DA"/>
    <w:rsid w:val="00A07A25"/>
    <w:rsid w:val="00A07EAE"/>
    <w:rsid w:val="00A10526"/>
    <w:rsid w:val="00A1062F"/>
    <w:rsid w:val="00A10AA1"/>
    <w:rsid w:val="00A11186"/>
    <w:rsid w:val="00A11348"/>
    <w:rsid w:val="00A1152A"/>
    <w:rsid w:val="00A11B72"/>
    <w:rsid w:val="00A12195"/>
    <w:rsid w:val="00A1246E"/>
    <w:rsid w:val="00A12BDF"/>
    <w:rsid w:val="00A13B64"/>
    <w:rsid w:val="00A13C4C"/>
    <w:rsid w:val="00A14416"/>
    <w:rsid w:val="00A148EE"/>
    <w:rsid w:val="00A14BC2"/>
    <w:rsid w:val="00A15715"/>
    <w:rsid w:val="00A15AF8"/>
    <w:rsid w:val="00A1716E"/>
    <w:rsid w:val="00A21717"/>
    <w:rsid w:val="00A21EBC"/>
    <w:rsid w:val="00A2383D"/>
    <w:rsid w:val="00A242A5"/>
    <w:rsid w:val="00A24D90"/>
    <w:rsid w:val="00A250F8"/>
    <w:rsid w:val="00A25255"/>
    <w:rsid w:val="00A25A59"/>
    <w:rsid w:val="00A27329"/>
    <w:rsid w:val="00A27608"/>
    <w:rsid w:val="00A27FF0"/>
    <w:rsid w:val="00A31B9B"/>
    <w:rsid w:val="00A328F7"/>
    <w:rsid w:val="00A33482"/>
    <w:rsid w:val="00A3389B"/>
    <w:rsid w:val="00A35638"/>
    <w:rsid w:val="00A36517"/>
    <w:rsid w:val="00A365CD"/>
    <w:rsid w:val="00A37650"/>
    <w:rsid w:val="00A37F51"/>
    <w:rsid w:val="00A412B0"/>
    <w:rsid w:val="00A43F17"/>
    <w:rsid w:val="00A43FAF"/>
    <w:rsid w:val="00A444B8"/>
    <w:rsid w:val="00A456EE"/>
    <w:rsid w:val="00A457BD"/>
    <w:rsid w:val="00A47384"/>
    <w:rsid w:val="00A502FF"/>
    <w:rsid w:val="00A504E1"/>
    <w:rsid w:val="00A519DC"/>
    <w:rsid w:val="00A51CED"/>
    <w:rsid w:val="00A5302F"/>
    <w:rsid w:val="00A53ABD"/>
    <w:rsid w:val="00A5423D"/>
    <w:rsid w:val="00A5454A"/>
    <w:rsid w:val="00A54672"/>
    <w:rsid w:val="00A54857"/>
    <w:rsid w:val="00A54A07"/>
    <w:rsid w:val="00A55746"/>
    <w:rsid w:val="00A55BB8"/>
    <w:rsid w:val="00A56DFF"/>
    <w:rsid w:val="00A61473"/>
    <w:rsid w:val="00A6164B"/>
    <w:rsid w:val="00A61DE5"/>
    <w:rsid w:val="00A61F26"/>
    <w:rsid w:val="00A626A4"/>
    <w:rsid w:val="00A63053"/>
    <w:rsid w:val="00A66D7A"/>
    <w:rsid w:val="00A66D98"/>
    <w:rsid w:val="00A67C0B"/>
    <w:rsid w:val="00A705E9"/>
    <w:rsid w:val="00A70AD6"/>
    <w:rsid w:val="00A723BE"/>
    <w:rsid w:val="00A72BCB"/>
    <w:rsid w:val="00A73006"/>
    <w:rsid w:val="00A73B78"/>
    <w:rsid w:val="00A73DE4"/>
    <w:rsid w:val="00A74738"/>
    <w:rsid w:val="00A750E5"/>
    <w:rsid w:val="00A7600C"/>
    <w:rsid w:val="00A7677D"/>
    <w:rsid w:val="00A80B55"/>
    <w:rsid w:val="00A821EB"/>
    <w:rsid w:val="00A834CE"/>
    <w:rsid w:val="00A8513A"/>
    <w:rsid w:val="00A851F6"/>
    <w:rsid w:val="00A8554D"/>
    <w:rsid w:val="00A85A14"/>
    <w:rsid w:val="00A85FAF"/>
    <w:rsid w:val="00A8608E"/>
    <w:rsid w:val="00A8679E"/>
    <w:rsid w:val="00A86C20"/>
    <w:rsid w:val="00A873FE"/>
    <w:rsid w:val="00A90573"/>
    <w:rsid w:val="00A90FB8"/>
    <w:rsid w:val="00A91D0F"/>
    <w:rsid w:val="00A922A0"/>
    <w:rsid w:val="00A934F1"/>
    <w:rsid w:val="00A93D12"/>
    <w:rsid w:val="00A94234"/>
    <w:rsid w:val="00A9579A"/>
    <w:rsid w:val="00A95B3E"/>
    <w:rsid w:val="00A95F6A"/>
    <w:rsid w:val="00A96C60"/>
    <w:rsid w:val="00A96E1A"/>
    <w:rsid w:val="00A979A8"/>
    <w:rsid w:val="00AA0292"/>
    <w:rsid w:val="00AA18B4"/>
    <w:rsid w:val="00AA2EC4"/>
    <w:rsid w:val="00AA3B16"/>
    <w:rsid w:val="00AA4D5D"/>
    <w:rsid w:val="00AA6ED4"/>
    <w:rsid w:val="00AB2956"/>
    <w:rsid w:val="00AB2B5A"/>
    <w:rsid w:val="00AB2E9A"/>
    <w:rsid w:val="00AB33D0"/>
    <w:rsid w:val="00AB42A7"/>
    <w:rsid w:val="00AB4380"/>
    <w:rsid w:val="00AB52FE"/>
    <w:rsid w:val="00AB6709"/>
    <w:rsid w:val="00AB70C4"/>
    <w:rsid w:val="00AB7265"/>
    <w:rsid w:val="00AB7CF1"/>
    <w:rsid w:val="00AC113A"/>
    <w:rsid w:val="00AC1259"/>
    <w:rsid w:val="00AC189C"/>
    <w:rsid w:val="00AC2838"/>
    <w:rsid w:val="00AC404C"/>
    <w:rsid w:val="00AC4B60"/>
    <w:rsid w:val="00AC5054"/>
    <w:rsid w:val="00AC50AA"/>
    <w:rsid w:val="00AC69EE"/>
    <w:rsid w:val="00AC6F7F"/>
    <w:rsid w:val="00AC759A"/>
    <w:rsid w:val="00AD05F4"/>
    <w:rsid w:val="00AD2383"/>
    <w:rsid w:val="00AD4383"/>
    <w:rsid w:val="00AD4612"/>
    <w:rsid w:val="00AD572A"/>
    <w:rsid w:val="00AD6752"/>
    <w:rsid w:val="00AD6812"/>
    <w:rsid w:val="00AD7292"/>
    <w:rsid w:val="00AD7F97"/>
    <w:rsid w:val="00AE1117"/>
    <w:rsid w:val="00AE1A55"/>
    <w:rsid w:val="00AE248D"/>
    <w:rsid w:val="00AE2F3E"/>
    <w:rsid w:val="00AE42BF"/>
    <w:rsid w:val="00AE4499"/>
    <w:rsid w:val="00AE452A"/>
    <w:rsid w:val="00AE4C02"/>
    <w:rsid w:val="00AE54B9"/>
    <w:rsid w:val="00AE5ADB"/>
    <w:rsid w:val="00AE5BD5"/>
    <w:rsid w:val="00AE5EC4"/>
    <w:rsid w:val="00AE69D9"/>
    <w:rsid w:val="00AE6C0E"/>
    <w:rsid w:val="00AE7C8D"/>
    <w:rsid w:val="00AF1769"/>
    <w:rsid w:val="00AF42EA"/>
    <w:rsid w:val="00AF4DD8"/>
    <w:rsid w:val="00AF4E09"/>
    <w:rsid w:val="00AF4F6D"/>
    <w:rsid w:val="00AF4F84"/>
    <w:rsid w:val="00AF7DDC"/>
    <w:rsid w:val="00B00531"/>
    <w:rsid w:val="00B048C3"/>
    <w:rsid w:val="00B04ACA"/>
    <w:rsid w:val="00B05D89"/>
    <w:rsid w:val="00B05F5F"/>
    <w:rsid w:val="00B06E05"/>
    <w:rsid w:val="00B071F1"/>
    <w:rsid w:val="00B07BD0"/>
    <w:rsid w:val="00B07F31"/>
    <w:rsid w:val="00B10A66"/>
    <w:rsid w:val="00B10F73"/>
    <w:rsid w:val="00B121A1"/>
    <w:rsid w:val="00B122D5"/>
    <w:rsid w:val="00B1346B"/>
    <w:rsid w:val="00B14346"/>
    <w:rsid w:val="00B21267"/>
    <w:rsid w:val="00B2195A"/>
    <w:rsid w:val="00B21DA6"/>
    <w:rsid w:val="00B22301"/>
    <w:rsid w:val="00B22BCF"/>
    <w:rsid w:val="00B22C03"/>
    <w:rsid w:val="00B22D8F"/>
    <w:rsid w:val="00B23251"/>
    <w:rsid w:val="00B253D3"/>
    <w:rsid w:val="00B25B6C"/>
    <w:rsid w:val="00B26DB7"/>
    <w:rsid w:val="00B27ECF"/>
    <w:rsid w:val="00B31091"/>
    <w:rsid w:val="00B319F5"/>
    <w:rsid w:val="00B31F20"/>
    <w:rsid w:val="00B32995"/>
    <w:rsid w:val="00B329BB"/>
    <w:rsid w:val="00B33077"/>
    <w:rsid w:val="00B33191"/>
    <w:rsid w:val="00B34622"/>
    <w:rsid w:val="00B35870"/>
    <w:rsid w:val="00B4048E"/>
    <w:rsid w:val="00B407C9"/>
    <w:rsid w:val="00B41906"/>
    <w:rsid w:val="00B4227D"/>
    <w:rsid w:val="00B4267F"/>
    <w:rsid w:val="00B4294D"/>
    <w:rsid w:val="00B42B67"/>
    <w:rsid w:val="00B42D98"/>
    <w:rsid w:val="00B432D1"/>
    <w:rsid w:val="00B4351C"/>
    <w:rsid w:val="00B43708"/>
    <w:rsid w:val="00B437D1"/>
    <w:rsid w:val="00B4392E"/>
    <w:rsid w:val="00B446BA"/>
    <w:rsid w:val="00B459AA"/>
    <w:rsid w:val="00B45BC5"/>
    <w:rsid w:val="00B468F4"/>
    <w:rsid w:val="00B46E9F"/>
    <w:rsid w:val="00B475F0"/>
    <w:rsid w:val="00B51009"/>
    <w:rsid w:val="00B51A53"/>
    <w:rsid w:val="00B51BF0"/>
    <w:rsid w:val="00B530C0"/>
    <w:rsid w:val="00B5378E"/>
    <w:rsid w:val="00B54049"/>
    <w:rsid w:val="00B54143"/>
    <w:rsid w:val="00B5530F"/>
    <w:rsid w:val="00B555F3"/>
    <w:rsid w:val="00B567B2"/>
    <w:rsid w:val="00B56B4C"/>
    <w:rsid w:val="00B56FC2"/>
    <w:rsid w:val="00B602DD"/>
    <w:rsid w:val="00B60EE1"/>
    <w:rsid w:val="00B6102C"/>
    <w:rsid w:val="00B610DA"/>
    <w:rsid w:val="00B617B2"/>
    <w:rsid w:val="00B61848"/>
    <w:rsid w:val="00B62035"/>
    <w:rsid w:val="00B628F1"/>
    <w:rsid w:val="00B63329"/>
    <w:rsid w:val="00B63E1F"/>
    <w:rsid w:val="00B641EF"/>
    <w:rsid w:val="00B66B84"/>
    <w:rsid w:val="00B67114"/>
    <w:rsid w:val="00B703E4"/>
    <w:rsid w:val="00B7051F"/>
    <w:rsid w:val="00B70769"/>
    <w:rsid w:val="00B70987"/>
    <w:rsid w:val="00B71328"/>
    <w:rsid w:val="00B7181C"/>
    <w:rsid w:val="00B719B4"/>
    <w:rsid w:val="00B72B4B"/>
    <w:rsid w:val="00B73609"/>
    <w:rsid w:val="00B76437"/>
    <w:rsid w:val="00B76FA1"/>
    <w:rsid w:val="00B77F0C"/>
    <w:rsid w:val="00B80055"/>
    <w:rsid w:val="00B802C7"/>
    <w:rsid w:val="00B803D8"/>
    <w:rsid w:val="00B8114D"/>
    <w:rsid w:val="00B82765"/>
    <w:rsid w:val="00B84306"/>
    <w:rsid w:val="00B84BE4"/>
    <w:rsid w:val="00B86017"/>
    <w:rsid w:val="00B90501"/>
    <w:rsid w:val="00B90BE9"/>
    <w:rsid w:val="00B9151D"/>
    <w:rsid w:val="00B92489"/>
    <w:rsid w:val="00B928B7"/>
    <w:rsid w:val="00B92910"/>
    <w:rsid w:val="00B93BF5"/>
    <w:rsid w:val="00B94417"/>
    <w:rsid w:val="00B94E22"/>
    <w:rsid w:val="00B94E7C"/>
    <w:rsid w:val="00B95128"/>
    <w:rsid w:val="00B95D9F"/>
    <w:rsid w:val="00B96D8A"/>
    <w:rsid w:val="00BA01DB"/>
    <w:rsid w:val="00BA033A"/>
    <w:rsid w:val="00BA073F"/>
    <w:rsid w:val="00BA1289"/>
    <w:rsid w:val="00BA331A"/>
    <w:rsid w:val="00BA34FE"/>
    <w:rsid w:val="00BA364D"/>
    <w:rsid w:val="00BA3B92"/>
    <w:rsid w:val="00BA3DDE"/>
    <w:rsid w:val="00BA404A"/>
    <w:rsid w:val="00BA4A78"/>
    <w:rsid w:val="00BA4E67"/>
    <w:rsid w:val="00BA5DDC"/>
    <w:rsid w:val="00BA7022"/>
    <w:rsid w:val="00BA7DE3"/>
    <w:rsid w:val="00BB0429"/>
    <w:rsid w:val="00BB221E"/>
    <w:rsid w:val="00BB2366"/>
    <w:rsid w:val="00BB23C4"/>
    <w:rsid w:val="00BB30A0"/>
    <w:rsid w:val="00BB3F96"/>
    <w:rsid w:val="00BB68C0"/>
    <w:rsid w:val="00BB6912"/>
    <w:rsid w:val="00BB69A7"/>
    <w:rsid w:val="00BB6EA0"/>
    <w:rsid w:val="00BB6FDA"/>
    <w:rsid w:val="00BB7414"/>
    <w:rsid w:val="00BB7C7D"/>
    <w:rsid w:val="00BB7CAD"/>
    <w:rsid w:val="00BC006F"/>
    <w:rsid w:val="00BC0B03"/>
    <w:rsid w:val="00BC121C"/>
    <w:rsid w:val="00BC133E"/>
    <w:rsid w:val="00BC1982"/>
    <w:rsid w:val="00BC27E2"/>
    <w:rsid w:val="00BC3348"/>
    <w:rsid w:val="00BC394B"/>
    <w:rsid w:val="00BC428E"/>
    <w:rsid w:val="00BC7C3C"/>
    <w:rsid w:val="00BD118D"/>
    <w:rsid w:val="00BD1FA3"/>
    <w:rsid w:val="00BD57D1"/>
    <w:rsid w:val="00BD5C97"/>
    <w:rsid w:val="00BD682D"/>
    <w:rsid w:val="00BD6CE1"/>
    <w:rsid w:val="00BD7198"/>
    <w:rsid w:val="00BE0AFC"/>
    <w:rsid w:val="00BE1076"/>
    <w:rsid w:val="00BE14DA"/>
    <w:rsid w:val="00BE19E6"/>
    <w:rsid w:val="00BE1D43"/>
    <w:rsid w:val="00BE40D2"/>
    <w:rsid w:val="00BE4D29"/>
    <w:rsid w:val="00BE59EA"/>
    <w:rsid w:val="00BE5DAE"/>
    <w:rsid w:val="00BE6006"/>
    <w:rsid w:val="00BE616E"/>
    <w:rsid w:val="00BE63FC"/>
    <w:rsid w:val="00BE6E7C"/>
    <w:rsid w:val="00BF29A6"/>
    <w:rsid w:val="00BF4842"/>
    <w:rsid w:val="00BF495D"/>
    <w:rsid w:val="00BF53C1"/>
    <w:rsid w:val="00BF6B91"/>
    <w:rsid w:val="00C003DD"/>
    <w:rsid w:val="00C0080E"/>
    <w:rsid w:val="00C0091C"/>
    <w:rsid w:val="00C00F53"/>
    <w:rsid w:val="00C01306"/>
    <w:rsid w:val="00C03867"/>
    <w:rsid w:val="00C10E28"/>
    <w:rsid w:val="00C10E79"/>
    <w:rsid w:val="00C112C6"/>
    <w:rsid w:val="00C11481"/>
    <w:rsid w:val="00C11B18"/>
    <w:rsid w:val="00C120F2"/>
    <w:rsid w:val="00C12B27"/>
    <w:rsid w:val="00C12D54"/>
    <w:rsid w:val="00C15529"/>
    <w:rsid w:val="00C16156"/>
    <w:rsid w:val="00C17250"/>
    <w:rsid w:val="00C17CC0"/>
    <w:rsid w:val="00C208B1"/>
    <w:rsid w:val="00C21FF8"/>
    <w:rsid w:val="00C23439"/>
    <w:rsid w:val="00C23D78"/>
    <w:rsid w:val="00C23F14"/>
    <w:rsid w:val="00C24C7D"/>
    <w:rsid w:val="00C252DC"/>
    <w:rsid w:val="00C266F8"/>
    <w:rsid w:val="00C275B0"/>
    <w:rsid w:val="00C30591"/>
    <w:rsid w:val="00C31219"/>
    <w:rsid w:val="00C31D1F"/>
    <w:rsid w:val="00C3370A"/>
    <w:rsid w:val="00C339BF"/>
    <w:rsid w:val="00C346C3"/>
    <w:rsid w:val="00C35B43"/>
    <w:rsid w:val="00C3619A"/>
    <w:rsid w:val="00C36A64"/>
    <w:rsid w:val="00C36A72"/>
    <w:rsid w:val="00C36FD1"/>
    <w:rsid w:val="00C409AA"/>
    <w:rsid w:val="00C41651"/>
    <w:rsid w:val="00C42083"/>
    <w:rsid w:val="00C42C93"/>
    <w:rsid w:val="00C42D94"/>
    <w:rsid w:val="00C43ED3"/>
    <w:rsid w:val="00C44010"/>
    <w:rsid w:val="00C4589A"/>
    <w:rsid w:val="00C4743C"/>
    <w:rsid w:val="00C47CC6"/>
    <w:rsid w:val="00C5122E"/>
    <w:rsid w:val="00C51482"/>
    <w:rsid w:val="00C51DA9"/>
    <w:rsid w:val="00C51E0E"/>
    <w:rsid w:val="00C5201B"/>
    <w:rsid w:val="00C52E04"/>
    <w:rsid w:val="00C530A1"/>
    <w:rsid w:val="00C53295"/>
    <w:rsid w:val="00C627E9"/>
    <w:rsid w:val="00C64C27"/>
    <w:rsid w:val="00C64F48"/>
    <w:rsid w:val="00C65054"/>
    <w:rsid w:val="00C66488"/>
    <w:rsid w:val="00C668E0"/>
    <w:rsid w:val="00C66BCF"/>
    <w:rsid w:val="00C71AA3"/>
    <w:rsid w:val="00C721B6"/>
    <w:rsid w:val="00C72BDE"/>
    <w:rsid w:val="00C73E94"/>
    <w:rsid w:val="00C75415"/>
    <w:rsid w:val="00C75EDA"/>
    <w:rsid w:val="00C7629B"/>
    <w:rsid w:val="00C762B4"/>
    <w:rsid w:val="00C77C8C"/>
    <w:rsid w:val="00C80CB1"/>
    <w:rsid w:val="00C819E1"/>
    <w:rsid w:val="00C8308A"/>
    <w:rsid w:val="00C830DA"/>
    <w:rsid w:val="00C83239"/>
    <w:rsid w:val="00C8326D"/>
    <w:rsid w:val="00C83869"/>
    <w:rsid w:val="00C85582"/>
    <w:rsid w:val="00C85C8B"/>
    <w:rsid w:val="00C90952"/>
    <w:rsid w:val="00C911FE"/>
    <w:rsid w:val="00C91A8F"/>
    <w:rsid w:val="00C91BFD"/>
    <w:rsid w:val="00C9287B"/>
    <w:rsid w:val="00C932C1"/>
    <w:rsid w:val="00C93450"/>
    <w:rsid w:val="00C938A8"/>
    <w:rsid w:val="00C945E1"/>
    <w:rsid w:val="00C9462E"/>
    <w:rsid w:val="00C94EA8"/>
    <w:rsid w:val="00C958DC"/>
    <w:rsid w:val="00C95A55"/>
    <w:rsid w:val="00C97058"/>
    <w:rsid w:val="00C97231"/>
    <w:rsid w:val="00CA0113"/>
    <w:rsid w:val="00CA07C5"/>
    <w:rsid w:val="00CA23E0"/>
    <w:rsid w:val="00CA554E"/>
    <w:rsid w:val="00CA57F0"/>
    <w:rsid w:val="00CA68A2"/>
    <w:rsid w:val="00CA77E1"/>
    <w:rsid w:val="00CA7FEE"/>
    <w:rsid w:val="00CB0795"/>
    <w:rsid w:val="00CB0C63"/>
    <w:rsid w:val="00CB0DC9"/>
    <w:rsid w:val="00CB36CD"/>
    <w:rsid w:val="00CB45A3"/>
    <w:rsid w:val="00CB6327"/>
    <w:rsid w:val="00CB714E"/>
    <w:rsid w:val="00CB7220"/>
    <w:rsid w:val="00CB7340"/>
    <w:rsid w:val="00CC0077"/>
    <w:rsid w:val="00CC02B0"/>
    <w:rsid w:val="00CC0761"/>
    <w:rsid w:val="00CC1242"/>
    <w:rsid w:val="00CC12E7"/>
    <w:rsid w:val="00CC152D"/>
    <w:rsid w:val="00CC18CA"/>
    <w:rsid w:val="00CC2D07"/>
    <w:rsid w:val="00CC4A9D"/>
    <w:rsid w:val="00CC6017"/>
    <w:rsid w:val="00CC6036"/>
    <w:rsid w:val="00CC6EF8"/>
    <w:rsid w:val="00CC765F"/>
    <w:rsid w:val="00CC7708"/>
    <w:rsid w:val="00CC7DE0"/>
    <w:rsid w:val="00CD0814"/>
    <w:rsid w:val="00CD1782"/>
    <w:rsid w:val="00CD1961"/>
    <w:rsid w:val="00CD226A"/>
    <w:rsid w:val="00CD250D"/>
    <w:rsid w:val="00CD2B28"/>
    <w:rsid w:val="00CD3810"/>
    <w:rsid w:val="00CD386F"/>
    <w:rsid w:val="00CD3F0D"/>
    <w:rsid w:val="00CD4086"/>
    <w:rsid w:val="00CD4B62"/>
    <w:rsid w:val="00CD4BE7"/>
    <w:rsid w:val="00CD4F61"/>
    <w:rsid w:val="00CD53D3"/>
    <w:rsid w:val="00CD5FEC"/>
    <w:rsid w:val="00CD6DB4"/>
    <w:rsid w:val="00CD731E"/>
    <w:rsid w:val="00CE1276"/>
    <w:rsid w:val="00CE351C"/>
    <w:rsid w:val="00CE37D1"/>
    <w:rsid w:val="00CE39F6"/>
    <w:rsid w:val="00CE44D0"/>
    <w:rsid w:val="00CE466B"/>
    <w:rsid w:val="00CE4AA0"/>
    <w:rsid w:val="00CE56C0"/>
    <w:rsid w:val="00CE6FDF"/>
    <w:rsid w:val="00CE7B82"/>
    <w:rsid w:val="00CF18F6"/>
    <w:rsid w:val="00CF2C67"/>
    <w:rsid w:val="00CF2D0F"/>
    <w:rsid w:val="00CF2E74"/>
    <w:rsid w:val="00CF325D"/>
    <w:rsid w:val="00CF487F"/>
    <w:rsid w:val="00CF5FFB"/>
    <w:rsid w:val="00CF6374"/>
    <w:rsid w:val="00CF68DC"/>
    <w:rsid w:val="00CF6C3C"/>
    <w:rsid w:val="00CF7D19"/>
    <w:rsid w:val="00D01770"/>
    <w:rsid w:val="00D0192F"/>
    <w:rsid w:val="00D01949"/>
    <w:rsid w:val="00D01EB8"/>
    <w:rsid w:val="00D01F33"/>
    <w:rsid w:val="00D01FE4"/>
    <w:rsid w:val="00D032A6"/>
    <w:rsid w:val="00D033BC"/>
    <w:rsid w:val="00D034EF"/>
    <w:rsid w:val="00D04524"/>
    <w:rsid w:val="00D04BAE"/>
    <w:rsid w:val="00D05065"/>
    <w:rsid w:val="00D06808"/>
    <w:rsid w:val="00D109A0"/>
    <w:rsid w:val="00D10AE2"/>
    <w:rsid w:val="00D11F04"/>
    <w:rsid w:val="00D13363"/>
    <w:rsid w:val="00D147D8"/>
    <w:rsid w:val="00D14810"/>
    <w:rsid w:val="00D14FC7"/>
    <w:rsid w:val="00D150EB"/>
    <w:rsid w:val="00D15FC6"/>
    <w:rsid w:val="00D1608D"/>
    <w:rsid w:val="00D17D51"/>
    <w:rsid w:val="00D20089"/>
    <w:rsid w:val="00D203BE"/>
    <w:rsid w:val="00D211CA"/>
    <w:rsid w:val="00D22235"/>
    <w:rsid w:val="00D2399E"/>
    <w:rsid w:val="00D25830"/>
    <w:rsid w:val="00D25E58"/>
    <w:rsid w:val="00D2623B"/>
    <w:rsid w:val="00D26309"/>
    <w:rsid w:val="00D300C4"/>
    <w:rsid w:val="00D30150"/>
    <w:rsid w:val="00D329BF"/>
    <w:rsid w:val="00D33B2D"/>
    <w:rsid w:val="00D346BF"/>
    <w:rsid w:val="00D34F6A"/>
    <w:rsid w:val="00D35181"/>
    <w:rsid w:val="00D35BB1"/>
    <w:rsid w:val="00D36D53"/>
    <w:rsid w:val="00D408F3"/>
    <w:rsid w:val="00D409D5"/>
    <w:rsid w:val="00D42813"/>
    <w:rsid w:val="00D4296B"/>
    <w:rsid w:val="00D42D05"/>
    <w:rsid w:val="00D43952"/>
    <w:rsid w:val="00D43BB7"/>
    <w:rsid w:val="00D44534"/>
    <w:rsid w:val="00D45FCD"/>
    <w:rsid w:val="00D46841"/>
    <w:rsid w:val="00D46C3D"/>
    <w:rsid w:val="00D46CB1"/>
    <w:rsid w:val="00D47135"/>
    <w:rsid w:val="00D476DE"/>
    <w:rsid w:val="00D50FB1"/>
    <w:rsid w:val="00D53688"/>
    <w:rsid w:val="00D53C9E"/>
    <w:rsid w:val="00D543F2"/>
    <w:rsid w:val="00D54AA4"/>
    <w:rsid w:val="00D54F35"/>
    <w:rsid w:val="00D563BF"/>
    <w:rsid w:val="00D56939"/>
    <w:rsid w:val="00D56A3B"/>
    <w:rsid w:val="00D57243"/>
    <w:rsid w:val="00D57EDF"/>
    <w:rsid w:val="00D6076B"/>
    <w:rsid w:val="00D613D2"/>
    <w:rsid w:val="00D623A4"/>
    <w:rsid w:val="00D62999"/>
    <w:rsid w:val="00D65FBF"/>
    <w:rsid w:val="00D668DA"/>
    <w:rsid w:val="00D70B41"/>
    <w:rsid w:val="00D7175B"/>
    <w:rsid w:val="00D71CB1"/>
    <w:rsid w:val="00D73F70"/>
    <w:rsid w:val="00D74381"/>
    <w:rsid w:val="00D74CDE"/>
    <w:rsid w:val="00D7534B"/>
    <w:rsid w:val="00D75ABD"/>
    <w:rsid w:val="00D772A4"/>
    <w:rsid w:val="00D77618"/>
    <w:rsid w:val="00D7781C"/>
    <w:rsid w:val="00D8067A"/>
    <w:rsid w:val="00D80C4D"/>
    <w:rsid w:val="00D81760"/>
    <w:rsid w:val="00D82482"/>
    <w:rsid w:val="00D8256E"/>
    <w:rsid w:val="00D827C6"/>
    <w:rsid w:val="00D829C5"/>
    <w:rsid w:val="00D831C3"/>
    <w:rsid w:val="00D83C89"/>
    <w:rsid w:val="00D83D5D"/>
    <w:rsid w:val="00D84628"/>
    <w:rsid w:val="00D852B8"/>
    <w:rsid w:val="00D870E8"/>
    <w:rsid w:val="00D90DAD"/>
    <w:rsid w:val="00D91784"/>
    <w:rsid w:val="00D926CD"/>
    <w:rsid w:val="00D93673"/>
    <w:rsid w:val="00D940FC"/>
    <w:rsid w:val="00D9565B"/>
    <w:rsid w:val="00D95998"/>
    <w:rsid w:val="00D9653C"/>
    <w:rsid w:val="00D9679F"/>
    <w:rsid w:val="00D96801"/>
    <w:rsid w:val="00D96B19"/>
    <w:rsid w:val="00D970DE"/>
    <w:rsid w:val="00D97302"/>
    <w:rsid w:val="00DA03D8"/>
    <w:rsid w:val="00DA08D0"/>
    <w:rsid w:val="00DA1CBD"/>
    <w:rsid w:val="00DA1EF8"/>
    <w:rsid w:val="00DA211C"/>
    <w:rsid w:val="00DA4C22"/>
    <w:rsid w:val="00DA52C5"/>
    <w:rsid w:val="00DA5785"/>
    <w:rsid w:val="00DA5C44"/>
    <w:rsid w:val="00DA6ECE"/>
    <w:rsid w:val="00DA7FC9"/>
    <w:rsid w:val="00DB0293"/>
    <w:rsid w:val="00DB170B"/>
    <w:rsid w:val="00DB23FE"/>
    <w:rsid w:val="00DB318D"/>
    <w:rsid w:val="00DB33D7"/>
    <w:rsid w:val="00DB33F0"/>
    <w:rsid w:val="00DB41DF"/>
    <w:rsid w:val="00DB4E27"/>
    <w:rsid w:val="00DB4E82"/>
    <w:rsid w:val="00DB58BB"/>
    <w:rsid w:val="00DB5AA6"/>
    <w:rsid w:val="00DB5F25"/>
    <w:rsid w:val="00DB6929"/>
    <w:rsid w:val="00DB7FD2"/>
    <w:rsid w:val="00DC03D9"/>
    <w:rsid w:val="00DC1778"/>
    <w:rsid w:val="00DC2291"/>
    <w:rsid w:val="00DC2B37"/>
    <w:rsid w:val="00DC4687"/>
    <w:rsid w:val="00DC5168"/>
    <w:rsid w:val="00DC6998"/>
    <w:rsid w:val="00DC69C0"/>
    <w:rsid w:val="00DC70E1"/>
    <w:rsid w:val="00DC789E"/>
    <w:rsid w:val="00DD0F71"/>
    <w:rsid w:val="00DD102D"/>
    <w:rsid w:val="00DD1C10"/>
    <w:rsid w:val="00DD28BE"/>
    <w:rsid w:val="00DD3EE4"/>
    <w:rsid w:val="00DD50CF"/>
    <w:rsid w:val="00DD5145"/>
    <w:rsid w:val="00DD5B95"/>
    <w:rsid w:val="00DD68B8"/>
    <w:rsid w:val="00DD72AF"/>
    <w:rsid w:val="00DD72DE"/>
    <w:rsid w:val="00DE1060"/>
    <w:rsid w:val="00DE1C6B"/>
    <w:rsid w:val="00DE2203"/>
    <w:rsid w:val="00DE2BD9"/>
    <w:rsid w:val="00DE3638"/>
    <w:rsid w:val="00DE36EE"/>
    <w:rsid w:val="00DE42D5"/>
    <w:rsid w:val="00DE4706"/>
    <w:rsid w:val="00DE4E19"/>
    <w:rsid w:val="00DE4E27"/>
    <w:rsid w:val="00DE5B05"/>
    <w:rsid w:val="00DF03D1"/>
    <w:rsid w:val="00DF18B5"/>
    <w:rsid w:val="00DF1966"/>
    <w:rsid w:val="00DF19DC"/>
    <w:rsid w:val="00DF2EA0"/>
    <w:rsid w:val="00DF328C"/>
    <w:rsid w:val="00DF3B41"/>
    <w:rsid w:val="00DF4807"/>
    <w:rsid w:val="00DF49DC"/>
    <w:rsid w:val="00DF4B6D"/>
    <w:rsid w:val="00DF7B29"/>
    <w:rsid w:val="00E01B81"/>
    <w:rsid w:val="00E01CA7"/>
    <w:rsid w:val="00E020F5"/>
    <w:rsid w:val="00E02F3C"/>
    <w:rsid w:val="00E0460B"/>
    <w:rsid w:val="00E053A9"/>
    <w:rsid w:val="00E065B1"/>
    <w:rsid w:val="00E066C8"/>
    <w:rsid w:val="00E06CE2"/>
    <w:rsid w:val="00E07FDD"/>
    <w:rsid w:val="00E11114"/>
    <w:rsid w:val="00E11213"/>
    <w:rsid w:val="00E11B10"/>
    <w:rsid w:val="00E129F2"/>
    <w:rsid w:val="00E12F27"/>
    <w:rsid w:val="00E13248"/>
    <w:rsid w:val="00E13AAC"/>
    <w:rsid w:val="00E13B06"/>
    <w:rsid w:val="00E142FA"/>
    <w:rsid w:val="00E14CEF"/>
    <w:rsid w:val="00E14DDA"/>
    <w:rsid w:val="00E15727"/>
    <w:rsid w:val="00E16B76"/>
    <w:rsid w:val="00E16ED6"/>
    <w:rsid w:val="00E17925"/>
    <w:rsid w:val="00E17CA3"/>
    <w:rsid w:val="00E20340"/>
    <w:rsid w:val="00E20518"/>
    <w:rsid w:val="00E20A26"/>
    <w:rsid w:val="00E215ED"/>
    <w:rsid w:val="00E222E6"/>
    <w:rsid w:val="00E22B78"/>
    <w:rsid w:val="00E23A96"/>
    <w:rsid w:val="00E25389"/>
    <w:rsid w:val="00E262A3"/>
    <w:rsid w:val="00E31C93"/>
    <w:rsid w:val="00E327EC"/>
    <w:rsid w:val="00E33E01"/>
    <w:rsid w:val="00E34193"/>
    <w:rsid w:val="00E3583B"/>
    <w:rsid w:val="00E40EE2"/>
    <w:rsid w:val="00E41D02"/>
    <w:rsid w:val="00E46658"/>
    <w:rsid w:val="00E46B27"/>
    <w:rsid w:val="00E46E50"/>
    <w:rsid w:val="00E5078F"/>
    <w:rsid w:val="00E507AB"/>
    <w:rsid w:val="00E52C9A"/>
    <w:rsid w:val="00E53A0B"/>
    <w:rsid w:val="00E5435D"/>
    <w:rsid w:val="00E564AB"/>
    <w:rsid w:val="00E56584"/>
    <w:rsid w:val="00E57431"/>
    <w:rsid w:val="00E6095C"/>
    <w:rsid w:val="00E6137B"/>
    <w:rsid w:val="00E6172A"/>
    <w:rsid w:val="00E62044"/>
    <w:rsid w:val="00E6422E"/>
    <w:rsid w:val="00E64CD0"/>
    <w:rsid w:val="00E64EA5"/>
    <w:rsid w:val="00E6552D"/>
    <w:rsid w:val="00E66767"/>
    <w:rsid w:val="00E66E79"/>
    <w:rsid w:val="00E6774A"/>
    <w:rsid w:val="00E67B09"/>
    <w:rsid w:val="00E7000D"/>
    <w:rsid w:val="00E70738"/>
    <w:rsid w:val="00E71CF8"/>
    <w:rsid w:val="00E72713"/>
    <w:rsid w:val="00E72AD0"/>
    <w:rsid w:val="00E737AE"/>
    <w:rsid w:val="00E740E2"/>
    <w:rsid w:val="00E75945"/>
    <w:rsid w:val="00E76523"/>
    <w:rsid w:val="00E76FAF"/>
    <w:rsid w:val="00E774AA"/>
    <w:rsid w:val="00E810B1"/>
    <w:rsid w:val="00E81BC3"/>
    <w:rsid w:val="00E81E17"/>
    <w:rsid w:val="00E82052"/>
    <w:rsid w:val="00E821D4"/>
    <w:rsid w:val="00E83E45"/>
    <w:rsid w:val="00E844C8"/>
    <w:rsid w:val="00E84762"/>
    <w:rsid w:val="00E8503E"/>
    <w:rsid w:val="00E853B2"/>
    <w:rsid w:val="00E85530"/>
    <w:rsid w:val="00E86291"/>
    <w:rsid w:val="00E903AA"/>
    <w:rsid w:val="00E9067D"/>
    <w:rsid w:val="00E9186E"/>
    <w:rsid w:val="00E91C2B"/>
    <w:rsid w:val="00E926CE"/>
    <w:rsid w:val="00E93097"/>
    <w:rsid w:val="00E93519"/>
    <w:rsid w:val="00E93FD3"/>
    <w:rsid w:val="00E9473B"/>
    <w:rsid w:val="00E95784"/>
    <w:rsid w:val="00E976B7"/>
    <w:rsid w:val="00E976D7"/>
    <w:rsid w:val="00E97F13"/>
    <w:rsid w:val="00EA0094"/>
    <w:rsid w:val="00EA0BA2"/>
    <w:rsid w:val="00EA1289"/>
    <w:rsid w:val="00EA1869"/>
    <w:rsid w:val="00EA1C5D"/>
    <w:rsid w:val="00EA233D"/>
    <w:rsid w:val="00EA2596"/>
    <w:rsid w:val="00EA38E3"/>
    <w:rsid w:val="00EA3C9B"/>
    <w:rsid w:val="00EA7424"/>
    <w:rsid w:val="00EB0040"/>
    <w:rsid w:val="00EB12EE"/>
    <w:rsid w:val="00EB1A73"/>
    <w:rsid w:val="00EB247C"/>
    <w:rsid w:val="00EB2C2C"/>
    <w:rsid w:val="00EB2E2D"/>
    <w:rsid w:val="00EB2FB1"/>
    <w:rsid w:val="00EB39B2"/>
    <w:rsid w:val="00EB3C75"/>
    <w:rsid w:val="00EB4462"/>
    <w:rsid w:val="00EB7632"/>
    <w:rsid w:val="00EB79DA"/>
    <w:rsid w:val="00EC0053"/>
    <w:rsid w:val="00EC06BE"/>
    <w:rsid w:val="00EC3AD9"/>
    <w:rsid w:val="00EC3D7A"/>
    <w:rsid w:val="00EC4015"/>
    <w:rsid w:val="00EC42A4"/>
    <w:rsid w:val="00EC47C7"/>
    <w:rsid w:val="00EC4A85"/>
    <w:rsid w:val="00EC5952"/>
    <w:rsid w:val="00EC60C6"/>
    <w:rsid w:val="00EC721D"/>
    <w:rsid w:val="00EC7702"/>
    <w:rsid w:val="00EC775D"/>
    <w:rsid w:val="00EC79C2"/>
    <w:rsid w:val="00ED3BF4"/>
    <w:rsid w:val="00ED443C"/>
    <w:rsid w:val="00ED5D00"/>
    <w:rsid w:val="00ED63D4"/>
    <w:rsid w:val="00ED7E51"/>
    <w:rsid w:val="00ED7FC1"/>
    <w:rsid w:val="00EE00DA"/>
    <w:rsid w:val="00EE08E1"/>
    <w:rsid w:val="00EE1826"/>
    <w:rsid w:val="00EE31AD"/>
    <w:rsid w:val="00EE3ABB"/>
    <w:rsid w:val="00EE3E44"/>
    <w:rsid w:val="00EE49D0"/>
    <w:rsid w:val="00EE4D5C"/>
    <w:rsid w:val="00EE5450"/>
    <w:rsid w:val="00EE5DFD"/>
    <w:rsid w:val="00EE5E24"/>
    <w:rsid w:val="00EE6671"/>
    <w:rsid w:val="00EE6F89"/>
    <w:rsid w:val="00EE7041"/>
    <w:rsid w:val="00EE7467"/>
    <w:rsid w:val="00EE76E3"/>
    <w:rsid w:val="00EE7A11"/>
    <w:rsid w:val="00EE7BFA"/>
    <w:rsid w:val="00EF0351"/>
    <w:rsid w:val="00EF05CC"/>
    <w:rsid w:val="00EF062D"/>
    <w:rsid w:val="00EF0782"/>
    <w:rsid w:val="00EF201A"/>
    <w:rsid w:val="00EF2080"/>
    <w:rsid w:val="00EF2294"/>
    <w:rsid w:val="00EF316C"/>
    <w:rsid w:val="00EF4F44"/>
    <w:rsid w:val="00EF5396"/>
    <w:rsid w:val="00EF6698"/>
    <w:rsid w:val="00EF6C7D"/>
    <w:rsid w:val="00F00165"/>
    <w:rsid w:val="00F01036"/>
    <w:rsid w:val="00F010A6"/>
    <w:rsid w:val="00F0124B"/>
    <w:rsid w:val="00F0177F"/>
    <w:rsid w:val="00F01811"/>
    <w:rsid w:val="00F022D4"/>
    <w:rsid w:val="00F025C2"/>
    <w:rsid w:val="00F0426A"/>
    <w:rsid w:val="00F04ACB"/>
    <w:rsid w:val="00F04C88"/>
    <w:rsid w:val="00F04D09"/>
    <w:rsid w:val="00F04E08"/>
    <w:rsid w:val="00F051AC"/>
    <w:rsid w:val="00F0592C"/>
    <w:rsid w:val="00F06683"/>
    <w:rsid w:val="00F06F74"/>
    <w:rsid w:val="00F07C87"/>
    <w:rsid w:val="00F10AEB"/>
    <w:rsid w:val="00F10D43"/>
    <w:rsid w:val="00F11295"/>
    <w:rsid w:val="00F12B39"/>
    <w:rsid w:val="00F1744E"/>
    <w:rsid w:val="00F20455"/>
    <w:rsid w:val="00F2572B"/>
    <w:rsid w:val="00F2655B"/>
    <w:rsid w:val="00F26975"/>
    <w:rsid w:val="00F27A93"/>
    <w:rsid w:val="00F27F6C"/>
    <w:rsid w:val="00F31214"/>
    <w:rsid w:val="00F3206C"/>
    <w:rsid w:val="00F32400"/>
    <w:rsid w:val="00F32F76"/>
    <w:rsid w:val="00F3304E"/>
    <w:rsid w:val="00F33E2B"/>
    <w:rsid w:val="00F3413F"/>
    <w:rsid w:val="00F34E02"/>
    <w:rsid w:val="00F352D9"/>
    <w:rsid w:val="00F3686F"/>
    <w:rsid w:val="00F3717F"/>
    <w:rsid w:val="00F375C5"/>
    <w:rsid w:val="00F37812"/>
    <w:rsid w:val="00F37D0A"/>
    <w:rsid w:val="00F37E3A"/>
    <w:rsid w:val="00F41460"/>
    <w:rsid w:val="00F41673"/>
    <w:rsid w:val="00F41F72"/>
    <w:rsid w:val="00F42666"/>
    <w:rsid w:val="00F4501B"/>
    <w:rsid w:val="00F455E8"/>
    <w:rsid w:val="00F46807"/>
    <w:rsid w:val="00F47994"/>
    <w:rsid w:val="00F47EF5"/>
    <w:rsid w:val="00F5021E"/>
    <w:rsid w:val="00F52317"/>
    <w:rsid w:val="00F525D0"/>
    <w:rsid w:val="00F52E0A"/>
    <w:rsid w:val="00F53521"/>
    <w:rsid w:val="00F539A1"/>
    <w:rsid w:val="00F53F52"/>
    <w:rsid w:val="00F54B00"/>
    <w:rsid w:val="00F565E0"/>
    <w:rsid w:val="00F5666B"/>
    <w:rsid w:val="00F56D16"/>
    <w:rsid w:val="00F57CED"/>
    <w:rsid w:val="00F60A3F"/>
    <w:rsid w:val="00F60C26"/>
    <w:rsid w:val="00F61309"/>
    <w:rsid w:val="00F62089"/>
    <w:rsid w:val="00F646E1"/>
    <w:rsid w:val="00F64D11"/>
    <w:rsid w:val="00F65583"/>
    <w:rsid w:val="00F65666"/>
    <w:rsid w:val="00F66525"/>
    <w:rsid w:val="00F67ABB"/>
    <w:rsid w:val="00F70727"/>
    <w:rsid w:val="00F70970"/>
    <w:rsid w:val="00F727D2"/>
    <w:rsid w:val="00F72AC2"/>
    <w:rsid w:val="00F73735"/>
    <w:rsid w:val="00F73BD3"/>
    <w:rsid w:val="00F7606A"/>
    <w:rsid w:val="00F76792"/>
    <w:rsid w:val="00F77331"/>
    <w:rsid w:val="00F776C1"/>
    <w:rsid w:val="00F77E6F"/>
    <w:rsid w:val="00F77FA1"/>
    <w:rsid w:val="00F82F25"/>
    <w:rsid w:val="00F8569E"/>
    <w:rsid w:val="00F85A38"/>
    <w:rsid w:val="00F85D4C"/>
    <w:rsid w:val="00F85E45"/>
    <w:rsid w:val="00F8679D"/>
    <w:rsid w:val="00F87590"/>
    <w:rsid w:val="00F90574"/>
    <w:rsid w:val="00F9068E"/>
    <w:rsid w:val="00F91492"/>
    <w:rsid w:val="00F91711"/>
    <w:rsid w:val="00F91734"/>
    <w:rsid w:val="00F92117"/>
    <w:rsid w:val="00F92D63"/>
    <w:rsid w:val="00F94BFE"/>
    <w:rsid w:val="00F96183"/>
    <w:rsid w:val="00F967C1"/>
    <w:rsid w:val="00F96BF0"/>
    <w:rsid w:val="00F97F4B"/>
    <w:rsid w:val="00FA0413"/>
    <w:rsid w:val="00FA0F87"/>
    <w:rsid w:val="00FA2A1A"/>
    <w:rsid w:val="00FA2F31"/>
    <w:rsid w:val="00FA3913"/>
    <w:rsid w:val="00FA3CE8"/>
    <w:rsid w:val="00FA41C7"/>
    <w:rsid w:val="00FA4810"/>
    <w:rsid w:val="00FA5B74"/>
    <w:rsid w:val="00FA5DB0"/>
    <w:rsid w:val="00FA5F38"/>
    <w:rsid w:val="00FA64CF"/>
    <w:rsid w:val="00FA697D"/>
    <w:rsid w:val="00FB01D3"/>
    <w:rsid w:val="00FB091E"/>
    <w:rsid w:val="00FB0BD1"/>
    <w:rsid w:val="00FB0BDC"/>
    <w:rsid w:val="00FB0D42"/>
    <w:rsid w:val="00FB25EC"/>
    <w:rsid w:val="00FB304B"/>
    <w:rsid w:val="00FB35D3"/>
    <w:rsid w:val="00FB36FC"/>
    <w:rsid w:val="00FB376F"/>
    <w:rsid w:val="00FB52F3"/>
    <w:rsid w:val="00FB53D4"/>
    <w:rsid w:val="00FB56BD"/>
    <w:rsid w:val="00FB57D8"/>
    <w:rsid w:val="00FB5B61"/>
    <w:rsid w:val="00FB6A37"/>
    <w:rsid w:val="00FB78C1"/>
    <w:rsid w:val="00FB7CB5"/>
    <w:rsid w:val="00FC07B5"/>
    <w:rsid w:val="00FC1806"/>
    <w:rsid w:val="00FC1C22"/>
    <w:rsid w:val="00FC1CC5"/>
    <w:rsid w:val="00FC42A1"/>
    <w:rsid w:val="00FC4520"/>
    <w:rsid w:val="00FC4E71"/>
    <w:rsid w:val="00FC51B7"/>
    <w:rsid w:val="00FC595C"/>
    <w:rsid w:val="00FC6080"/>
    <w:rsid w:val="00FC759A"/>
    <w:rsid w:val="00FC79A5"/>
    <w:rsid w:val="00FD0E0D"/>
    <w:rsid w:val="00FD0E4E"/>
    <w:rsid w:val="00FD0F1E"/>
    <w:rsid w:val="00FD1704"/>
    <w:rsid w:val="00FD262C"/>
    <w:rsid w:val="00FD2E99"/>
    <w:rsid w:val="00FD31A5"/>
    <w:rsid w:val="00FD3A57"/>
    <w:rsid w:val="00FD40A7"/>
    <w:rsid w:val="00FD46E7"/>
    <w:rsid w:val="00FD4F68"/>
    <w:rsid w:val="00FD55AD"/>
    <w:rsid w:val="00FD58E6"/>
    <w:rsid w:val="00FD5DE2"/>
    <w:rsid w:val="00FD6B3B"/>
    <w:rsid w:val="00FD73C6"/>
    <w:rsid w:val="00FD756C"/>
    <w:rsid w:val="00FE20DA"/>
    <w:rsid w:val="00FE2DA3"/>
    <w:rsid w:val="00FE3145"/>
    <w:rsid w:val="00FE346F"/>
    <w:rsid w:val="00FE3B7E"/>
    <w:rsid w:val="00FE4228"/>
    <w:rsid w:val="00FE433F"/>
    <w:rsid w:val="00FE44D0"/>
    <w:rsid w:val="00FE4FA3"/>
    <w:rsid w:val="00FE7AA8"/>
    <w:rsid w:val="00FF0043"/>
    <w:rsid w:val="00FF1353"/>
    <w:rsid w:val="00FF1BDF"/>
    <w:rsid w:val="00FF228F"/>
    <w:rsid w:val="00FF48C9"/>
    <w:rsid w:val="00FF5304"/>
    <w:rsid w:val="00FF5FFB"/>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4B44374"/>
  <w15:docId w15:val="{DA304D41-5F5A-4AD7-9E4C-187A5DE7F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1FF"/>
    <w:pPr>
      <w:spacing w:after="120" w:line="264" w:lineRule="auto"/>
    </w:pPr>
  </w:style>
  <w:style w:type="paragraph" w:styleId="Heading1">
    <w:name w:val="heading 1"/>
    <w:basedOn w:val="Normal"/>
    <w:next w:val="Normal"/>
    <w:link w:val="Heading1Char"/>
    <w:uiPriority w:val="9"/>
    <w:qFormat/>
    <w:rsid w:val="008914C2"/>
    <w:pPr>
      <w:keepNext/>
      <w:keepLines/>
      <w:pBdr>
        <w:top w:val="single" w:sz="4" w:space="4" w:color="1F497D" w:themeColor="text2"/>
        <w:left w:val="single" w:sz="4" w:space="4" w:color="1F497D" w:themeColor="text2"/>
        <w:right w:val="single" w:sz="4" w:space="4" w:color="1F497D" w:themeColor="text2"/>
      </w:pBdr>
      <w:shd w:val="clear" w:color="auto" w:fill="4F81BD" w:themeFill="accent1"/>
      <w:spacing w:before="480"/>
      <w:outlineLvl w:val="0"/>
    </w:pPr>
    <w:rPr>
      <w:rFonts w:asciiTheme="majorHAnsi" w:eastAsiaTheme="majorEastAsia" w:hAnsiTheme="majorHAnsi" w:cstheme="majorBidi"/>
      <w:b/>
      <w:caps/>
      <w:color w:val="FFFFFF" w:themeColor="background1"/>
      <w:sz w:val="28"/>
      <w:szCs w:val="32"/>
    </w:rPr>
  </w:style>
  <w:style w:type="paragraph" w:styleId="Heading2">
    <w:name w:val="heading 2"/>
    <w:basedOn w:val="Normal"/>
    <w:next w:val="Normal"/>
    <w:link w:val="Heading2Char"/>
    <w:uiPriority w:val="9"/>
    <w:unhideWhenUsed/>
    <w:qFormat/>
    <w:rsid w:val="008914C2"/>
    <w:pPr>
      <w:keepNext/>
      <w:keepLines/>
      <w:pBdr>
        <w:top w:val="single" w:sz="4" w:space="2" w:color="95B3D7" w:themeColor="accent1" w:themeTint="99"/>
        <w:left w:val="single" w:sz="4" w:space="2" w:color="95B3D7" w:themeColor="accent1" w:themeTint="99"/>
        <w:bottom w:val="single" w:sz="4" w:space="2" w:color="C6D9F1" w:themeColor="text2" w:themeTint="33"/>
      </w:pBdr>
      <w:shd w:val="clear" w:color="auto" w:fill="DBE5F1" w:themeFill="accent1" w:themeFillTint="33"/>
      <w:spacing w:before="360" w:line="240" w:lineRule="auto"/>
      <w:outlineLvl w:val="1"/>
    </w:pPr>
    <w:rPr>
      <w:rFonts w:asciiTheme="majorHAnsi" w:eastAsiaTheme="majorEastAsia" w:hAnsiTheme="majorHAnsi" w:cstheme="majorBidi"/>
      <w:b/>
      <w:bCs/>
      <w:caps/>
      <w:color w:val="000000" w:themeColor="text1"/>
      <w:kern w:val="16"/>
      <w:sz w:val="24"/>
      <w:szCs w:val="24"/>
    </w:rPr>
  </w:style>
  <w:style w:type="paragraph" w:styleId="Heading3">
    <w:name w:val="heading 3"/>
    <w:basedOn w:val="Normal"/>
    <w:next w:val="Normal"/>
    <w:link w:val="Heading3Char"/>
    <w:uiPriority w:val="1"/>
    <w:qFormat/>
    <w:rsid w:val="00980626"/>
    <w:pPr>
      <w:widowControl w:val="0"/>
      <w:autoSpaceDE w:val="0"/>
      <w:autoSpaceDN w:val="0"/>
      <w:adjustRightInd w:val="0"/>
      <w:spacing w:after="0" w:line="240" w:lineRule="auto"/>
      <w:ind w:left="480" w:hanging="360"/>
      <w:outlineLvl w:val="2"/>
    </w:pPr>
    <w:rPr>
      <w:rFonts w:ascii="Times New Roman" w:eastAsiaTheme="minorEastAsia" w:hAnsi="Times New Roman" w:cs="Times New Roman"/>
      <w:b/>
      <w:bCs/>
      <w:sz w:val="24"/>
      <w:szCs w:val="24"/>
    </w:rPr>
  </w:style>
  <w:style w:type="paragraph" w:styleId="Heading4">
    <w:name w:val="heading 4"/>
    <w:basedOn w:val="Normal"/>
    <w:next w:val="Normal"/>
    <w:link w:val="Heading4Char"/>
    <w:uiPriority w:val="9"/>
    <w:unhideWhenUsed/>
    <w:qFormat/>
    <w:rsid w:val="00B928B7"/>
    <w:pPr>
      <w:keepNext/>
      <w:keepLines/>
      <w:spacing w:before="240" w:line="240" w:lineRule="auto"/>
      <w:outlineLvl w:val="3"/>
    </w:pPr>
    <w:rPr>
      <w:rFonts w:asciiTheme="majorHAnsi" w:eastAsiaTheme="majorEastAsia" w:hAnsiTheme="majorHAnsi" w:cstheme="majorBidi"/>
      <w:b/>
      <w:iCs/>
      <w:color w:val="000000" w:themeColor="text1"/>
    </w:rPr>
  </w:style>
  <w:style w:type="paragraph" w:styleId="Heading5">
    <w:name w:val="heading 5"/>
    <w:basedOn w:val="Normal"/>
    <w:next w:val="Normal"/>
    <w:link w:val="Heading5Char"/>
    <w:uiPriority w:val="9"/>
    <w:unhideWhenUsed/>
    <w:qFormat/>
    <w:rsid w:val="00B628F1"/>
    <w:pPr>
      <w:keepNext/>
      <w:keepLines/>
      <w:spacing w:before="240" w:line="240"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B628F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6D359F"/>
    <w:pPr>
      <w:keepNext/>
      <w:keepLines/>
      <w:spacing w:before="240" w:after="0" w:line="240" w:lineRule="auto"/>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unhideWhenUsed/>
    <w:qFormat/>
    <w:rsid w:val="006D359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39B3"/>
    <w:pPr>
      <w:spacing w:before="120"/>
      <w:ind w:left="720"/>
      <w:contextualSpacing/>
    </w:pPr>
  </w:style>
  <w:style w:type="table" w:customStyle="1" w:styleId="TableGrid1">
    <w:name w:val="Table Grid1"/>
    <w:basedOn w:val="TableNormal"/>
    <w:uiPriority w:val="59"/>
    <w:rsid w:val="0021673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20C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C95"/>
    <w:rPr>
      <w:rFonts w:ascii="Tahoma" w:hAnsi="Tahoma" w:cs="Tahoma"/>
      <w:sz w:val="16"/>
      <w:szCs w:val="16"/>
    </w:rPr>
  </w:style>
  <w:style w:type="paragraph" w:styleId="Header">
    <w:name w:val="header"/>
    <w:basedOn w:val="Normal"/>
    <w:link w:val="HeaderChar"/>
    <w:uiPriority w:val="99"/>
    <w:unhideWhenUsed/>
    <w:rsid w:val="00C16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156"/>
  </w:style>
  <w:style w:type="paragraph" w:styleId="Footer">
    <w:name w:val="footer"/>
    <w:basedOn w:val="Normal"/>
    <w:link w:val="FooterChar"/>
    <w:uiPriority w:val="99"/>
    <w:unhideWhenUsed/>
    <w:rsid w:val="00C16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156"/>
  </w:style>
  <w:style w:type="character" w:styleId="CommentReference">
    <w:name w:val="annotation reference"/>
    <w:basedOn w:val="DefaultParagraphFont"/>
    <w:uiPriority w:val="99"/>
    <w:semiHidden/>
    <w:unhideWhenUsed/>
    <w:rsid w:val="006A3D26"/>
    <w:rPr>
      <w:sz w:val="16"/>
      <w:szCs w:val="16"/>
    </w:rPr>
  </w:style>
  <w:style w:type="paragraph" w:styleId="CommentText">
    <w:name w:val="annotation text"/>
    <w:basedOn w:val="Normal"/>
    <w:link w:val="CommentTextChar"/>
    <w:uiPriority w:val="99"/>
    <w:unhideWhenUsed/>
    <w:rsid w:val="006A3D26"/>
    <w:pPr>
      <w:spacing w:line="240" w:lineRule="auto"/>
    </w:pPr>
    <w:rPr>
      <w:sz w:val="20"/>
      <w:szCs w:val="20"/>
    </w:rPr>
  </w:style>
  <w:style w:type="character" w:customStyle="1" w:styleId="CommentTextChar">
    <w:name w:val="Comment Text Char"/>
    <w:basedOn w:val="DefaultParagraphFont"/>
    <w:link w:val="CommentText"/>
    <w:uiPriority w:val="99"/>
    <w:rsid w:val="006A3D26"/>
    <w:rPr>
      <w:sz w:val="20"/>
      <w:szCs w:val="20"/>
    </w:rPr>
  </w:style>
  <w:style w:type="paragraph" w:styleId="CommentSubject">
    <w:name w:val="annotation subject"/>
    <w:basedOn w:val="CommentText"/>
    <w:next w:val="CommentText"/>
    <w:link w:val="CommentSubjectChar"/>
    <w:uiPriority w:val="99"/>
    <w:semiHidden/>
    <w:unhideWhenUsed/>
    <w:rsid w:val="006A3D26"/>
    <w:rPr>
      <w:b/>
      <w:bCs/>
    </w:rPr>
  </w:style>
  <w:style w:type="character" w:customStyle="1" w:styleId="CommentSubjectChar">
    <w:name w:val="Comment Subject Char"/>
    <w:basedOn w:val="CommentTextChar"/>
    <w:link w:val="CommentSubject"/>
    <w:uiPriority w:val="99"/>
    <w:semiHidden/>
    <w:rsid w:val="006A3D26"/>
    <w:rPr>
      <w:b/>
      <w:bCs/>
      <w:sz w:val="20"/>
      <w:szCs w:val="20"/>
    </w:rPr>
  </w:style>
  <w:style w:type="character" w:customStyle="1" w:styleId="Heading2Char">
    <w:name w:val="Heading 2 Char"/>
    <w:basedOn w:val="DefaultParagraphFont"/>
    <w:link w:val="Heading2"/>
    <w:uiPriority w:val="9"/>
    <w:rsid w:val="008914C2"/>
    <w:rPr>
      <w:rFonts w:asciiTheme="majorHAnsi" w:eastAsiaTheme="majorEastAsia" w:hAnsiTheme="majorHAnsi" w:cstheme="majorBidi"/>
      <w:b/>
      <w:bCs/>
      <w:caps/>
      <w:color w:val="000000" w:themeColor="text1"/>
      <w:kern w:val="16"/>
      <w:sz w:val="24"/>
      <w:szCs w:val="24"/>
      <w:shd w:val="clear" w:color="auto" w:fill="DBE5F1" w:themeFill="accent1" w:themeFillTint="33"/>
    </w:rPr>
  </w:style>
  <w:style w:type="character" w:customStyle="1" w:styleId="Heading3Char">
    <w:name w:val="Heading 3 Char"/>
    <w:basedOn w:val="DefaultParagraphFont"/>
    <w:link w:val="Heading3"/>
    <w:uiPriority w:val="1"/>
    <w:rsid w:val="00980626"/>
    <w:rPr>
      <w:rFonts w:ascii="Times New Roman" w:eastAsiaTheme="minorEastAsia" w:hAnsi="Times New Roman" w:cs="Times New Roman"/>
      <w:b/>
      <w:bCs/>
      <w:sz w:val="24"/>
      <w:szCs w:val="24"/>
    </w:rPr>
  </w:style>
  <w:style w:type="numbering" w:customStyle="1" w:styleId="NoList1">
    <w:name w:val="No List1"/>
    <w:next w:val="NoList"/>
    <w:uiPriority w:val="99"/>
    <w:semiHidden/>
    <w:unhideWhenUsed/>
    <w:rsid w:val="00980626"/>
  </w:style>
  <w:style w:type="paragraph" w:styleId="BodyText">
    <w:name w:val="Body Text"/>
    <w:basedOn w:val="Normal"/>
    <w:link w:val="BodyTextChar"/>
    <w:uiPriority w:val="99"/>
    <w:unhideWhenUsed/>
    <w:rsid w:val="00980626"/>
  </w:style>
  <w:style w:type="character" w:customStyle="1" w:styleId="BodyTextChar">
    <w:name w:val="Body Text Char"/>
    <w:basedOn w:val="DefaultParagraphFont"/>
    <w:link w:val="BodyText"/>
    <w:uiPriority w:val="99"/>
    <w:rsid w:val="00980626"/>
  </w:style>
  <w:style w:type="character" w:styleId="Hyperlink">
    <w:name w:val="Hyperlink"/>
    <w:basedOn w:val="DefaultParagraphFont"/>
    <w:uiPriority w:val="99"/>
    <w:unhideWhenUsed/>
    <w:rsid w:val="00980626"/>
    <w:rPr>
      <w:color w:val="0000FF" w:themeColor="hyperlink"/>
      <w:u w:val="single"/>
    </w:rPr>
  </w:style>
  <w:style w:type="paragraph" w:customStyle="1" w:styleId="Default">
    <w:name w:val="Default"/>
    <w:basedOn w:val="Normal"/>
    <w:rsid w:val="00980626"/>
    <w:pPr>
      <w:autoSpaceDE w:val="0"/>
      <w:autoSpaceDN w:val="0"/>
      <w:spacing w:after="0" w:line="240" w:lineRule="auto"/>
    </w:pPr>
    <w:rPr>
      <w:rFonts w:ascii="Cambria" w:hAnsi="Cambria" w:cs="Times New Roman"/>
      <w:color w:val="000000"/>
      <w:sz w:val="24"/>
      <w:szCs w:val="24"/>
    </w:rPr>
  </w:style>
  <w:style w:type="table" w:styleId="TableGrid">
    <w:name w:val="Table Grid"/>
    <w:basedOn w:val="TableNormal"/>
    <w:uiPriority w:val="39"/>
    <w:rsid w:val="0098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062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80626"/>
    <w:rPr>
      <w:color w:val="800080" w:themeColor="followedHyperlink"/>
      <w:u w:val="single"/>
    </w:rPr>
  </w:style>
  <w:style w:type="character" w:customStyle="1" w:styleId="Heading1Char">
    <w:name w:val="Heading 1 Char"/>
    <w:basedOn w:val="DefaultParagraphFont"/>
    <w:link w:val="Heading1"/>
    <w:uiPriority w:val="9"/>
    <w:rsid w:val="008914C2"/>
    <w:rPr>
      <w:rFonts w:asciiTheme="majorHAnsi" w:eastAsiaTheme="majorEastAsia" w:hAnsiTheme="majorHAnsi" w:cstheme="majorBidi"/>
      <w:b/>
      <w:caps/>
      <w:color w:val="FFFFFF" w:themeColor="background1"/>
      <w:sz w:val="28"/>
      <w:szCs w:val="32"/>
      <w:shd w:val="clear" w:color="auto" w:fill="4F81BD" w:themeFill="accent1"/>
    </w:rPr>
  </w:style>
  <w:style w:type="paragraph" w:styleId="TOCHeading">
    <w:name w:val="TOC Heading"/>
    <w:basedOn w:val="Heading1"/>
    <w:next w:val="Normal"/>
    <w:uiPriority w:val="39"/>
    <w:unhideWhenUsed/>
    <w:qFormat/>
    <w:rsid w:val="00166BA6"/>
    <w:pPr>
      <w:spacing w:line="259" w:lineRule="auto"/>
      <w:outlineLvl w:val="9"/>
    </w:pPr>
  </w:style>
  <w:style w:type="paragraph" w:styleId="TOC3">
    <w:name w:val="toc 3"/>
    <w:basedOn w:val="Normal"/>
    <w:next w:val="Normal"/>
    <w:autoRedefine/>
    <w:uiPriority w:val="39"/>
    <w:unhideWhenUsed/>
    <w:rsid w:val="00166BA6"/>
    <w:pPr>
      <w:spacing w:after="100"/>
      <w:ind w:left="440"/>
    </w:pPr>
  </w:style>
  <w:style w:type="paragraph" w:styleId="TOC2">
    <w:name w:val="toc 2"/>
    <w:basedOn w:val="Normal"/>
    <w:next w:val="Normal"/>
    <w:autoRedefine/>
    <w:uiPriority w:val="39"/>
    <w:unhideWhenUsed/>
    <w:rsid w:val="00213CE4"/>
    <w:pPr>
      <w:tabs>
        <w:tab w:val="left" w:pos="878"/>
        <w:tab w:val="right" w:leader="dot" w:pos="9350"/>
      </w:tabs>
      <w:spacing w:after="40" w:line="240" w:lineRule="auto"/>
      <w:ind w:left="216"/>
    </w:pPr>
  </w:style>
  <w:style w:type="paragraph" w:styleId="TOC1">
    <w:name w:val="toc 1"/>
    <w:basedOn w:val="Normal"/>
    <w:next w:val="Normal"/>
    <w:autoRedefine/>
    <w:uiPriority w:val="39"/>
    <w:unhideWhenUsed/>
    <w:rsid w:val="00BC133E"/>
    <w:pPr>
      <w:tabs>
        <w:tab w:val="right" w:leader="dot" w:pos="9350"/>
      </w:tabs>
      <w:spacing w:after="0" w:line="240" w:lineRule="auto"/>
    </w:pPr>
    <w:rPr>
      <w:rFonts w:eastAsiaTheme="minorEastAsia" w:cs="Times New Roman"/>
      <w:b/>
      <w:color w:val="000000" w:themeColor="text1"/>
    </w:rPr>
  </w:style>
  <w:style w:type="paragraph" w:customStyle="1" w:styleId="BasicParagraph">
    <w:name w:val="[Basic Paragraph]"/>
    <w:basedOn w:val="Normal"/>
    <w:uiPriority w:val="99"/>
    <w:rsid w:val="007F5DB3"/>
    <w:pPr>
      <w:widowControl w:val="0"/>
      <w:autoSpaceDE w:val="0"/>
      <w:autoSpaceDN w:val="0"/>
      <w:adjustRightInd w:val="0"/>
      <w:spacing w:after="0" w:line="288" w:lineRule="auto"/>
      <w:textAlignment w:val="center"/>
    </w:pPr>
    <w:rPr>
      <w:rFonts w:ascii="MinionPro-Regular" w:eastAsia="MS Mincho" w:hAnsi="MinionPro-Regular" w:cs="MinionPro-Regular"/>
      <w:color w:val="000000"/>
      <w:sz w:val="24"/>
      <w:szCs w:val="24"/>
      <w:lang w:eastAsia="ja-JP"/>
    </w:rPr>
  </w:style>
  <w:style w:type="paragraph" w:styleId="Revision">
    <w:name w:val="Revision"/>
    <w:hidden/>
    <w:uiPriority w:val="99"/>
    <w:semiHidden/>
    <w:rsid w:val="007525A6"/>
    <w:pPr>
      <w:spacing w:after="0" w:line="240" w:lineRule="auto"/>
    </w:pPr>
  </w:style>
  <w:style w:type="character" w:customStyle="1" w:styleId="InitialStyle">
    <w:name w:val="InitialStyle"/>
    <w:uiPriority w:val="99"/>
    <w:rsid w:val="002018A1"/>
  </w:style>
  <w:style w:type="character" w:customStyle="1" w:styleId="search-custom1">
    <w:name w:val="search-custom1"/>
    <w:basedOn w:val="DefaultParagraphFont"/>
    <w:rsid w:val="002D7F78"/>
    <w:rPr>
      <w:color w:val="363636"/>
    </w:rPr>
  </w:style>
  <w:style w:type="paragraph" w:customStyle="1" w:styleId="paragraph">
    <w:name w:val="paragraph"/>
    <w:basedOn w:val="Normal"/>
    <w:rsid w:val="00643D3D"/>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643D3D"/>
  </w:style>
  <w:style w:type="character" w:customStyle="1" w:styleId="eop">
    <w:name w:val="eop"/>
    <w:basedOn w:val="DefaultParagraphFont"/>
    <w:rsid w:val="00643D3D"/>
  </w:style>
  <w:style w:type="character" w:customStyle="1" w:styleId="Heading4Char">
    <w:name w:val="Heading 4 Char"/>
    <w:basedOn w:val="DefaultParagraphFont"/>
    <w:link w:val="Heading4"/>
    <w:uiPriority w:val="9"/>
    <w:rsid w:val="00B928B7"/>
    <w:rPr>
      <w:rFonts w:asciiTheme="majorHAnsi" w:eastAsiaTheme="majorEastAsia" w:hAnsiTheme="majorHAnsi" w:cstheme="majorBidi"/>
      <w:b/>
      <w:iCs/>
      <w:color w:val="000000" w:themeColor="text1"/>
    </w:rPr>
  </w:style>
  <w:style w:type="character" w:styleId="Strong">
    <w:name w:val="Strong"/>
    <w:basedOn w:val="DefaultParagraphFont"/>
    <w:uiPriority w:val="22"/>
    <w:qFormat/>
    <w:rsid w:val="00A85A14"/>
    <w:rPr>
      <w:b/>
      <w:bCs/>
    </w:rPr>
  </w:style>
  <w:style w:type="character" w:customStyle="1" w:styleId="Heading5Char">
    <w:name w:val="Heading 5 Char"/>
    <w:basedOn w:val="DefaultParagraphFont"/>
    <w:link w:val="Heading5"/>
    <w:uiPriority w:val="9"/>
    <w:rsid w:val="00B628F1"/>
    <w:rPr>
      <w:rFonts w:asciiTheme="majorHAnsi" w:eastAsiaTheme="majorEastAsia" w:hAnsiTheme="majorHAnsi" w:cstheme="majorBidi"/>
      <w:color w:val="000000"/>
    </w:rPr>
  </w:style>
  <w:style w:type="character" w:customStyle="1" w:styleId="ListParagraphChar">
    <w:name w:val="List Paragraph Char"/>
    <w:basedOn w:val="DefaultParagraphFont"/>
    <w:link w:val="ListParagraph"/>
    <w:uiPriority w:val="34"/>
    <w:rsid w:val="000039B3"/>
  </w:style>
  <w:style w:type="paragraph" w:styleId="TOC5">
    <w:name w:val="toc 5"/>
    <w:basedOn w:val="Normal"/>
    <w:next w:val="Normal"/>
    <w:autoRedefine/>
    <w:uiPriority w:val="39"/>
    <w:unhideWhenUsed/>
    <w:rsid w:val="00B5378E"/>
    <w:pPr>
      <w:tabs>
        <w:tab w:val="left" w:pos="1540"/>
        <w:tab w:val="right" w:leader="dot" w:pos="9350"/>
      </w:tabs>
      <w:spacing w:after="40" w:line="240" w:lineRule="auto"/>
      <w:ind w:left="878"/>
    </w:pPr>
  </w:style>
  <w:style w:type="paragraph" w:customStyle="1" w:styleId="statutory-body-1em">
    <w:name w:val="statutory-body-1em"/>
    <w:basedOn w:val="Normal"/>
    <w:rsid w:val="0009642C"/>
    <w:pPr>
      <w:spacing w:after="0" w:line="240" w:lineRule="auto"/>
      <w:ind w:left="240" w:firstLine="240"/>
    </w:pPr>
    <w:rPr>
      <w:rFonts w:ascii="Times New Roman" w:eastAsia="Times New Roman" w:hAnsi="Times New Roman" w:cs="Times New Roman"/>
      <w:sz w:val="24"/>
      <w:szCs w:val="24"/>
    </w:rPr>
  </w:style>
  <w:style w:type="paragraph" w:customStyle="1" w:styleId="statutory-body-2em">
    <w:name w:val="statutory-body-2em"/>
    <w:basedOn w:val="Normal"/>
    <w:rsid w:val="0009642C"/>
    <w:pPr>
      <w:spacing w:after="0" w:line="240" w:lineRule="auto"/>
      <w:ind w:left="480" w:firstLine="240"/>
    </w:pPr>
    <w:rPr>
      <w:rFonts w:ascii="Times New Roman" w:eastAsia="Times New Roman" w:hAnsi="Times New Roman" w:cs="Times New Roman"/>
      <w:sz w:val="24"/>
      <w:szCs w:val="24"/>
    </w:rPr>
  </w:style>
  <w:style w:type="table" w:styleId="GridTable2-Accent3">
    <w:name w:val="Grid Table 2 Accent 3"/>
    <w:basedOn w:val="TableNormal"/>
    <w:uiPriority w:val="47"/>
    <w:rsid w:val="005318F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5">
    <w:name w:val="Grid Table 3 Accent 5"/>
    <w:basedOn w:val="TableNormal"/>
    <w:uiPriority w:val="48"/>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4-Accent5">
    <w:name w:val="Grid Table 4 Accent 5"/>
    <w:basedOn w:val="TableNormal"/>
    <w:uiPriority w:val="49"/>
    <w:rsid w:val="005318F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1">
    <w:name w:val="List Table 5 Dark Accent 1"/>
    <w:basedOn w:val="TableNormal"/>
    <w:uiPriority w:val="50"/>
    <w:rsid w:val="005318F2"/>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1">
    <w:name w:val="Grid Table 5 Dark Accent 1"/>
    <w:basedOn w:val="TableNormal"/>
    <w:uiPriority w:val="50"/>
    <w:rsid w:val="005318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3">
    <w:name w:val="Grid Table 4 Accent 3"/>
    <w:basedOn w:val="TableNormal"/>
    <w:uiPriority w:val="49"/>
    <w:rsid w:val="005318F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6Char">
    <w:name w:val="Heading 6 Char"/>
    <w:basedOn w:val="DefaultParagraphFont"/>
    <w:link w:val="Heading6"/>
    <w:uiPriority w:val="9"/>
    <w:rsid w:val="00B628F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6D359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D359F"/>
    <w:rPr>
      <w:rFonts w:asciiTheme="majorHAnsi" w:eastAsiaTheme="majorEastAsia" w:hAnsiTheme="majorHAnsi" w:cstheme="majorBidi"/>
      <w:color w:val="272727" w:themeColor="text1" w:themeTint="D8"/>
      <w:sz w:val="21"/>
      <w:szCs w:val="21"/>
    </w:rPr>
  </w:style>
  <w:style w:type="paragraph" w:styleId="FootnoteText">
    <w:name w:val="footnote text"/>
    <w:basedOn w:val="Normal"/>
    <w:link w:val="FootnoteTextChar"/>
    <w:uiPriority w:val="99"/>
    <w:unhideWhenUsed/>
    <w:rsid w:val="002C1293"/>
    <w:pPr>
      <w:spacing w:after="0" w:line="240" w:lineRule="auto"/>
    </w:pPr>
    <w:rPr>
      <w:sz w:val="20"/>
      <w:szCs w:val="20"/>
    </w:rPr>
  </w:style>
  <w:style w:type="character" w:customStyle="1" w:styleId="FootnoteTextChar">
    <w:name w:val="Footnote Text Char"/>
    <w:basedOn w:val="DefaultParagraphFont"/>
    <w:link w:val="FootnoteText"/>
    <w:uiPriority w:val="99"/>
    <w:rsid w:val="002C1293"/>
    <w:rPr>
      <w:sz w:val="20"/>
      <w:szCs w:val="20"/>
    </w:rPr>
  </w:style>
  <w:style w:type="character" w:styleId="FootnoteReference">
    <w:name w:val="footnote reference"/>
    <w:basedOn w:val="DefaultParagraphFont"/>
    <w:uiPriority w:val="99"/>
    <w:semiHidden/>
    <w:unhideWhenUsed/>
    <w:rsid w:val="002C1293"/>
    <w:rPr>
      <w:vertAlign w:val="superscript"/>
    </w:rPr>
  </w:style>
  <w:style w:type="character" w:styleId="PlaceholderText">
    <w:name w:val="Placeholder Text"/>
    <w:basedOn w:val="DefaultParagraphFont"/>
    <w:uiPriority w:val="99"/>
    <w:semiHidden/>
    <w:rsid w:val="00AF4E09"/>
    <w:rPr>
      <w:color w:val="808080"/>
    </w:rPr>
  </w:style>
  <w:style w:type="paragraph" w:customStyle="1" w:styleId="DecimalAligned">
    <w:name w:val="Decimal Aligned"/>
    <w:basedOn w:val="Normal"/>
    <w:uiPriority w:val="40"/>
    <w:qFormat/>
    <w:rsid w:val="00AF4E09"/>
    <w:pPr>
      <w:tabs>
        <w:tab w:val="decimal" w:pos="360"/>
      </w:tabs>
    </w:pPr>
    <w:rPr>
      <w:rFonts w:eastAsiaTheme="minorEastAsia" w:cs="Times New Roman"/>
    </w:rPr>
  </w:style>
  <w:style w:type="character" w:styleId="SubtleEmphasis">
    <w:name w:val="Subtle Emphasis"/>
    <w:basedOn w:val="DefaultParagraphFont"/>
    <w:uiPriority w:val="19"/>
    <w:qFormat/>
    <w:rsid w:val="00AF4E09"/>
    <w:rPr>
      <w:i/>
      <w:iCs/>
    </w:rPr>
  </w:style>
  <w:style w:type="table" w:styleId="MediumShading2-Accent5">
    <w:name w:val="Medium Shading 2 Accent 5"/>
    <w:basedOn w:val="TableNormal"/>
    <w:uiPriority w:val="64"/>
    <w:rsid w:val="00AF4E0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itle">
    <w:name w:val="Title"/>
    <w:basedOn w:val="Normal"/>
    <w:next w:val="Normal"/>
    <w:link w:val="TitleChar"/>
    <w:uiPriority w:val="10"/>
    <w:qFormat/>
    <w:rsid w:val="00AF4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E09"/>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DA6ECE"/>
    <w:rPr>
      <w:color w:val="605E5C"/>
      <w:shd w:val="clear" w:color="auto" w:fill="E1DFDD"/>
    </w:rPr>
  </w:style>
  <w:style w:type="paragraph" w:styleId="TOC4">
    <w:name w:val="toc 4"/>
    <w:basedOn w:val="Normal"/>
    <w:next w:val="Normal"/>
    <w:autoRedefine/>
    <w:uiPriority w:val="39"/>
    <w:unhideWhenUsed/>
    <w:rsid w:val="0018588E"/>
    <w:pPr>
      <w:spacing w:after="100"/>
      <w:ind w:left="660"/>
    </w:pPr>
  </w:style>
  <w:style w:type="paragraph" w:customStyle="1" w:styleId="xmsolistparagraph">
    <w:name w:val="x_msolistparagraph"/>
    <w:basedOn w:val="Normal"/>
    <w:rsid w:val="004316B0"/>
    <w:pPr>
      <w:spacing w:after="0" w:line="240" w:lineRule="auto"/>
      <w:ind w:left="720"/>
    </w:pPr>
    <w:rPr>
      <w:rFonts w:ascii="Calibri" w:hAnsi="Calibri" w:cs="Calibri"/>
    </w:rPr>
  </w:style>
  <w:style w:type="character" w:customStyle="1" w:styleId="UnresolvedMention2">
    <w:name w:val="Unresolved Mention2"/>
    <w:basedOn w:val="DefaultParagraphFont"/>
    <w:uiPriority w:val="99"/>
    <w:semiHidden/>
    <w:unhideWhenUsed/>
    <w:rsid w:val="00DA03D8"/>
    <w:rPr>
      <w:color w:val="605E5C"/>
      <w:shd w:val="clear" w:color="auto" w:fill="E1DFDD"/>
    </w:rPr>
  </w:style>
  <w:style w:type="paragraph" w:styleId="EndnoteText">
    <w:name w:val="endnote text"/>
    <w:basedOn w:val="Normal"/>
    <w:link w:val="EndnoteTextChar"/>
    <w:uiPriority w:val="99"/>
    <w:semiHidden/>
    <w:unhideWhenUsed/>
    <w:rsid w:val="004E7A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7A85"/>
    <w:rPr>
      <w:sz w:val="20"/>
      <w:szCs w:val="20"/>
    </w:rPr>
  </w:style>
  <w:style w:type="character" w:styleId="EndnoteReference">
    <w:name w:val="endnote reference"/>
    <w:basedOn w:val="DefaultParagraphFont"/>
    <w:uiPriority w:val="99"/>
    <w:semiHidden/>
    <w:unhideWhenUsed/>
    <w:rsid w:val="004E7A85"/>
    <w:rPr>
      <w:vertAlign w:val="superscript"/>
    </w:rPr>
  </w:style>
  <w:style w:type="paragraph" w:customStyle="1" w:styleId="Text">
    <w:name w:val="Text"/>
    <w:basedOn w:val="Normal"/>
    <w:qFormat/>
    <w:rsid w:val="00A07A25"/>
    <w:pPr>
      <w:spacing w:before="240" w:after="24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90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5932">
      <w:bodyDiv w:val="1"/>
      <w:marLeft w:val="0"/>
      <w:marRight w:val="0"/>
      <w:marTop w:val="0"/>
      <w:marBottom w:val="0"/>
      <w:divBdr>
        <w:top w:val="none" w:sz="0" w:space="0" w:color="auto"/>
        <w:left w:val="none" w:sz="0" w:space="0" w:color="auto"/>
        <w:bottom w:val="none" w:sz="0" w:space="0" w:color="auto"/>
        <w:right w:val="none" w:sz="0" w:space="0" w:color="auto"/>
      </w:divBdr>
    </w:div>
    <w:div w:id="45492338">
      <w:bodyDiv w:val="1"/>
      <w:marLeft w:val="0"/>
      <w:marRight w:val="0"/>
      <w:marTop w:val="0"/>
      <w:marBottom w:val="0"/>
      <w:divBdr>
        <w:top w:val="none" w:sz="0" w:space="0" w:color="auto"/>
        <w:left w:val="none" w:sz="0" w:space="0" w:color="auto"/>
        <w:bottom w:val="none" w:sz="0" w:space="0" w:color="auto"/>
        <w:right w:val="none" w:sz="0" w:space="0" w:color="auto"/>
      </w:divBdr>
    </w:div>
    <w:div w:id="56318031">
      <w:bodyDiv w:val="1"/>
      <w:marLeft w:val="0"/>
      <w:marRight w:val="0"/>
      <w:marTop w:val="0"/>
      <w:marBottom w:val="0"/>
      <w:divBdr>
        <w:top w:val="none" w:sz="0" w:space="0" w:color="auto"/>
        <w:left w:val="none" w:sz="0" w:space="0" w:color="auto"/>
        <w:bottom w:val="none" w:sz="0" w:space="0" w:color="auto"/>
        <w:right w:val="none" w:sz="0" w:space="0" w:color="auto"/>
      </w:divBdr>
    </w:div>
    <w:div w:id="212734083">
      <w:bodyDiv w:val="1"/>
      <w:marLeft w:val="0"/>
      <w:marRight w:val="0"/>
      <w:marTop w:val="0"/>
      <w:marBottom w:val="0"/>
      <w:divBdr>
        <w:top w:val="none" w:sz="0" w:space="0" w:color="auto"/>
        <w:left w:val="none" w:sz="0" w:space="0" w:color="auto"/>
        <w:bottom w:val="none" w:sz="0" w:space="0" w:color="auto"/>
        <w:right w:val="none" w:sz="0" w:space="0" w:color="auto"/>
      </w:divBdr>
    </w:div>
    <w:div w:id="295642182">
      <w:bodyDiv w:val="1"/>
      <w:marLeft w:val="0"/>
      <w:marRight w:val="0"/>
      <w:marTop w:val="0"/>
      <w:marBottom w:val="0"/>
      <w:divBdr>
        <w:top w:val="none" w:sz="0" w:space="0" w:color="auto"/>
        <w:left w:val="none" w:sz="0" w:space="0" w:color="auto"/>
        <w:bottom w:val="none" w:sz="0" w:space="0" w:color="auto"/>
        <w:right w:val="none" w:sz="0" w:space="0" w:color="auto"/>
      </w:divBdr>
      <w:divsChild>
        <w:div w:id="580918541">
          <w:marLeft w:val="0"/>
          <w:marRight w:val="0"/>
          <w:marTop w:val="0"/>
          <w:marBottom w:val="0"/>
          <w:divBdr>
            <w:top w:val="none" w:sz="0" w:space="0" w:color="auto"/>
            <w:left w:val="none" w:sz="0" w:space="0" w:color="auto"/>
            <w:bottom w:val="none" w:sz="0" w:space="0" w:color="auto"/>
            <w:right w:val="none" w:sz="0" w:space="0" w:color="auto"/>
          </w:divBdr>
          <w:divsChild>
            <w:div w:id="1129710379">
              <w:marLeft w:val="0"/>
              <w:marRight w:val="0"/>
              <w:marTop w:val="0"/>
              <w:marBottom w:val="0"/>
              <w:divBdr>
                <w:top w:val="none" w:sz="0" w:space="0" w:color="auto"/>
                <w:left w:val="none" w:sz="0" w:space="0" w:color="auto"/>
                <w:bottom w:val="none" w:sz="0" w:space="0" w:color="auto"/>
                <w:right w:val="none" w:sz="0" w:space="0" w:color="auto"/>
              </w:divBdr>
              <w:divsChild>
                <w:div w:id="1605383504">
                  <w:marLeft w:val="0"/>
                  <w:marRight w:val="0"/>
                  <w:marTop w:val="0"/>
                  <w:marBottom w:val="0"/>
                  <w:divBdr>
                    <w:top w:val="none" w:sz="0" w:space="0" w:color="auto"/>
                    <w:left w:val="none" w:sz="0" w:space="0" w:color="auto"/>
                    <w:bottom w:val="none" w:sz="0" w:space="0" w:color="auto"/>
                    <w:right w:val="none" w:sz="0" w:space="0" w:color="auto"/>
                  </w:divBdr>
                  <w:divsChild>
                    <w:div w:id="1480608128">
                      <w:marLeft w:val="0"/>
                      <w:marRight w:val="0"/>
                      <w:marTop w:val="0"/>
                      <w:marBottom w:val="0"/>
                      <w:divBdr>
                        <w:top w:val="none" w:sz="0" w:space="0" w:color="auto"/>
                        <w:left w:val="none" w:sz="0" w:space="0" w:color="auto"/>
                        <w:bottom w:val="none" w:sz="0" w:space="0" w:color="auto"/>
                        <w:right w:val="none" w:sz="0" w:space="0" w:color="auto"/>
                      </w:divBdr>
                      <w:divsChild>
                        <w:div w:id="1108812247">
                          <w:marLeft w:val="0"/>
                          <w:marRight w:val="0"/>
                          <w:marTop w:val="0"/>
                          <w:marBottom w:val="0"/>
                          <w:divBdr>
                            <w:top w:val="none" w:sz="0" w:space="0" w:color="auto"/>
                            <w:left w:val="none" w:sz="0" w:space="0" w:color="auto"/>
                            <w:bottom w:val="none" w:sz="0" w:space="0" w:color="auto"/>
                            <w:right w:val="none" w:sz="0" w:space="0" w:color="auto"/>
                          </w:divBdr>
                          <w:divsChild>
                            <w:div w:id="1220480506">
                              <w:marLeft w:val="0"/>
                              <w:marRight w:val="0"/>
                              <w:marTop w:val="0"/>
                              <w:marBottom w:val="0"/>
                              <w:divBdr>
                                <w:top w:val="none" w:sz="0" w:space="0" w:color="auto"/>
                                <w:left w:val="none" w:sz="0" w:space="0" w:color="auto"/>
                                <w:bottom w:val="none" w:sz="0" w:space="0" w:color="auto"/>
                                <w:right w:val="none" w:sz="0" w:space="0" w:color="auto"/>
                              </w:divBdr>
                              <w:divsChild>
                                <w:div w:id="1353847834">
                                  <w:marLeft w:val="0"/>
                                  <w:marRight w:val="0"/>
                                  <w:marTop w:val="0"/>
                                  <w:marBottom w:val="0"/>
                                  <w:divBdr>
                                    <w:top w:val="none" w:sz="0" w:space="0" w:color="auto"/>
                                    <w:left w:val="none" w:sz="0" w:space="0" w:color="auto"/>
                                    <w:bottom w:val="none" w:sz="0" w:space="0" w:color="auto"/>
                                    <w:right w:val="none" w:sz="0" w:space="0" w:color="auto"/>
                                  </w:divBdr>
                                  <w:divsChild>
                                    <w:div w:id="449587932">
                                      <w:marLeft w:val="0"/>
                                      <w:marRight w:val="0"/>
                                      <w:marTop w:val="0"/>
                                      <w:marBottom w:val="0"/>
                                      <w:divBdr>
                                        <w:top w:val="none" w:sz="0" w:space="0" w:color="auto"/>
                                        <w:left w:val="none" w:sz="0" w:space="0" w:color="auto"/>
                                        <w:bottom w:val="none" w:sz="0" w:space="0" w:color="auto"/>
                                        <w:right w:val="none" w:sz="0" w:space="0" w:color="auto"/>
                                      </w:divBdr>
                                      <w:divsChild>
                                        <w:div w:id="778263229">
                                          <w:marLeft w:val="0"/>
                                          <w:marRight w:val="0"/>
                                          <w:marTop w:val="0"/>
                                          <w:marBottom w:val="0"/>
                                          <w:divBdr>
                                            <w:top w:val="none" w:sz="0" w:space="0" w:color="auto"/>
                                            <w:left w:val="none" w:sz="0" w:space="0" w:color="auto"/>
                                            <w:bottom w:val="none" w:sz="0" w:space="0" w:color="auto"/>
                                            <w:right w:val="none" w:sz="0" w:space="0" w:color="auto"/>
                                          </w:divBdr>
                                          <w:divsChild>
                                            <w:div w:id="172452305">
                                              <w:marLeft w:val="0"/>
                                              <w:marRight w:val="0"/>
                                              <w:marTop w:val="0"/>
                                              <w:marBottom w:val="0"/>
                                              <w:divBdr>
                                                <w:top w:val="none" w:sz="0" w:space="0" w:color="auto"/>
                                                <w:left w:val="none" w:sz="0" w:space="0" w:color="auto"/>
                                                <w:bottom w:val="none" w:sz="0" w:space="0" w:color="auto"/>
                                                <w:right w:val="none" w:sz="0" w:space="0" w:color="auto"/>
                                              </w:divBdr>
                                              <w:divsChild>
                                                <w:div w:id="839731585">
                                                  <w:marLeft w:val="0"/>
                                                  <w:marRight w:val="0"/>
                                                  <w:marTop w:val="0"/>
                                                  <w:marBottom w:val="0"/>
                                                  <w:divBdr>
                                                    <w:top w:val="none" w:sz="0" w:space="0" w:color="auto"/>
                                                    <w:left w:val="none" w:sz="0" w:space="0" w:color="auto"/>
                                                    <w:bottom w:val="none" w:sz="0" w:space="0" w:color="auto"/>
                                                    <w:right w:val="none" w:sz="0" w:space="0" w:color="auto"/>
                                                  </w:divBdr>
                                                  <w:divsChild>
                                                    <w:div w:id="1500466126">
                                                      <w:marLeft w:val="0"/>
                                                      <w:marRight w:val="0"/>
                                                      <w:marTop w:val="0"/>
                                                      <w:marBottom w:val="0"/>
                                                      <w:divBdr>
                                                        <w:top w:val="none" w:sz="0" w:space="0" w:color="auto"/>
                                                        <w:left w:val="none" w:sz="0" w:space="0" w:color="auto"/>
                                                        <w:bottom w:val="none" w:sz="0" w:space="0" w:color="auto"/>
                                                        <w:right w:val="none" w:sz="0" w:space="0" w:color="auto"/>
                                                      </w:divBdr>
                                                      <w:divsChild>
                                                        <w:div w:id="1855458764">
                                                          <w:marLeft w:val="0"/>
                                                          <w:marRight w:val="0"/>
                                                          <w:marTop w:val="0"/>
                                                          <w:marBottom w:val="0"/>
                                                          <w:divBdr>
                                                            <w:top w:val="none" w:sz="0" w:space="0" w:color="auto"/>
                                                            <w:left w:val="none" w:sz="0" w:space="0" w:color="auto"/>
                                                            <w:bottom w:val="none" w:sz="0" w:space="0" w:color="auto"/>
                                                            <w:right w:val="none" w:sz="0" w:space="0" w:color="auto"/>
                                                          </w:divBdr>
                                                          <w:divsChild>
                                                            <w:div w:id="1204560477">
                                                              <w:marLeft w:val="0"/>
                                                              <w:marRight w:val="0"/>
                                                              <w:marTop w:val="0"/>
                                                              <w:marBottom w:val="0"/>
                                                              <w:divBdr>
                                                                <w:top w:val="none" w:sz="0" w:space="0" w:color="auto"/>
                                                                <w:left w:val="none" w:sz="0" w:space="0" w:color="auto"/>
                                                                <w:bottom w:val="none" w:sz="0" w:space="0" w:color="auto"/>
                                                                <w:right w:val="none" w:sz="0" w:space="0" w:color="auto"/>
                                                              </w:divBdr>
                                                              <w:divsChild>
                                                                <w:div w:id="675494908">
                                                                  <w:marLeft w:val="0"/>
                                                                  <w:marRight w:val="0"/>
                                                                  <w:marTop w:val="0"/>
                                                                  <w:marBottom w:val="0"/>
                                                                  <w:divBdr>
                                                                    <w:top w:val="none" w:sz="0" w:space="0" w:color="auto"/>
                                                                    <w:left w:val="none" w:sz="0" w:space="0" w:color="auto"/>
                                                                    <w:bottom w:val="none" w:sz="0" w:space="0" w:color="auto"/>
                                                                    <w:right w:val="none" w:sz="0" w:space="0" w:color="auto"/>
                                                                  </w:divBdr>
                                                                  <w:divsChild>
                                                                    <w:div w:id="197394563">
                                                                      <w:marLeft w:val="0"/>
                                                                      <w:marRight w:val="0"/>
                                                                      <w:marTop w:val="0"/>
                                                                      <w:marBottom w:val="0"/>
                                                                      <w:divBdr>
                                                                        <w:top w:val="none" w:sz="0" w:space="0" w:color="auto"/>
                                                                        <w:left w:val="none" w:sz="0" w:space="0" w:color="auto"/>
                                                                        <w:bottom w:val="none" w:sz="0" w:space="0" w:color="auto"/>
                                                                        <w:right w:val="none" w:sz="0" w:space="0" w:color="auto"/>
                                                                      </w:divBdr>
                                                                      <w:divsChild>
                                                                        <w:div w:id="1209342394">
                                                                          <w:marLeft w:val="0"/>
                                                                          <w:marRight w:val="0"/>
                                                                          <w:marTop w:val="0"/>
                                                                          <w:marBottom w:val="0"/>
                                                                          <w:divBdr>
                                                                            <w:top w:val="none" w:sz="0" w:space="0" w:color="auto"/>
                                                                            <w:left w:val="none" w:sz="0" w:space="0" w:color="auto"/>
                                                                            <w:bottom w:val="none" w:sz="0" w:space="0" w:color="auto"/>
                                                                            <w:right w:val="none" w:sz="0" w:space="0" w:color="auto"/>
                                                                          </w:divBdr>
                                                                          <w:divsChild>
                                                                            <w:div w:id="504393771">
                                                                              <w:marLeft w:val="0"/>
                                                                              <w:marRight w:val="0"/>
                                                                              <w:marTop w:val="0"/>
                                                                              <w:marBottom w:val="0"/>
                                                                              <w:divBdr>
                                                                                <w:top w:val="none" w:sz="0" w:space="0" w:color="auto"/>
                                                                                <w:left w:val="none" w:sz="0" w:space="0" w:color="auto"/>
                                                                                <w:bottom w:val="none" w:sz="0" w:space="0" w:color="auto"/>
                                                                                <w:right w:val="none" w:sz="0" w:space="0" w:color="auto"/>
                                                                              </w:divBdr>
                                                                              <w:divsChild>
                                                                                <w:div w:id="415399242">
                                                                                  <w:marLeft w:val="0"/>
                                                                                  <w:marRight w:val="0"/>
                                                                                  <w:marTop w:val="0"/>
                                                                                  <w:marBottom w:val="0"/>
                                                                                  <w:divBdr>
                                                                                    <w:top w:val="none" w:sz="0" w:space="0" w:color="auto"/>
                                                                                    <w:left w:val="none" w:sz="0" w:space="0" w:color="auto"/>
                                                                                    <w:bottom w:val="none" w:sz="0" w:space="0" w:color="auto"/>
                                                                                    <w:right w:val="none" w:sz="0" w:space="0" w:color="auto"/>
                                                                                  </w:divBdr>
                                                                                  <w:divsChild>
                                                                                    <w:div w:id="439450486">
                                                                                      <w:marLeft w:val="0"/>
                                                                                      <w:marRight w:val="0"/>
                                                                                      <w:marTop w:val="0"/>
                                                                                      <w:marBottom w:val="120"/>
                                                                                      <w:divBdr>
                                                                                        <w:top w:val="none" w:sz="0" w:space="0" w:color="auto"/>
                                                                                        <w:left w:val="none" w:sz="0" w:space="0" w:color="auto"/>
                                                                                        <w:bottom w:val="none" w:sz="0" w:space="0" w:color="auto"/>
                                                                                        <w:right w:val="none" w:sz="0" w:space="0" w:color="auto"/>
                                                                                      </w:divBdr>
                                                                                      <w:divsChild>
                                                                                        <w:div w:id="1371764281">
                                                                                          <w:marLeft w:val="0"/>
                                                                                          <w:marRight w:val="0"/>
                                                                                          <w:marTop w:val="0"/>
                                                                                          <w:marBottom w:val="0"/>
                                                                                          <w:divBdr>
                                                                                            <w:top w:val="none" w:sz="0" w:space="0" w:color="auto"/>
                                                                                            <w:left w:val="none" w:sz="0" w:space="0" w:color="auto"/>
                                                                                            <w:bottom w:val="none" w:sz="0" w:space="0" w:color="auto"/>
                                                                                            <w:right w:val="none" w:sz="0" w:space="0" w:color="auto"/>
                                                                                          </w:divBdr>
                                                                                          <w:divsChild>
                                                                                            <w:div w:id="137455967">
                                                                                              <w:marLeft w:val="0"/>
                                                                                              <w:marRight w:val="0"/>
                                                                                              <w:marTop w:val="0"/>
                                                                                              <w:marBottom w:val="0"/>
                                                                                              <w:divBdr>
                                                                                                <w:top w:val="none" w:sz="0" w:space="0" w:color="auto"/>
                                                                                                <w:left w:val="none" w:sz="0" w:space="0" w:color="auto"/>
                                                                                                <w:bottom w:val="none" w:sz="0" w:space="0" w:color="auto"/>
                                                                                                <w:right w:val="none" w:sz="0" w:space="0" w:color="auto"/>
                                                                                              </w:divBdr>
                                                                                            </w:div>
                                                                                            <w:div w:id="245263898">
                                                                                              <w:marLeft w:val="0"/>
                                                                                              <w:marRight w:val="0"/>
                                                                                              <w:marTop w:val="0"/>
                                                                                              <w:marBottom w:val="0"/>
                                                                                              <w:divBdr>
                                                                                                <w:top w:val="none" w:sz="0" w:space="0" w:color="auto"/>
                                                                                                <w:left w:val="none" w:sz="0" w:space="0" w:color="auto"/>
                                                                                                <w:bottom w:val="none" w:sz="0" w:space="0" w:color="auto"/>
                                                                                                <w:right w:val="none" w:sz="0" w:space="0" w:color="auto"/>
                                                                                              </w:divBdr>
                                                                                            </w:div>
                                                                                            <w:div w:id="295987223">
                                                                                              <w:marLeft w:val="0"/>
                                                                                              <w:marRight w:val="0"/>
                                                                                              <w:marTop w:val="0"/>
                                                                                              <w:marBottom w:val="0"/>
                                                                                              <w:divBdr>
                                                                                                <w:top w:val="none" w:sz="0" w:space="0" w:color="auto"/>
                                                                                                <w:left w:val="none" w:sz="0" w:space="0" w:color="auto"/>
                                                                                                <w:bottom w:val="none" w:sz="0" w:space="0" w:color="auto"/>
                                                                                                <w:right w:val="none" w:sz="0" w:space="0" w:color="auto"/>
                                                                                              </w:divBdr>
                                                                                            </w:div>
                                                                                            <w:div w:id="335771552">
                                                                                              <w:marLeft w:val="0"/>
                                                                                              <w:marRight w:val="0"/>
                                                                                              <w:marTop w:val="0"/>
                                                                                              <w:marBottom w:val="0"/>
                                                                                              <w:divBdr>
                                                                                                <w:top w:val="none" w:sz="0" w:space="0" w:color="auto"/>
                                                                                                <w:left w:val="none" w:sz="0" w:space="0" w:color="auto"/>
                                                                                                <w:bottom w:val="none" w:sz="0" w:space="0" w:color="auto"/>
                                                                                                <w:right w:val="none" w:sz="0" w:space="0" w:color="auto"/>
                                                                                              </w:divBdr>
                                                                                            </w:div>
                                                                                            <w:div w:id="344594524">
                                                                                              <w:marLeft w:val="0"/>
                                                                                              <w:marRight w:val="0"/>
                                                                                              <w:marTop w:val="0"/>
                                                                                              <w:marBottom w:val="0"/>
                                                                                              <w:divBdr>
                                                                                                <w:top w:val="none" w:sz="0" w:space="0" w:color="auto"/>
                                                                                                <w:left w:val="none" w:sz="0" w:space="0" w:color="auto"/>
                                                                                                <w:bottom w:val="none" w:sz="0" w:space="0" w:color="auto"/>
                                                                                                <w:right w:val="none" w:sz="0" w:space="0" w:color="auto"/>
                                                                                              </w:divBdr>
                                                                                            </w:div>
                                                                                            <w:div w:id="384255724">
                                                                                              <w:marLeft w:val="0"/>
                                                                                              <w:marRight w:val="0"/>
                                                                                              <w:marTop w:val="0"/>
                                                                                              <w:marBottom w:val="0"/>
                                                                                              <w:divBdr>
                                                                                                <w:top w:val="none" w:sz="0" w:space="0" w:color="auto"/>
                                                                                                <w:left w:val="none" w:sz="0" w:space="0" w:color="auto"/>
                                                                                                <w:bottom w:val="none" w:sz="0" w:space="0" w:color="auto"/>
                                                                                                <w:right w:val="none" w:sz="0" w:space="0" w:color="auto"/>
                                                                                              </w:divBdr>
                                                                                            </w:div>
                                                                                            <w:div w:id="593898696">
                                                                                              <w:marLeft w:val="0"/>
                                                                                              <w:marRight w:val="0"/>
                                                                                              <w:marTop w:val="0"/>
                                                                                              <w:marBottom w:val="0"/>
                                                                                              <w:divBdr>
                                                                                                <w:top w:val="none" w:sz="0" w:space="0" w:color="auto"/>
                                                                                                <w:left w:val="none" w:sz="0" w:space="0" w:color="auto"/>
                                                                                                <w:bottom w:val="none" w:sz="0" w:space="0" w:color="auto"/>
                                                                                                <w:right w:val="none" w:sz="0" w:space="0" w:color="auto"/>
                                                                                              </w:divBdr>
                                                                                            </w:div>
                                                                                            <w:div w:id="1437099306">
                                                                                              <w:marLeft w:val="0"/>
                                                                                              <w:marRight w:val="0"/>
                                                                                              <w:marTop w:val="0"/>
                                                                                              <w:marBottom w:val="0"/>
                                                                                              <w:divBdr>
                                                                                                <w:top w:val="none" w:sz="0" w:space="0" w:color="auto"/>
                                                                                                <w:left w:val="none" w:sz="0" w:space="0" w:color="auto"/>
                                                                                                <w:bottom w:val="none" w:sz="0" w:space="0" w:color="auto"/>
                                                                                                <w:right w:val="none" w:sz="0" w:space="0" w:color="auto"/>
                                                                                              </w:divBdr>
                                                                                            </w:div>
                                                                                            <w:div w:id="1589270034">
                                                                                              <w:marLeft w:val="0"/>
                                                                                              <w:marRight w:val="0"/>
                                                                                              <w:marTop w:val="0"/>
                                                                                              <w:marBottom w:val="0"/>
                                                                                              <w:divBdr>
                                                                                                <w:top w:val="none" w:sz="0" w:space="0" w:color="auto"/>
                                                                                                <w:left w:val="none" w:sz="0" w:space="0" w:color="auto"/>
                                                                                                <w:bottom w:val="none" w:sz="0" w:space="0" w:color="auto"/>
                                                                                                <w:right w:val="none" w:sz="0" w:space="0" w:color="auto"/>
                                                                                              </w:divBdr>
                                                                                            </w:div>
                                                                                            <w:div w:id="1669361013">
                                                                                              <w:marLeft w:val="0"/>
                                                                                              <w:marRight w:val="0"/>
                                                                                              <w:marTop w:val="0"/>
                                                                                              <w:marBottom w:val="0"/>
                                                                                              <w:divBdr>
                                                                                                <w:top w:val="none" w:sz="0" w:space="0" w:color="auto"/>
                                                                                                <w:left w:val="none" w:sz="0" w:space="0" w:color="auto"/>
                                                                                                <w:bottom w:val="none" w:sz="0" w:space="0" w:color="auto"/>
                                                                                                <w:right w:val="none" w:sz="0" w:space="0" w:color="auto"/>
                                                                                              </w:divBdr>
                                                                                            </w:div>
                                                                                            <w:div w:id="205831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899596">
      <w:bodyDiv w:val="1"/>
      <w:marLeft w:val="0"/>
      <w:marRight w:val="0"/>
      <w:marTop w:val="0"/>
      <w:marBottom w:val="0"/>
      <w:divBdr>
        <w:top w:val="none" w:sz="0" w:space="0" w:color="auto"/>
        <w:left w:val="none" w:sz="0" w:space="0" w:color="auto"/>
        <w:bottom w:val="none" w:sz="0" w:space="0" w:color="auto"/>
        <w:right w:val="none" w:sz="0" w:space="0" w:color="auto"/>
      </w:divBdr>
      <w:divsChild>
        <w:div w:id="897208072">
          <w:marLeft w:val="0"/>
          <w:marRight w:val="0"/>
          <w:marTop w:val="0"/>
          <w:marBottom w:val="0"/>
          <w:divBdr>
            <w:top w:val="none" w:sz="0" w:space="0" w:color="auto"/>
            <w:left w:val="none" w:sz="0" w:space="0" w:color="auto"/>
            <w:bottom w:val="none" w:sz="0" w:space="0" w:color="auto"/>
            <w:right w:val="none" w:sz="0" w:space="0" w:color="auto"/>
          </w:divBdr>
          <w:divsChild>
            <w:div w:id="63990186">
              <w:marLeft w:val="0"/>
              <w:marRight w:val="0"/>
              <w:marTop w:val="0"/>
              <w:marBottom w:val="0"/>
              <w:divBdr>
                <w:top w:val="none" w:sz="0" w:space="0" w:color="auto"/>
                <w:left w:val="none" w:sz="0" w:space="0" w:color="auto"/>
                <w:bottom w:val="none" w:sz="0" w:space="0" w:color="auto"/>
                <w:right w:val="none" w:sz="0" w:space="0" w:color="auto"/>
              </w:divBdr>
              <w:divsChild>
                <w:div w:id="1966503968">
                  <w:marLeft w:val="0"/>
                  <w:marRight w:val="0"/>
                  <w:marTop w:val="0"/>
                  <w:marBottom w:val="0"/>
                  <w:divBdr>
                    <w:top w:val="none" w:sz="0" w:space="0" w:color="auto"/>
                    <w:left w:val="none" w:sz="0" w:space="0" w:color="auto"/>
                    <w:bottom w:val="none" w:sz="0" w:space="0" w:color="auto"/>
                    <w:right w:val="none" w:sz="0" w:space="0" w:color="auto"/>
                  </w:divBdr>
                  <w:divsChild>
                    <w:div w:id="1517576108">
                      <w:marLeft w:val="0"/>
                      <w:marRight w:val="0"/>
                      <w:marTop w:val="0"/>
                      <w:marBottom w:val="0"/>
                      <w:divBdr>
                        <w:top w:val="none" w:sz="0" w:space="0" w:color="auto"/>
                        <w:left w:val="none" w:sz="0" w:space="0" w:color="auto"/>
                        <w:bottom w:val="none" w:sz="0" w:space="0" w:color="auto"/>
                        <w:right w:val="none" w:sz="0" w:space="0" w:color="auto"/>
                      </w:divBdr>
                      <w:divsChild>
                        <w:div w:id="1142189333">
                          <w:marLeft w:val="0"/>
                          <w:marRight w:val="0"/>
                          <w:marTop w:val="0"/>
                          <w:marBottom w:val="0"/>
                          <w:divBdr>
                            <w:top w:val="none" w:sz="0" w:space="0" w:color="auto"/>
                            <w:left w:val="none" w:sz="0" w:space="0" w:color="auto"/>
                            <w:bottom w:val="none" w:sz="0" w:space="0" w:color="auto"/>
                            <w:right w:val="none" w:sz="0" w:space="0" w:color="auto"/>
                          </w:divBdr>
                          <w:divsChild>
                            <w:div w:id="1001742504">
                              <w:marLeft w:val="0"/>
                              <w:marRight w:val="0"/>
                              <w:marTop w:val="0"/>
                              <w:marBottom w:val="0"/>
                              <w:divBdr>
                                <w:top w:val="none" w:sz="0" w:space="0" w:color="auto"/>
                                <w:left w:val="none" w:sz="0" w:space="0" w:color="auto"/>
                                <w:bottom w:val="none" w:sz="0" w:space="0" w:color="auto"/>
                                <w:right w:val="none" w:sz="0" w:space="0" w:color="auto"/>
                              </w:divBdr>
                              <w:divsChild>
                                <w:div w:id="824393647">
                                  <w:marLeft w:val="0"/>
                                  <w:marRight w:val="0"/>
                                  <w:marTop w:val="0"/>
                                  <w:marBottom w:val="0"/>
                                  <w:divBdr>
                                    <w:top w:val="none" w:sz="0" w:space="0" w:color="auto"/>
                                    <w:left w:val="none" w:sz="0" w:space="0" w:color="auto"/>
                                    <w:bottom w:val="none" w:sz="0" w:space="0" w:color="auto"/>
                                    <w:right w:val="none" w:sz="0" w:space="0" w:color="auto"/>
                                  </w:divBdr>
                                  <w:divsChild>
                                    <w:div w:id="1122651329">
                                      <w:marLeft w:val="0"/>
                                      <w:marRight w:val="0"/>
                                      <w:marTop w:val="0"/>
                                      <w:marBottom w:val="0"/>
                                      <w:divBdr>
                                        <w:top w:val="none" w:sz="0" w:space="0" w:color="auto"/>
                                        <w:left w:val="none" w:sz="0" w:space="0" w:color="auto"/>
                                        <w:bottom w:val="none" w:sz="0" w:space="0" w:color="auto"/>
                                        <w:right w:val="none" w:sz="0" w:space="0" w:color="auto"/>
                                      </w:divBdr>
                                      <w:divsChild>
                                        <w:div w:id="1603806616">
                                          <w:marLeft w:val="0"/>
                                          <w:marRight w:val="0"/>
                                          <w:marTop w:val="0"/>
                                          <w:marBottom w:val="0"/>
                                          <w:divBdr>
                                            <w:top w:val="none" w:sz="0" w:space="0" w:color="auto"/>
                                            <w:left w:val="none" w:sz="0" w:space="0" w:color="auto"/>
                                            <w:bottom w:val="none" w:sz="0" w:space="0" w:color="auto"/>
                                            <w:right w:val="none" w:sz="0" w:space="0" w:color="auto"/>
                                          </w:divBdr>
                                          <w:divsChild>
                                            <w:div w:id="389884123">
                                              <w:marLeft w:val="0"/>
                                              <w:marRight w:val="0"/>
                                              <w:marTop w:val="0"/>
                                              <w:marBottom w:val="0"/>
                                              <w:divBdr>
                                                <w:top w:val="none" w:sz="0" w:space="0" w:color="auto"/>
                                                <w:left w:val="none" w:sz="0" w:space="0" w:color="auto"/>
                                                <w:bottom w:val="none" w:sz="0" w:space="0" w:color="auto"/>
                                                <w:right w:val="none" w:sz="0" w:space="0" w:color="auto"/>
                                              </w:divBdr>
                                              <w:divsChild>
                                                <w:div w:id="1499420048">
                                                  <w:marLeft w:val="0"/>
                                                  <w:marRight w:val="0"/>
                                                  <w:marTop w:val="0"/>
                                                  <w:marBottom w:val="0"/>
                                                  <w:divBdr>
                                                    <w:top w:val="none" w:sz="0" w:space="0" w:color="auto"/>
                                                    <w:left w:val="none" w:sz="0" w:space="0" w:color="auto"/>
                                                    <w:bottom w:val="none" w:sz="0" w:space="0" w:color="auto"/>
                                                    <w:right w:val="none" w:sz="0" w:space="0" w:color="auto"/>
                                                  </w:divBdr>
                                                  <w:divsChild>
                                                    <w:div w:id="1805662157">
                                                      <w:marLeft w:val="0"/>
                                                      <w:marRight w:val="0"/>
                                                      <w:marTop w:val="0"/>
                                                      <w:marBottom w:val="0"/>
                                                      <w:divBdr>
                                                        <w:top w:val="none" w:sz="0" w:space="0" w:color="auto"/>
                                                        <w:left w:val="none" w:sz="0" w:space="0" w:color="auto"/>
                                                        <w:bottom w:val="none" w:sz="0" w:space="0" w:color="auto"/>
                                                        <w:right w:val="none" w:sz="0" w:space="0" w:color="auto"/>
                                                      </w:divBdr>
                                                      <w:divsChild>
                                                        <w:div w:id="1350450336">
                                                          <w:marLeft w:val="0"/>
                                                          <w:marRight w:val="0"/>
                                                          <w:marTop w:val="0"/>
                                                          <w:marBottom w:val="0"/>
                                                          <w:divBdr>
                                                            <w:top w:val="none" w:sz="0" w:space="0" w:color="auto"/>
                                                            <w:left w:val="none" w:sz="0" w:space="0" w:color="auto"/>
                                                            <w:bottom w:val="none" w:sz="0" w:space="0" w:color="auto"/>
                                                            <w:right w:val="none" w:sz="0" w:space="0" w:color="auto"/>
                                                          </w:divBdr>
                                                          <w:divsChild>
                                                            <w:div w:id="813453663">
                                                              <w:marLeft w:val="0"/>
                                                              <w:marRight w:val="0"/>
                                                              <w:marTop w:val="0"/>
                                                              <w:marBottom w:val="0"/>
                                                              <w:divBdr>
                                                                <w:top w:val="none" w:sz="0" w:space="0" w:color="auto"/>
                                                                <w:left w:val="none" w:sz="0" w:space="0" w:color="auto"/>
                                                                <w:bottom w:val="none" w:sz="0" w:space="0" w:color="auto"/>
                                                                <w:right w:val="none" w:sz="0" w:space="0" w:color="auto"/>
                                                              </w:divBdr>
                                                              <w:divsChild>
                                                                <w:div w:id="1532958459">
                                                                  <w:marLeft w:val="0"/>
                                                                  <w:marRight w:val="0"/>
                                                                  <w:marTop w:val="0"/>
                                                                  <w:marBottom w:val="0"/>
                                                                  <w:divBdr>
                                                                    <w:top w:val="none" w:sz="0" w:space="0" w:color="auto"/>
                                                                    <w:left w:val="none" w:sz="0" w:space="0" w:color="auto"/>
                                                                    <w:bottom w:val="none" w:sz="0" w:space="0" w:color="auto"/>
                                                                    <w:right w:val="none" w:sz="0" w:space="0" w:color="auto"/>
                                                                  </w:divBdr>
                                                                  <w:divsChild>
                                                                    <w:div w:id="882255847">
                                                                      <w:marLeft w:val="0"/>
                                                                      <w:marRight w:val="0"/>
                                                                      <w:marTop w:val="0"/>
                                                                      <w:marBottom w:val="0"/>
                                                                      <w:divBdr>
                                                                        <w:top w:val="none" w:sz="0" w:space="0" w:color="auto"/>
                                                                        <w:left w:val="none" w:sz="0" w:space="0" w:color="auto"/>
                                                                        <w:bottom w:val="none" w:sz="0" w:space="0" w:color="auto"/>
                                                                        <w:right w:val="none" w:sz="0" w:space="0" w:color="auto"/>
                                                                      </w:divBdr>
                                                                      <w:divsChild>
                                                                        <w:div w:id="1620453493">
                                                                          <w:marLeft w:val="0"/>
                                                                          <w:marRight w:val="0"/>
                                                                          <w:marTop w:val="0"/>
                                                                          <w:marBottom w:val="0"/>
                                                                          <w:divBdr>
                                                                            <w:top w:val="none" w:sz="0" w:space="0" w:color="auto"/>
                                                                            <w:left w:val="none" w:sz="0" w:space="0" w:color="auto"/>
                                                                            <w:bottom w:val="none" w:sz="0" w:space="0" w:color="auto"/>
                                                                            <w:right w:val="none" w:sz="0" w:space="0" w:color="auto"/>
                                                                          </w:divBdr>
                                                                          <w:divsChild>
                                                                            <w:div w:id="1733889227">
                                                                              <w:marLeft w:val="0"/>
                                                                              <w:marRight w:val="0"/>
                                                                              <w:marTop w:val="0"/>
                                                                              <w:marBottom w:val="0"/>
                                                                              <w:divBdr>
                                                                                <w:top w:val="none" w:sz="0" w:space="0" w:color="auto"/>
                                                                                <w:left w:val="none" w:sz="0" w:space="0" w:color="auto"/>
                                                                                <w:bottom w:val="none" w:sz="0" w:space="0" w:color="auto"/>
                                                                                <w:right w:val="none" w:sz="0" w:space="0" w:color="auto"/>
                                                                              </w:divBdr>
                                                                              <w:divsChild>
                                                                                <w:div w:id="1594630733">
                                                                                  <w:marLeft w:val="0"/>
                                                                                  <w:marRight w:val="0"/>
                                                                                  <w:marTop w:val="0"/>
                                                                                  <w:marBottom w:val="0"/>
                                                                                  <w:divBdr>
                                                                                    <w:top w:val="none" w:sz="0" w:space="0" w:color="auto"/>
                                                                                    <w:left w:val="none" w:sz="0" w:space="0" w:color="auto"/>
                                                                                    <w:bottom w:val="none" w:sz="0" w:space="0" w:color="auto"/>
                                                                                    <w:right w:val="none" w:sz="0" w:space="0" w:color="auto"/>
                                                                                  </w:divBdr>
                                                                                  <w:divsChild>
                                                                                    <w:div w:id="1865898670">
                                                                                      <w:marLeft w:val="0"/>
                                                                                      <w:marRight w:val="0"/>
                                                                                      <w:marTop w:val="0"/>
                                                                                      <w:marBottom w:val="120"/>
                                                                                      <w:divBdr>
                                                                                        <w:top w:val="none" w:sz="0" w:space="0" w:color="auto"/>
                                                                                        <w:left w:val="none" w:sz="0" w:space="0" w:color="auto"/>
                                                                                        <w:bottom w:val="none" w:sz="0" w:space="0" w:color="auto"/>
                                                                                        <w:right w:val="none" w:sz="0" w:space="0" w:color="auto"/>
                                                                                      </w:divBdr>
                                                                                      <w:divsChild>
                                                                                        <w:div w:id="1638024400">
                                                                                          <w:marLeft w:val="0"/>
                                                                                          <w:marRight w:val="0"/>
                                                                                          <w:marTop w:val="0"/>
                                                                                          <w:marBottom w:val="0"/>
                                                                                          <w:divBdr>
                                                                                            <w:top w:val="none" w:sz="0" w:space="0" w:color="auto"/>
                                                                                            <w:left w:val="none" w:sz="0" w:space="0" w:color="auto"/>
                                                                                            <w:bottom w:val="none" w:sz="0" w:space="0" w:color="auto"/>
                                                                                            <w:right w:val="none" w:sz="0" w:space="0" w:color="auto"/>
                                                                                          </w:divBdr>
                                                                                          <w:divsChild>
                                                                                            <w:div w:id="95176621">
                                                                                              <w:marLeft w:val="0"/>
                                                                                              <w:marRight w:val="0"/>
                                                                                              <w:marTop w:val="0"/>
                                                                                              <w:marBottom w:val="0"/>
                                                                                              <w:divBdr>
                                                                                                <w:top w:val="none" w:sz="0" w:space="0" w:color="auto"/>
                                                                                                <w:left w:val="none" w:sz="0" w:space="0" w:color="auto"/>
                                                                                                <w:bottom w:val="none" w:sz="0" w:space="0" w:color="auto"/>
                                                                                                <w:right w:val="none" w:sz="0" w:space="0" w:color="auto"/>
                                                                                              </w:divBdr>
                                                                                            </w:div>
                                                                                            <w:div w:id="144857392">
                                                                                              <w:marLeft w:val="0"/>
                                                                                              <w:marRight w:val="0"/>
                                                                                              <w:marTop w:val="0"/>
                                                                                              <w:marBottom w:val="0"/>
                                                                                              <w:divBdr>
                                                                                                <w:top w:val="none" w:sz="0" w:space="0" w:color="auto"/>
                                                                                                <w:left w:val="none" w:sz="0" w:space="0" w:color="auto"/>
                                                                                                <w:bottom w:val="none" w:sz="0" w:space="0" w:color="auto"/>
                                                                                                <w:right w:val="none" w:sz="0" w:space="0" w:color="auto"/>
                                                                                              </w:divBdr>
                                                                                            </w:div>
                                                                                            <w:div w:id="383992051">
                                                                                              <w:marLeft w:val="0"/>
                                                                                              <w:marRight w:val="0"/>
                                                                                              <w:marTop w:val="0"/>
                                                                                              <w:marBottom w:val="0"/>
                                                                                              <w:divBdr>
                                                                                                <w:top w:val="none" w:sz="0" w:space="0" w:color="auto"/>
                                                                                                <w:left w:val="none" w:sz="0" w:space="0" w:color="auto"/>
                                                                                                <w:bottom w:val="none" w:sz="0" w:space="0" w:color="auto"/>
                                                                                                <w:right w:val="none" w:sz="0" w:space="0" w:color="auto"/>
                                                                                              </w:divBdr>
                                                                                            </w:div>
                                                                                            <w:div w:id="504248753">
                                                                                              <w:marLeft w:val="0"/>
                                                                                              <w:marRight w:val="0"/>
                                                                                              <w:marTop w:val="0"/>
                                                                                              <w:marBottom w:val="0"/>
                                                                                              <w:divBdr>
                                                                                                <w:top w:val="none" w:sz="0" w:space="0" w:color="auto"/>
                                                                                                <w:left w:val="none" w:sz="0" w:space="0" w:color="auto"/>
                                                                                                <w:bottom w:val="none" w:sz="0" w:space="0" w:color="auto"/>
                                                                                                <w:right w:val="none" w:sz="0" w:space="0" w:color="auto"/>
                                                                                              </w:divBdr>
                                                                                            </w:div>
                                                                                            <w:div w:id="1145003371">
                                                                                              <w:marLeft w:val="0"/>
                                                                                              <w:marRight w:val="0"/>
                                                                                              <w:marTop w:val="0"/>
                                                                                              <w:marBottom w:val="0"/>
                                                                                              <w:divBdr>
                                                                                                <w:top w:val="none" w:sz="0" w:space="0" w:color="auto"/>
                                                                                                <w:left w:val="none" w:sz="0" w:space="0" w:color="auto"/>
                                                                                                <w:bottom w:val="none" w:sz="0" w:space="0" w:color="auto"/>
                                                                                                <w:right w:val="none" w:sz="0" w:space="0" w:color="auto"/>
                                                                                              </w:divBdr>
                                                                                            </w:div>
                                                                                            <w:div w:id="1240674739">
                                                                                              <w:marLeft w:val="0"/>
                                                                                              <w:marRight w:val="0"/>
                                                                                              <w:marTop w:val="0"/>
                                                                                              <w:marBottom w:val="0"/>
                                                                                              <w:divBdr>
                                                                                                <w:top w:val="none" w:sz="0" w:space="0" w:color="auto"/>
                                                                                                <w:left w:val="none" w:sz="0" w:space="0" w:color="auto"/>
                                                                                                <w:bottom w:val="none" w:sz="0" w:space="0" w:color="auto"/>
                                                                                                <w:right w:val="none" w:sz="0" w:space="0" w:color="auto"/>
                                                                                              </w:divBdr>
                                                                                            </w:div>
                                                                                            <w:div w:id="1588610940">
                                                                                              <w:marLeft w:val="0"/>
                                                                                              <w:marRight w:val="0"/>
                                                                                              <w:marTop w:val="0"/>
                                                                                              <w:marBottom w:val="0"/>
                                                                                              <w:divBdr>
                                                                                                <w:top w:val="none" w:sz="0" w:space="0" w:color="auto"/>
                                                                                                <w:left w:val="none" w:sz="0" w:space="0" w:color="auto"/>
                                                                                                <w:bottom w:val="none" w:sz="0" w:space="0" w:color="auto"/>
                                                                                                <w:right w:val="none" w:sz="0" w:space="0" w:color="auto"/>
                                                                                              </w:divBdr>
                                                                                            </w:div>
                                                                                            <w:div w:id="1669477830">
                                                                                              <w:marLeft w:val="0"/>
                                                                                              <w:marRight w:val="0"/>
                                                                                              <w:marTop w:val="0"/>
                                                                                              <w:marBottom w:val="0"/>
                                                                                              <w:divBdr>
                                                                                                <w:top w:val="none" w:sz="0" w:space="0" w:color="auto"/>
                                                                                                <w:left w:val="none" w:sz="0" w:space="0" w:color="auto"/>
                                                                                                <w:bottom w:val="none" w:sz="0" w:space="0" w:color="auto"/>
                                                                                                <w:right w:val="none" w:sz="0" w:space="0" w:color="auto"/>
                                                                                              </w:divBdr>
                                                                                            </w:div>
                                                                                            <w:div w:id="1953317836">
                                                                                              <w:marLeft w:val="0"/>
                                                                                              <w:marRight w:val="0"/>
                                                                                              <w:marTop w:val="0"/>
                                                                                              <w:marBottom w:val="0"/>
                                                                                              <w:divBdr>
                                                                                                <w:top w:val="none" w:sz="0" w:space="0" w:color="auto"/>
                                                                                                <w:left w:val="none" w:sz="0" w:space="0" w:color="auto"/>
                                                                                                <w:bottom w:val="none" w:sz="0" w:space="0" w:color="auto"/>
                                                                                                <w:right w:val="none" w:sz="0" w:space="0" w:color="auto"/>
                                                                                              </w:divBdr>
                                                                                            </w:div>
                                                                                            <w:div w:id="206899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6906634">
      <w:bodyDiv w:val="1"/>
      <w:marLeft w:val="0"/>
      <w:marRight w:val="0"/>
      <w:marTop w:val="0"/>
      <w:marBottom w:val="0"/>
      <w:divBdr>
        <w:top w:val="none" w:sz="0" w:space="0" w:color="auto"/>
        <w:left w:val="none" w:sz="0" w:space="0" w:color="auto"/>
        <w:bottom w:val="none" w:sz="0" w:space="0" w:color="auto"/>
        <w:right w:val="none" w:sz="0" w:space="0" w:color="auto"/>
      </w:divBdr>
      <w:divsChild>
        <w:div w:id="1816602881">
          <w:marLeft w:val="0"/>
          <w:marRight w:val="0"/>
          <w:marTop w:val="0"/>
          <w:marBottom w:val="0"/>
          <w:divBdr>
            <w:top w:val="none" w:sz="0" w:space="0" w:color="auto"/>
            <w:left w:val="none" w:sz="0" w:space="0" w:color="auto"/>
            <w:bottom w:val="none" w:sz="0" w:space="0" w:color="auto"/>
            <w:right w:val="none" w:sz="0" w:space="0" w:color="auto"/>
          </w:divBdr>
          <w:divsChild>
            <w:div w:id="1200585579">
              <w:marLeft w:val="0"/>
              <w:marRight w:val="0"/>
              <w:marTop w:val="0"/>
              <w:marBottom w:val="0"/>
              <w:divBdr>
                <w:top w:val="none" w:sz="0" w:space="0" w:color="auto"/>
                <w:left w:val="none" w:sz="0" w:space="0" w:color="auto"/>
                <w:bottom w:val="none" w:sz="0" w:space="0" w:color="auto"/>
                <w:right w:val="none" w:sz="0" w:space="0" w:color="auto"/>
              </w:divBdr>
              <w:divsChild>
                <w:div w:id="368527223">
                  <w:marLeft w:val="0"/>
                  <w:marRight w:val="0"/>
                  <w:marTop w:val="0"/>
                  <w:marBottom w:val="0"/>
                  <w:divBdr>
                    <w:top w:val="none" w:sz="0" w:space="0" w:color="auto"/>
                    <w:left w:val="none" w:sz="0" w:space="0" w:color="auto"/>
                    <w:bottom w:val="none" w:sz="0" w:space="0" w:color="auto"/>
                    <w:right w:val="none" w:sz="0" w:space="0" w:color="auto"/>
                  </w:divBdr>
                  <w:divsChild>
                    <w:div w:id="1881043890">
                      <w:marLeft w:val="0"/>
                      <w:marRight w:val="0"/>
                      <w:marTop w:val="0"/>
                      <w:marBottom w:val="0"/>
                      <w:divBdr>
                        <w:top w:val="none" w:sz="0" w:space="0" w:color="auto"/>
                        <w:left w:val="none" w:sz="0" w:space="0" w:color="auto"/>
                        <w:bottom w:val="none" w:sz="0" w:space="0" w:color="auto"/>
                        <w:right w:val="none" w:sz="0" w:space="0" w:color="auto"/>
                      </w:divBdr>
                      <w:divsChild>
                        <w:div w:id="1886599528">
                          <w:marLeft w:val="0"/>
                          <w:marRight w:val="0"/>
                          <w:marTop w:val="0"/>
                          <w:marBottom w:val="0"/>
                          <w:divBdr>
                            <w:top w:val="none" w:sz="0" w:space="0" w:color="auto"/>
                            <w:left w:val="none" w:sz="0" w:space="0" w:color="auto"/>
                            <w:bottom w:val="none" w:sz="0" w:space="0" w:color="auto"/>
                            <w:right w:val="none" w:sz="0" w:space="0" w:color="auto"/>
                          </w:divBdr>
                          <w:divsChild>
                            <w:div w:id="1948848139">
                              <w:marLeft w:val="0"/>
                              <w:marRight w:val="0"/>
                              <w:marTop w:val="0"/>
                              <w:marBottom w:val="0"/>
                              <w:divBdr>
                                <w:top w:val="none" w:sz="0" w:space="0" w:color="auto"/>
                                <w:left w:val="none" w:sz="0" w:space="0" w:color="auto"/>
                                <w:bottom w:val="none" w:sz="0" w:space="0" w:color="auto"/>
                                <w:right w:val="none" w:sz="0" w:space="0" w:color="auto"/>
                              </w:divBdr>
                              <w:divsChild>
                                <w:div w:id="1200319508">
                                  <w:marLeft w:val="0"/>
                                  <w:marRight w:val="0"/>
                                  <w:marTop w:val="0"/>
                                  <w:marBottom w:val="0"/>
                                  <w:divBdr>
                                    <w:top w:val="none" w:sz="0" w:space="0" w:color="auto"/>
                                    <w:left w:val="none" w:sz="0" w:space="0" w:color="auto"/>
                                    <w:bottom w:val="none" w:sz="0" w:space="0" w:color="auto"/>
                                    <w:right w:val="none" w:sz="0" w:space="0" w:color="auto"/>
                                  </w:divBdr>
                                  <w:divsChild>
                                    <w:div w:id="1409157439">
                                      <w:marLeft w:val="0"/>
                                      <w:marRight w:val="0"/>
                                      <w:marTop w:val="0"/>
                                      <w:marBottom w:val="0"/>
                                      <w:divBdr>
                                        <w:top w:val="none" w:sz="0" w:space="0" w:color="auto"/>
                                        <w:left w:val="none" w:sz="0" w:space="0" w:color="auto"/>
                                        <w:bottom w:val="none" w:sz="0" w:space="0" w:color="auto"/>
                                        <w:right w:val="none" w:sz="0" w:space="0" w:color="auto"/>
                                      </w:divBdr>
                                      <w:divsChild>
                                        <w:div w:id="742262663">
                                          <w:marLeft w:val="0"/>
                                          <w:marRight w:val="0"/>
                                          <w:marTop w:val="0"/>
                                          <w:marBottom w:val="0"/>
                                          <w:divBdr>
                                            <w:top w:val="none" w:sz="0" w:space="0" w:color="auto"/>
                                            <w:left w:val="none" w:sz="0" w:space="0" w:color="auto"/>
                                            <w:bottom w:val="none" w:sz="0" w:space="0" w:color="auto"/>
                                            <w:right w:val="none" w:sz="0" w:space="0" w:color="auto"/>
                                          </w:divBdr>
                                          <w:divsChild>
                                            <w:div w:id="494490724">
                                              <w:marLeft w:val="0"/>
                                              <w:marRight w:val="0"/>
                                              <w:marTop w:val="0"/>
                                              <w:marBottom w:val="0"/>
                                              <w:divBdr>
                                                <w:top w:val="none" w:sz="0" w:space="0" w:color="auto"/>
                                                <w:left w:val="none" w:sz="0" w:space="0" w:color="auto"/>
                                                <w:bottom w:val="none" w:sz="0" w:space="0" w:color="auto"/>
                                                <w:right w:val="none" w:sz="0" w:space="0" w:color="auto"/>
                                              </w:divBdr>
                                              <w:divsChild>
                                                <w:div w:id="951933272">
                                                  <w:marLeft w:val="0"/>
                                                  <w:marRight w:val="0"/>
                                                  <w:marTop w:val="0"/>
                                                  <w:marBottom w:val="0"/>
                                                  <w:divBdr>
                                                    <w:top w:val="none" w:sz="0" w:space="0" w:color="auto"/>
                                                    <w:left w:val="none" w:sz="0" w:space="0" w:color="auto"/>
                                                    <w:bottom w:val="none" w:sz="0" w:space="0" w:color="auto"/>
                                                    <w:right w:val="none" w:sz="0" w:space="0" w:color="auto"/>
                                                  </w:divBdr>
                                                  <w:divsChild>
                                                    <w:div w:id="359017700">
                                                      <w:marLeft w:val="0"/>
                                                      <w:marRight w:val="0"/>
                                                      <w:marTop w:val="0"/>
                                                      <w:marBottom w:val="0"/>
                                                      <w:divBdr>
                                                        <w:top w:val="single" w:sz="6" w:space="0" w:color="ABABAB"/>
                                                        <w:left w:val="single" w:sz="6" w:space="0" w:color="ABABAB"/>
                                                        <w:bottom w:val="none" w:sz="0" w:space="0" w:color="auto"/>
                                                        <w:right w:val="single" w:sz="6" w:space="0" w:color="ABABAB"/>
                                                      </w:divBdr>
                                                      <w:divsChild>
                                                        <w:div w:id="96995946">
                                                          <w:marLeft w:val="0"/>
                                                          <w:marRight w:val="0"/>
                                                          <w:marTop w:val="0"/>
                                                          <w:marBottom w:val="0"/>
                                                          <w:divBdr>
                                                            <w:top w:val="none" w:sz="0" w:space="0" w:color="auto"/>
                                                            <w:left w:val="none" w:sz="0" w:space="0" w:color="auto"/>
                                                            <w:bottom w:val="none" w:sz="0" w:space="0" w:color="auto"/>
                                                            <w:right w:val="none" w:sz="0" w:space="0" w:color="auto"/>
                                                          </w:divBdr>
                                                          <w:divsChild>
                                                            <w:div w:id="612791231">
                                                              <w:marLeft w:val="0"/>
                                                              <w:marRight w:val="0"/>
                                                              <w:marTop w:val="0"/>
                                                              <w:marBottom w:val="0"/>
                                                              <w:divBdr>
                                                                <w:top w:val="none" w:sz="0" w:space="0" w:color="auto"/>
                                                                <w:left w:val="none" w:sz="0" w:space="0" w:color="auto"/>
                                                                <w:bottom w:val="none" w:sz="0" w:space="0" w:color="auto"/>
                                                                <w:right w:val="none" w:sz="0" w:space="0" w:color="auto"/>
                                                              </w:divBdr>
                                                              <w:divsChild>
                                                                <w:div w:id="1070688558">
                                                                  <w:marLeft w:val="0"/>
                                                                  <w:marRight w:val="0"/>
                                                                  <w:marTop w:val="0"/>
                                                                  <w:marBottom w:val="0"/>
                                                                  <w:divBdr>
                                                                    <w:top w:val="none" w:sz="0" w:space="0" w:color="auto"/>
                                                                    <w:left w:val="none" w:sz="0" w:space="0" w:color="auto"/>
                                                                    <w:bottom w:val="none" w:sz="0" w:space="0" w:color="auto"/>
                                                                    <w:right w:val="none" w:sz="0" w:space="0" w:color="auto"/>
                                                                  </w:divBdr>
                                                                  <w:divsChild>
                                                                    <w:div w:id="739907334">
                                                                      <w:marLeft w:val="0"/>
                                                                      <w:marRight w:val="0"/>
                                                                      <w:marTop w:val="0"/>
                                                                      <w:marBottom w:val="0"/>
                                                                      <w:divBdr>
                                                                        <w:top w:val="none" w:sz="0" w:space="0" w:color="auto"/>
                                                                        <w:left w:val="none" w:sz="0" w:space="0" w:color="auto"/>
                                                                        <w:bottom w:val="none" w:sz="0" w:space="0" w:color="auto"/>
                                                                        <w:right w:val="none" w:sz="0" w:space="0" w:color="auto"/>
                                                                      </w:divBdr>
                                                                      <w:divsChild>
                                                                        <w:div w:id="1326788652">
                                                                          <w:marLeft w:val="0"/>
                                                                          <w:marRight w:val="0"/>
                                                                          <w:marTop w:val="0"/>
                                                                          <w:marBottom w:val="0"/>
                                                                          <w:divBdr>
                                                                            <w:top w:val="none" w:sz="0" w:space="0" w:color="auto"/>
                                                                            <w:left w:val="none" w:sz="0" w:space="0" w:color="auto"/>
                                                                            <w:bottom w:val="none" w:sz="0" w:space="0" w:color="auto"/>
                                                                            <w:right w:val="none" w:sz="0" w:space="0" w:color="auto"/>
                                                                          </w:divBdr>
                                                                          <w:divsChild>
                                                                            <w:div w:id="1127117300">
                                                                              <w:marLeft w:val="0"/>
                                                                              <w:marRight w:val="0"/>
                                                                              <w:marTop w:val="0"/>
                                                                              <w:marBottom w:val="0"/>
                                                                              <w:divBdr>
                                                                                <w:top w:val="none" w:sz="0" w:space="0" w:color="auto"/>
                                                                                <w:left w:val="none" w:sz="0" w:space="0" w:color="auto"/>
                                                                                <w:bottom w:val="none" w:sz="0" w:space="0" w:color="auto"/>
                                                                                <w:right w:val="none" w:sz="0" w:space="0" w:color="auto"/>
                                                                              </w:divBdr>
                                                                              <w:divsChild>
                                                                                <w:div w:id="464588349">
                                                                                  <w:marLeft w:val="0"/>
                                                                                  <w:marRight w:val="0"/>
                                                                                  <w:marTop w:val="0"/>
                                                                                  <w:marBottom w:val="0"/>
                                                                                  <w:divBdr>
                                                                                    <w:top w:val="none" w:sz="0" w:space="0" w:color="auto"/>
                                                                                    <w:left w:val="none" w:sz="0" w:space="0" w:color="auto"/>
                                                                                    <w:bottom w:val="none" w:sz="0" w:space="0" w:color="auto"/>
                                                                                    <w:right w:val="none" w:sz="0" w:space="0" w:color="auto"/>
                                                                                  </w:divBdr>
                                                                                  <w:divsChild>
                                                                                    <w:div w:id="636959395">
                                                                                      <w:marLeft w:val="0"/>
                                                                                      <w:marRight w:val="0"/>
                                                                                      <w:marTop w:val="0"/>
                                                                                      <w:marBottom w:val="0"/>
                                                                                      <w:divBdr>
                                                                                        <w:top w:val="none" w:sz="0" w:space="0" w:color="auto"/>
                                                                                        <w:left w:val="none" w:sz="0" w:space="0" w:color="auto"/>
                                                                                        <w:bottom w:val="none" w:sz="0" w:space="0" w:color="auto"/>
                                                                                        <w:right w:val="none" w:sz="0" w:space="0" w:color="auto"/>
                                                                                      </w:divBdr>
                                                                                    </w:div>
                                                                                    <w:div w:id="1106970442">
                                                                                      <w:marLeft w:val="0"/>
                                                                                      <w:marRight w:val="0"/>
                                                                                      <w:marTop w:val="0"/>
                                                                                      <w:marBottom w:val="0"/>
                                                                                      <w:divBdr>
                                                                                        <w:top w:val="none" w:sz="0" w:space="0" w:color="auto"/>
                                                                                        <w:left w:val="none" w:sz="0" w:space="0" w:color="auto"/>
                                                                                        <w:bottom w:val="none" w:sz="0" w:space="0" w:color="auto"/>
                                                                                        <w:right w:val="none" w:sz="0" w:space="0" w:color="auto"/>
                                                                                      </w:divBdr>
                                                                                    </w:div>
                                                                                  </w:divsChild>
                                                                                </w:div>
                                                                                <w:div w:id="1533347181">
                                                                                  <w:marLeft w:val="0"/>
                                                                                  <w:marRight w:val="0"/>
                                                                                  <w:marTop w:val="0"/>
                                                                                  <w:marBottom w:val="0"/>
                                                                                  <w:divBdr>
                                                                                    <w:top w:val="none" w:sz="0" w:space="0" w:color="auto"/>
                                                                                    <w:left w:val="none" w:sz="0" w:space="0" w:color="auto"/>
                                                                                    <w:bottom w:val="none" w:sz="0" w:space="0" w:color="auto"/>
                                                                                    <w:right w:val="none" w:sz="0" w:space="0" w:color="auto"/>
                                                                                  </w:divBdr>
                                                                                  <w:divsChild>
                                                                                    <w:div w:id="1193806398">
                                                                                      <w:marLeft w:val="0"/>
                                                                                      <w:marRight w:val="0"/>
                                                                                      <w:marTop w:val="0"/>
                                                                                      <w:marBottom w:val="0"/>
                                                                                      <w:divBdr>
                                                                                        <w:top w:val="none" w:sz="0" w:space="0" w:color="auto"/>
                                                                                        <w:left w:val="none" w:sz="0" w:space="0" w:color="auto"/>
                                                                                        <w:bottom w:val="none" w:sz="0" w:space="0" w:color="auto"/>
                                                                                        <w:right w:val="none" w:sz="0" w:space="0" w:color="auto"/>
                                                                                      </w:divBdr>
                                                                                    </w:div>
                                                                                    <w:div w:id="1374698747">
                                                                                      <w:marLeft w:val="0"/>
                                                                                      <w:marRight w:val="0"/>
                                                                                      <w:marTop w:val="0"/>
                                                                                      <w:marBottom w:val="0"/>
                                                                                      <w:divBdr>
                                                                                        <w:top w:val="none" w:sz="0" w:space="0" w:color="auto"/>
                                                                                        <w:left w:val="none" w:sz="0" w:space="0" w:color="auto"/>
                                                                                        <w:bottom w:val="none" w:sz="0" w:space="0" w:color="auto"/>
                                                                                        <w:right w:val="none" w:sz="0" w:space="0" w:color="auto"/>
                                                                                      </w:divBdr>
                                                                                    </w:div>
                                                                                    <w:div w:id="1808741779">
                                                                                      <w:marLeft w:val="0"/>
                                                                                      <w:marRight w:val="0"/>
                                                                                      <w:marTop w:val="0"/>
                                                                                      <w:marBottom w:val="0"/>
                                                                                      <w:divBdr>
                                                                                        <w:top w:val="none" w:sz="0" w:space="0" w:color="auto"/>
                                                                                        <w:left w:val="none" w:sz="0" w:space="0" w:color="auto"/>
                                                                                        <w:bottom w:val="none" w:sz="0" w:space="0" w:color="auto"/>
                                                                                        <w:right w:val="none" w:sz="0" w:space="0" w:color="auto"/>
                                                                                      </w:divBdr>
                                                                                    </w:div>
                                                                                    <w:div w:id="202416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4422081">
      <w:bodyDiv w:val="1"/>
      <w:marLeft w:val="0"/>
      <w:marRight w:val="0"/>
      <w:marTop w:val="0"/>
      <w:marBottom w:val="0"/>
      <w:divBdr>
        <w:top w:val="none" w:sz="0" w:space="0" w:color="auto"/>
        <w:left w:val="none" w:sz="0" w:space="0" w:color="auto"/>
        <w:bottom w:val="none" w:sz="0" w:space="0" w:color="auto"/>
        <w:right w:val="none" w:sz="0" w:space="0" w:color="auto"/>
      </w:divBdr>
    </w:div>
    <w:div w:id="467087307">
      <w:bodyDiv w:val="1"/>
      <w:marLeft w:val="0"/>
      <w:marRight w:val="0"/>
      <w:marTop w:val="0"/>
      <w:marBottom w:val="0"/>
      <w:divBdr>
        <w:top w:val="none" w:sz="0" w:space="0" w:color="auto"/>
        <w:left w:val="none" w:sz="0" w:space="0" w:color="auto"/>
        <w:bottom w:val="none" w:sz="0" w:space="0" w:color="auto"/>
        <w:right w:val="none" w:sz="0" w:space="0" w:color="auto"/>
      </w:divBdr>
    </w:div>
    <w:div w:id="562451609">
      <w:bodyDiv w:val="1"/>
      <w:marLeft w:val="0"/>
      <w:marRight w:val="0"/>
      <w:marTop w:val="0"/>
      <w:marBottom w:val="0"/>
      <w:divBdr>
        <w:top w:val="none" w:sz="0" w:space="0" w:color="auto"/>
        <w:left w:val="none" w:sz="0" w:space="0" w:color="auto"/>
        <w:bottom w:val="none" w:sz="0" w:space="0" w:color="auto"/>
        <w:right w:val="none" w:sz="0" w:space="0" w:color="auto"/>
      </w:divBdr>
      <w:divsChild>
        <w:div w:id="1125344908">
          <w:marLeft w:val="0"/>
          <w:marRight w:val="0"/>
          <w:marTop w:val="0"/>
          <w:marBottom w:val="0"/>
          <w:divBdr>
            <w:top w:val="none" w:sz="0" w:space="0" w:color="auto"/>
            <w:left w:val="none" w:sz="0" w:space="0" w:color="auto"/>
            <w:bottom w:val="none" w:sz="0" w:space="0" w:color="auto"/>
            <w:right w:val="none" w:sz="0" w:space="0" w:color="auto"/>
          </w:divBdr>
          <w:divsChild>
            <w:div w:id="175925030">
              <w:marLeft w:val="0"/>
              <w:marRight w:val="0"/>
              <w:marTop w:val="0"/>
              <w:marBottom w:val="0"/>
              <w:divBdr>
                <w:top w:val="none" w:sz="0" w:space="0" w:color="auto"/>
                <w:left w:val="none" w:sz="0" w:space="0" w:color="auto"/>
                <w:bottom w:val="none" w:sz="0" w:space="0" w:color="auto"/>
                <w:right w:val="none" w:sz="0" w:space="0" w:color="auto"/>
              </w:divBdr>
              <w:divsChild>
                <w:div w:id="684092117">
                  <w:marLeft w:val="0"/>
                  <w:marRight w:val="0"/>
                  <w:marTop w:val="0"/>
                  <w:marBottom w:val="0"/>
                  <w:divBdr>
                    <w:top w:val="none" w:sz="0" w:space="0" w:color="auto"/>
                    <w:left w:val="none" w:sz="0" w:space="0" w:color="auto"/>
                    <w:bottom w:val="none" w:sz="0" w:space="0" w:color="auto"/>
                    <w:right w:val="none" w:sz="0" w:space="0" w:color="auto"/>
                  </w:divBdr>
                  <w:divsChild>
                    <w:div w:id="200825797">
                      <w:marLeft w:val="0"/>
                      <w:marRight w:val="0"/>
                      <w:marTop w:val="0"/>
                      <w:marBottom w:val="0"/>
                      <w:divBdr>
                        <w:top w:val="none" w:sz="0" w:space="0" w:color="auto"/>
                        <w:left w:val="none" w:sz="0" w:space="0" w:color="auto"/>
                        <w:bottom w:val="none" w:sz="0" w:space="0" w:color="auto"/>
                        <w:right w:val="none" w:sz="0" w:space="0" w:color="auto"/>
                      </w:divBdr>
                      <w:divsChild>
                        <w:div w:id="265693881">
                          <w:marLeft w:val="0"/>
                          <w:marRight w:val="0"/>
                          <w:marTop w:val="0"/>
                          <w:marBottom w:val="0"/>
                          <w:divBdr>
                            <w:top w:val="none" w:sz="0" w:space="0" w:color="auto"/>
                            <w:left w:val="none" w:sz="0" w:space="0" w:color="auto"/>
                            <w:bottom w:val="none" w:sz="0" w:space="0" w:color="auto"/>
                            <w:right w:val="none" w:sz="0" w:space="0" w:color="auto"/>
                          </w:divBdr>
                          <w:divsChild>
                            <w:div w:id="1779062447">
                              <w:marLeft w:val="0"/>
                              <w:marRight w:val="0"/>
                              <w:marTop w:val="0"/>
                              <w:marBottom w:val="0"/>
                              <w:divBdr>
                                <w:top w:val="none" w:sz="0" w:space="0" w:color="auto"/>
                                <w:left w:val="none" w:sz="0" w:space="0" w:color="auto"/>
                                <w:bottom w:val="none" w:sz="0" w:space="0" w:color="auto"/>
                                <w:right w:val="none" w:sz="0" w:space="0" w:color="auto"/>
                              </w:divBdr>
                              <w:divsChild>
                                <w:div w:id="1544292288">
                                  <w:marLeft w:val="0"/>
                                  <w:marRight w:val="0"/>
                                  <w:marTop w:val="0"/>
                                  <w:marBottom w:val="0"/>
                                  <w:divBdr>
                                    <w:top w:val="none" w:sz="0" w:space="0" w:color="auto"/>
                                    <w:left w:val="none" w:sz="0" w:space="0" w:color="auto"/>
                                    <w:bottom w:val="none" w:sz="0" w:space="0" w:color="auto"/>
                                    <w:right w:val="none" w:sz="0" w:space="0" w:color="auto"/>
                                  </w:divBdr>
                                  <w:divsChild>
                                    <w:div w:id="2049572916">
                                      <w:marLeft w:val="0"/>
                                      <w:marRight w:val="0"/>
                                      <w:marTop w:val="0"/>
                                      <w:marBottom w:val="0"/>
                                      <w:divBdr>
                                        <w:top w:val="none" w:sz="0" w:space="0" w:color="auto"/>
                                        <w:left w:val="none" w:sz="0" w:space="0" w:color="auto"/>
                                        <w:bottom w:val="none" w:sz="0" w:space="0" w:color="auto"/>
                                        <w:right w:val="none" w:sz="0" w:space="0" w:color="auto"/>
                                      </w:divBdr>
                                      <w:divsChild>
                                        <w:div w:id="54623727">
                                          <w:marLeft w:val="0"/>
                                          <w:marRight w:val="0"/>
                                          <w:marTop w:val="0"/>
                                          <w:marBottom w:val="0"/>
                                          <w:divBdr>
                                            <w:top w:val="none" w:sz="0" w:space="0" w:color="auto"/>
                                            <w:left w:val="none" w:sz="0" w:space="0" w:color="auto"/>
                                            <w:bottom w:val="none" w:sz="0" w:space="0" w:color="auto"/>
                                            <w:right w:val="none" w:sz="0" w:space="0" w:color="auto"/>
                                          </w:divBdr>
                                          <w:divsChild>
                                            <w:div w:id="625549584">
                                              <w:marLeft w:val="0"/>
                                              <w:marRight w:val="0"/>
                                              <w:marTop w:val="0"/>
                                              <w:marBottom w:val="0"/>
                                              <w:divBdr>
                                                <w:top w:val="none" w:sz="0" w:space="0" w:color="auto"/>
                                                <w:left w:val="none" w:sz="0" w:space="0" w:color="auto"/>
                                                <w:bottom w:val="none" w:sz="0" w:space="0" w:color="auto"/>
                                                <w:right w:val="none" w:sz="0" w:space="0" w:color="auto"/>
                                              </w:divBdr>
                                              <w:divsChild>
                                                <w:div w:id="960573434">
                                                  <w:marLeft w:val="0"/>
                                                  <w:marRight w:val="0"/>
                                                  <w:marTop w:val="0"/>
                                                  <w:marBottom w:val="0"/>
                                                  <w:divBdr>
                                                    <w:top w:val="none" w:sz="0" w:space="0" w:color="auto"/>
                                                    <w:left w:val="none" w:sz="0" w:space="0" w:color="auto"/>
                                                    <w:bottom w:val="none" w:sz="0" w:space="0" w:color="auto"/>
                                                    <w:right w:val="none" w:sz="0" w:space="0" w:color="auto"/>
                                                  </w:divBdr>
                                                  <w:divsChild>
                                                    <w:div w:id="688601330">
                                                      <w:marLeft w:val="0"/>
                                                      <w:marRight w:val="0"/>
                                                      <w:marTop w:val="0"/>
                                                      <w:marBottom w:val="0"/>
                                                      <w:divBdr>
                                                        <w:top w:val="none" w:sz="0" w:space="0" w:color="auto"/>
                                                        <w:left w:val="none" w:sz="0" w:space="0" w:color="auto"/>
                                                        <w:bottom w:val="none" w:sz="0" w:space="0" w:color="auto"/>
                                                        <w:right w:val="none" w:sz="0" w:space="0" w:color="auto"/>
                                                      </w:divBdr>
                                                      <w:divsChild>
                                                        <w:div w:id="1372802311">
                                                          <w:marLeft w:val="0"/>
                                                          <w:marRight w:val="0"/>
                                                          <w:marTop w:val="0"/>
                                                          <w:marBottom w:val="0"/>
                                                          <w:divBdr>
                                                            <w:top w:val="none" w:sz="0" w:space="0" w:color="auto"/>
                                                            <w:left w:val="none" w:sz="0" w:space="0" w:color="auto"/>
                                                            <w:bottom w:val="none" w:sz="0" w:space="0" w:color="auto"/>
                                                            <w:right w:val="none" w:sz="0" w:space="0" w:color="auto"/>
                                                          </w:divBdr>
                                                          <w:divsChild>
                                                            <w:div w:id="868646830">
                                                              <w:marLeft w:val="0"/>
                                                              <w:marRight w:val="0"/>
                                                              <w:marTop w:val="0"/>
                                                              <w:marBottom w:val="0"/>
                                                              <w:divBdr>
                                                                <w:top w:val="none" w:sz="0" w:space="0" w:color="auto"/>
                                                                <w:left w:val="none" w:sz="0" w:space="0" w:color="auto"/>
                                                                <w:bottom w:val="none" w:sz="0" w:space="0" w:color="auto"/>
                                                                <w:right w:val="none" w:sz="0" w:space="0" w:color="auto"/>
                                                              </w:divBdr>
                                                              <w:divsChild>
                                                                <w:div w:id="1161116861">
                                                                  <w:marLeft w:val="0"/>
                                                                  <w:marRight w:val="0"/>
                                                                  <w:marTop w:val="0"/>
                                                                  <w:marBottom w:val="0"/>
                                                                  <w:divBdr>
                                                                    <w:top w:val="none" w:sz="0" w:space="0" w:color="auto"/>
                                                                    <w:left w:val="none" w:sz="0" w:space="0" w:color="auto"/>
                                                                    <w:bottom w:val="none" w:sz="0" w:space="0" w:color="auto"/>
                                                                    <w:right w:val="none" w:sz="0" w:space="0" w:color="auto"/>
                                                                  </w:divBdr>
                                                                  <w:divsChild>
                                                                    <w:div w:id="78019968">
                                                                      <w:marLeft w:val="0"/>
                                                                      <w:marRight w:val="0"/>
                                                                      <w:marTop w:val="0"/>
                                                                      <w:marBottom w:val="0"/>
                                                                      <w:divBdr>
                                                                        <w:top w:val="none" w:sz="0" w:space="0" w:color="auto"/>
                                                                        <w:left w:val="none" w:sz="0" w:space="0" w:color="auto"/>
                                                                        <w:bottom w:val="none" w:sz="0" w:space="0" w:color="auto"/>
                                                                        <w:right w:val="none" w:sz="0" w:space="0" w:color="auto"/>
                                                                      </w:divBdr>
                                                                      <w:divsChild>
                                                                        <w:div w:id="1747260104">
                                                                          <w:marLeft w:val="0"/>
                                                                          <w:marRight w:val="0"/>
                                                                          <w:marTop w:val="0"/>
                                                                          <w:marBottom w:val="0"/>
                                                                          <w:divBdr>
                                                                            <w:top w:val="none" w:sz="0" w:space="0" w:color="auto"/>
                                                                            <w:left w:val="none" w:sz="0" w:space="0" w:color="auto"/>
                                                                            <w:bottom w:val="none" w:sz="0" w:space="0" w:color="auto"/>
                                                                            <w:right w:val="none" w:sz="0" w:space="0" w:color="auto"/>
                                                                          </w:divBdr>
                                                                          <w:divsChild>
                                                                            <w:div w:id="2071921720">
                                                                              <w:marLeft w:val="0"/>
                                                                              <w:marRight w:val="0"/>
                                                                              <w:marTop w:val="0"/>
                                                                              <w:marBottom w:val="0"/>
                                                                              <w:divBdr>
                                                                                <w:top w:val="none" w:sz="0" w:space="0" w:color="auto"/>
                                                                                <w:left w:val="none" w:sz="0" w:space="0" w:color="auto"/>
                                                                                <w:bottom w:val="none" w:sz="0" w:space="0" w:color="auto"/>
                                                                                <w:right w:val="none" w:sz="0" w:space="0" w:color="auto"/>
                                                                              </w:divBdr>
                                                                              <w:divsChild>
                                                                                <w:div w:id="751505722">
                                                                                  <w:marLeft w:val="0"/>
                                                                                  <w:marRight w:val="0"/>
                                                                                  <w:marTop w:val="0"/>
                                                                                  <w:marBottom w:val="0"/>
                                                                                  <w:divBdr>
                                                                                    <w:top w:val="none" w:sz="0" w:space="0" w:color="auto"/>
                                                                                    <w:left w:val="none" w:sz="0" w:space="0" w:color="auto"/>
                                                                                    <w:bottom w:val="none" w:sz="0" w:space="0" w:color="auto"/>
                                                                                    <w:right w:val="none" w:sz="0" w:space="0" w:color="auto"/>
                                                                                  </w:divBdr>
                                                                                  <w:divsChild>
                                                                                    <w:div w:id="409742707">
                                                                                      <w:marLeft w:val="0"/>
                                                                                      <w:marRight w:val="0"/>
                                                                                      <w:marTop w:val="0"/>
                                                                                      <w:marBottom w:val="120"/>
                                                                                      <w:divBdr>
                                                                                        <w:top w:val="none" w:sz="0" w:space="0" w:color="auto"/>
                                                                                        <w:left w:val="none" w:sz="0" w:space="0" w:color="auto"/>
                                                                                        <w:bottom w:val="none" w:sz="0" w:space="0" w:color="auto"/>
                                                                                        <w:right w:val="none" w:sz="0" w:space="0" w:color="auto"/>
                                                                                      </w:divBdr>
                                                                                      <w:divsChild>
                                                                                        <w:div w:id="1811819377">
                                                                                          <w:marLeft w:val="0"/>
                                                                                          <w:marRight w:val="0"/>
                                                                                          <w:marTop w:val="0"/>
                                                                                          <w:marBottom w:val="0"/>
                                                                                          <w:divBdr>
                                                                                            <w:top w:val="none" w:sz="0" w:space="0" w:color="auto"/>
                                                                                            <w:left w:val="none" w:sz="0" w:space="0" w:color="auto"/>
                                                                                            <w:bottom w:val="none" w:sz="0" w:space="0" w:color="auto"/>
                                                                                            <w:right w:val="none" w:sz="0" w:space="0" w:color="auto"/>
                                                                                          </w:divBdr>
                                                                                          <w:divsChild>
                                                                                            <w:div w:id="35280995">
                                                                                              <w:marLeft w:val="0"/>
                                                                                              <w:marRight w:val="0"/>
                                                                                              <w:marTop w:val="0"/>
                                                                                              <w:marBottom w:val="0"/>
                                                                                              <w:divBdr>
                                                                                                <w:top w:val="none" w:sz="0" w:space="0" w:color="auto"/>
                                                                                                <w:left w:val="none" w:sz="0" w:space="0" w:color="auto"/>
                                                                                                <w:bottom w:val="none" w:sz="0" w:space="0" w:color="auto"/>
                                                                                                <w:right w:val="none" w:sz="0" w:space="0" w:color="auto"/>
                                                                                              </w:divBdr>
                                                                                            </w:div>
                                                                                            <w:div w:id="424882036">
                                                                                              <w:marLeft w:val="0"/>
                                                                                              <w:marRight w:val="0"/>
                                                                                              <w:marTop w:val="0"/>
                                                                                              <w:marBottom w:val="0"/>
                                                                                              <w:divBdr>
                                                                                                <w:top w:val="none" w:sz="0" w:space="0" w:color="auto"/>
                                                                                                <w:left w:val="none" w:sz="0" w:space="0" w:color="auto"/>
                                                                                                <w:bottom w:val="none" w:sz="0" w:space="0" w:color="auto"/>
                                                                                                <w:right w:val="none" w:sz="0" w:space="0" w:color="auto"/>
                                                                                              </w:divBdr>
                                                                                            </w:div>
                                                                                            <w:div w:id="446628893">
                                                                                              <w:marLeft w:val="0"/>
                                                                                              <w:marRight w:val="0"/>
                                                                                              <w:marTop w:val="0"/>
                                                                                              <w:marBottom w:val="0"/>
                                                                                              <w:divBdr>
                                                                                                <w:top w:val="none" w:sz="0" w:space="0" w:color="auto"/>
                                                                                                <w:left w:val="none" w:sz="0" w:space="0" w:color="auto"/>
                                                                                                <w:bottom w:val="none" w:sz="0" w:space="0" w:color="auto"/>
                                                                                                <w:right w:val="none" w:sz="0" w:space="0" w:color="auto"/>
                                                                                              </w:divBdr>
                                                                                            </w:div>
                                                                                            <w:div w:id="468479050">
                                                                                              <w:marLeft w:val="0"/>
                                                                                              <w:marRight w:val="0"/>
                                                                                              <w:marTop w:val="0"/>
                                                                                              <w:marBottom w:val="0"/>
                                                                                              <w:divBdr>
                                                                                                <w:top w:val="none" w:sz="0" w:space="0" w:color="auto"/>
                                                                                                <w:left w:val="none" w:sz="0" w:space="0" w:color="auto"/>
                                                                                                <w:bottom w:val="none" w:sz="0" w:space="0" w:color="auto"/>
                                                                                                <w:right w:val="none" w:sz="0" w:space="0" w:color="auto"/>
                                                                                              </w:divBdr>
                                                                                            </w:div>
                                                                                            <w:div w:id="806750025">
                                                                                              <w:marLeft w:val="0"/>
                                                                                              <w:marRight w:val="0"/>
                                                                                              <w:marTop w:val="0"/>
                                                                                              <w:marBottom w:val="0"/>
                                                                                              <w:divBdr>
                                                                                                <w:top w:val="none" w:sz="0" w:space="0" w:color="auto"/>
                                                                                                <w:left w:val="none" w:sz="0" w:space="0" w:color="auto"/>
                                                                                                <w:bottom w:val="none" w:sz="0" w:space="0" w:color="auto"/>
                                                                                                <w:right w:val="none" w:sz="0" w:space="0" w:color="auto"/>
                                                                                              </w:divBdr>
                                                                                            </w:div>
                                                                                            <w:div w:id="1504280242">
                                                                                              <w:marLeft w:val="0"/>
                                                                                              <w:marRight w:val="0"/>
                                                                                              <w:marTop w:val="0"/>
                                                                                              <w:marBottom w:val="0"/>
                                                                                              <w:divBdr>
                                                                                                <w:top w:val="none" w:sz="0" w:space="0" w:color="auto"/>
                                                                                                <w:left w:val="none" w:sz="0" w:space="0" w:color="auto"/>
                                                                                                <w:bottom w:val="none" w:sz="0" w:space="0" w:color="auto"/>
                                                                                                <w:right w:val="none" w:sz="0" w:space="0" w:color="auto"/>
                                                                                              </w:divBdr>
                                                                                            </w:div>
                                                                                            <w:div w:id="1689285272">
                                                                                              <w:marLeft w:val="0"/>
                                                                                              <w:marRight w:val="0"/>
                                                                                              <w:marTop w:val="0"/>
                                                                                              <w:marBottom w:val="0"/>
                                                                                              <w:divBdr>
                                                                                                <w:top w:val="none" w:sz="0" w:space="0" w:color="auto"/>
                                                                                                <w:left w:val="none" w:sz="0" w:space="0" w:color="auto"/>
                                                                                                <w:bottom w:val="none" w:sz="0" w:space="0" w:color="auto"/>
                                                                                                <w:right w:val="none" w:sz="0" w:space="0" w:color="auto"/>
                                                                                              </w:divBdr>
                                                                                            </w:div>
                                                                                            <w:div w:id="1813208170">
                                                                                              <w:marLeft w:val="0"/>
                                                                                              <w:marRight w:val="0"/>
                                                                                              <w:marTop w:val="0"/>
                                                                                              <w:marBottom w:val="0"/>
                                                                                              <w:divBdr>
                                                                                                <w:top w:val="none" w:sz="0" w:space="0" w:color="auto"/>
                                                                                                <w:left w:val="none" w:sz="0" w:space="0" w:color="auto"/>
                                                                                                <w:bottom w:val="none" w:sz="0" w:space="0" w:color="auto"/>
                                                                                                <w:right w:val="none" w:sz="0" w:space="0" w:color="auto"/>
                                                                                              </w:divBdr>
                                                                                            </w:div>
                                                                                            <w:div w:id="2031224473">
                                                                                              <w:marLeft w:val="0"/>
                                                                                              <w:marRight w:val="0"/>
                                                                                              <w:marTop w:val="0"/>
                                                                                              <w:marBottom w:val="0"/>
                                                                                              <w:divBdr>
                                                                                                <w:top w:val="none" w:sz="0" w:space="0" w:color="auto"/>
                                                                                                <w:left w:val="none" w:sz="0" w:space="0" w:color="auto"/>
                                                                                                <w:bottom w:val="none" w:sz="0" w:space="0" w:color="auto"/>
                                                                                                <w:right w:val="none" w:sz="0" w:space="0" w:color="auto"/>
                                                                                              </w:divBdr>
                                                                                            </w:div>
                                                                                            <w:div w:id="20925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2036829">
      <w:bodyDiv w:val="1"/>
      <w:marLeft w:val="0"/>
      <w:marRight w:val="0"/>
      <w:marTop w:val="0"/>
      <w:marBottom w:val="0"/>
      <w:divBdr>
        <w:top w:val="none" w:sz="0" w:space="0" w:color="auto"/>
        <w:left w:val="none" w:sz="0" w:space="0" w:color="auto"/>
        <w:bottom w:val="none" w:sz="0" w:space="0" w:color="auto"/>
        <w:right w:val="none" w:sz="0" w:space="0" w:color="auto"/>
      </w:divBdr>
    </w:div>
    <w:div w:id="996496419">
      <w:bodyDiv w:val="1"/>
      <w:marLeft w:val="0"/>
      <w:marRight w:val="0"/>
      <w:marTop w:val="0"/>
      <w:marBottom w:val="0"/>
      <w:divBdr>
        <w:top w:val="none" w:sz="0" w:space="0" w:color="auto"/>
        <w:left w:val="none" w:sz="0" w:space="0" w:color="auto"/>
        <w:bottom w:val="none" w:sz="0" w:space="0" w:color="auto"/>
        <w:right w:val="none" w:sz="0" w:space="0" w:color="auto"/>
      </w:divBdr>
    </w:div>
    <w:div w:id="1032073931">
      <w:bodyDiv w:val="1"/>
      <w:marLeft w:val="0"/>
      <w:marRight w:val="0"/>
      <w:marTop w:val="0"/>
      <w:marBottom w:val="0"/>
      <w:divBdr>
        <w:top w:val="none" w:sz="0" w:space="0" w:color="auto"/>
        <w:left w:val="none" w:sz="0" w:space="0" w:color="auto"/>
        <w:bottom w:val="none" w:sz="0" w:space="0" w:color="auto"/>
        <w:right w:val="none" w:sz="0" w:space="0" w:color="auto"/>
      </w:divBdr>
    </w:div>
    <w:div w:id="1311204031">
      <w:bodyDiv w:val="1"/>
      <w:marLeft w:val="0"/>
      <w:marRight w:val="0"/>
      <w:marTop w:val="0"/>
      <w:marBottom w:val="0"/>
      <w:divBdr>
        <w:top w:val="none" w:sz="0" w:space="0" w:color="auto"/>
        <w:left w:val="none" w:sz="0" w:space="0" w:color="auto"/>
        <w:bottom w:val="none" w:sz="0" w:space="0" w:color="auto"/>
        <w:right w:val="none" w:sz="0" w:space="0" w:color="auto"/>
      </w:divBdr>
      <w:divsChild>
        <w:div w:id="1217467329">
          <w:marLeft w:val="0"/>
          <w:marRight w:val="0"/>
          <w:marTop w:val="0"/>
          <w:marBottom w:val="0"/>
          <w:divBdr>
            <w:top w:val="none" w:sz="0" w:space="0" w:color="auto"/>
            <w:left w:val="none" w:sz="0" w:space="0" w:color="auto"/>
            <w:bottom w:val="none" w:sz="0" w:space="0" w:color="auto"/>
            <w:right w:val="none" w:sz="0" w:space="0" w:color="auto"/>
          </w:divBdr>
          <w:divsChild>
            <w:div w:id="997341173">
              <w:marLeft w:val="0"/>
              <w:marRight w:val="0"/>
              <w:marTop w:val="0"/>
              <w:marBottom w:val="0"/>
              <w:divBdr>
                <w:top w:val="none" w:sz="0" w:space="0" w:color="auto"/>
                <w:left w:val="none" w:sz="0" w:space="0" w:color="auto"/>
                <w:bottom w:val="none" w:sz="0" w:space="0" w:color="auto"/>
                <w:right w:val="none" w:sz="0" w:space="0" w:color="auto"/>
              </w:divBdr>
              <w:divsChild>
                <w:div w:id="53269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053682">
      <w:bodyDiv w:val="1"/>
      <w:marLeft w:val="0"/>
      <w:marRight w:val="0"/>
      <w:marTop w:val="0"/>
      <w:marBottom w:val="0"/>
      <w:divBdr>
        <w:top w:val="none" w:sz="0" w:space="0" w:color="auto"/>
        <w:left w:val="none" w:sz="0" w:space="0" w:color="auto"/>
        <w:bottom w:val="none" w:sz="0" w:space="0" w:color="auto"/>
        <w:right w:val="none" w:sz="0" w:space="0" w:color="auto"/>
      </w:divBdr>
    </w:div>
    <w:div w:id="1568149497">
      <w:bodyDiv w:val="1"/>
      <w:marLeft w:val="0"/>
      <w:marRight w:val="0"/>
      <w:marTop w:val="0"/>
      <w:marBottom w:val="0"/>
      <w:divBdr>
        <w:top w:val="none" w:sz="0" w:space="0" w:color="auto"/>
        <w:left w:val="none" w:sz="0" w:space="0" w:color="auto"/>
        <w:bottom w:val="none" w:sz="0" w:space="0" w:color="auto"/>
        <w:right w:val="none" w:sz="0" w:space="0" w:color="auto"/>
      </w:divBdr>
    </w:div>
    <w:div w:id="1662468551">
      <w:bodyDiv w:val="1"/>
      <w:marLeft w:val="0"/>
      <w:marRight w:val="0"/>
      <w:marTop w:val="0"/>
      <w:marBottom w:val="0"/>
      <w:divBdr>
        <w:top w:val="none" w:sz="0" w:space="0" w:color="auto"/>
        <w:left w:val="none" w:sz="0" w:space="0" w:color="auto"/>
        <w:bottom w:val="none" w:sz="0" w:space="0" w:color="auto"/>
        <w:right w:val="none" w:sz="0" w:space="0" w:color="auto"/>
      </w:divBdr>
    </w:div>
    <w:div w:id="1730227965">
      <w:bodyDiv w:val="1"/>
      <w:marLeft w:val="0"/>
      <w:marRight w:val="0"/>
      <w:marTop w:val="0"/>
      <w:marBottom w:val="0"/>
      <w:divBdr>
        <w:top w:val="none" w:sz="0" w:space="0" w:color="auto"/>
        <w:left w:val="none" w:sz="0" w:space="0" w:color="auto"/>
        <w:bottom w:val="none" w:sz="0" w:space="0" w:color="auto"/>
        <w:right w:val="none" w:sz="0" w:space="0" w:color="auto"/>
      </w:divBdr>
      <w:divsChild>
        <w:div w:id="528837102">
          <w:marLeft w:val="0"/>
          <w:marRight w:val="0"/>
          <w:marTop w:val="0"/>
          <w:marBottom w:val="0"/>
          <w:divBdr>
            <w:top w:val="none" w:sz="0" w:space="0" w:color="auto"/>
            <w:left w:val="none" w:sz="0" w:space="0" w:color="auto"/>
            <w:bottom w:val="none" w:sz="0" w:space="0" w:color="auto"/>
            <w:right w:val="none" w:sz="0" w:space="0" w:color="auto"/>
          </w:divBdr>
          <w:divsChild>
            <w:div w:id="60637186">
              <w:marLeft w:val="0"/>
              <w:marRight w:val="0"/>
              <w:marTop w:val="0"/>
              <w:marBottom w:val="0"/>
              <w:divBdr>
                <w:top w:val="none" w:sz="0" w:space="0" w:color="auto"/>
                <w:left w:val="none" w:sz="0" w:space="0" w:color="auto"/>
                <w:bottom w:val="none" w:sz="0" w:space="0" w:color="auto"/>
                <w:right w:val="none" w:sz="0" w:space="0" w:color="auto"/>
              </w:divBdr>
              <w:divsChild>
                <w:div w:id="647635900">
                  <w:marLeft w:val="0"/>
                  <w:marRight w:val="0"/>
                  <w:marTop w:val="0"/>
                  <w:marBottom w:val="0"/>
                  <w:divBdr>
                    <w:top w:val="none" w:sz="0" w:space="0" w:color="auto"/>
                    <w:left w:val="none" w:sz="0" w:space="0" w:color="auto"/>
                    <w:bottom w:val="none" w:sz="0" w:space="0" w:color="auto"/>
                    <w:right w:val="none" w:sz="0" w:space="0" w:color="auto"/>
                  </w:divBdr>
                  <w:divsChild>
                    <w:div w:id="510294499">
                      <w:marLeft w:val="0"/>
                      <w:marRight w:val="0"/>
                      <w:marTop w:val="0"/>
                      <w:marBottom w:val="0"/>
                      <w:divBdr>
                        <w:top w:val="none" w:sz="0" w:space="0" w:color="auto"/>
                        <w:left w:val="none" w:sz="0" w:space="0" w:color="auto"/>
                        <w:bottom w:val="none" w:sz="0" w:space="0" w:color="auto"/>
                        <w:right w:val="none" w:sz="0" w:space="0" w:color="auto"/>
                      </w:divBdr>
                      <w:divsChild>
                        <w:div w:id="591276392">
                          <w:marLeft w:val="0"/>
                          <w:marRight w:val="0"/>
                          <w:marTop w:val="0"/>
                          <w:marBottom w:val="0"/>
                          <w:divBdr>
                            <w:top w:val="none" w:sz="0" w:space="0" w:color="auto"/>
                            <w:left w:val="none" w:sz="0" w:space="0" w:color="auto"/>
                            <w:bottom w:val="none" w:sz="0" w:space="0" w:color="auto"/>
                            <w:right w:val="none" w:sz="0" w:space="0" w:color="auto"/>
                          </w:divBdr>
                          <w:divsChild>
                            <w:div w:id="708144870">
                              <w:marLeft w:val="0"/>
                              <w:marRight w:val="0"/>
                              <w:marTop w:val="0"/>
                              <w:marBottom w:val="0"/>
                              <w:divBdr>
                                <w:top w:val="none" w:sz="0" w:space="0" w:color="auto"/>
                                <w:left w:val="none" w:sz="0" w:space="0" w:color="auto"/>
                                <w:bottom w:val="none" w:sz="0" w:space="0" w:color="auto"/>
                                <w:right w:val="none" w:sz="0" w:space="0" w:color="auto"/>
                              </w:divBdr>
                              <w:divsChild>
                                <w:div w:id="1953777613">
                                  <w:marLeft w:val="0"/>
                                  <w:marRight w:val="0"/>
                                  <w:marTop w:val="0"/>
                                  <w:marBottom w:val="0"/>
                                  <w:divBdr>
                                    <w:top w:val="none" w:sz="0" w:space="0" w:color="auto"/>
                                    <w:left w:val="none" w:sz="0" w:space="0" w:color="auto"/>
                                    <w:bottom w:val="none" w:sz="0" w:space="0" w:color="auto"/>
                                    <w:right w:val="none" w:sz="0" w:space="0" w:color="auto"/>
                                  </w:divBdr>
                                  <w:divsChild>
                                    <w:div w:id="747116996">
                                      <w:marLeft w:val="0"/>
                                      <w:marRight w:val="0"/>
                                      <w:marTop w:val="0"/>
                                      <w:marBottom w:val="0"/>
                                      <w:divBdr>
                                        <w:top w:val="none" w:sz="0" w:space="0" w:color="auto"/>
                                        <w:left w:val="none" w:sz="0" w:space="0" w:color="auto"/>
                                        <w:bottom w:val="none" w:sz="0" w:space="0" w:color="auto"/>
                                        <w:right w:val="none" w:sz="0" w:space="0" w:color="auto"/>
                                      </w:divBdr>
                                      <w:divsChild>
                                        <w:div w:id="654990317">
                                          <w:marLeft w:val="0"/>
                                          <w:marRight w:val="0"/>
                                          <w:marTop w:val="0"/>
                                          <w:marBottom w:val="0"/>
                                          <w:divBdr>
                                            <w:top w:val="none" w:sz="0" w:space="0" w:color="auto"/>
                                            <w:left w:val="none" w:sz="0" w:space="0" w:color="auto"/>
                                            <w:bottom w:val="none" w:sz="0" w:space="0" w:color="auto"/>
                                            <w:right w:val="none" w:sz="0" w:space="0" w:color="auto"/>
                                          </w:divBdr>
                                          <w:divsChild>
                                            <w:div w:id="510486663">
                                              <w:marLeft w:val="0"/>
                                              <w:marRight w:val="0"/>
                                              <w:marTop w:val="0"/>
                                              <w:marBottom w:val="0"/>
                                              <w:divBdr>
                                                <w:top w:val="none" w:sz="0" w:space="0" w:color="auto"/>
                                                <w:left w:val="none" w:sz="0" w:space="0" w:color="auto"/>
                                                <w:bottom w:val="none" w:sz="0" w:space="0" w:color="auto"/>
                                                <w:right w:val="none" w:sz="0" w:space="0" w:color="auto"/>
                                              </w:divBdr>
                                              <w:divsChild>
                                                <w:div w:id="353002504">
                                                  <w:marLeft w:val="0"/>
                                                  <w:marRight w:val="0"/>
                                                  <w:marTop w:val="0"/>
                                                  <w:marBottom w:val="0"/>
                                                  <w:divBdr>
                                                    <w:top w:val="none" w:sz="0" w:space="0" w:color="auto"/>
                                                    <w:left w:val="none" w:sz="0" w:space="0" w:color="auto"/>
                                                    <w:bottom w:val="none" w:sz="0" w:space="0" w:color="auto"/>
                                                    <w:right w:val="none" w:sz="0" w:space="0" w:color="auto"/>
                                                  </w:divBdr>
                                                  <w:divsChild>
                                                    <w:div w:id="410587721">
                                                      <w:marLeft w:val="0"/>
                                                      <w:marRight w:val="0"/>
                                                      <w:marTop w:val="0"/>
                                                      <w:marBottom w:val="0"/>
                                                      <w:divBdr>
                                                        <w:top w:val="single" w:sz="6" w:space="0" w:color="ABABAB"/>
                                                        <w:left w:val="single" w:sz="6" w:space="0" w:color="ABABAB"/>
                                                        <w:bottom w:val="none" w:sz="0" w:space="0" w:color="auto"/>
                                                        <w:right w:val="single" w:sz="6" w:space="0" w:color="ABABAB"/>
                                                      </w:divBdr>
                                                      <w:divsChild>
                                                        <w:div w:id="319627090">
                                                          <w:marLeft w:val="0"/>
                                                          <w:marRight w:val="0"/>
                                                          <w:marTop w:val="0"/>
                                                          <w:marBottom w:val="0"/>
                                                          <w:divBdr>
                                                            <w:top w:val="none" w:sz="0" w:space="0" w:color="auto"/>
                                                            <w:left w:val="none" w:sz="0" w:space="0" w:color="auto"/>
                                                            <w:bottom w:val="none" w:sz="0" w:space="0" w:color="auto"/>
                                                            <w:right w:val="none" w:sz="0" w:space="0" w:color="auto"/>
                                                          </w:divBdr>
                                                          <w:divsChild>
                                                            <w:div w:id="1767656711">
                                                              <w:marLeft w:val="0"/>
                                                              <w:marRight w:val="0"/>
                                                              <w:marTop w:val="0"/>
                                                              <w:marBottom w:val="0"/>
                                                              <w:divBdr>
                                                                <w:top w:val="none" w:sz="0" w:space="0" w:color="auto"/>
                                                                <w:left w:val="none" w:sz="0" w:space="0" w:color="auto"/>
                                                                <w:bottom w:val="none" w:sz="0" w:space="0" w:color="auto"/>
                                                                <w:right w:val="none" w:sz="0" w:space="0" w:color="auto"/>
                                                              </w:divBdr>
                                                              <w:divsChild>
                                                                <w:div w:id="365065727">
                                                                  <w:marLeft w:val="0"/>
                                                                  <w:marRight w:val="0"/>
                                                                  <w:marTop w:val="0"/>
                                                                  <w:marBottom w:val="0"/>
                                                                  <w:divBdr>
                                                                    <w:top w:val="none" w:sz="0" w:space="0" w:color="auto"/>
                                                                    <w:left w:val="none" w:sz="0" w:space="0" w:color="auto"/>
                                                                    <w:bottom w:val="none" w:sz="0" w:space="0" w:color="auto"/>
                                                                    <w:right w:val="none" w:sz="0" w:space="0" w:color="auto"/>
                                                                  </w:divBdr>
                                                                  <w:divsChild>
                                                                    <w:div w:id="2099985896">
                                                                      <w:marLeft w:val="0"/>
                                                                      <w:marRight w:val="0"/>
                                                                      <w:marTop w:val="0"/>
                                                                      <w:marBottom w:val="0"/>
                                                                      <w:divBdr>
                                                                        <w:top w:val="none" w:sz="0" w:space="0" w:color="auto"/>
                                                                        <w:left w:val="none" w:sz="0" w:space="0" w:color="auto"/>
                                                                        <w:bottom w:val="none" w:sz="0" w:space="0" w:color="auto"/>
                                                                        <w:right w:val="none" w:sz="0" w:space="0" w:color="auto"/>
                                                                      </w:divBdr>
                                                                      <w:divsChild>
                                                                        <w:div w:id="967008996">
                                                                          <w:marLeft w:val="0"/>
                                                                          <w:marRight w:val="0"/>
                                                                          <w:marTop w:val="0"/>
                                                                          <w:marBottom w:val="0"/>
                                                                          <w:divBdr>
                                                                            <w:top w:val="none" w:sz="0" w:space="0" w:color="auto"/>
                                                                            <w:left w:val="none" w:sz="0" w:space="0" w:color="auto"/>
                                                                            <w:bottom w:val="none" w:sz="0" w:space="0" w:color="auto"/>
                                                                            <w:right w:val="none" w:sz="0" w:space="0" w:color="auto"/>
                                                                          </w:divBdr>
                                                                          <w:divsChild>
                                                                            <w:div w:id="214318476">
                                                                              <w:marLeft w:val="0"/>
                                                                              <w:marRight w:val="0"/>
                                                                              <w:marTop w:val="0"/>
                                                                              <w:marBottom w:val="0"/>
                                                                              <w:divBdr>
                                                                                <w:top w:val="none" w:sz="0" w:space="0" w:color="auto"/>
                                                                                <w:left w:val="none" w:sz="0" w:space="0" w:color="auto"/>
                                                                                <w:bottom w:val="none" w:sz="0" w:space="0" w:color="auto"/>
                                                                                <w:right w:val="none" w:sz="0" w:space="0" w:color="auto"/>
                                                                              </w:divBdr>
                                                                              <w:divsChild>
                                                                                <w:div w:id="1614629106">
                                                                                  <w:marLeft w:val="0"/>
                                                                                  <w:marRight w:val="0"/>
                                                                                  <w:marTop w:val="0"/>
                                                                                  <w:marBottom w:val="0"/>
                                                                                  <w:divBdr>
                                                                                    <w:top w:val="none" w:sz="0" w:space="0" w:color="auto"/>
                                                                                    <w:left w:val="none" w:sz="0" w:space="0" w:color="auto"/>
                                                                                    <w:bottom w:val="none" w:sz="0" w:space="0" w:color="auto"/>
                                                                                    <w:right w:val="none" w:sz="0" w:space="0" w:color="auto"/>
                                                                                  </w:divBdr>
                                                                                  <w:divsChild>
                                                                                    <w:div w:id="19209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2601229">
      <w:bodyDiv w:val="1"/>
      <w:marLeft w:val="0"/>
      <w:marRight w:val="0"/>
      <w:marTop w:val="0"/>
      <w:marBottom w:val="0"/>
      <w:divBdr>
        <w:top w:val="none" w:sz="0" w:space="0" w:color="auto"/>
        <w:left w:val="none" w:sz="0" w:space="0" w:color="auto"/>
        <w:bottom w:val="none" w:sz="0" w:space="0" w:color="auto"/>
        <w:right w:val="none" w:sz="0" w:space="0" w:color="auto"/>
      </w:divBdr>
    </w:div>
    <w:div w:id="1973898652">
      <w:bodyDiv w:val="1"/>
      <w:marLeft w:val="0"/>
      <w:marRight w:val="0"/>
      <w:marTop w:val="0"/>
      <w:marBottom w:val="0"/>
      <w:divBdr>
        <w:top w:val="none" w:sz="0" w:space="0" w:color="auto"/>
        <w:left w:val="none" w:sz="0" w:space="0" w:color="auto"/>
        <w:bottom w:val="none" w:sz="0" w:space="0" w:color="auto"/>
        <w:right w:val="none" w:sz="0" w:space="0" w:color="auto"/>
      </w:divBdr>
    </w:div>
    <w:div w:id="2001543607">
      <w:bodyDiv w:val="1"/>
      <w:marLeft w:val="0"/>
      <w:marRight w:val="0"/>
      <w:marTop w:val="0"/>
      <w:marBottom w:val="0"/>
      <w:divBdr>
        <w:top w:val="none" w:sz="0" w:space="0" w:color="auto"/>
        <w:left w:val="none" w:sz="0" w:space="0" w:color="auto"/>
        <w:bottom w:val="none" w:sz="0" w:space="0" w:color="auto"/>
        <w:right w:val="none" w:sz="0" w:space="0" w:color="auto"/>
      </w:divBdr>
    </w:div>
    <w:div w:id="2119522583">
      <w:bodyDiv w:val="1"/>
      <w:marLeft w:val="720"/>
      <w:marRight w:val="0"/>
      <w:marTop w:val="0"/>
      <w:marBottom w:val="0"/>
      <w:divBdr>
        <w:top w:val="none" w:sz="0" w:space="0" w:color="auto"/>
        <w:left w:val="none" w:sz="0" w:space="0" w:color="auto"/>
        <w:bottom w:val="none" w:sz="0" w:space="0" w:color="auto"/>
        <w:right w:val="none" w:sz="0" w:space="0" w:color="auto"/>
      </w:divBdr>
      <w:divsChild>
        <w:div w:id="1555005085">
          <w:marLeft w:val="75"/>
          <w:marRight w:val="75"/>
          <w:marTop w:val="75"/>
          <w:marBottom w:val="75"/>
          <w:divBdr>
            <w:top w:val="none" w:sz="0" w:space="0" w:color="auto"/>
            <w:left w:val="none" w:sz="0" w:space="0" w:color="auto"/>
            <w:bottom w:val="none" w:sz="0" w:space="0" w:color="auto"/>
            <w:right w:val="none" w:sz="0" w:space="0" w:color="auto"/>
          </w:divBdr>
          <w:divsChild>
            <w:div w:id="778184782">
              <w:marLeft w:val="0"/>
              <w:marRight w:val="0"/>
              <w:marTop w:val="0"/>
              <w:marBottom w:val="0"/>
              <w:divBdr>
                <w:top w:val="none" w:sz="0" w:space="0" w:color="auto"/>
                <w:left w:val="none" w:sz="0" w:space="0" w:color="auto"/>
                <w:bottom w:val="none" w:sz="0" w:space="0" w:color="auto"/>
                <w:right w:val="none" w:sz="0" w:space="0" w:color="auto"/>
              </w:divBdr>
              <w:divsChild>
                <w:div w:id="1038313253">
                  <w:marLeft w:val="0"/>
                  <w:marRight w:val="0"/>
                  <w:marTop w:val="0"/>
                  <w:marBottom w:val="0"/>
                  <w:divBdr>
                    <w:top w:val="none" w:sz="0" w:space="0" w:color="auto"/>
                    <w:left w:val="none" w:sz="0" w:space="0" w:color="auto"/>
                    <w:bottom w:val="none" w:sz="0" w:space="0" w:color="auto"/>
                    <w:right w:val="none" w:sz="0" w:space="0" w:color="auto"/>
                  </w:divBdr>
                  <w:divsChild>
                    <w:div w:id="9659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gi-bin/text-idx?SID=077ff8e0ec9306df57d28e2de8ca7ea0&amp;node=2:1.1.2.2.1&amp;rgn=div5"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cfr.gov/cgi-bin/text-idx?SID=077ff8e0ec9306df57d28e2de8ca7ea0&amp;node=2:1.1.2.2.1&amp;rgn=div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ederalregister.gov/documents/2021/01/29/2021-01606/indian-entities-recognized-by-and-eligible-to-receive-services-from-the-united-states-bureau-of" TargetMode="External"/><Relationship Id="rId5" Type="http://schemas.openxmlformats.org/officeDocument/2006/relationships/numbering" Target="numbering.xml"/><Relationship Id="rId15" Type="http://schemas.openxmlformats.org/officeDocument/2006/relationships/hyperlink" Target="https://www.ecfr.gov/cgi-bin/text-idx?SID=077ff8e0ec9306df57d28e2de8ca7ea0&amp;node=2:1.1.2.2.1&amp;rgn=div5"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gi-bin/text-idx?SID=077ff8e0ec9306df57d28e2de8ca7ea0&amp;node=2:1.1.2.2.1&amp;rgn=div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2D773-935F-4D91-95C7-CF3964D50C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42E9EA-1661-4116-A575-32CAD73BBEFF}">
  <ds:schemaRefs>
    <ds:schemaRef ds:uri="http://schemas.openxmlformats.org/officeDocument/2006/bibliography"/>
  </ds:schemaRefs>
</ds:datastoreItem>
</file>

<file path=customXml/itemProps3.xml><?xml version="1.0" encoding="utf-8"?>
<ds:datastoreItem xmlns:ds="http://schemas.openxmlformats.org/officeDocument/2006/customXml" ds:itemID="{2C26CCC0-660F-40F4-AAB3-239068F41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6550C5-2327-4D26-B194-41087D0D48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836</Words>
  <Characters>1616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SDA APHIS</Company>
  <LinksUpToDate>false</LinksUpToDate>
  <CharactersWithSpaces>1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d Cervid Chronic Wasting Disease Proposal Work Plan Template</dc:title>
  <dc:subject/>
  <dc:creator>Donna Shultz</dc:creator>
  <cp:keywords/>
  <dc:description/>
  <cp:lastModifiedBy>Wattenberg, Jay L - APHIS</cp:lastModifiedBy>
  <cp:revision>4</cp:revision>
  <cp:lastPrinted>2020-05-04T14:57:00Z</cp:lastPrinted>
  <dcterms:created xsi:type="dcterms:W3CDTF">2021-03-12T22:39:00Z</dcterms:created>
  <dcterms:modified xsi:type="dcterms:W3CDTF">2021-04-23T15:10:00Z</dcterms:modified>
</cp:coreProperties>
</file>